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88829" w14:textId="0982C07E" w:rsidR="007212A9" w:rsidRPr="00CC568E" w:rsidRDefault="007212A9" w:rsidP="004900D9">
      <w:pPr>
        <w:spacing w:after="140" w:line="259" w:lineRule="auto"/>
        <w:rPr>
          <w:rFonts w:ascii="Tahoma" w:hAnsi="Tahoma" w:cs="Tahoma"/>
          <w:sz w:val="24"/>
          <w:szCs w:val="24"/>
        </w:rPr>
      </w:pPr>
      <w:r w:rsidRPr="00CC568E">
        <w:rPr>
          <w:rFonts w:ascii="Tahoma" w:hAnsi="Tahoma" w:cs="Tahoma"/>
          <w:sz w:val="24"/>
          <w:szCs w:val="24"/>
        </w:rPr>
        <w:t xml:space="preserve">This form provides the </w:t>
      </w:r>
      <w:r w:rsidR="1A16F783" w:rsidRPr="00CC568E">
        <w:rPr>
          <w:rFonts w:ascii="Tahoma" w:hAnsi="Tahoma" w:cs="Tahoma"/>
          <w:sz w:val="24"/>
          <w:szCs w:val="24"/>
        </w:rPr>
        <w:t xml:space="preserve">California </w:t>
      </w:r>
      <w:r w:rsidRPr="00CC568E">
        <w:rPr>
          <w:rFonts w:ascii="Tahoma" w:hAnsi="Tahoma" w:cs="Tahoma"/>
          <w:sz w:val="24"/>
          <w:szCs w:val="24"/>
        </w:rPr>
        <w:t xml:space="preserve">Energy Commission </w:t>
      </w:r>
      <w:r w:rsidR="000455B6" w:rsidRPr="00CC568E">
        <w:rPr>
          <w:rFonts w:ascii="Tahoma" w:hAnsi="Tahoma" w:cs="Tahoma"/>
          <w:sz w:val="24"/>
          <w:szCs w:val="24"/>
        </w:rPr>
        <w:t xml:space="preserve">(CEC) </w:t>
      </w:r>
      <w:r w:rsidRPr="00CC568E">
        <w:rPr>
          <w:rFonts w:ascii="Tahoma" w:hAnsi="Tahoma" w:cs="Tahoma"/>
          <w:sz w:val="24"/>
          <w:szCs w:val="24"/>
        </w:rPr>
        <w:t xml:space="preserve">with basic information about the </w:t>
      </w:r>
      <w:r w:rsidR="005D460A" w:rsidRPr="00CC568E">
        <w:rPr>
          <w:rFonts w:ascii="Tahoma" w:hAnsi="Tahoma" w:cs="Tahoma"/>
          <w:sz w:val="24"/>
          <w:szCs w:val="24"/>
        </w:rPr>
        <w:t>A</w:t>
      </w:r>
      <w:r w:rsidRPr="00CC568E">
        <w:rPr>
          <w:rFonts w:ascii="Tahoma" w:hAnsi="Tahoma" w:cs="Tahoma"/>
          <w:sz w:val="24"/>
          <w:szCs w:val="24"/>
        </w:rPr>
        <w:t>pp</w:t>
      </w:r>
      <w:r w:rsidR="000B52DA" w:rsidRPr="00CC568E">
        <w:rPr>
          <w:rFonts w:ascii="Tahoma" w:hAnsi="Tahoma" w:cs="Tahoma"/>
          <w:sz w:val="24"/>
          <w:szCs w:val="24"/>
        </w:rPr>
        <w:t>licant and the project.</w:t>
      </w:r>
      <w:r w:rsidRPr="00CC568E">
        <w:rPr>
          <w:rFonts w:ascii="Tahoma" w:hAnsi="Tahoma" w:cs="Tahoma"/>
          <w:sz w:val="24"/>
          <w:szCs w:val="24"/>
        </w:rPr>
        <w:t xml:space="preserve"> </w:t>
      </w:r>
      <w:r w:rsidRPr="00CC568E">
        <w:rPr>
          <w:rFonts w:ascii="Tahoma" w:hAnsi="Tahoma" w:cs="Tahoma"/>
          <w:b/>
          <w:bCs/>
          <w:sz w:val="24"/>
          <w:szCs w:val="24"/>
        </w:rPr>
        <w:t xml:space="preserve">Each </w:t>
      </w:r>
      <w:r w:rsidR="00D924A3" w:rsidRPr="00CC568E">
        <w:rPr>
          <w:rFonts w:ascii="Tahoma" w:hAnsi="Tahoma" w:cs="Tahoma"/>
          <w:b/>
          <w:bCs/>
          <w:sz w:val="24"/>
          <w:szCs w:val="24"/>
        </w:rPr>
        <w:t>A</w:t>
      </w:r>
      <w:r w:rsidRPr="00CC568E">
        <w:rPr>
          <w:rFonts w:ascii="Tahoma" w:hAnsi="Tahoma" w:cs="Tahoma"/>
          <w:b/>
          <w:bCs/>
          <w:sz w:val="24"/>
          <w:szCs w:val="24"/>
        </w:rPr>
        <w:t xml:space="preserve">pplicant must complete and sign this </w:t>
      </w:r>
      <w:r w:rsidR="00884E35" w:rsidRPr="00CC568E">
        <w:rPr>
          <w:rFonts w:ascii="Tahoma" w:hAnsi="Tahoma" w:cs="Tahoma"/>
          <w:b/>
          <w:bCs/>
          <w:sz w:val="24"/>
          <w:szCs w:val="24"/>
        </w:rPr>
        <w:t>form</w:t>
      </w:r>
      <w:r w:rsidRPr="00CC568E">
        <w:rPr>
          <w:rFonts w:ascii="Tahoma" w:hAnsi="Tahoma" w:cs="Tahoma"/>
          <w:sz w:val="24"/>
          <w:szCs w:val="24"/>
        </w:rPr>
        <w:t>.</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235"/>
        <w:gridCol w:w="2890"/>
        <w:gridCol w:w="5675"/>
      </w:tblGrid>
      <w:tr w:rsidR="008D665A" w:rsidRPr="00CC568E" w14:paraId="266FB819" w14:textId="77777777" w:rsidTr="004017C4">
        <w:trPr>
          <w:trHeight w:hRule="exact" w:val="432"/>
          <w:jc w:val="center"/>
        </w:trPr>
        <w:tc>
          <w:tcPr>
            <w:tcW w:w="10800" w:type="dxa"/>
            <w:gridSpan w:val="3"/>
            <w:shd w:val="pct10" w:color="auto" w:fill="auto"/>
            <w:vAlign w:val="center"/>
          </w:tcPr>
          <w:p w14:paraId="65D13874" w14:textId="77777777" w:rsidR="007212A9" w:rsidRPr="00CC568E" w:rsidRDefault="007212A9" w:rsidP="00001F23">
            <w:pPr>
              <w:pStyle w:val="ListParagraph"/>
              <w:numPr>
                <w:ilvl w:val="0"/>
                <w:numId w:val="2"/>
              </w:numPr>
              <w:spacing w:after="0" w:line="259" w:lineRule="auto"/>
              <w:rPr>
                <w:rFonts w:ascii="Tahoma" w:hAnsi="Tahoma" w:cs="Tahoma"/>
                <w:b/>
                <w:sz w:val="24"/>
                <w:szCs w:val="24"/>
              </w:rPr>
            </w:pPr>
            <w:r w:rsidRPr="00CC568E">
              <w:rPr>
                <w:rFonts w:ascii="Tahoma" w:hAnsi="Tahoma" w:cs="Tahoma"/>
                <w:b/>
                <w:sz w:val="24"/>
                <w:szCs w:val="24"/>
              </w:rPr>
              <w:t>Applicant’s Identification Information</w:t>
            </w:r>
          </w:p>
        </w:tc>
      </w:tr>
      <w:tr w:rsidR="00252EEC" w:rsidRPr="00CC568E" w14:paraId="3387393D" w14:textId="77777777" w:rsidTr="001031E4">
        <w:trPr>
          <w:trHeight w:hRule="exact" w:val="1440"/>
          <w:jc w:val="center"/>
        </w:trPr>
        <w:tc>
          <w:tcPr>
            <w:tcW w:w="2235" w:type="dxa"/>
            <w:vAlign w:val="center"/>
          </w:tcPr>
          <w:p w14:paraId="26F65786" w14:textId="15F426BE" w:rsidR="00A36D90"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Legal Name</w:t>
            </w:r>
            <w:r w:rsidR="00C47ACB" w:rsidRPr="00CC568E">
              <w:rPr>
                <w:rFonts w:ascii="Tahoma" w:hAnsi="Tahoma" w:cs="Tahoma"/>
                <w:sz w:val="24"/>
                <w:szCs w:val="24"/>
              </w:rPr>
              <w:t xml:space="preserve"> of Applicant</w:t>
            </w:r>
            <w:r w:rsidR="0064263A" w:rsidRPr="00CC568E">
              <w:rPr>
                <w:rFonts w:ascii="Tahoma" w:hAnsi="Tahoma" w:cs="Tahoma"/>
                <w:b/>
                <w:bCs/>
                <w:sz w:val="24"/>
                <w:szCs w:val="24"/>
                <w:vertAlign w:val="superscript"/>
              </w:rPr>
              <w:t>*</w:t>
            </w:r>
          </w:p>
        </w:tc>
        <w:tc>
          <w:tcPr>
            <w:tcW w:w="8565" w:type="dxa"/>
            <w:gridSpan w:val="2"/>
          </w:tcPr>
          <w:p w14:paraId="1F8E85EE" w14:textId="77777777" w:rsidR="007212A9" w:rsidRDefault="007212A9" w:rsidP="00CC568E">
            <w:pPr>
              <w:spacing w:before="140" w:after="140" w:line="259" w:lineRule="auto"/>
              <w:rPr>
                <w:rFonts w:ascii="Tahoma" w:hAnsi="Tahoma" w:cs="Tahoma"/>
                <w:b/>
                <w:sz w:val="24"/>
                <w:szCs w:val="24"/>
              </w:rPr>
            </w:pPr>
          </w:p>
          <w:p w14:paraId="53886B3F" w14:textId="77777777" w:rsidR="008523CA" w:rsidRPr="00CC568E" w:rsidRDefault="008523CA" w:rsidP="00CC568E">
            <w:pPr>
              <w:spacing w:before="140" w:after="140" w:line="259" w:lineRule="auto"/>
              <w:rPr>
                <w:rFonts w:ascii="Tahoma" w:hAnsi="Tahoma" w:cs="Tahoma"/>
                <w:b/>
                <w:sz w:val="24"/>
                <w:szCs w:val="24"/>
              </w:rPr>
            </w:pPr>
          </w:p>
        </w:tc>
      </w:tr>
      <w:tr w:rsidR="00252EEC" w:rsidRPr="00CC568E" w14:paraId="376D3635" w14:textId="77777777" w:rsidTr="00C920CC">
        <w:trPr>
          <w:trHeight w:hRule="exact" w:val="576"/>
          <w:jc w:val="center"/>
        </w:trPr>
        <w:tc>
          <w:tcPr>
            <w:tcW w:w="2235" w:type="dxa"/>
            <w:vAlign w:val="center"/>
          </w:tcPr>
          <w:p w14:paraId="65AB9B78" w14:textId="77777777" w:rsidR="007212A9"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 xml:space="preserve">Federal Tax ID # </w:t>
            </w:r>
          </w:p>
        </w:tc>
        <w:tc>
          <w:tcPr>
            <w:tcW w:w="8565" w:type="dxa"/>
            <w:gridSpan w:val="2"/>
            <w:vAlign w:val="center"/>
          </w:tcPr>
          <w:p w14:paraId="03784149" w14:textId="01296FEF" w:rsidR="007212A9" w:rsidRPr="00CC568E" w:rsidRDefault="003D2DB5" w:rsidP="00CC568E">
            <w:pPr>
              <w:spacing w:before="140" w:after="140" w:line="259" w:lineRule="auto"/>
              <w:rPr>
                <w:rFonts w:ascii="Tahoma" w:hAnsi="Tahoma" w:cs="Tahoma"/>
                <w:bCs/>
                <w:sz w:val="24"/>
                <w:szCs w:val="24"/>
              </w:rPr>
            </w:pPr>
            <w:r w:rsidRPr="00CC568E">
              <w:rPr>
                <w:rFonts w:ascii="Tahoma" w:hAnsi="Tahoma" w:cs="Tahoma"/>
                <w:bCs/>
                <w:sz w:val="24"/>
                <w:szCs w:val="24"/>
              </w:rPr>
              <w:t>XX-XXXXXXX</w:t>
            </w:r>
          </w:p>
        </w:tc>
      </w:tr>
      <w:tr w:rsidR="00252EEC" w:rsidRPr="00CC568E" w14:paraId="0A520C64" w14:textId="77777777" w:rsidTr="00C920CC">
        <w:trPr>
          <w:trHeight w:hRule="exact" w:val="576"/>
          <w:jc w:val="center"/>
        </w:trPr>
        <w:tc>
          <w:tcPr>
            <w:tcW w:w="2235" w:type="dxa"/>
            <w:vMerge w:val="restart"/>
            <w:vAlign w:val="center"/>
          </w:tcPr>
          <w:p w14:paraId="73C55AEE" w14:textId="77777777" w:rsidR="007212A9"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Project Manager</w:t>
            </w:r>
          </w:p>
          <w:p w14:paraId="753E47D5" w14:textId="77777777" w:rsidR="007212A9" w:rsidRPr="00CC568E" w:rsidRDefault="00791E6C" w:rsidP="00CC568E">
            <w:pPr>
              <w:spacing w:before="140" w:after="140" w:line="259" w:lineRule="auto"/>
              <w:rPr>
                <w:rFonts w:ascii="Tahoma" w:hAnsi="Tahoma" w:cs="Tahoma"/>
                <w:iCs/>
                <w:sz w:val="24"/>
                <w:szCs w:val="24"/>
              </w:rPr>
            </w:pPr>
            <w:r w:rsidRPr="00CC568E">
              <w:rPr>
                <w:rFonts w:ascii="Tahoma" w:hAnsi="Tahoma" w:cs="Tahoma"/>
                <w:iCs/>
                <w:sz w:val="24"/>
                <w:szCs w:val="24"/>
              </w:rPr>
              <w:t>(</w:t>
            </w:r>
            <w:r w:rsidRPr="00CC568E">
              <w:rPr>
                <w:rFonts w:ascii="Tahoma" w:hAnsi="Tahoma" w:cs="Tahoma"/>
                <w:i/>
                <w:sz w:val="24"/>
                <w:szCs w:val="24"/>
              </w:rPr>
              <w:t>serves as</w:t>
            </w:r>
            <w:r w:rsidR="007212A9" w:rsidRPr="00CC568E">
              <w:rPr>
                <w:rFonts w:ascii="Tahoma" w:hAnsi="Tahoma" w:cs="Tahoma"/>
                <w:i/>
                <w:sz w:val="24"/>
                <w:szCs w:val="24"/>
              </w:rPr>
              <w:t xml:space="preserve"> </w:t>
            </w:r>
            <w:r w:rsidR="007212A9" w:rsidRPr="00CC568E">
              <w:rPr>
                <w:rFonts w:ascii="Tahoma" w:hAnsi="Tahoma" w:cs="Tahoma"/>
                <w:i/>
                <w:noProof/>
                <w:sz w:val="24"/>
                <w:szCs w:val="24"/>
              </w:rPr>
              <w:t>point</w:t>
            </w:r>
            <w:r w:rsidR="007212A9" w:rsidRPr="00CC568E">
              <w:rPr>
                <w:rFonts w:ascii="Tahoma" w:hAnsi="Tahoma" w:cs="Tahoma"/>
                <w:i/>
                <w:sz w:val="24"/>
                <w:szCs w:val="24"/>
              </w:rPr>
              <w:t xml:space="preserve"> of contact for all communication</w:t>
            </w:r>
            <w:r w:rsidRPr="00CC568E">
              <w:rPr>
                <w:rFonts w:ascii="Tahoma" w:hAnsi="Tahoma" w:cs="Tahoma"/>
                <w:i/>
                <w:sz w:val="24"/>
                <w:szCs w:val="24"/>
              </w:rPr>
              <w:t>s</w:t>
            </w:r>
            <w:r w:rsidR="007212A9" w:rsidRPr="00CC568E">
              <w:rPr>
                <w:rFonts w:ascii="Tahoma" w:hAnsi="Tahoma" w:cs="Tahoma"/>
                <w:iCs/>
                <w:sz w:val="24"/>
                <w:szCs w:val="24"/>
              </w:rPr>
              <w:t>)</w:t>
            </w:r>
          </w:p>
        </w:tc>
        <w:tc>
          <w:tcPr>
            <w:tcW w:w="2890" w:type="dxa"/>
            <w:vAlign w:val="center"/>
          </w:tcPr>
          <w:p w14:paraId="71569B74" w14:textId="77777777" w:rsidR="007212A9"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Name</w:t>
            </w:r>
          </w:p>
        </w:tc>
        <w:tc>
          <w:tcPr>
            <w:tcW w:w="5675" w:type="dxa"/>
            <w:vAlign w:val="center"/>
          </w:tcPr>
          <w:p w14:paraId="2296B2B2" w14:textId="77777777" w:rsidR="007212A9" w:rsidRPr="00CC568E" w:rsidRDefault="007212A9" w:rsidP="00CC568E">
            <w:pPr>
              <w:spacing w:before="140" w:after="140" w:line="259" w:lineRule="auto"/>
              <w:rPr>
                <w:rFonts w:ascii="Tahoma" w:hAnsi="Tahoma" w:cs="Tahoma"/>
                <w:sz w:val="24"/>
                <w:szCs w:val="24"/>
              </w:rPr>
            </w:pPr>
          </w:p>
        </w:tc>
      </w:tr>
      <w:tr w:rsidR="00E92C4A" w:rsidRPr="00CC568E" w14:paraId="1C87ABD9" w14:textId="77777777" w:rsidTr="00C920CC">
        <w:trPr>
          <w:trHeight w:hRule="exact" w:val="576"/>
          <w:jc w:val="center"/>
        </w:trPr>
        <w:tc>
          <w:tcPr>
            <w:tcW w:w="2235" w:type="dxa"/>
            <w:vMerge/>
            <w:vAlign w:val="center"/>
          </w:tcPr>
          <w:p w14:paraId="429AD1EC" w14:textId="77777777" w:rsidR="00E92C4A" w:rsidRPr="00CC568E" w:rsidRDefault="00E92C4A" w:rsidP="00CC568E">
            <w:pPr>
              <w:spacing w:before="140" w:after="140" w:line="259" w:lineRule="auto"/>
              <w:rPr>
                <w:rFonts w:ascii="Tahoma" w:hAnsi="Tahoma" w:cs="Tahoma"/>
                <w:sz w:val="24"/>
                <w:szCs w:val="24"/>
              </w:rPr>
            </w:pPr>
          </w:p>
        </w:tc>
        <w:tc>
          <w:tcPr>
            <w:tcW w:w="2890" w:type="dxa"/>
            <w:vAlign w:val="center"/>
          </w:tcPr>
          <w:p w14:paraId="48742DCA" w14:textId="7AB7B6ED" w:rsidR="00E92C4A" w:rsidRPr="00CC568E" w:rsidRDefault="00E92C4A" w:rsidP="00CC568E">
            <w:pPr>
              <w:spacing w:before="140" w:after="140" w:line="259" w:lineRule="auto"/>
              <w:rPr>
                <w:rFonts w:ascii="Tahoma" w:hAnsi="Tahoma" w:cs="Tahoma"/>
                <w:sz w:val="24"/>
                <w:szCs w:val="24"/>
              </w:rPr>
            </w:pPr>
            <w:r w:rsidRPr="00CC568E">
              <w:rPr>
                <w:rFonts w:ascii="Tahoma" w:hAnsi="Tahoma" w:cs="Tahoma"/>
                <w:sz w:val="24"/>
                <w:szCs w:val="24"/>
              </w:rPr>
              <w:t>Title</w:t>
            </w:r>
          </w:p>
        </w:tc>
        <w:tc>
          <w:tcPr>
            <w:tcW w:w="5675" w:type="dxa"/>
            <w:vAlign w:val="center"/>
          </w:tcPr>
          <w:p w14:paraId="2C0D7D2B" w14:textId="77777777" w:rsidR="00E92C4A" w:rsidRPr="00CC568E" w:rsidRDefault="00E92C4A" w:rsidP="00CC568E">
            <w:pPr>
              <w:spacing w:before="140" w:after="140" w:line="259" w:lineRule="auto"/>
              <w:rPr>
                <w:rFonts w:ascii="Tahoma" w:hAnsi="Tahoma" w:cs="Tahoma"/>
                <w:sz w:val="24"/>
                <w:szCs w:val="24"/>
              </w:rPr>
            </w:pPr>
          </w:p>
        </w:tc>
      </w:tr>
      <w:tr w:rsidR="00252EEC" w:rsidRPr="00CC568E" w14:paraId="0CBC4F29" w14:textId="77777777" w:rsidTr="00C920CC">
        <w:trPr>
          <w:trHeight w:hRule="exact" w:val="576"/>
          <w:jc w:val="center"/>
        </w:trPr>
        <w:tc>
          <w:tcPr>
            <w:tcW w:w="2235" w:type="dxa"/>
            <w:vMerge/>
            <w:vAlign w:val="center"/>
          </w:tcPr>
          <w:p w14:paraId="08B214E0" w14:textId="77777777" w:rsidR="007212A9" w:rsidRPr="00CC568E" w:rsidRDefault="007212A9" w:rsidP="00CC568E">
            <w:pPr>
              <w:spacing w:before="140" w:after="140" w:line="259" w:lineRule="auto"/>
              <w:rPr>
                <w:rFonts w:ascii="Tahoma" w:hAnsi="Tahoma" w:cs="Tahoma"/>
                <w:sz w:val="24"/>
                <w:szCs w:val="24"/>
              </w:rPr>
            </w:pPr>
          </w:p>
        </w:tc>
        <w:tc>
          <w:tcPr>
            <w:tcW w:w="2890" w:type="dxa"/>
            <w:vAlign w:val="center"/>
          </w:tcPr>
          <w:p w14:paraId="32D77FDC" w14:textId="6611BF6D" w:rsidR="007212A9" w:rsidRPr="00CC568E" w:rsidRDefault="00104EAD" w:rsidP="00CC568E">
            <w:pPr>
              <w:spacing w:before="140" w:after="140" w:line="259" w:lineRule="auto"/>
              <w:rPr>
                <w:rFonts w:ascii="Tahoma" w:hAnsi="Tahoma" w:cs="Tahoma"/>
                <w:sz w:val="24"/>
                <w:szCs w:val="24"/>
              </w:rPr>
            </w:pPr>
            <w:r w:rsidRPr="00CC568E">
              <w:rPr>
                <w:rFonts w:ascii="Tahoma" w:hAnsi="Tahoma" w:cs="Tahoma"/>
                <w:sz w:val="24"/>
                <w:szCs w:val="24"/>
              </w:rPr>
              <w:t>Mailing</w:t>
            </w:r>
            <w:r w:rsidR="005E1E5F" w:rsidRPr="00CC568E">
              <w:rPr>
                <w:rFonts w:ascii="Tahoma" w:hAnsi="Tahoma" w:cs="Tahoma"/>
                <w:sz w:val="24"/>
                <w:szCs w:val="24"/>
              </w:rPr>
              <w:t xml:space="preserve"> </w:t>
            </w:r>
            <w:r w:rsidR="007212A9" w:rsidRPr="00CC568E">
              <w:rPr>
                <w:rFonts w:ascii="Tahoma" w:hAnsi="Tahoma" w:cs="Tahoma"/>
                <w:sz w:val="24"/>
                <w:szCs w:val="24"/>
              </w:rPr>
              <w:t>Address</w:t>
            </w:r>
          </w:p>
        </w:tc>
        <w:tc>
          <w:tcPr>
            <w:tcW w:w="5675" w:type="dxa"/>
            <w:vAlign w:val="center"/>
          </w:tcPr>
          <w:p w14:paraId="1050F464" w14:textId="77777777" w:rsidR="007212A9" w:rsidRPr="00CC568E" w:rsidRDefault="007212A9" w:rsidP="00CC568E">
            <w:pPr>
              <w:spacing w:before="140" w:after="140" w:line="259" w:lineRule="auto"/>
              <w:rPr>
                <w:rFonts w:ascii="Tahoma" w:hAnsi="Tahoma" w:cs="Tahoma"/>
                <w:sz w:val="24"/>
                <w:szCs w:val="24"/>
              </w:rPr>
            </w:pPr>
          </w:p>
        </w:tc>
      </w:tr>
      <w:tr w:rsidR="00252EEC" w:rsidRPr="00CC568E" w14:paraId="61987300" w14:textId="77777777" w:rsidTr="00C920CC">
        <w:trPr>
          <w:trHeight w:hRule="exact" w:val="576"/>
          <w:jc w:val="center"/>
        </w:trPr>
        <w:tc>
          <w:tcPr>
            <w:tcW w:w="2235" w:type="dxa"/>
            <w:vMerge/>
            <w:vAlign w:val="center"/>
          </w:tcPr>
          <w:p w14:paraId="2F359F87" w14:textId="77777777" w:rsidR="007212A9" w:rsidRPr="00CC568E" w:rsidRDefault="007212A9" w:rsidP="00CC568E">
            <w:pPr>
              <w:spacing w:before="140" w:after="140" w:line="259" w:lineRule="auto"/>
              <w:rPr>
                <w:rFonts w:ascii="Tahoma" w:hAnsi="Tahoma" w:cs="Tahoma"/>
                <w:sz w:val="24"/>
                <w:szCs w:val="24"/>
              </w:rPr>
            </w:pPr>
          </w:p>
        </w:tc>
        <w:tc>
          <w:tcPr>
            <w:tcW w:w="2890" w:type="dxa"/>
            <w:vAlign w:val="center"/>
          </w:tcPr>
          <w:p w14:paraId="3735CA65" w14:textId="77777777" w:rsidR="007212A9"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City, State, and Zip Code</w:t>
            </w:r>
          </w:p>
        </w:tc>
        <w:tc>
          <w:tcPr>
            <w:tcW w:w="5675" w:type="dxa"/>
            <w:vAlign w:val="center"/>
          </w:tcPr>
          <w:p w14:paraId="25A2620E" w14:textId="77777777" w:rsidR="007212A9" w:rsidRPr="00CC568E" w:rsidRDefault="007212A9" w:rsidP="00CC568E">
            <w:pPr>
              <w:spacing w:before="140" w:after="140" w:line="259" w:lineRule="auto"/>
              <w:rPr>
                <w:rFonts w:ascii="Tahoma" w:hAnsi="Tahoma" w:cs="Tahoma"/>
                <w:sz w:val="24"/>
                <w:szCs w:val="24"/>
              </w:rPr>
            </w:pPr>
          </w:p>
        </w:tc>
      </w:tr>
      <w:tr w:rsidR="00252EEC" w:rsidRPr="00CC568E" w14:paraId="054FA184" w14:textId="77777777" w:rsidTr="00C920CC">
        <w:trPr>
          <w:trHeight w:hRule="exact" w:val="576"/>
          <w:jc w:val="center"/>
        </w:trPr>
        <w:tc>
          <w:tcPr>
            <w:tcW w:w="2235" w:type="dxa"/>
            <w:vMerge/>
            <w:vAlign w:val="center"/>
          </w:tcPr>
          <w:p w14:paraId="30809E84" w14:textId="77777777" w:rsidR="007212A9" w:rsidRPr="00CC568E" w:rsidRDefault="007212A9" w:rsidP="00CC568E">
            <w:pPr>
              <w:spacing w:before="140" w:after="140" w:line="259" w:lineRule="auto"/>
              <w:rPr>
                <w:rFonts w:ascii="Tahoma" w:hAnsi="Tahoma" w:cs="Tahoma"/>
                <w:sz w:val="24"/>
                <w:szCs w:val="24"/>
              </w:rPr>
            </w:pPr>
          </w:p>
        </w:tc>
        <w:tc>
          <w:tcPr>
            <w:tcW w:w="2890" w:type="dxa"/>
            <w:vAlign w:val="center"/>
          </w:tcPr>
          <w:p w14:paraId="514E0DC9" w14:textId="10B094B5" w:rsidR="007212A9" w:rsidRPr="00CC568E" w:rsidRDefault="00D12B54" w:rsidP="00CC568E">
            <w:pPr>
              <w:spacing w:before="140" w:after="140" w:line="259" w:lineRule="auto"/>
              <w:rPr>
                <w:rFonts w:ascii="Tahoma" w:hAnsi="Tahoma" w:cs="Tahoma"/>
                <w:sz w:val="24"/>
                <w:szCs w:val="24"/>
              </w:rPr>
            </w:pPr>
            <w:r>
              <w:rPr>
                <w:rFonts w:ascii="Tahoma" w:hAnsi="Tahoma" w:cs="Tahoma"/>
                <w:sz w:val="24"/>
                <w:szCs w:val="24"/>
              </w:rPr>
              <w:t>Phone</w:t>
            </w:r>
          </w:p>
        </w:tc>
        <w:tc>
          <w:tcPr>
            <w:tcW w:w="5675" w:type="dxa"/>
            <w:vAlign w:val="center"/>
          </w:tcPr>
          <w:p w14:paraId="3A73BE13" w14:textId="2508EFDE" w:rsidR="007212A9"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w:t>
            </w:r>
            <w:r w:rsidR="002D1BB9">
              <w:rPr>
                <w:rFonts w:ascii="Tahoma" w:hAnsi="Tahoma" w:cs="Tahoma"/>
                <w:sz w:val="24"/>
                <w:szCs w:val="24"/>
              </w:rPr>
              <w:t>XXX</w:t>
            </w:r>
            <w:r w:rsidRPr="00CC568E">
              <w:rPr>
                <w:rFonts w:ascii="Tahoma" w:hAnsi="Tahoma" w:cs="Tahoma"/>
                <w:sz w:val="24"/>
                <w:szCs w:val="24"/>
              </w:rPr>
              <w:t>)</w:t>
            </w:r>
            <w:r w:rsidR="000B52DA" w:rsidRPr="00CC568E">
              <w:rPr>
                <w:rFonts w:ascii="Tahoma" w:hAnsi="Tahoma" w:cs="Tahoma"/>
                <w:sz w:val="24"/>
                <w:szCs w:val="24"/>
              </w:rPr>
              <w:t xml:space="preserve"> </w:t>
            </w:r>
            <w:r w:rsidR="002D1BB9">
              <w:rPr>
                <w:rFonts w:ascii="Tahoma" w:hAnsi="Tahoma" w:cs="Tahoma"/>
                <w:sz w:val="24"/>
                <w:szCs w:val="24"/>
              </w:rPr>
              <w:t>XXX</w:t>
            </w:r>
            <w:r w:rsidR="00C920CC" w:rsidRPr="00CC568E">
              <w:rPr>
                <w:rFonts w:ascii="Tahoma" w:hAnsi="Tahoma" w:cs="Tahoma"/>
                <w:sz w:val="24"/>
                <w:szCs w:val="24"/>
              </w:rPr>
              <w:t>-</w:t>
            </w:r>
            <w:r w:rsidR="002D1BB9">
              <w:rPr>
                <w:rFonts w:ascii="Tahoma" w:hAnsi="Tahoma" w:cs="Tahoma"/>
                <w:sz w:val="24"/>
                <w:szCs w:val="24"/>
              </w:rPr>
              <w:t>XXXX</w:t>
            </w:r>
          </w:p>
        </w:tc>
      </w:tr>
      <w:tr w:rsidR="00252EEC" w:rsidRPr="00CC568E" w14:paraId="49B9C76D" w14:textId="77777777" w:rsidTr="00C920CC">
        <w:trPr>
          <w:trHeight w:hRule="exact" w:val="576"/>
          <w:jc w:val="center"/>
        </w:trPr>
        <w:tc>
          <w:tcPr>
            <w:tcW w:w="2235" w:type="dxa"/>
            <w:vMerge/>
            <w:vAlign w:val="center"/>
          </w:tcPr>
          <w:p w14:paraId="5AF40AC9" w14:textId="77777777" w:rsidR="007212A9" w:rsidRPr="00CC568E" w:rsidRDefault="007212A9" w:rsidP="00CC568E">
            <w:pPr>
              <w:spacing w:before="140" w:after="140" w:line="259" w:lineRule="auto"/>
              <w:rPr>
                <w:rFonts w:ascii="Tahoma" w:hAnsi="Tahoma" w:cs="Tahoma"/>
                <w:sz w:val="24"/>
                <w:szCs w:val="24"/>
              </w:rPr>
            </w:pPr>
          </w:p>
        </w:tc>
        <w:tc>
          <w:tcPr>
            <w:tcW w:w="2890" w:type="dxa"/>
            <w:vAlign w:val="center"/>
          </w:tcPr>
          <w:p w14:paraId="5F4EA5F2" w14:textId="4E3CB396" w:rsidR="007212A9" w:rsidRPr="00CC568E" w:rsidRDefault="007212A9" w:rsidP="00CC568E">
            <w:pPr>
              <w:spacing w:before="140" w:after="140" w:line="259" w:lineRule="auto"/>
              <w:rPr>
                <w:rFonts w:ascii="Tahoma" w:hAnsi="Tahoma" w:cs="Tahoma"/>
                <w:sz w:val="24"/>
                <w:szCs w:val="24"/>
              </w:rPr>
            </w:pPr>
            <w:r w:rsidRPr="00CC568E">
              <w:rPr>
                <w:rFonts w:ascii="Tahoma" w:hAnsi="Tahoma" w:cs="Tahoma"/>
                <w:sz w:val="24"/>
                <w:szCs w:val="24"/>
              </w:rPr>
              <w:t>E</w:t>
            </w:r>
            <w:r w:rsidR="003D2DB5" w:rsidRPr="00CC568E">
              <w:rPr>
                <w:rFonts w:ascii="Tahoma" w:hAnsi="Tahoma" w:cs="Tahoma"/>
                <w:sz w:val="24"/>
                <w:szCs w:val="24"/>
              </w:rPr>
              <w:t>m</w:t>
            </w:r>
            <w:r w:rsidRPr="00CC568E">
              <w:rPr>
                <w:rFonts w:ascii="Tahoma" w:hAnsi="Tahoma" w:cs="Tahoma"/>
                <w:sz w:val="24"/>
                <w:szCs w:val="24"/>
              </w:rPr>
              <w:t>ail Address</w:t>
            </w:r>
          </w:p>
        </w:tc>
        <w:tc>
          <w:tcPr>
            <w:tcW w:w="5675" w:type="dxa"/>
            <w:vAlign w:val="center"/>
          </w:tcPr>
          <w:p w14:paraId="67412874" w14:textId="77777777" w:rsidR="007212A9" w:rsidRPr="00CC568E" w:rsidRDefault="007212A9" w:rsidP="00CC568E">
            <w:pPr>
              <w:spacing w:before="140" w:after="140" w:line="259" w:lineRule="auto"/>
              <w:rPr>
                <w:rFonts w:ascii="Tahoma" w:hAnsi="Tahoma" w:cs="Tahoma"/>
                <w:sz w:val="24"/>
                <w:szCs w:val="24"/>
              </w:rPr>
            </w:pPr>
          </w:p>
        </w:tc>
      </w:tr>
      <w:tr w:rsidR="00252EEC" w:rsidRPr="00CC568E" w14:paraId="2D24064D" w14:textId="77777777" w:rsidTr="001031E4">
        <w:trPr>
          <w:trHeight w:hRule="exact" w:val="2160"/>
          <w:jc w:val="center"/>
        </w:trPr>
        <w:tc>
          <w:tcPr>
            <w:tcW w:w="10800" w:type="dxa"/>
            <w:gridSpan w:val="3"/>
          </w:tcPr>
          <w:p w14:paraId="18C932D6" w14:textId="41F901D8" w:rsidR="002709E6" w:rsidRPr="00CC568E" w:rsidRDefault="006A6799" w:rsidP="00CC568E">
            <w:pPr>
              <w:spacing w:before="140" w:after="140" w:line="259" w:lineRule="auto"/>
              <w:rPr>
                <w:rFonts w:ascii="Tahoma" w:hAnsi="Tahoma" w:cs="Tahoma"/>
                <w:sz w:val="24"/>
                <w:szCs w:val="24"/>
              </w:rPr>
            </w:pPr>
            <w:r w:rsidRPr="00CC568E">
              <w:rPr>
                <w:rFonts w:ascii="Tahoma" w:hAnsi="Tahoma" w:cs="Tahoma"/>
                <w:sz w:val="24"/>
                <w:szCs w:val="24"/>
              </w:rPr>
              <w:t>Entity Type (</w:t>
            </w:r>
            <w:r w:rsidRPr="008523CA">
              <w:rPr>
                <w:rFonts w:ascii="Tahoma" w:hAnsi="Tahoma" w:cs="Tahoma"/>
                <w:i/>
                <w:iCs/>
                <w:sz w:val="24"/>
                <w:szCs w:val="24"/>
              </w:rPr>
              <w:t xml:space="preserve">city, county, city/county agency, </w:t>
            </w:r>
            <w:r w:rsidR="003B24D1">
              <w:rPr>
                <w:rFonts w:ascii="Tahoma" w:hAnsi="Tahoma" w:cs="Tahoma"/>
                <w:i/>
                <w:iCs/>
                <w:sz w:val="24"/>
                <w:szCs w:val="24"/>
              </w:rPr>
              <w:t xml:space="preserve">or </w:t>
            </w:r>
            <w:r w:rsidRPr="008523CA">
              <w:rPr>
                <w:rFonts w:ascii="Tahoma" w:hAnsi="Tahoma" w:cs="Tahoma"/>
                <w:i/>
                <w:iCs/>
                <w:sz w:val="24"/>
                <w:szCs w:val="24"/>
              </w:rPr>
              <w:t>group of jurisdictions</w:t>
            </w:r>
            <w:r w:rsidR="004420DA">
              <w:rPr>
                <w:rFonts w:ascii="Tahoma" w:hAnsi="Tahoma" w:cs="Tahoma"/>
                <w:i/>
                <w:iCs/>
                <w:sz w:val="24"/>
                <w:szCs w:val="24"/>
              </w:rPr>
              <w:t>/agencies applying as a consortium</w:t>
            </w:r>
            <w:r w:rsidRPr="00CC568E">
              <w:rPr>
                <w:rFonts w:ascii="Tahoma" w:hAnsi="Tahoma" w:cs="Tahoma"/>
                <w:sz w:val="24"/>
                <w:szCs w:val="24"/>
              </w:rPr>
              <w:t>):</w:t>
            </w:r>
          </w:p>
          <w:p w14:paraId="4D3CB622" w14:textId="6A24B5BB" w:rsidR="002709E6" w:rsidRPr="00CC568E" w:rsidRDefault="002709E6" w:rsidP="00CC568E">
            <w:pPr>
              <w:spacing w:before="140" w:after="140" w:line="259" w:lineRule="auto"/>
              <w:rPr>
                <w:rFonts w:ascii="Tahoma" w:hAnsi="Tahoma" w:cs="Tahoma"/>
                <w:sz w:val="24"/>
                <w:szCs w:val="24"/>
              </w:rPr>
            </w:pPr>
          </w:p>
        </w:tc>
      </w:tr>
      <w:tr w:rsidR="00EA69BC" w:rsidRPr="00CC568E" w14:paraId="040643E8" w14:textId="77777777" w:rsidTr="001031E4">
        <w:trPr>
          <w:trHeight w:hRule="exact" w:val="2160"/>
          <w:jc w:val="center"/>
        </w:trPr>
        <w:tc>
          <w:tcPr>
            <w:tcW w:w="10800" w:type="dxa"/>
            <w:gridSpan w:val="3"/>
          </w:tcPr>
          <w:p w14:paraId="02E6ED63" w14:textId="5DAF5D5E" w:rsidR="00EA69BC" w:rsidRPr="00CC568E" w:rsidRDefault="00EA69BC" w:rsidP="00CC568E">
            <w:pPr>
              <w:spacing w:before="140" w:after="140" w:line="259" w:lineRule="auto"/>
              <w:rPr>
                <w:rFonts w:ascii="Tahoma" w:hAnsi="Tahoma" w:cs="Tahoma"/>
                <w:sz w:val="24"/>
                <w:szCs w:val="24"/>
              </w:rPr>
            </w:pPr>
            <w:r w:rsidRPr="00CC568E">
              <w:rPr>
                <w:rFonts w:ascii="Tahoma" w:hAnsi="Tahoma" w:cs="Tahoma"/>
                <w:sz w:val="24"/>
                <w:szCs w:val="24"/>
              </w:rPr>
              <w:t xml:space="preserve">Additional Jurisdictions or Agencies </w:t>
            </w:r>
            <w:r w:rsidR="00371D18">
              <w:rPr>
                <w:rFonts w:ascii="Tahoma" w:hAnsi="Tahoma" w:cs="Tahoma"/>
                <w:sz w:val="24"/>
                <w:szCs w:val="24"/>
              </w:rPr>
              <w:t>R</w:t>
            </w:r>
            <w:r w:rsidRPr="00CC568E">
              <w:rPr>
                <w:rFonts w:ascii="Tahoma" w:hAnsi="Tahoma" w:cs="Tahoma"/>
                <w:sz w:val="24"/>
                <w:szCs w:val="24"/>
              </w:rPr>
              <w:t xml:space="preserve">epresented in </w:t>
            </w:r>
            <w:r w:rsidR="00371D18">
              <w:rPr>
                <w:rFonts w:ascii="Tahoma" w:hAnsi="Tahoma" w:cs="Tahoma"/>
                <w:sz w:val="24"/>
                <w:szCs w:val="24"/>
              </w:rPr>
              <w:t>A</w:t>
            </w:r>
            <w:r w:rsidRPr="00CC568E">
              <w:rPr>
                <w:rFonts w:ascii="Tahoma" w:hAnsi="Tahoma" w:cs="Tahoma"/>
                <w:sz w:val="24"/>
                <w:szCs w:val="24"/>
              </w:rPr>
              <w:t xml:space="preserve">pplication </w:t>
            </w:r>
            <w:r w:rsidR="00371D18" w:rsidRPr="00371D18">
              <w:rPr>
                <w:rFonts w:ascii="Tahoma" w:hAnsi="Tahoma" w:cs="Tahoma"/>
                <w:i/>
                <w:iCs/>
                <w:sz w:val="24"/>
                <w:szCs w:val="24"/>
              </w:rPr>
              <w:t>(</w:t>
            </w:r>
            <w:r w:rsidRPr="00371D18">
              <w:rPr>
                <w:rFonts w:ascii="Tahoma" w:hAnsi="Tahoma" w:cs="Tahoma"/>
                <w:i/>
                <w:iCs/>
                <w:sz w:val="24"/>
                <w:szCs w:val="24"/>
              </w:rPr>
              <w:t>if a group</w:t>
            </w:r>
            <w:r w:rsidR="00371D18" w:rsidRPr="00371D18">
              <w:rPr>
                <w:rFonts w:ascii="Tahoma" w:hAnsi="Tahoma" w:cs="Tahoma"/>
                <w:i/>
                <w:iCs/>
                <w:sz w:val="24"/>
                <w:szCs w:val="24"/>
              </w:rPr>
              <w:t xml:space="preserve"> of jurisdictions</w:t>
            </w:r>
            <w:r w:rsidR="00371D18">
              <w:rPr>
                <w:rFonts w:ascii="Tahoma" w:hAnsi="Tahoma" w:cs="Tahoma"/>
                <w:i/>
                <w:iCs/>
                <w:sz w:val="24"/>
                <w:szCs w:val="24"/>
              </w:rPr>
              <w:t>/agencies</w:t>
            </w:r>
            <w:r w:rsidR="00371D18" w:rsidRPr="00371D18">
              <w:rPr>
                <w:rFonts w:ascii="Tahoma" w:hAnsi="Tahoma" w:cs="Tahoma"/>
                <w:i/>
                <w:iCs/>
                <w:sz w:val="24"/>
                <w:szCs w:val="24"/>
              </w:rPr>
              <w:t xml:space="preserve"> </w:t>
            </w:r>
            <w:r w:rsidR="007334C4">
              <w:rPr>
                <w:rFonts w:ascii="Tahoma" w:hAnsi="Tahoma" w:cs="Tahoma"/>
                <w:i/>
                <w:iCs/>
                <w:sz w:val="24"/>
                <w:szCs w:val="24"/>
              </w:rPr>
              <w:t xml:space="preserve">are </w:t>
            </w:r>
            <w:r w:rsidR="00371D18" w:rsidRPr="00371D18">
              <w:rPr>
                <w:rFonts w:ascii="Tahoma" w:hAnsi="Tahoma" w:cs="Tahoma"/>
                <w:i/>
                <w:iCs/>
                <w:sz w:val="24"/>
                <w:szCs w:val="24"/>
              </w:rPr>
              <w:t>applying as a c</w:t>
            </w:r>
            <w:r w:rsidRPr="00371D18">
              <w:rPr>
                <w:rFonts w:ascii="Tahoma" w:hAnsi="Tahoma" w:cs="Tahoma"/>
                <w:i/>
                <w:iCs/>
                <w:sz w:val="24"/>
                <w:szCs w:val="24"/>
              </w:rPr>
              <w:t>onsortium</w:t>
            </w:r>
            <w:r w:rsidR="00371D18" w:rsidRPr="00371D18">
              <w:rPr>
                <w:rFonts w:ascii="Tahoma" w:hAnsi="Tahoma" w:cs="Tahoma"/>
                <w:i/>
                <w:iCs/>
                <w:sz w:val="24"/>
                <w:szCs w:val="24"/>
              </w:rPr>
              <w:t>)</w:t>
            </w:r>
            <w:r w:rsidRPr="00CC568E">
              <w:rPr>
                <w:rFonts w:ascii="Tahoma" w:hAnsi="Tahoma" w:cs="Tahoma"/>
                <w:sz w:val="24"/>
                <w:szCs w:val="24"/>
              </w:rPr>
              <w:t>:</w:t>
            </w:r>
            <w:r w:rsidRPr="00CC568E">
              <w:rPr>
                <w:rFonts w:ascii="Tahoma" w:hAnsi="Tahoma" w:cs="Tahoma"/>
                <w:sz w:val="24"/>
                <w:szCs w:val="24"/>
              </w:rPr>
              <w:tab/>
            </w:r>
            <w:r w:rsidRPr="00CC568E" w:rsidDel="0024283D">
              <w:rPr>
                <w:rFonts w:ascii="Tahoma" w:hAnsi="Tahoma" w:cs="Tahoma"/>
                <w:sz w:val="24"/>
                <w:szCs w:val="24"/>
              </w:rPr>
              <w:t xml:space="preserve"> </w:t>
            </w:r>
          </w:p>
          <w:p w14:paraId="76BB21A2" w14:textId="47933443" w:rsidR="00EA69BC" w:rsidRPr="00CC568E" w:rsidRDefault="00EA69BC" w:rsidP="00CC568E">
            <w:pPr>
              <w:spacing w:before="140" w:after="140" w:line="259" w:lineRule="auto"/>
              <w:rPr>
                <w:rFonts w:ascii="Tahoma" w:hAnsi="Tahoma" w:cs="Tahoma"/>
                <w:sz w:val="24"/>
                <w:szCs w:val="24"/>
              </w:rPr>
            </w:pPr>
          </w:p>
        </w:tc>
      </w:tr>
    </w:tbl>
    <w:p w14:paraId="39955AE3" w14:textId="525AE3E9" w:rsidR="007212A9" w:rsidRPr="00CC568E" w:rsidRDefault="0064263A" w:rsidP="00CC568E">
      <w:pPr>
        <w:spacing w:before="140" w:after="140" w:line="259" w:lineRule="auto"/>
        <w:rPr>
          <w:rFonts w:ascii="Tahoma" w:hAnsi="Tahoma" w:cs="Tahoma"/>
          <w:b/>
          <w:i/>
          <w:iCs/>
          <w:sz w:val="24"/>
          <w:szCs w:val="24"/>
        </w:rPr>
      </w:pPr>
      <w:r w:rsidRPr="00CC568E">
        <w:rPr>
          <w:rFonts w:ascii="Tahoma" w:hAnsi="Tahoma" w:cs="Tahoma"/>
          <w:b/>
          <w:bCs/>
          <w:i/>
          <w:iCs/>
          <w:sz w:val="24"/>
          <w:szCs w:val="24"/>
          <w:vertAlign w:val="superscript"/>
        </w:rPr>
        <w:t>*</w:t>
      </w:r>
      <w:r w:rsidR="00772A79" w:rsidRPr="00CC568E">
        <w:rPr>
          <w:rFonts w:ascii="Tahoma" w:hAnsi="Tahoma" w:cs="Tahoma"/>
          <w:i/>
          <w:iCs/>
          <w:sz w:val="24"/>
          <w:szCs w:val="24"/>
        </w:rPr>
        <w:t>A group of jurisdictions/agencies applying as a consortium, must identify a single jurisdiction or agency to serve as the primary Applicant.</w:t>
      </w:r>
    </w:p>
    <w:tbl>
      <w:tblPr>
        <w:tblpPr w:leftFromText="180" w:rightFromText="180" w:vertAnchor="text" w:horzAnchor="margin" w:tblpY="-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99"/>
        <w:gridCol w:w="7596"/>
      </w:tblGrid>
      <w:tr w:rsidR="007611F5" w:rsidRPr="00CC568E" w14:paraId="357BFD35" w14:textId="77777777" w:rsidTr="004017C4">
        <w:trPr>
          <w:trHeight w:val="432"/>
        </w:trPr>
        <w:tc>
          <w:tcPr>
            <w:tcW w:w="10795" w:type="dxa"/>
            <w:gridSpan w:val="2"/>
            <w:tcBorders>
              <w:bottom w:val="single" w:sz="4" w:space="0" w:color="auto"/>
            </w:tcBorders>
            <w:shd w:val="pct10" w:color="auto" w:fill="auto"/>
            <w:vAlign w:val="center"/>
          </w:tcPr>
          <w:p w14:paraId="44EC3A0E" w14:textId="2E914854" w:rsidR="007611F5" w:rsidRPr="00CC568E" w:rsidRDefault="33D10044" w:rsidP="00001F23">
            <w:pPr>
              <w:pStyle w:val="ListParagraph"/>
              <w:numPr>
                <w:ilvl w:val="0"/>
                <w:numId w:val="2"/>
              </w:numPr>
              <w:spacing w:before="140" w:after="140" w:line="259" w:lineRule="auto"/>
              <w:rPr>
                <w:rFonts w:ascii="Tahoma" w:hAnsi="Tahoma" w:cs="Tahoma"/>
                <w:i/>
                <w:iCs/>
                <w:sz w:val="24"/>
                <w:szCs w:val="24"/>
              </w:rPr>
            </w:pPr>
            <w:r w:rsidRPr="00CC568E">
              <w:rPr>
                <w:rFonts w:ascii="Tahoma" w:hAnsi="Tahoma" w:cs="Tahoma"/>
                <w:b/>
                <w:bCs/>
                <w:sz w:val="24"/>
                <w:szCs w:val="24"/>
              </w:rPr>
              <w:lastRenderedPageBreak/>
              <w:t xml:space="preserve">Project </w:t>
            </w:r>
            <w:r w:rsidR="002D6208" w:rsidRPr="00CC568E">
              <w:rPr>
                <w:rFonts w:ascii="Tahoma" w:hAnsi="Tahoma" w:cs="Tahoma"/>
                <w:b/>
                <w:bCs/>
                <w:sz w:val="24"/>
                <w:szCs w:val="24"/>
              </w:rPr>
              <w:t xml:space="preserve">Title and </w:t>
            </w:r>
            <w:r w:rsidR="5FFEC758" w:rsidRPr="00CC568E">
              <w:rPr>
                <w:rFonts w:ascii="Tahoma" w:hAnsi="Tahoma" w:cs="Tahoma"/>
                <w:b/>
                <w:bCs/>
                <w:sz w:val="24"/>
                <w:szCs w:val="24"/>
              </w:rPr>
              <w:t>Information</w:t>
            </w:r>
            <w:r w:rsidR="79F6AD51" w:rsidRPr="00CC568E">
              <w:rPr>
                <w:rFonts w:ascii="Tahoma" w:hAnsi="Tahoma" w:cs="Tahoma"/>
                <w:b/>
                <w:bCs/>
                <w:sz w:val="24"/>
                <w:szCs w:val="24"/>
              </w:rPr>
              <w:t xml:space="preserve"> </w:t>
            </w:r>
          </w:p>
        </w:tc>
      </w:tr>
      <w:tr w:rsidR="002D6208" w:rsidRPr="00CC568E" w14:paraId="260204B2" w14:textId="77777777" w:rsidTr="008523CA">
        <w:trPr>
          <w:trHeight w:hRule="exact" w:val="1027"/>
        </w:trPr>
        <w:tc>
          <w:tcPr>
            <w:tcW w:w="3199" w:type="dxa"/>
            <w:tcBorders>
              <w:left w:val="single" w:sz="4" w:space="0" w:color="auto"/>
            </w:tcBorders>
            <w:vAlign w:val="center"/>
          </w:tcPr>
          <w:p w14:paraId="3E55D6C1" w14:textId="0F467710" w:rsidR="002D6208" w:rsidRPr="00CC568E" w:rsidRDefault="002D6208" w:rsidP="00CC568E">
            <w:pPr>
              <w:spacing w:before="140" w:after="140" w:line="259" w:lineRule="auto"/>
              <w:rPr>
                <w:rFonts w:ascii="Tahoma" w:hAnsi="Tahoma" w:cs="Tahoma"/>
                <w:sz w:val="24"/>
                <w:szCs w:val="24"/>
              </w:rPr>
            </w:pPr>
            <w:r w:rsidRPr="00CC568E">
              <w:rPr>
                <w:rFonts w:ascii="Tahoma" w:hAnsi="Tahoma" w:cs="Tahoma"/>
                <w:sz w:val="24"/>
                <w:szCs w:val="24"/>
              </w:rPr>
              <w:t>Project Title</w:t>
            </w:r>
          </w:p>
        </w:tc>
        <w:tc>
          <w:tcPr>
            <w:tcW w:w="7596" w:type="dxa"/>
            <w:tcBorders>
              <w:right w:val="single" w:sz="4" w:space="0" w:color="auto"/>
            </w:tcBorders>
          </w:tcPr>
          <w:p w14:paraId="7D9BB479" w14:textId="77777777" w:rsidR="002D6208" w:rsidRDefault="002D6208" w:rsidP="00CC568E">
            <w:pPr>
              <w:spacing w:before="140" w:after="140" w:line="259" w:lineRule="auto"/>
              <w:rPr>
                <w:rFonts w:ascii="Tahoma" w:hAnsi="Tahoma" w:cs="Tahoma"/>
                <w:b/>
                <w:sz w:val="24"/>
                <w:szCs w:val="24"/>
              </w:rPr>
            </w:pPr>
          </w:p>
          <w:p w14:paraId="7E1C7D5B" w14:textId="77777777" w:rsidR="008523CA" w:rsidRPr="00CC568E" w:rsidRDefault="008523CA" w:rsidP="00CC568E">
            <w:pPr>
              <w:spacing w:before="140" w:after="140" w:line="259" w:lineRule="auto"/>
              <w:rPr>
                <w:rFonts w:ascii="Tahoma" w:hAnsi="Tahoma" w:cs="Tahoma"/>
                <w:b/>
                <w:sz w:val="24"/>
                <w:szCs w:val="24"/>
              </w:rPr>
            </w:pPr>
          </w:p>
        </w:tc>
      </w:tr>
      <w:tr w:rsidR="007611F5" w:rsidRPr="00CC568E" w14:paraId="2CC19164" w14:textId="77777777" w:rsidTr="001031E4">
        <w:trPr>
          <w:trHeight w:hRule="exact" w:val="3600"/>
        </w:trPr>
        <w:tc>
          <w:tcPr>
            <w:tcW w:w="3199" w:type="dxa"/>
            <w:tcBorders>
              <w:left w:val="single" w:sz="4" w:space="0" w:color="auto"/>
            </w:tcBorders>
            <w:vAlign w:val="center"/>
          </w:tcPr>
          <w:p w14:paraId="3E27BA2A" w14:textId="2393D732" w:rsidR="007611F5" w:rsidRPr="00CC568E" w:rsidRDefault="33FB3A17" w:rsidP="00CC568E">
            <w:pPr>
              <w:spacing w:before="140" w:after="140" w:line="259" w:lineRule="auto"/>
              <w:rPr>
                <w:rFonts w:ascii="Tahoma" w:hAnsi="Tahoma" w:cs="Tahoma"/>
                <w:sz w:val="24"/>
                <w:szCs w:val="24"/>
              </w:rPr>
            </w:pPr>
            <w:r w:rsidRPr="00CC568E">
              <w:rPr>
                <w:rFonts w:ascii="Tahoma" w:hAnsi="Tahoma" w:cs="Tahoma"/>
                <w:sz w:val="24"/>
                <w:szCs w:val="24"/>
              </w:rPr>
              <w:t xml:space="preserve">Type of </w:t>
            </w:r>
            <w:r w:rsidR="33D10044" w:rsidRPr="00CC568E">
              <w:rPr>
                <w:rFonts w:ascii="Tahoma" w:hAnsi="Tahoma" w:cs="Tahoma"/>
                <w:sz w:val="24"/>
                <w:szCs w:val="24"/>
              </w:rPr>
              <w:t xml:space="preserve">Project </w:t>
            </w:r>
            <w:r w:rsidR="00A1327B" w:rsidRPr="00CC568E">
              <w:rPr>
                <w:rFonts w:ascii="Tahoma" w:hAnsi="Tahoma" w:cs="Tahoma"/>
                <w:sz w:val="24"/>
                <w:szCs w:val="24"/>
              </w:rPr>
              <w:t>(</w:t>
            </w:r>
            <w:r w:rsidR="0089772E" w:rsidRPr="008523CA">
              <w:rPr>
                <w:rFonts w:ascii="Tahoma" w:hAnsi="Tahoma" w:cs="Tahoma"/>
                <w:i/>
                <w:iCs/>
                <w:sz w:val="24"/>
                <w:szCs w:val="24"/>
              </w:rPr>
              <w:t xml:space="preserve">identify </w:t>
            </w:r>
            <w:r w:rsidR="007B24DF" w:rsidRPr="008523CA">
              <w:rPr>
                <w:rFonts w:ascii="Tahoma" w:hAnsi="Tahoma" w:cs="Tahoma"/>
                <w:i/>
                <w:iCs/>
                <w:sz w:val="24"/>
                <w:szCs w:val="24"/>
              </w:rPr>
              <w:t>relevant</w:t>
            </w:r>
            <w:r w:rsidR="00F204EF" w:rsidRPr="008523CA">
              <w:rPr>
                <w:rFonts w:ascii="Tahoma" w:hAnsi="Tahoma" w:cs="Tahoma"/>
                <w:i/>
                <w:iCs/>
                <w:sz w:val="24"/>
                <w:szCs w:val="24"/>
              </w:rPr>
              <w:t xml:space="preserve"> </w:t>
            </w:r>
            <w:r w:rsidR="00E2027C" w:rsidRPr="008523CA">
              <w:rPr>
                <w:rFonts w:ascii="Tahoma" w:hAnsi="Tahoma" w:cs="Tahoma"/>
                <w:i/>
                <w:iCs/>
                <w:sz w:val="24"/>
                <w:szCs w:val="24"/>
              </w:rPr>
              <w:t xml:space="preserve">components from the list of </w:t>
            </w:r>
            <w:r w:rsidR="007F7E6A" w:rsidRPr="008523CA">
              <w:rPr>
                <w:rFonts w:ascii="Tahoma" w:hAnsi="Tahoma" w:cs="Tahoma"/>
                <w:i/>
                <w:iCs/>
                <w:sz w:val="24"/>
                <w:szCs w:val="24"/>
              </w:rPr>
              <w:t xml:space="preserve">project activities </w:t>
            </w:r>
            <w:r w:rsidR="00363FE8" w:rsidRPr="008523CA">
              <w:rPr>
                <w:rFonts w:ascii="Tahoma" w:hAnsi="Tahoma" w:cs="Tahoma"/>
                <w:i/>
                <w:iCs/>
                <w:sz w:val="24"/>
                <w:szCs w:val="24"/>
              </w:rPr>
              <w:t>i</w:t>
            </w:r>
            <w:r w:rsidR="0083464A" w:rsidRPr="008523CA">
              <w:rPr>
                <w:rFonts w:ascii="Tahoma" w:hAnsi="Tahoma" w:cs="Tahoma"/>
                <w:i/>
                <w:iCs/>
                <w:sz w:val="24"/>
                <w:szCs w:val="24"/>
              </w:rPr>
              <w:t>ncluded</w:t>
            </w:r>
            <w:r w:rsidR="00363FE8" w:rsidRPr="008523CA">
              <w:rPr>
                <w:rFonts w:ascii="Tahoma" w:hAnsi="Tahoma" w:cs="Tahoma"/>
                <w:i/>
                <w:iCs/>
                <w:sz w:val="24"/>
                <w:szCs w:val="24"/>
              </w:rPr>
              <w:t xml:space="preserve"> in </w:t>
            </w:r>
            <w:r w:rsidR="00730927" w:rsidRPr="008523CA">
              <w:rPr>
                <w:rFonts w:ascii="Tahoma" w:hAnsi="Tahoma" w:cs="Tahoma"/>
                <w:i/>
                <w:iCs/>
                <w:sz w:val="24"/>
                <w:szCs w:val="24"/>
              </w:rPr>
              <w:t>Section II.C of the solicitation manual</w:t>
            </w:r>
            <w:r w:rsidR="008523CA">
              <w:rPr>
                <w:rFonts w:ascii="Tahoma" w:hAnsi="Tahoma" w:cs="Tahoma"/>
                <w:sz w:val="24"/>
                <w:szCs w:val="24"/>
              </w:rPr>
              <w:t>)</w:t>
            </w:r>
          </w:p>
        </w:tc>
        <w:tc>
          <w:tcPr>
            <w:tcW w:w="7596" w:type="dxa"/>
            <w:tcBorders>
              <w:right w:val="single" w:sz="4" w:space="0" w:color="auto"/>
            </w:tcBorders>
          </w:tcPr>
          <w:p w14:paraId="7250160D" w14:textId="77777777" w:rsidR="007611F5" w:rsidRDefault="007611F5" w:rsidP="00CC568E">
            <w:pPr>
              <w:spacing w:before="140" w:after="140" w:line="259" w:lineRule="auto"/>
              <w:rPr>
                <w:rFonts w:ascii="Tahoma" w:hAnsi="Tahoma" w:cs="Tahoma"/>
                <w:b/>
                <w:sz w:val="24"/>
                <w:szCs w:val="24"/>
              </w:rPr>
            </w:pPr>
          </w:p>
          <w:p w14:paraId="734A7E99" w14:textId="77777777" w:rsidR="008523CA" w:rsidRDefault="008523CA" w:rsidP="00CC568E">
            <w:pPr>
              <w:spacing w:before="140" w:after="140" w:line="259" w:lineRule="auto"/>
              <w:rPr>
                <w:rFonts w:ascii="Tahoma" w:hAnsi="Tahoma" w:cs="Tahoma"/>
                <w:b/>
                <w:sz w:val="24"/>
                <w:szCs w:val="24"/>
              </w:rPr>
            </w:pPr>
          </w:p>
          <w:p w14:paraId="53CC0DA0" w14:textId="77777777" w:rsidR="008523CA" w:rsidRDefault="008523CA" w:rsidP="00CC568E">
            <w:pPr>
              <w:spacing w:before="140" w:after="140" w:line="259" w:lineRule="auto"/>
              <w:rPr>
                <w:rFonts w:ascii="Tahoma" w:hAnsi="Tahoma" w:cs="Tahoma"/>
                <w:b/>
                <w:sz w:val="24"/>
                <w:szCs w:val="24"/>
              </w:rPr>
            </w:pPr>
          </w:p>
          <w:p w14:paraId="11ED5A54" w14:textId="77777777" w:rsidR="008523CA" w:rsidRDefault="008523CA" w:rsidP="00CC568E">
            <w:pPr>
              <w:spacing w:before="140" w:after="140" w:line="259" w:lineRule="auto"/>
              <w:rPr>
                <w:rFonts w:ascii="Tahoma" w:hAnsi="Tahoma" w:cs="Tahoma"/>
                <w:b/>
                <w:sz w:val="24"/>
                <w:szCs w:val="24"/>
              </w:rPr>
            </w:pPr>
          </w:p>
          <w:p w14:paraId="151DA14C" w14:textId="77777777" w:rsidR="008523CA" w:rsidRPr="00CC568E" w:rsidRDefault="008523CA" w:rsidP="00CC568E">
            <w:pPr>
              <w:spacing w:before="140" w:after="140" w:line="259" w:lineRule="auto"/>
              <w:rPr>
                <w:rFonts w:ascii="Tahoma" w:hAnsi="Tahoma" w:cs="Tahoma"/>
                <w:b/>
                <w:sz w:val="24"/>
                <w:szCs w:val="24"/>
              </w:rPr>
            </w:pPr>
          </w:p>
        </w:tc>
      </w:tr>
    </w:tbl>
    <w:p w14:paraId="0F750AE6" w14:textId="553F69E4" w:rsidR="005F431C" w:rsidRPr="00CC568E" w:rsidRDefault="005F431C" w:rsidP="00CC568E">
      <w:pPr>
        <w:spacing w:before="140" w:after="140" w:line="259" w:lineRule="auto"/>
        <w:rPr>
          <w:rFonts w:ascii="Tahoma" w:hAnsi="Tahoma" w:cs="Tahoma"/>
          <w:b/>
          <w:sz w:val="24"/>
          <w:szCs w:val="24"/>
        </w:rPr>
      </w:pPr>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890"/>
      </w:tblGrid>
      <w:tr w:rsidR="00A237D1" w:rsidRPr="00CC568E" w14:paraId="496A6590" w14:textId="77777777" w:rsidTr="004017C4">
        <w:trPr>
          <w:trHeight w:val="432"/>
        </w:trPr>
        <w:tc>
          <w:tcPr>
            <w:tcW w:w="10890" w:type="dxa"/>
            <w:shd w:val="pct10" w:color="auto" w:fill="auto"/>
            <w:vAlign w:val="center"/>
          </w:tcPr>
          <w:p w14:paraId="1A748BC6" w14:textId="6215F071" w:rsidR="00A237D1" w:rsidRPr="00FC5D16" w:rsidRDefault="002B5FB1" w:rsidP="00CC568E">
            <w:pPr>
              <w:keepNext/>
              <w:spacing w:before="140" w:after="140" w:line="259" w:lineRule="auto"/>
              <w:rPr>
                <w:rFonts w:ascii="Tahoma" w:hAnsi="Tahoma" w:cs="Tahoma"/>
                <w:b/>
                <w:sz w:val="24"/>
                <w:szCs w:val="24"/>
              </w:rPr>
            </w:pPr>
            <w:r w:rsidRPr="00CC568E">
              <w:rPr>
                <w:rFonts w:ascii="Tahoma" w:hAnsi="Tahoma" w:cs="Tahoma"/>
                <w:b/>
                <w:bCs/>
                <w:sz w:val="24"/>
                <w:szCs w:val="24"/>
              </w:rPr>
              <w:t>3.</w:t>
            </w:r>
            <w:r w:rsidR="00A237D1" w:rsidRPr="00CC568E">
              <w:rPr>
                <w:rFonts w:ascii="Tahoma" w:hAnsi="Tahoma" w:cs="Tahoma"/>
                <w:b/>
                <w:bCs/>
                <w:sz w:val="24"/>
                <w:szCs w:val="24"/>
              </w:rPr>
              <w:t xml:space="preserve"> Funding Group Description </w:t>
            </w:r>
            <w:r w:rsidR="00A237D1" w:rsidRPr="00FC5D16">
              <w:rPr>
                <w:rFonts w:ascii="Tahoma" w:hAnsi="Tahoma" w:cs="Tahoma"/>
                <w:i/>
                <w:iCs/>
                <w:sz w:val="24"/>
                <w:szCs w:val="24"/>
              </w:rPr>
              <w:t>(choose one)</w:t>
            </w:r>
          </w:p>
          <w:p w14:paraId="0422E2FB" w14:textId="44DA341F" w:rsidR="00A237D1" w:rsidRPr="00A61982" w:rsidRDefault="0045190E" w:rsidP="00CC568E">
            <w:pPr>
              <w:keepNext/>
              <w:spacing w:before="140" w:after="140" w:line="259" w:lineRule="auto"/>
              <w:ind w:left="360"/>
              <w:rPr>
                <w:rFonts w:ascii="Tahoma" w:hAnsi="Tahoma" w:cs="Tahoma"/>
                <w:i/>
                <w:sz w:val="24"/>
                <w:szCs w:val="24"/>
              </w:rPr>
            </w:pPr>
            <w:r w:rsidRPr="00FC5D16">
              <w:rPr>
                <w:rFonts w:ascii="Tahoma" w:hAnsi="Tahoma" w:cs="Tahoma"/>
                <w:sz w:val="24"/>
                <w:szCs w:val="24"/>
              </w:rPr>
              <w:t>A</w:t>
            </w:r>
            <w:r w:rsidR="00A237D1" w:rsidRPr="00FC5D16">
              <w:rPr>
                <w:rFonts w:ascii="Tahoma" w:hAnsi="Tahoma" w:cs="Tahoma"/>
                <w:sz w:val="24"/>
                <w:szCs w:val="24"/>
              </w:rPr>
              <w:t>s described in</w:t>
            </w:r>
            <w:r w:rsidR="002C2767" w:rsidRPr="00FC5D16">
              <w:rPr>
                <w:rFonts w:ascii="Tahoma" w:hAnsi="Tahoma" w:cs="Tahoma"/>
                <w:sz w:val="24"/>
                <w:szCs w:val="24"/>
              </w:rPr>
              <w:t xml:space="preserve"> Section II.A of the solicitation manual,</w:t>
            </w:r>
            <w:r w:rsidR="00A237D1" w:rsidRPr="00FC5D16">
              <w:rPr>
                <w:rFonts w:ascii="Tahoma" w:hAnsi="Tahoma" w:cs="Tahoma"/>
                <w:sz w:val="24"/>
                <w:szCs w:val="24"/>
              </w:rPr>
              <w:t xml:space="preserve"> $2,713,380 is available to </w:t>
            </w:r>
            <w:r w:rsidRPr="00FC5D16">
              <w:rPr>
                <w:rFonts w:ascii="Tahoma" w:hAnsi="Tahoma" w:cs="Tahoma"/>
                <w:sz w:val="24"/>
                <w:szCs w:val="24"/>
              </w:rPr>
              <w:t xml:space="preserve">local </w:t>
            </w:r>
            <w:r w:rsidR="00A237D1" w:rsidRPr="00FC5D16">
              <w:rPr>
                <w:rFonts w:ascii="Tahoma" w:hAnsi="Tahoma" w:cs="Tahoma"/>
                <w:sz w:val="24"/>
                <w:szCs w:val="24"/>
              </w:rPr>
              <w:t xml:space="preserve">jurisdictions that were not eligible for a direct allocation under the Energy Efficiency and Conservation Block Grant </w:t>
            </w:r>
            <w:r w:rsidR="002C2767" w:rsidRPr="00FC5D16">
              <w:rPr>
                <w:rFonts w:ascii="Tahoma" w:hAnsi="Tahoma" w:cs="Tahoma"/>
                <w:sz w:val="24"/>
                <w:szCs w:val="24"/>
              </w:rPr>
              <w:t xml:space="preserve">(EECBG) </w:t>
            </w:r>
            <w:r w:rsidR="00A237D1" w:rsidRPr="00FC5D16">
              <w:rPr>
                <w:rFonts w:ascii="Tahoma" w:hAnsi="Tahoma" w:cs="Tahoma"/>
                <w:sz w:val="24"/>
                <w:szCs w:val="24"/>
              </w:rPr>
              <w:t xml:space="preserve">program. </w:t>
            </w:r>
            <w:r w:rsidRPr="00FC5D16">
              <w:rPr>
                <w:rFonts w:ascii="Tahoma" w:hAnsi="Tahoma" w:cs="Tahoma"/>
                <w:sz w:val="24"/>
                <w:szCs w:val="24"/>
              </w:rPr>
              <w:t xml:space="preserve">The remaining </w:t>
            </w:r>
            <w:r w:rsidR="00A237D1" w:rsidRPr="00FC5D16">
              <w:rPr>
                <w:rFonts w:ascii="Tahoma" w:hAnsi="Tahoma" w:cs="Tahoma"/>
                <w:sz w:val="24"/>
                <w:szCs w:val="24"/>
              </w:rPr>
              <w:t xml:space="preserve">$1,356,690, is available to all </w:t>
            </w:r>
            <w:r w:rsidR="0097363A" w:rsidRPr="00FC5D16">
              <w:rPr>
                <w:rFonts w:ascii="Tahoma" w:hAnsi="Tahoma" w:cs="Tahoma"/>
                <w:sz w:val="24"/>
                <w:szCs w:val="24"/>
              </w:rPr>
              <w:t xml:space="preserve">California local </w:t>
            </w:r>
            <w:r w:rsidR="00A237D1" w:rsidRPr="00FC5D16">
              <w:rPr>
                <w:rFonts w:ascii="Tahoma" w:hAnsi="Tahoma" w:cs="Tahoma"/>
                <w:sz w:val="24"/>
                <w:szCs w:val="24"/>
              </w:rPr>
              <w:t>jurisdictions</w:t>
            </w:r>
            <w:r w:rsidR="0097363A" w:rsidRPr="00FC5D16">
              <w:rPr>
                <w:rFonts w:ascii="Tahoma" w:hAnsi="Tahoma" w:cs="Tahoma"/>
                <w:sz w:val="24"/>
                <w:szCs w:val="24"/>
              </w:rPr>
              <w:t>.</w:t>
            </w:r>
            <w:r w:rsidR="0097363A" w:rsidRPr="00FC5D16">
              <w:rPr>
                <w:rFonts w:ascii="Tahoma" w:hAnsi="Tahoma" w:cs="Tahoma"/>
                <w:b/>
                <w:bCs/>
                <w:sz w:val="24"/>
                <w:szCs w:val="24"/>
                <w:vertAlign w:val="superscript"/>
              </w:rPr>
              <w:t>*</w:t>
            </w:r>
            <w:r w:rsidR="00A237D1" w:rsidRPr="00A61982">
              <w:rPr>
                <w:rFonts w:ascii="Tahoma" w:hAnsi="Tahoma" w:cs="Tahoma"/>
                <w:i/>
                <w:sz w:val="24"/>
                <w:szCs w:val="24"/>
              </w:rPr>
              <w:t xml:space="preserve">   </w:t>
            </w:r>
          </w:p>
        </w:tc>
      </w:tr>
      <w:tr w:rsidR="00A237D1" w:rsidRPr="00CC568E" w14:paraId="153AF288" w14:textId="77777777" w:rsidTr="008523CA">
        <w:trPr>
          <w:trHeight w:val="1520"/>
        </w:trPr>
        <w:tc>
          <w:tcPr>
            <w:tcW w:w="10890" w:type="dxa"/>
            <w:vAlign w:val="center"/>
          </w:tcPr>
          <w:p w14:paraId="11C72FDD" w14:textId="77777777" w:rsidR="00A237D1" w:rsidRPr="00CC568E" w:rsidRDefault="00A237D1" w:rsidP="00CC568E">
            <w:pPr>
              <w:spacing w:before="140" w:after="140" w:line="259" w:lineRule="auto"/>
              <w:rPr>
                <w:rFonts w:ascii="Tahoma" w:hAnsi="Tahoma" w:cs="Tahoma"/>
                <w:b/>
                <w:bCs/>
                <w:sz w:val="24"/>
                <w:szCs w:val="24"/>
              </w:rPr>
            </w:pPr>
            <w:r w:rsidRPr="00CC568E">
              <w:rPr>
                <w:rFonts w:ascii="Tahoma" w:hAnsi="Tahoma" w:cs="Tahoma"/>
                <w:b/>
                <w:bCs/>
                <w:sz w:val="24"/>
                <w:szCs w:val="24"/>
              </w:rPr>
              <w:t>Applicant is a(n):</w:t>
            </w:r>
          </w:p>
          <w:p w14:paraId="2183F001" w14:textId="5B04C8C1" w:rsidR="00A237D1" w:rsidRPr="00CC568E" w:rsidRDefault="00A237D1" w:rsidP="008523CA">
            <w:pPr>
              <w:spacing w:before="140" w:after="140" w:line="259" w:lineRule="auto"/>
              <w:ind w:left="870" w:hanging="547"/>
              <w:rPr>
                <w:rFonts w:ascii="Tahoma" w:hAnsi="Tahoma" w:cs="Tahoma"/>
                <w:sz w:val="24"/>
                <w:szCs w:val="24"/>
              </w:rPr>
            </w:pPr>
            <w:r w:rsidRPr="00CC568E">
              <w:rPr>
                <w:rFonts w:ascii="Tahoma" w:hAnsi="Tahoma" w:cs="Tahoma"/>
                <w:color w:val="2B579A"/>
                <w:sz w:val="24"/>
                <w:szCs w:val="24"/>
                <w:shd w:val="clear" w:color="auto" w:fill="E6E6E6"/>
              </w:rPr>
              <w:fldChar w:fldCharType="begin">
                <w:ffData>
                  <w:name w:val="Check30"/>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Individual </w:t>
            </w:r>
            <w:r w:rsidR="00C02B0A" w:rsidRPr="00CC568E">
              <w:rPr>
                <w:rFonts w:ascii="Tahoma" w:hAnsi="Tahoma" w:cs="Tahoma"/>
                <w:sz w:val="24"/>
                <w:szCs w:val="24"/>
              </w:rPr>
              <w:t>l</w:t>
            </w:r>
            <w:r w:rsidRPr="00CC568E">
              <w:rPr>
                <w:rFonts w:ascii="Tahoma" w:hAnsi="Tahoma" w:cs="Tahoma"/>
                <w:sz w:val="24"/>
                <w:szCs w:val="24"/>
              </w:rPr>
              <w:t>ocal jurisdiction that was not eligible for a direct EECBG allocation (</w:t>
            </w:r>
            <w:r w:rsidR="00C02B0A" w:rsidRPr="00CC568E">
              <w:rPr>
                <w:rFonts w:ascii="Tahoma" w:hAnsi="Tahoma" w:cs="Tahoma"/>
                <w:sz w:val="24"/>
                <w:szCs w:val="24"/>
              </w:rPr>
              <w:t>Funding G</w:t>
            </w:r>
            <w:r w:rsidRPr="00CC568E">
              <w:rPr>
                <w:rFonts w:ascii="Tahoma" w:hAnsi="Tahoma" w:cs="Tahoma"/>
                <w:sz w:val="24"/>
                <w:szCs w:val="24"/>
              </w:rPr>
              <w:t>roup 1)</w:t>
            </w:r>
            <w:r w:rsidR="00BF4F70" w:rsidRPr="00CC568E">
              <w:rPr>
                <w:rFonts w:ascii="Tahoma" w:hAnsi="Tahoma" w:cs="Tahoma"/>
                <w:sz w:val="24"/>
                <w:szCs w:val="24"/>
              </w:rPr>
              <w:t>.</w:t>
            </w:r>
          </w:p>
          <w:p w14:paraId="5D9B0B1C" w14:textId="7EA87394" w:rsidR="00A237D1" w:rsidRPr="008523CA" w:rsidRDefault="00A237D1" w:rsidP="008523CA">
            <w:pPr>
              <w:spacing w:before="140" w:after="140" w:line="259" w:lineRule="auto"/>
              <w:ind w:left="870" w:hanging="547"/>
              <w:rPr>
                <w:rFonts w:ascii="Tahoma" w:hAnsi="Tahoma" w:cs="Tahoma"/>
                <w:sz w:val="24"/>
                <w:szCs w:val="24"/>
                <w:shd w:val="clear" w:color="auto" w:fill="E6E6E6"/>
              </w:rPr>
            </w:pPr>
            <w:r w:rsidRPr="009374B9">
              <w:rPr>
                <w:rFonts w:ascii="Tahoma" w:hAnsi="Tahoma" w:cs="Tahoma"/>
                <w:sz w:val="24"/>
                <w:szCs w:val="24"/>
                <w:shd w:val="clear" w:color="auto" w:fill="E6E6E6"/>
              </w:rPr>
              <w:fldChar w:fldCharType="begin">
                <w:ffData>
                  <w:name w:val="Check30"/>
                  <w:enabled/>
                  <w:calcOnExit w:val="0"/>
                  <w:checkBox>
                    <w:sizeAuto/>
                    <w:default w:val="0"/>
                  </w:checkBox>
                </w:ffData>
              </w:fldChar>
            </w:r>
            <w:r w:rsidRPr="009374B9">
              <w:rPr>
                <w:rFonts w:ascii="Tahoma" w:hAnsi="Tahoma" w:cs="Tahoma"/>
                <w:sz w:val="24"/>
                <w:szCs w:val="24"/>
              </w:rPr>
              <w:instrText xml:space="preserve"> FORMCHECKBOX </w:instrText>
            </w:r>
            <w:r w:rsidR="001A008B">
              <w:rPr>
                <w:rFonts w:ascii="Tahoma" w:hAnsi="Tahoma" w:cs="Tahoma"/>
                <w:sz w:val="24"/>
                <w:szCs w:val="24"/>
                <w:shd w:val="clear" w:color="auto" w:fill="E6E6E6"/>
              </w:rPr>
            </w:r>
            <w:r w:rsidR="001A008B">
              <w:rPr>
                <w:rFonts w:ascii="Tahoma" w:hAnsi="Tahoma" w:cs="Tahoma"/>
                <w:sz w:val="24"/>
                <w:szCs w:val="24"/>
                <w:shd w:val="clear" w:color="auto" w:fill="E6E6E6"/>
              </w:rPr>
              <w:fldChar w:fldCharType="separate"/>
            </w:r>
            <w:r w:rsidRPr="009374B9">
              <w:rPr>
                <w:rFonts w:ascii="Tahoma" w:hAnsi="Tahoma" w:cs="Tahoma"/>
                <w:sz w:val="24"/>
                <w:szCs w:val="24"/>
                <w:shd w:val="clear" w:color="auto" w:fill="E6E6E6"/>
              </w:rPr>
              <w:fldChar w:fldCharType="end"/>
            </w:r>
            <w:r w:rsidRPr="009374B9">
              <w:rPr>
                <w:rFonts w:ascii="Tahoma" w:hAnsi="Tahoma" w:cs="Tahoma"/>
                <w:sz w:val="24"/>
                <w:szCs w:val="24"/>
                <w:shd w:val="clear" w:color="auto" w:fill="E6E6E6"/>
              </w:rPr>
              <w:t xml:space="preserve">   Consortium of </w:t>
            </w:r>
            <w:r w:rsidR="005E08F4" w:rsidRPr="009374B9">
              <w:rPr>
                <w:rFonts w:ascii="Tahoma" w:hAnsi="Tahoma" w:cs="Tahoma"/>
                <w:sz w:val="24"/>
                <w:szCs w:val="24"/>
                <w:shd w:val="clear" w:color="auto" w:fill="E6E6E6"/>
              </w:rPr>
              <w:t xml:space="preserve">local </w:t>
            </w:r>
            <w:r w:rsidRPr="009374B9">
              <w:rPr>
                <w:rFonts w:ascii="Tahoma" w:hAnsi="Tahoma" w:cs="Tahoma"/>
                <w:sz w:val="24"/>
                <w:szCs w:val="24"/>
                <w:shd w:val="clear" w:color="auto" w:fill="E6E6E6"/>
              </w:rPr>
              <w:t>jurisdictions/agencies represented by a single jurisdiction or agency that were not eligible for a direct EECBG allocation (</w:t>
            </w:r>
            <w:r w:rsidR="00BF4F70" w:rsidRPr="009374B9">
              <w:rPr>
                <w:rFonts w:ascii="Tahoma" w:hAnsi="Tahoma" w:cs="Tahoma"/>
                <w:sz w:val="24"/>
                <w:szCs w:val="24"/>
                <w:shd w:val="clear" w:color="auto" w:fill="E6E6E6"/>
              </w:rPr>
              <w:t xml:space="preserve">Funding </w:t>
            </w:r>
            <w:r w:rsidRPr="009374B9">
              <w:rPr>
                <w:rFonts w:ascii="Tahoma" w:hAnsi="Tahoma" w:cs="Tahoma"/>
                <w:sz w:val="24"/>
                <w:szCs w:val="24"/>
                <w:shd w:val="clear" w:color="auto" w:fill="E6E6E6"/>
              </w:rPr>
              <w:t>Group 1)</w:t>
            </w:r>
            <w:r w:rsidR="00BF4F70" w:rsidRPr="009374B9">
              <w:rPr>
                <w:rFonts w:ascii="Tahoma" w:hAnsi="Tahoma" w:cs="Tahoma"/>
                <w:sz w:val="24"/>
                <w:szCs w:val="24"/>
                <w:shd w:val="clear" w:color="auto" w:fill="E6E6E6"/>
              </w:rPr>
              <w:t>.</w:t>
            </w:r>
          </w:p>
          <w:p w14:paraId="20062C95" w14:textId="2E890EAD" w:rsidR="00A237D1" w:rsidRPr="008523CA" w:rsidRDefault="00A237D1" w:rsidP="008523CA">
            <w:pPr>
              <w:spacing w:before="140" w:after="140" w:line="259" w:lineRule="auto"/>
              <w:ind w:left="870" w:hanging="547"/>
              <w:rPr>
                <w:rFonts w:ascii="Tahoma" w:hAnsi="Tahoma" w:cs="Tahoma"/>
                <w:sz w:val="24"/>
                <w:szCs w:val="24"/>
              </w:rPr>
            </w:pPr>
            <w:r w:rsidRPr="008523CA">
              <w:rPr>
                <w:rFonts w:ascii="Tahoma" w:hAnsi="Tahoma" w:cs="Tahoma"/>
                <w:color w:val="2B579A"/>
                <w:sz w:val="24"/>
                <w:szCs w:val="24"/>
                <w:shd w:val="clear" w:color="auto" w:fill="E6E6E6"/>
              </w:rPr>
              <w:fldChar w:fldCharType="begin">
                <w:ffData>
                  <w:name w:val="Check30"/>
                  <w:enabled/>
                  <w:calcOnExit w:val="0"/>
                  <w:checkBox>
                    <w:sizeAuto/>
                    <w:default w:val="0"/>
                  </w:checkBox>
                </w:ffData>
              </w:fldChar>
            </w:r>
            <w:r w:rsidRPr="008523CA">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8523CA">
              <w:rPr>
                <w:rFonts w:ascii="Tahoma" w:hAnsi="Tahoma" w:cs="Tahoma"/>
                <w:color w:val="2B579A"/>
                <w:sz w:val="24"/>
                <w:szCs w:val="24"/>
                <w:shd w:val="clear" w:color="auto" w:fill="E6E6E6"/>
              </w:rPr>
              <w:fldChar w:fldCharType="end"/>
            </w:r>
            <w:r w:rsidRPr="008523CA">
              <w:rPr>
                <w:rFonts w:ascii="Tahoma" w:hAnsi="Tahoma" w:cs="Tahoma"/>
                <w:sz w:val="24"/>
                <w:szCs w:val="24"/>
              </w:rPr>
              <w:t xml:space="preserve">   Individual </w:t>
            </w:r>
            <w:r w:rsidR="00BF4F70" w:rsidRPr="008523CA">
              <w:rPr>
                <w:rFonts w:ascii="Tahoma" w:hAnsi="Tahoma" w:cs="Tahoma"/>
                <w:sz w:val="24"/>
                <w:szCs w:val="24"/>
              </w:rPr>
              <w:t>l</w:t>
            </w:r>
            <w:r w:rsidRPr="008523CA">
              <w:rPr>
                <w:rFonts w:ascii="Tahoma" w:hAnsi="Tahoma" w:cs="Tahoma"/>
                <w:sz w:val="24"/>
                <w:szCs w:val="24"/>
              </w:rPr>
              <w:t>ocal jurisdiction that was eligible for a direct EECBG allocation (</w:t>
            </w:r>
            <w:r w:rsidR="00BF4F70" w:rsidRPr="008523CA">
              <w:rPr>
                <w:rFonts w:ascii="Tahoma" w:hAnsi="Tahoma" w:cs="Tahoma"/>
                <w:sz w:val="24"/>
                <w:szCs w:val="24"/>
              </w:rPr>
              <w:t xml:space="preserve">Funding </w:t>
            </w:r>
            <w:r w:rsidRPr="008523CA">
              <w:rPr>
                <w:rFonts w:ascii="Tahoma" w:hAnsi="Tahoma" w:cs="Tahoma"/>
                <w:sz w:val="24"/>
                <w:szCs w:val="24"/>
              </w:rPr>
              <w:t>Group 2)</w:t>
            </w:r>
            <w:r w:rsidR="00BF4F70" w:rsidRPr="008523CA">
              <w:rPr>
                <w:rFonts w:ascii="Tahoma" w:hAnsi="Tahoma" w:cs="Tahoma"/>
                <w:sz w:val="24"/>
                <w:szCs w:val="24"/>
              </w:rPr>
              <w:t>.</w:t>
            </w:r>
          </w:p>
          <w:p w14:paraId="27E909D3" w14:textId="20D88C3F" w:rsidR="00A237D1" w:rsidRPr="00CC568E" w:rsidRDefault="00A237D1" w:rsidP="008523CA">
            <w:pPr>
              <w:spacing w:before="140" w:after="140" w:line="259" w:lineRule="auto"/>
              <w:ind w:left="870" w:hanging="547"/>
              <w:rPr>
                <w:rFonts w:ascii="Tahoma" w:hAnsi="Tahoma" w:cs="Tahoma"/>
                <w:sz w:val="24"/>
                <w:szCs w:val="24"/>
              </w:rPr>
            </w:pPr>
            <w:r w:rsidRPr="008523CA">
              <w:rPr>
                <w:rFonts w:ascii="Tahoma" w:hAnsi="Tahoma" w:cs="Tahoma"/>
                <w:sz w:val="24"/>
                <w:szCs w:val="24"/>
                <w:shd w:val="clear" w:color="auto" w:fill="E6E6E6"/>
              </w:rPr>
              <w:fldChar w:fldCharType="begin">
                <w:ffData>
                  <w:name w:val="Check30"/>
                  <w:enabled/>
                  <w:calcOnExit w:val="0"/>
                  <w:checkBox>
                    <w:sizeAuto/>
                    <w:default w:val="0"/>
                  </w:checkBox>
                </w:ffData>
              </w:fldChar>
            </w:r>
            <w:r w:rsidRPr="008523CA">
              <w:rPr>
                <w:rFonts w:ascii="Tahoma" w:hAnsi="Tahoma" w:cs="Tahoma"/>
                <w:sz w:val="24"/>
                <w:szCs w:val="24"/>
              </w:rPr>
              <w:instrText xml:space="preserve"> FORMCHECKBOX </w:instrText>
            </w:r>
            <w:r w:rsidR="001A008B">
              <w:rPr>
                <w:rFonts w:ascii="Tahoma" w:hAnsi="Tahoma" w:cs="Tahoma"/>
                <w:sz w:val="24"/>
                <w:szCs w:val="24"/>
                <w:shd w:val="clear" w:color="auto" w:fill="E6E6E6"/>
              </w:rPr>
            </w:r>
            <w:r w:rsidR="001A008B">
              <w:rPr>
                <w:rFonts w:ascii="Tahoma" w:hAnsi="Tahoma" w:cs="Tahoma"/>
                <w:sz w:val="24"/>
                <w:szCs w:val="24"/>
                <w:shd w:val="clear" w:color="auto" w:fill="E6E6E6"/>
              </w:rPr>
              <w:fldChar w:fldCharType="separate"/>
            </w:r>
            <w:r w:rsidRPr="008523CA">
              <w:rPr>
                <w:rFonts w:ascii="Tahoma" w:hAnsi="Tahoma" w:cs="Tahoma"/>
                <w:sz w:val="24"/>
                <w:szCs w:val="24"/>
                <w:shd w:val="clear" w:color="auto" w:fill="E6E6E6"/>
              </w:rPr>
              <w:fldChar w:fldCharType="end"/>
            </w:r>
            <w:r w:rsidRPr="008523CA">
              <w:rPr>
                <w:rFonts w:ascii="Tahoma" w:hAnsi="Tahoma" w:cs="Tahoma"/>
                <w:sz w:val="24"/>
                <w:szCs w:val="24"/>
                <w:shd w:val="clear" w:color="auto" w:fill="E6E6E6"/>
              </w:rPr>
              <w:t xml:space="preserve">   Consortium of </w:t>
            </w:r>
            <w:r w:rsidR="00BF4F70" w:rsidRPr="008523CA">
              <w:rPr>
                <w:rFonts w:ascii="Tahoma" w:hAnsi="Tahoma" w:cs="Tahoma"/>
                <w:sz w:val="24"/>
                <w:szCs w:val="24"/>
                <w:shd w:val="clear" w:color="auto" w:fill="E6E6E6"/>
              </w:rPr>
              <w:t xml:space="preserve">local </w:t>
            </w:r>
            <w:r w:rsidRPr="008523CA">
              <w:rPr>
                <w:rFonts w:ascii="Tahoma" w:hAnsi="Tahoma" w:cs="Tahoma"/>
                <w:sz w:val="24"/>
                <w:szCs w:val="24"/>
                <w:shd w:val="clear" w:color="auto" w:fill="E6E6E6"/>
              </w:rPr>
              <w:t>jurisdictions/agencies represented by a single jurisdiction or agency</w:t>
            </w:r>
            <w:r w:rsidR="00BF4F70" w:rsidRPr="008523CA">
              <w:rPr>
                <w:rFonts w:ascii="Tahoma" w:hAnsi="Tahoma" w:cs="Tahoma"/>
                <w:sz w:val="24"/>
                <w:szCs w:val="24"/>
                <w:shd w:val="clear" w:color="auto" w:fill="E6E6E6"/>
              </w:rPr>
              <w:t xml:space="preserve"> </w:t>
            </w:r>
            <w:r w:rsidRPr="008523CA">
              <w:rPr>
                <w:rFonts w:ascii="Tahoma" w:hAnsi="Tahoma" w:cs="Tahoma"/>
                <w:sz w:val="24"/>
                <w:szCs w:val="24"/>
                <w:shd w:val="clear" w:color="auto" w:fill="E6E6E6"/>
              </w:rPr>
              <w:t>that were eligible for a direct EECBG allocation (</w:t>
            </w:r>
            <w:r w:rsidR="00BF4F70" w:rsidRPr="008523CA">
              <w:rPr>
                <w:rFonts w:ascii="Tahoma" w:hAnsi="Tahoma" w:cs="Tahoma"/>
                <w:sz w:val="24"/>
                <w:szCs w:val="24"/>
                <w:shd w:val="clear" w:color="auto" w:fill="E6E6E6"/>
              </w:rPr>
              <w:t xml:space="preserve">Funding </w:t>
            </w:r>
            <w:r w:rsidRPr="008523CA">
              <w:rPr>
                <w:rFonts w:ascii="Tahoma" w:hAnsi="Tahoma" w:cs="Tahoma"/>
                <w:sz w:val="24"/>
                <w:szCs w:val="24"/>
                <w:shd w:val="clear" w:color="auto" w:fill="E6E6E6"/>
              </w:rPr>
              <w:t>Group 2)</w:t>
            </w:r>
            <w:r w:rsidR="00BF4F70" w:rsidRPr="008523CA">
              <w:rPr>
                <w:rFonts w:ascii="Tahoma" w:hAnsi="Tahoma" w:cs="Tahoma"/>
                <w:sz w:val="24"/>
                <w:szCs w:val="24"/>
                <w:shd w:val="clear" w:color="auto" w:fill="E6E6E6"/>
              </w:rPr>
              <w:t>.</w:t>
            </w:r>
          </w:p>
          <w:p w14:paraId="37463FE2" w14:textId="77777777" w:rsidR="00263B48" w:rsidRPr="00CC568E" w:rsidRDefault="00F107D7" w:rsidP="008523CA">
            <w:pPr>
              <w:spacing w:before="140" w:after="140" w:line="259" w:lineRule="auto"/>
              <w:ind w:left="60"/>
              <w:rPr>
                <w:rFonts w:ascii="Tahoma" w:hAnsi="Tahoma" w:cs="Tahoma"/>
                <w:b/>
                <w:bCs/>
                <w:sz w:val="24"/>
                <w:szCs w:val="24"/>
              </w:rPr>
            </w:pPr>
            <w:r w:rsidRPr="00CC568E">
              <w:rPr>
                <w:rFonts w:ascii="Tahoma" w:hAnsi="Tahoma" w:cs="Tahoma"/>
                <w:b/>
                <w:bCs/>
                <w:sz w:val="24"/>
                <w:szCs w:val="24"/>
              </w:rPr>
              <w:t>Ha</w:t>
            </w:r>
            <w:r w:rsidR="00A237D1" w:rsidRPr="00CC568E">
              <w:rPr>
                <w:rFonts w:ascii="Tahoma" w:hAnsi="Tahoma" w:cs="Tahoma"/>
                <w:b/>
                <w:bCs/>
                <w:sz w:val="24"/>
                <w:szCs w:val="24"/>
              </w:rPr>
              <w:t xml:space="preserve">s evidence of eligibility for the selected funding category been submitted with the </w:t>
            </w:r>
            <w:r w:rsidR="00672C84" w:rsidRPr="00CC568E">
              <w:rPr>
                <w:rFonts w:ascii="Tahoma" w:hAnsi="Tahoma" w:cs="Tahoma"/>
                <w:b/>
                <w:bCs/>
                <w:sz w:val="24"/>
                <w:szCs w:val="24"/>
              </w:rPr>
              <w:t>A</w:t>
            </w:r>
            <w:r w:rsidR="00A237D1" w:rsidRPr="00CC568E">
              <w:rPr>
                <w:rFonts w:ascii="Tahoma" w:hAnsi="Tahoma" w:cs="Tahoma"/>
                <w:b/>
                <w:bCs/>
                <w:sz w:val="24"/>
                <w:szCs w:val="24"/>
              </w:rPr>
              <w:t xml:space="preserve">pplication? </w:t>
            </w:r>
          </w:p>
          <w:p w14:paraId="770A6674" w14:textId="37905629" w:rsidR="00A237D1" w:rsidRPr="00CC568E" w:rsidRDefault="00A237D1" w:rsidP="008523CA">
            <w:pPr>
              <w:spacing w:before="140" w:after="140" w:line="259" w:lineRule="auto"/>
              <w:ind w:left="330"/>
              <w:rPr>
                <w:rFonts w:ascii="Tahoma" w:hAnsi="Tahoma" w:cs="Tahoma"/>
                <w:b/>
                <w:bCs/>
                <w:sz w:val="24"/>
                <w:szCs w:val="24"/>
              </w:rPr>
            </w:pPr>
            <w:r w:rsidRPr="00CC568E">
              <w:rPr>
                <w:rFonts w:ascii="Tahoma" w:hAnsi="Tahoma" w:cs="Tahoma"/>
                <w:i/>
                <w:iCs/>
                <w:color w:val="2B579A"/>
                <w:sz w:val="24"/>
                <w:szCs w:val="24"/>
                <w:shd w:val="clear" w:color="auto" w:fill="E6E6E6"/>
              </w:rPr>
              <w:fldChar w:fldCharType="begin">
                <w:ffData>
                  <w:name w:val="Check1"/>
                  <w:enabled/>
                  <w:calcOnExit w:val="0"/>
                  <w:checkBox>
                    <w:sizeAuto/>
                    <w:default w:val="0"/>
                  </w:checkBox>
                </w:ffData>
              </w:fldChar>
            </w:r>
            <w:r w:rsidRPr="00CC568E">
              <w:rPr>
                <w:rFonts w:ascii="Tahoma" w:hAnsi="Tahoma" w:cs="Tahoma"/>
                <w:i/>
                <w:iCs/>
                <w:sz w:val="24"/>
                <w:szCs w:val="24"/>
              </w:rPr>
              <w:instrText xml:space="preserve"> FORMCHECKBOX </w:instrText>
            </w:r>
            <w:r w:rsidR="001A008B">
              <w:rPr>
                <w:rFonts w:ascii="Tahoma" w:hAnsi="Tahoma" w:cs="Tahoma"/>
                <w:i/>
                <w:iCs/>
                <w:color w:val="2B579A"/>
                <w:sz w:val="24"/>
                <w:szCs w:val="24"/>
                <w:shd w:val="clear" w:color="auto" w:fill="E6E6E6"/>
              </w:rPr>
            </w:r>
            <w:r w:rsidR="001A008B">
              <w:rPr>
                <w:rFonts w:ascii="Tahoma" w:hAnsi="Tahoma" w:cs="Tahoma"/>
                <w:i/>
                <w:iCs/>
                <w:color w:val="2B579A"/>
                <w:sz w:val="24"/>
                <w:szCs w:val="24"/>
                <w:shd w:val="clear" w:color="auto" w:fill="E6E6E6"/>
              </w:rPr>
              <w:fldChar w:fldCharType="separate"/>
            </w:r>
            <w:r w:rsidRPr="00CC568E">
              <w:rPr>
                <w:rFonts w:ascii="Tahoma" w:hAnsi="Tahoma" w:cs="Tahoma"/>
                <w:i/>
                <w:iCs/>
                <w:color w:val="2B579A"/>
                <w:sz w:val="24"/>
                <w:szCs w:val="24"/>
                <w:shd w:val="clear" w:color="auto" w:fill="E6E6E6"/>
              </w:rPr>
              <w:fldChar w:fldCharType="end"/>
            </w:r>
            <w:r w:rsidRPr="00CC568E">
              <w:rPr>
                <w:rFonts w:ascii="Tahoma" w:hAnsi="Tahoma" w:cs="Tahoma"/>
                <w:i/>
                <w:iCs/>
                <w:sz w:val="24"/>
                <w:szCs w:val="24"/>
              </w:rPr>
              <w:t xml:space="preserve"> </w:t>
            </w:r>
            <w:r w:rsidRPr="00CC568E">
              <w:rPr>
                <w:rFonts w:ascii="Tahoma" w:hAnsi="Tahoma" w:cs="Tahoma"/>
                <w:sz w:val="24"/>
                <w:szCs w:val="24"/>
              </w:rPr>
              <w:t xml:space="preserve">Yes       </w:t>
            </w:r>
            <w:r w:rsidRPr="00CC568E">
              <w:rPr>
                <w:rFonts w:ascii="Tahoma" w:hAnsi="Tahoma" w:cs="Tahoma"/>
                <w:color w:val="2B579A"/>
                <w:sz w:val="24"/>
                <w:szCs w:val="24"/>
                <w:shd w:val="clear" w:color="auto" w:fill="E6E6E6"/>
              </w:rPr>
              <w:fldChar w:fldCharType="begin">
                <w:ffData>
                  <w:name w:val="Check1"/>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No</w:t>
            </w:r>
          </w:p>
          <w:p w14:paraId="650970DE" w14:textId="77777777" w:rsidR="00A237D1" w:rsidRPr="00CC568E" w:rsidRDefault="00A237D1" w:rsidP="008523CA">
            <w:pPr>
              <w:spacing w:after="0" w:line="259" w:lineRule="auto"/>
              <w:ind w:left="691"/>
              <w:rPr>
                <w:rFonts w:ascii="Tahoma" w:hAnsi="Tahoma" w:cs="Tahoma"/>
                <w:b/>
                <w:bCs/>
                <w:sz w:val="12"/>
                <w:szCs w:val="12"/>
              </w:rPr>
            </w:pPr>
          </w:p>
          <w:p w14:paraId="2FC95EF2" w14:textId="77777777" w:rsidR="00A237D1" w:rsidRPr="00CC568E" w:rsidRDefault="00A237D1" w:rsidP="008523CA">
            <w:pPr>
              <w:spacing w:after="0" w:line="259" w:lineRule="auto"/>
              <w:ind w:left="691"/>
              <w:rPr>
                <w:rFonts w:ascii="Tahoma" w:hAnsi="Tahoma" w:cs="Tahoma"/>
                <w:b/>
                <w:bCs/>
                <w:sz w:val="12"/>
                <w:szCs w:val="12"/>
              </w:rPr>
            </w:pPr>
          </w:p>
          <w:p w14:paraId="2AA267E5" w14:textId="77777777" w:rsidR="00263B48" w:rsidRPr="00CC568E" w:rsidRDefault="00A237D1" w:rsidP="008523CA">
            <w:pPr>
              <w:spacing w:after="140" w:line="259" w:lineRule="auto"/>
              <w:ind w:left="58"/>
              <w:rPr>
                <w:rFonts w:ascii="Tahoma" w:hAnsi="Tahoma" w:cs="Tahoma"/>
                <w:b/>
                <w:bCs/>
                <w:sz w:val="24"/>
                <w:szCs w:val="24"/>
              </w:rPr>
            </w:pPr>
            <w:r w:rsidRPr="00CC568E">
              <w:rPr>
                <w:rFonts w:ascii="Tahoma" w:hAnsi="Tahoma" w:cs="Tahoma"/>
                <w:b/>
                <w:bCs/>
                <w:sz w:val="24"/>
                <w:szCs w:val="24"/>
              </w:rPr>
              <w:lastRenderedPageBreak/>
              <w:t>Has certification that each applying entity has authority to apply on behalf of their jurisdiction and is the sole entity apply</w:t>
            </w:r>
            <w:r w:rsidR="005943CB" w:rsidRPr="00CC568E">
              <w:rPr>
                <w:rFonts w:ascii="Tahoma" w:hAnsi="Tahoma" w:cs="Tahoma"/>
                <w:b/>
                <w:bCs/>
                <w:sz w:val="24"/>
                <w:szCs w:val="24"/>
              </w:rPr>
              <w:t>ing</w:t>
            </w:r>
            <w:r w:rsidRPr="00CC568E">
              <w:rPr>
                <w:rFonts w:ascii="Tahoma" w:hAnsi="Tahoma" w:cs="Tahoma"/>
                <w:b/>
                <w:bCs/>
                <w:sz w:val="24"/>
                <w:szCs w:val="24"/>
              </w:rPr>
              <w:t xml:space="preserve"> on its behalf been provided with this </w:t>
            </w:r>
            <w:r w:rsidR="00263B48" w:rsidRPr="00CC568E">
              <w:rPr>
                <w:rFonts w:ascii="Tahoma" w:hAnsi="Tahoma" w:cs="Tahoma"/>
                <w:b/>
                <w:bCs/>
                <w:sz w:val="24"/>
                <w:szCs w:val="24"/>
              </w:rPr>
              <w:t>A</w:t>
            </w:r>
            <w:r w:rsidRPr="00CC568E">
              <w:rPr>
                <w:rFonts w:ascii="Tahoma" w:hAnsi="Tahoma" w:cs="Tahoma"/>
                <w:b/>
                <w:bCs/>
                <w:sz w:val="24"/>
                <w:szCs w:val="24"/>
              </w:rPr>
              <w:t>pplication?</w:t>
            </w:r>
            <w:r w:rsidR="00263B48" w:rsidRPr="00CC568E">
              <w:rPr>
                <w:rFonts w:ascii="Tahoma" w:hAnsi="Tahoma" w:cs="Tahoma"/>
                <w:b/>
                <w:bCs/>
                <w:sz w:val="24"/>
                <w:szCs w:val="24"/>
              </w:rPr>
              <w:t xml:space="preserve"> </w:t>
            </w:r>
          </w:p>
          <w:p w14:paraId="43879BED" w14:textId="77777777" w:rsidR="00A237D1" w:rsidRDefault="00A237D1" w:rsidP="008523CA">
            <w:pPr>
              <w:spacing w:before="140" w:after="280" w:line="259" w:lineRule="auto"/>
              <w:ind w:left="331"/>
              <w:rPr>
                <w:rFonts w:ascii="Tahoma" w:hAnsi="Tahoma" w:cs="Tahoma"/>
                <w:b/>
                <w:bCs/>
                <w:sz w:val="24"/>
                <w:szCs w:val="24"/>
              </w:rPr>
            </w:pPr>
            <w:r w:rsidRPr="00CC568E">
              <w:rPr>
                <w:rFonts w:ascii="Tahoma" w:hAnsi="Tahoma" w:cs="Tahoma"/>
                <w:color w:val="2B579A"/>
                <w:sz w:val="24"/>
                <w:szCs w:val="24"/>
                <w:shd w:val="clear" w:color="auto" w:fill="E6E6E6"/>
              </w:rPr>
              <w:fldChar w:fldCharType="begin">
                <w:ffData>
                  <w:name w:val="Check1"/>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Yes       </w:t>
            </w:r>
            <w:r w:rsidRPr="00CC568E">
              <w:rPr>
                <w:rFonts w:ascii="Tahoma" w:hAnsi="Tahoma" w:cs="Tahoma"/>
                <w:color w:val="2B579A"/>
                <w:sz w:val="24"/>
                <w:szCs w:val="24"/>
                <w:shd w:val="clear" w:color="auto" w:fill="E6E6E6"/>
              </w:rPr>
              <w:fldChar w:fldCharType="begin">
                <w:ffData>
                  <w:name w:val="Check1"/>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No</w:t>
            </w:r>
            <w:r w:rsidRPr="00CC568E" w:rsidDel="007611F5">
              <w:rPr>
                <w:rFonts w:ascii="Tahoma" w:hAnsi="Tahoma" w:cs="Tahoma"/>
                <w:b/>
                <w:bCs/>
                <w:sz w:val="24"/>
                <w:szCs w:val="24"/>
              </w:rPr>
              <w:t xml:space="preserve"> </w:t>
            </w:r>
          </w:p>
          <w:p w14:paraId="4475AF2F" w14:textId="3BC822AB" w:rsidR="00134884" w:rsidRPr="00CC568E" w:rsidRDefault="00134884" w:rsidP="00134884">
            <w:pPr>
              <w:spacing w:after="140" w:line="259" w:lineRule="auto"/>
              <w:ind w:left="60"/>
              <w:rPr>
                <w:rFonts w:ascii="Tahoma" w:hAnsi="Tahoma" w:cs="Tahoma"/>
                <w:b/>
                <w:bCs/>
                <w:sz w:val="24"/>
                <w:szCs w:val="24"/>
              </w:rPr>
            </w:pPr>
            <w:r w:rsidRPr="00CC568E">
              <w:rPr>
                <w:rFonts w:ascii="Tahoma" w:hAnsi="Tahoma" w:cs="Tahoma"/>
                <w:b/>
                <w:bCs/>
                <w:sz w:val="24"/>
                <w:szCs w:val="24"/>
              </w:rPr>
              <w:t>For Applicants representing a consortium, has a commitment letter from each jurisdiction planning to participate been submitted with the Application</w:t>
            </w:r>
            <w:r w:rsidR="009C70DB" w:rsidRPr="00CC568E">
              <w:rPr>
                <w:rFonts w:ascii="Tahoma" w:hAnsi="Tahoma" w:cs="Tahoma"/>
                <w:b/>
                <w:bCs/>
                <w:sz w:val="24"/>
                <w:szCs w:val="24"/>
              </w:rPr>
              <w:t>?</w:t>
            </w:r>
            <w:r w:rsidRPr="00CC568E">
              <w:rPr>
                <w:rFonts w:ascii="Tahoma" w:hAnsi="Tahoma" w:cs="Tahoma"/>
                <w:b/>
                <w:bCs/>
                <w:sz w:val="24"/>
                <w:szCs w:val="24"/>
              </w:rPr>
              <w:t xml:space="preserve"> </w:t>
            </w:r>
          </w:p>
          <w:p w14:paraId="5B4C3285" w14:textId="39D72B94" w:rsidR="00134884" w:rsidRPr="00134884" w:rsidRDefault="00134884" w:rsidP="00134884">
            <w:pPr>
              <w:spacing w:before="140" w:after="140" w:line="259" w:lineRule="auto"/>
              <w:ind w:left="330"/>
              <w:rPr>
                <w:rFonts w:ascii="Tahoma" w:hAnsi="Tahoma" w:cs="Tahoma"/>
                <w:b/>
                <w:bCs/>
                <w:sz w:val="24"/>
                <w:szCs w:val="24"/>
              </w:rPr>
            </w:pPr>
            <w:r w:rsidRPr="00CC568E">
              <w:rPr>
                <w:rFonts w:ascii="Tahoma" w:hAnsi="Tahoma" w:cs="Tahoma"/>
                <w:color w:val="2B579A"/>
                <w:sz w:val="24"/>
                <w:szCs w:val="24"/>
                <w:shd w:val="clear" w:color="auto" w:fill="E6E6E6"/>
              </w:rPr>
              <w:fldChar w:fldCharType="begin">
                <w:ffData>
                  <w:name w:val="Check1"/>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Yes       </w:t>
            </w:r>
            <w:r w:rsidRPr="00CC568E">
              <w:rPr>
                <w:rFonts w:ascii="Tahoma" w:hAnsi="Tahoma" w:cs="Tahoma"/>
                <w:color w:val="2B579A"/>
                <w:sz w:val="24"/>
                <w:szCs w:val="24"/>
                <w:shd w:val="clear" w:color="auto" w:fill="E6E6E6"/>
              </w:rPr>
              <w:fldChar w:fldCharType="begin">
                <w:ffData>
                  <w:name w:val="Check1"/>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No</w:t>
            </w:r>
          </w:p>
        </w:tc>
      </w:tr>
    </w:tbl>
    <w:p w14:paraId="54F8C765" w14:textId="07053714" w:rsidR="00A237D1" w:rsidRDefault="00475342" w:rsidP="008523CA">
      <w:pPr>
        <w:spacing w:before="140" w:after="140" w:line="259" w:lineRule="auto"/>
        <w:ind w:left="360"/>
        <w:rPr>
          <w:rFonts w:ascii="Tahoma" w:hAnsi="Tahoma" w:cs="Tahoma"/>
          <w:bCs/>
          <w:i/>
          <w:iCs/>
          <w:sz w:val="24"/>
          <w:szCs w:val="24"/>
        </w:rPr>
      </w:pPr>
      <w:r w:rsidRPr="00CC568E">
        <w:rPr>
          <w:rFonts w:ascii="Tahoma" w:hAnsi="Tahoma" w:cs="Tahoma"/>
          <w:bCs/>
          <w:i/>
          <w:iCs/>
          <w:sz w:val="24"/>
          <w:szCs w:val="24"/>
        </w:rPr>
        <w:lastRenderedPageBreak/>
        <w:t>*</w:t>
      </w:r>
      <w:r w:rsidR="0065356C" w:rsidRPr="00CC568E">
        <w:rPr>
          <w:rFonts w:ascii="Tahoma" w:hAnsi="Tahoma" w:cs="Tahoma"/>
          <w:bCs/>
          <w:i/>
          <w:iCs/>
          <w:sz w:val="24"/>
          <w:szCs w:val="24"/>
        </w:rPr>
        <w:t xml:space="preserve">Additional </w:t>
      </w:r>
      <w:r w:rsidR="005F09AC" w:rsidRPr="00CC568E">
        <w:rPr>
          <w:rFonts w:ascii="Tahoma" w:hAnsi="Tahoma" w:cs="Tahoma"/>
          <w:bCs/>
          <w:i/>
          <w:iCs/>
          <w:sz w:val="24"/>
          <w:szCs w:val="24"/>
        </w:rPr>
        <w:t xml:space="preserve">guidance on </w:t>
      </w:r>
      <w:r w:rsidR="00605933" w:rsidRPr="00CC568E">
        <w:rPr>
          <w:rFonts w:ascii="Tahoma" w:hAnsi="Tahoma" w:cs="Tahoma"/>
          <w:bCs/>
          <w:i/>
          <w:iCs/>
          <w:sz w:val="24"/>
          <w:szCs w:val="24"/>
        </w:rPr>
        <w:t xml:space="preserve">funding </w:t>
      </w:r>
      <w:r w:rsidR="00F41EC3" w:rsidRPr="00CC568E">
        <w:rPr>
          <w:rFonts w:ascii="Tahoma" w:hAnsi="Tahoma" w:cs="Tahoma"/>
          <w:bCs/>
          <w:i/>
          <w:iCs/>
          <w:sz w:val="24"/>
          <w:szCs w:val="24"/>
        </w:rPr>
        <w:t xml:space="preserve">groups is provided </w:t>
      </w:r>
      <w:r w:rsidRPr="00CC568E">
        <w:rPr>
          <w:rFonts w:ascii="Tahoma" w:hAnsi="Tahoma" w:cs="Tahoma"/>
          <w:bCs/>
          <w:i/>
          <w:iCs/>
          <w:sz w:val="24"/>
          <w:szCs w:val="24"/>
        </w:rPr>
        <w:t xml:space="preserve">in </w:t>
      </w:r>
      <w:r w:rsidR="00D52389" w:rsidRPr="00CC568E">
        <w:rPr>
          <w:rFonts w:ascii="Tahoma" w:hAnsi="Tahoma" w:cs="Tahoma"/>
          <w:i/>
          <w:iCs/>
          <w:sz w:val="24"/>
          <w:szCs w:val="24"/>
        </w:rPr>
        <w:t>Section II.A of the solicitation manual</w:t>
      </w:r>
      <w:r w:rsidRPr="00CC568E">
        <w:rPr>
          <w:rFonts w:ascii="Tahoma" w:hAnsi="Tahoma" w:cs="Tahoma"/>
          <w:bCs/>
          <w:i/>
          <w:iCs/>
          <w:sz w:val="24"/>
          <w:szCs w:val="24"/>
        </w:rPr>
        <w:t>.</w:t>
      </w:r>
    </w:p>
    <w:p w14:paraId="21622BBA" w14:textId="77777777" w:rsidR="008523CA" w:rsidRPr="00CC568E" w:rsidRDefault="008523CA" w:rsidP="008523CA">
      <w:pPr>
        <w:spacing w:after="0" w:line="259" w:lineRule="auto"/>
        <w:ind w:left="360"/>
        <w:rPr>
          <w:rFonts w:ascii="Tahoma" w:hAnsi="Tahoma" w:cs="Tahoma"/>
          <w:bCs/>
          <w:i/>
          <w:iCs/>
          <w:sz w:val="24"/>
          <w:szCs w:val="24"/>
        </w:rPr>
      </w:pP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410"/>
        <w:gridCol w:w="6390"/>
      </w:tblGrid>
      <w:tr w:rsidR="00A237D1" w:rsidRPr="00CC568E" w14:paraId="3BCEC374" w14:textId="77777777" w:rsidTr="004017C4">
        <w:trPr>
          <w:trHeight w:val="432"/>
        </w:trPr>
        <w:tc>
          <w:tcPr>
            <w:tcW w:w="10800" w:type="dxa"/>
            <w:gridSpan w:val="2"/>
            <w:shd w:val="pct10" w:color="auto" w:fill="auto"/>
            <w:vAlign w:val="center"/>
          </w:tcPr>
          <w:p w14:paraId="3984EEED" w14:textId="18EC1A16" w:rsidR="00A237D1" w:rsidRPr="00CC568E" w:rsidRDefault="00A237D1" w:rsidP="00CC568E">
            <w:pPr>
              <w:spacing w:before="140" w:after="140" w:line="259" w:lineRule="auto"/>
              <w:rPr>
                <w:rFonts w:ascii="Tahoma" w:hAnsi="Tahoma" w:cs="Tahoma"/>
                <w:b/>
                <w:bCs/>
                <w:sz w:val="24"/>
                <w:szCs w:val="24"/>
              </w:rPr>
            </w:pPr>
            <w:r w:rsidRPr="00CC568E">
              <w:rPr>
                <w:rFonts w:ascii="Tahoma" w:hAnsi="Tahoma" w:cs="Tahoma"/>
                <w:sz w:val="24"/>
                <w:szCs w:val="24"/>
              </w:rPr>
              <w:br w:type="page"/>
            </w:r>
            <w:r w:rsidR="002B5FB1" w:rsidRPr="00CC568E">
              <w:rPr>
                <w:rFonts w:ascii="Tahoma" w:hAnsi="Tahoma" w:cs="Tahoma"/>
                <w:b/>
                <w:bCs/>
                <w:sz w:val="24"/>
                <w:szCs w:val="24"/>
              </w:rPr>
              <w:t>4.</w:t>
            </w:r>
            <w:r w:rsidR="009D5F87" w:rsidRPr="00CC568E">
              <w:rPr>
                <w:rFonts w:ascii="Tahoma" w:hAnsi="Tahoma" w:cs="Tahoma"/>
                <w:b/>
                <w:bCs/>
                <w:sz w:val="24"/>
                <w:szCs w:val="24"/>
              </w:rPr>
              <w:t xml:space="preserve"> </w:t>
            </w:r>
            <w:r w:rsidRPr="00CC568E">
              <w:rPr>
                <w:rFonts w:ascii="Tahoma" w:hAnsi="Tahoma" w:cs="Tahoma"/>
                <w:b/>
                <w:bCs/>
                <w:sz w:val="24"/>
                <w:szCs w:val="24"/>
              </w:rPr>
              <w:t>Funding</w:t>
            </w:r>
            <w:r w:rsidR="007C6B00" w:rsidRPr="00CC568E">
              <w:rPr>
                <w:rFonts w:ascii="Tahoma" w:hAnsi="Tahoma" w:cs="Tahoma"/>
                <w:b/>
                <w:bCs/>
                <w:sz w:val="24"/>
                <w:szCs w:val="24"/>
              </w:rPr>
              <w:t xml:space="preserve"> Requested</w:t>
            </w:r>
            <w:r w:rsidRPr="00CC568E">
              <w:rPr>
                <w:rFonts w:ascii="Tahoma" w:hAnsi="Tahoma" w:cs="Tahoma"/>
                <w:b/>
                <w:bCs/>
                <w:sz w:val="24"/>
                <w:szCs w:val="24"/>
              </w:rPr>
              <w:t xml:space="preserve"> </w:t>
            </w:r>
            <w:r w:rsidRPr="00FC5D16">
              <w:rPr>
                <w:rFonts w:ascii="Tahoma" w:hAnsi="Tahoma" w:cs="Tahoma"/>
                <w:i/>
                <w:iCs/>
                <w:sz w:val="24"/>
                <w:szCs w:val="24"/>
              </w:rPr>
              <w:t>(See the Section I</w:t>
            </w:r>
            <w:r w:rsidR="00136218" w:rsidRPr="00FC5D16">
              <w:rPr>
                <w:rFonts w:ascii="Tahoma" w:hAnsi="Tahoma" w:cs="Tahoma"/>
                <w:i/>
                <w:iCs/>
                <w:sz w:val="24"/>
                <w:szCs w:val="24"/>
              </w:rPr>
              <w:t>.F</w:t>
            </w:r>
            <w:r w:rsidRPr="00FC5D16">
              <w:rPr>
                <w:rFonts w:ascii="Tahoma" w:hAnsi="Tahoma" w:cs="Tahoma"/>
                <w:i/>
                <w:iCs/>
                <w:sz w:val="24"/>
                <w:szCs w:val="24"/>
              </w:rPr>
              <w:t xml:space="preserve"> of the </w:t>
            </w:r>
            <w:r w:rsidR="00136218" w:rsidRPr="00FC5D16">
              <w:rPr>
                <w:rFonts w:ascii="Tahoma" w:hAnsi="Tahoma" w:cs="Tahoma"/>
                <w:i/>
                <w:iCs/>
                <w:sz w:val="24"/>
                <w:szCs w:val="24"/>
              </w:rPr>
              <w:t>solicitation manual</w:t>
            </w:r>
            <w:r w:rsidRPr="00FC5D16">
              <w:rPr>
                <w:rFonts w:ascii="Tahoma" w:hAnsi="Tahoma" w:cs="Tahoma"/>
                <w:i/>
                <w:iCs/>
                <w:sz w:val="24"/>
                <w:szCs w:val="24"/>
              </w:rPr>
              <w:t>)</w:t>
            </w:r>
          </w:p>
        </w:tc>
      </w:tr>
      <w:tr w:rsidR="00A237D1" w:rsidRPr="00CC568E" w14:paraId="64F738C0" w14:textId="77777777" w:rsidTr="00236C71">
        <w:trPr>
          <w:trHeight w:hRule="exact" w:val="1000"/>
        </w:trPr>
        <w:tc>
          <w:tcPr>
            <w:tcW w:w="4410" w:type="dxa"/>
            <w:tcBorders>
              <w:top w:val="single" w:sz="4" w:space="0" w:color="auto"/>
              <w:left w:val="single" w:sz="4" w:space="0" w:color="auto"/>
              <w:bottom w:val="single" w:sz="4" w:space="0" w:color="auto"/>
              <w:right w:val="single" w:sz="4" w:space="0" w:color="auto"/>
            </w:tcBorders>
            <w:vAlign w:val="center"/>
          </w:tcPr>
          <w:p w14:paraId="3047FC95" w14:textId="30C8FBA9" w:rsidR="00A237D1" w:rsidRPr="00CC568E" w:rsidRDefault="00D05ABD" w:rsidP="00CC568E">
            <w:pPr>
              <w:tabs>
                <w:tab w:val="left" w:pos="2040"/>
              </w:tabs>
              <w:spacing w:before="140" w:after="140" w:line="259" w:lineRule="auto"/>
              <w:rPr>
                <w:rFonts w:ascii="Tahoma" w:hAnsi="Tahoma" w:cs="Tahoma"/>
                <w:sz w:val="24"/>
                <w:szCs w:val="24"/>
              </w:rPr>
            </w:pPr>
            <w:r w:rsidRPr="00CC568E">
              <w:rPr>
                <w:rFonts w:ascii="Tahoma" w:hAnsi="Tahoma" w:cs="Tahoma"/>
                <w:sz w:val="24"/>
                <w:szCs w:val="24"/>
              </w:rPr>
              <w:t>Minimum award:</w:t>
            </w:r>
            <w:r w:rsidR="00D350B7" w:rsidRPr="00CC568E">
              <w:rPr>
                <w:rFonts w:ascii="Tahoma" w:hAnsi="Tahoma" w:cs="Tahoma"/>
                <w:sz w:val="24"/>
                <w:szCs w:val="24"/>
              </w:rPr>
              <w:t xml:space="preserve"> </w:t>
            </w:r>
            <w:r w:rsidRPr="00CC568E">
              <w:rPr>
                <w:rFonts w:ascii="Tahoma" w:hAnsi="Tahoma" w:cs="Tahoma"/>
                <w:sz w:val="24"/>
                <w:szCs w:val="24"/>
              </w:rPr>
              <w:t>$250,000</w:t>
            </w:r>
          </w:p>
          <w:p w14:paraId="64B8EAC6" w14:textId="296B58F0" w:rsidR="00D05ABD" w:rsidRPr="00CC568E" w:rsidRDefault="00D05ABD" w:rsidP="00CC568E">
            <w:pPr>
              <w:spacing w:before="140" w:after="140" w:line="259" w:lineRule="auto"/>
              <w:rPr>
                <w:rFonts w:ascii="Tahoma" w:hAnsi="Tahoma" w:cs="Tahoma"/>
                <w:sz w:val="24"/>
                <w:szCs w:val="24"/>
              </w:rPr>
            </w:pPr>
            <w:r w:rsidRPr="00CC568E">
              <w:rPr>
                <w:rFonts w:ascii="Tahoma" w:hAnsi="Tahoma" w:cs="Tahoma"/>
                <w:sz w:val="24"/>
                <w:szCs w:val="24"/>
              </w:rPr>
              <w:t>Maximum award: $400,000</w:t>
            </w:r>
          </w:p>
        </w:tc>
        <w:tc>
          <w:tcPr>
            <w:tcW w:w="6390" w:type="dxa"/>
            <w:tcBorders>
              <w:top w:val="single" w:sz="4" w:space="0" w:color="auto"/>
              <w:left w:val="single" w:sz="4" w:space="0" w:color="auto"/>
              <w:bottom w:val="single" w:sz="4" w:space="0" w:color="auto"/>
              <w:right w:val="single" w:sz="4" w:space="0" w:color="auto"/>
            </w:tcBorders>
            <w:vAlign w:val="center"/>
          </w:tcPr>
          <w:p w14:paraId="3917E69F" w14:textId="24F53B01" w:rsidR="00A237D1" w:rsidRPr="00CC568E" w:rsidRDefault="00236C71" w:rsidP="00CC568E">
            <w:pPr>
              <w:spacing w:before="140" w:after="140" w:line="259" w:lineRule="auto"/>
              <w:rPr>
                <w:rFonts w:ascii="Tahoma" w:hAnsi="Tahoma" w:cs="Tahoma"/>
                <w:sz w:val="24"/>
                <w:szCs w:val="24"/>
                <w:u w:val="single"/>
              </w:rPr>
            </w:pPr>
            <w:r w:rsidRPr="00CC568E">
              <w:rPr>
                <w:rFonts w:ascii="Tahoma" w:hAnsi="Tahoma" w:cs="Tahoma"/>
                <w:sz w:val="24"/>
                <w:szCs w:val="24"/>
              </w:rPr>
              <w:t xml:space="preserve">Funding </w:t>
            </w:r>
            <w:r w:rsidR="00D05ABD" w:rsidRPr="00CC568E">
              <w:rPr>
                <w:rFonts w:ascii="Tahoma" w:hAnsi="Tahoma" w:cs="Tahoma"/>
                <w:sz w:val="24"/>
                <w:szCs w:val="24"/>
              </w:rPr>
              <w:t>Amount Requested: $</w:t>
            </w:r>
            <w:r w:rsidRPr="00CC568E">
              <w:rPr>
                <w:rFonts w:ascii="Tahoma" w:hAnsi="Tahoma" w:cs="Tahoma"/>
                <w:sz w:val="24"/>
                <w:szCs w:val="24"/>
                <w:u w:val="single"/>
              </w:rPr>
              <w:t>_____________</w:t>
            </w:r>
          </w:p>
        </w:tc>
      </w:tr>
      <w:tr w:rsidR="00D05ABD" w:rsidRPr="00CC568E" w14:paraId="70C13535" w14:textId="77777777" w:rsidTr="00236C71">
        <w:trPr>
          <w:trHeight w:hRule="exact" w:val="1927"/>
        </w:trPr>
        <w:tc>
          <w:tcPr>
            <w:tcW w:w="4410" w:type="dxa"/>
            <w:tcBorders>
              <w:top w:val="single" w:sz="4" w:space="0" w:color="auto"/>
              <w:left w:val="single" w:sz="4" w:space="0" w:color="auto"/>
              <w:bottom w:val="single" w:sz="4" w:space="0" w:color="auto"/>
              <w:right w:val="single" w:sz="4" w:space="0" w:color="auto"/>
            </w:tcBorders>
            <w:vAlign w:val="center"/>
          </w:tcPr>
          <w:p w14:paraId="31860519" w14:textId="1D70FA06" w:rsidR="001031E4" w:rsidRDefault="00D05ABD" w:rsidP="00CC568E">
            <w:pPr>
              <w:spacing w:before="140" w:after="140" w:line="259" w:lineRule="auto"/>
              <w:rPr>
                <w:rFonts w:ascii="Tahoma" w:hAnsi="Tahoma" w:cs="Tahoma"/>
                <w:sz w:val="24"/>
                <w:szCs w:val="24"/>
              </w:rPr>
            </w:pPr>
            <w:r w:rsidRPr="00CC568E">
              <w:rPr>
                <w:rFonts w:ascii="Tahoma" w:hAnsi="Tahoma" w:cs="Tahoma"/>
                <w:sz w:val="24"/>
                <w:szCs w:val="24"/>
              </w:rPr>
              <w:t xml:space="preserve">Existing or potential funding from other </w:t>
            </w:r>
            <w:r w:rsidRPr="00CC568E" w:rsidDel="1F708F54">
              <w:rPr>
                <w:rFonts w:ascii="Tahoma" w:hAnsi="Tahoma" w:cs="Tahoma"/>
                <w:sz w:val="24"/>
                <w:szCs w:val="24"/>
              </w:rPr>
              <w:t>sources,</w:t>
            </w:r>
            <w:r w:rsidRPr="00CC568E">
              <w:rPr>
                <w:rFonts w:ascii="Tahoma" w:hAnsi="Tahoma" w:cs="Tahoma"/>
                <w:sz w:val="24"/>
                <w:szCs w:val="24"/>
              </w:rPr>
              <w:t xml:space="preserve"> if </w:t>
            </w:r>
            <w:r w:rsidR="00D350B7" w:rsidRPr="00CC568E">
              <w:rPr>
                <w:rFonts w:ascii="Tahoma" w:hAnsi="Tahoma" w:cs="Tahoma"/>
                <w:sz w:val="24"/>
                <w:szCs w:val="24"/>
              </w:rPr>
              <w:t>any</w:t>
            </w:r>
            <w:r w:rsidRPr="00CC568E">
              <w:rPr>
                <w:rFonts w:ascii="Tahoma" w:hAnsi="Tahoma" w:cs="Tahoma"/>
                <w:sz w:val="24"/>
                <w:szCs w:val="24"/>
              </w:rPr>
              <w:t xml:space="preserve"> </w:t>
            </w:r>
            <w:r w:rsidR="001031E4" w:rsidRPr="001031E4">
              <w:rPr>
                <w:rFonts w:ascii="Tahoma" w:hAnsi="Tahoma" w:cs="Tahoma"/>
                <w:i/>
                <w:iCs/>
                <w:sz w:val="24"/>
                <w:szCs w:val="24"/>
              </w:rPr>
              <w:t>(</w:t>
            </w:r>
            <w:r w:rsidRPr="001031E4">
              <w:rPr>
                <w:rFonts w:ascii="Tahoma" w:hAnsi="Tahoma" w:cs="Tahoma"/>
                <w:i/>
                <w:iCs/>
                <w:sz w:val="24"/>
                <w:szCs w:val="24"/>
              </w:rPr>
              <w:t>optional)</w:t>
            </w:r>
            <w:r w:rsidRPr="00CC568E">
              <w:rPr>
                <w:rFonts w:ascii="Tahoma" w:hAnsi="Tahoma" w:cs="Tahoma"/>
                <w:sz w:val="24"/>
                <w:szCs w:val="24"/>
              </w:rPr>
              <w:t xml:space="preserve">. </w:t>
            </w:r>
          </w:p>
          <w:p w14:paraId="4546ED2D" w14:textId="50EB059C" w:rsidR="00D05ABD" w:rsidRPr="00CC568E" w:rsidRDefault="00D05ABD" w:rsidP="00CC568E">
            <w:pPr>
              <w:spacing w:before="140" w:after="140" w:line="259" w:lineRule="auto"/>
              <w:rPr>
                <w:rFonts w:ascii="Tahoma" w:hAnsi="Tahoma" w:cs="Tahoma"/>
                <w:sz w:val="24"/>
                <w:szCs w:val="24"/>
              </w:rPr>
            </w:pPr>
            <w:r w:rsidRPr="00CC568E">
              <w:rPr>
                <w:rFonts w:ascii="Tahoma" w:hAnsi="Tahoma" w:cs="Tahoma"/>
                <w:i/>
                <w:iCs/>
                <w:sz w:val="24"/>
                <w:szCs w:val="24"/>
              </w:rPr>
              <w:t>I</w:t>
            </w:r>
            <w:r w:rsidR="001031E4">
              <w:rPr>
                <w:rFonts w:ascii="Tahoma" w:hAnsi="Tahoma" w:cs="Tahoma"/>
                <w:i/>
                <w:iCs/>
                <w:sz w:val="24"/>
                <w:szCs w:val="24"/>
              </w:rPr>
              <w:t>f applicable, i</w:t>
            </w:r>
            <w:r w:rsidRPr="00CC568E">
              <w:rPr>
                <w:rFonts w:ascii="Tahoma" w:hAnsi="Tahoma" w:cs="Tahoma"/>
                <w:i/>
                <w:iCs/>
                <w:sz w:val="24"/>
                <w:szCs w:val="24"/>
              </w:rPr>
              <w:t>nclude nature of the project, awarding entity, and agreement number in the box below.</w:t>
            </w:r>
          </w:p>
        </w:tc>
        <w:tc>
          <w:tcPr>
            <w:tcW w:w="6390" w:type="dxa"/>
            <w:tcBorders>
              <w:top w:val="single" w:sz="4" w:space="0" w:color="auto"/>
              <w:left w:val="single" w:sz="4" w:space="0" w:color="auto"/>
              <w:bottom w:val="single" w:sz="4" w:space="0" w:color="auto"/>
              <w:right w:val="single" w:sz="4" w:space="0" w:color="auto"/>
            </w:tcBorders>
            <w:vAlign w:val="center"/>
          </w:tcPr>
          <w:p w14:paraId="5646C1AC" w14:textId="2DB0322A" w:rsidR="00D05ABD" w:rsidRPr="00CC568E" w:rsidRDefault="00006719" w:rsidP="00CC568E">
            <w:pPr>
              <w:spacing w:before="140" w:after="140" w:line="259" w:lineRule="auto"/>
              <w:rPr>
                <w:rFonts w:ascii="Tahoma" w:hAnsi="Tahoma" w:cs="Tahoma"/>
                <w:sz w:val="24"/>
                <w:szCs w:val="24"/>
              </w:rPr>
            </w:pPr>
            <w:r w:rsidRPr="00CC568E">
              <w:rPr>
                <w:rFonts w:ascii="Tahoma" w:hAnsi="Tahoma" w:cs="Tahoma"/>
                <w:sz w:val="24"/>
                <w:szCs w:val="24"/>
              </w:rPr>
              <w:t xml:space="preserve">Funding Amount from Other Sources: </w:t>
            </w:r>
            <w:r w:rsidR="00D05ABD" w:rsidRPr="00CC568E">
              <w:rPr>
                <w:rFonts w:ascii="Tahoma" w:hAnsi="Tahoma" w:cs="Tahoma"/>
                <w:sz w:val="24"/>
                <w:szCs w:val="24"/>
              </w:rPr>
              <w:t>$</w:t>
            </w:r>
            <w:r w:rsidR="00236C71" w:rsidRPr="00CC568E">
              <w:rPr>
                <w:rFonts w:ascii="Tahoma" w:hAnsi="Tahoma" w:cs="Tahoma"/>
                <w:sz w:val="24"/>
                <w:szCs w:val="24"/>
                <w:u w:val="single"/>
              </w:rPr>
              <w:t>_____________</w:t>
            </w:r>
            <w:r w:rsidR="00D05ABD" w:rsidRPr="00CC568E">
              <w:rPr>
                <w:rFonts w:ascii="Tahoma" w:hAnsi="Tahoma" w:cs="Tahoma"/>
                <w:sz w:val="24"/>
                <w:szCs w:val="24"/>
              </w:rPr>
              <w:tab/>
              <w:t xml:space="preserve">                                           </w:t>
            </w:r>
          </w:p>
          <w:p w14:paraId="4D05C0C5" w14:textId="7380CB1B" w:rsidR="00D05ABD" w:rsidRPr="00CC568E" w:rsidRDefault="00D05ABD" w:rsidP="00CC568E">
            <w:pPr>
              <w:spacing w:before="140" w:after="140" w:line="259" w:lineRule="auto"/>
              <w:rPr>
                <w:rFonts w:ascii="Tahoma" w:hAnsi="Tahoma" w:cs="Tahoma"/>
                <w:sz w:val="24"/>
                <w:szCs w:val="24"/>
              </w:rPr>
            </w:pPr>
            <w:r w:rsidRPr="00CC568E">
              <w:rPr>
                <w:rFonts w:ascii="Tahoma" w:hAnsi="Tahoma" w:cs="Tahoma"/>
                <w:color w:val="2B579A"/>
                <w:sz w:val="24"/>
                <w:szCs w:val="24"/>
                <w:shd w:val="clear" w:color="auto" w:fill="E6E6E6"/>
              </w:rPr>
              <w:fldChar w:fldCharType="begin">
                <w:ffData>
                  <w:name w:val="Check30"/>
                  <w:enabled/>
                  <w:calcOnExit w:val="0"/>
                  <w:checkBox>
                    <w:sizeAuto/>
                    <w:default w:val="0"/>
                  </w:checkBox>
                </w:ffData>
              </w:fldChar>
            </w:r>
            <w:r w:rsidRPr="00CC568E">
              <w:rPr>
                <w:rFonts w:ascii="Tahoma" w:hAnsi="Tahoma" w:cs="Tahoma"/>
                <w:sz w:val="24"/>
                <w:szCs w:val="24"/>
              </w:rPr>
              <w:instrText xml:space="preserve"> FORMCHECKBOX </w:instrText>
            </w:r>
            <w:r w:rsidR="001A008B">
              <w:rPr>
                <w:rFonts w:ascii="Tahoma" w:hAnsi="Tahoma" w:cs="Tahoma"/>
                <w:color w:val="2B579A"/>
                <w:sz w:val="24"/>
                <w:szCs w:val="24"/>
                <w:shd w:val="clear" w:color="auto" w:fill="E6E6E6"/>
              </w:rPr>
            </w:r>
            <w:r w:rsidR="001A008B">
              <w:rPr>
                <w:rFonts w:ascii="Tahoma" w:hAnsi="Tahoma" w:cs="Tahoma"/>
                <w:color w:val="2B579A"/>
                <w:sz w:val="24"/>
                <w:szCs w:val="24"/>
                <w:shd w:val="clear" w:color="auto" w:fill="E6E6E6"/>
              </w:rPr>
              <w:fldChar w:fldCharType="separate"/>
            </w:r>
            <w:r w:rsidRPr="00CC568E">
              <w:rPr>
                <w:rFonts w:ascii="Tahoma" w:hAnsi="Tahoma" w:cs="Tahoma"/>
                <w:color w:val="2B579A"/>
                <w:sz w:val="24"/>
                <w:szCs w:val="24"/>
                <w:shd w:val="clear" w:color="auto" w:fill="E6E6E6"/>
              </w:rPr>
              <w:fldChar w:fldCharType="end"/>
            </w:r>
            <w:r w:rsidRPr="00CC568E">
              <w:rPr>
                <w:rFonts w:ascii="Tahoma" w:hAnsi="Tahoma" w:cs="Tahoma"/>
                <w:sz w:val="24"/>
                <w:szCs w:val="24"/>
              </w:rPr>
              <w:t xml:space="preserve">  Not Applicable</w:t>
            </w:r>
          </w:p>
        </w:tc>
      </w:tr>
      <w:tr w:rsidR="00D05ABD" w:rsidRPr="00CC568E" w14:paraId="3E6552F1" w14:textId="77777777" w:rsidTr="00A2632D">
        <w:trPr>
          <w:trHeight w:hRule="exact" w:val="5040"/>
        </w:trPr>
        <w:tc>
          <w:tcPr>
            <w:tcW w:w="10800" w:type="dxa"/>
            <w:gridSpan w:val="2"/>
            <w:tcBorders>
              <w:top w:val="single" w:sz="4" w:space="0" w:color="auto"/>
              <w:left w:val="single" w:sz="4" w:space="0" w:color="auto"/>
              <w:bottom w:val="single" w:sz="4" w:space="0" w:color="auto"/>
              <w:right w:val="single" w:sz="4" w:space="0" w:color="auto"/>
            </w:tcBorders>
          </w:tcPr>
          <w:p w14:paraId="2C120253" w14:textId="77777777" w:rsidR="00D05ABD" w:rsidRPr="00CC568E" w:rsidRDefault="00D05ABD" w:rsidP="00CC568E">
            <w:pPr>
              <w:spacing w:before="140" w:after="140" w:line="259" w:lineRule="auto"/>
              <w:rPr>
                <w:rFonts w:ascii="Tahoma" w:hAnsi="Tahoma" w:cs="Tahoma"/>
                <w:sz w:val="24"/>
                <w:szCs w:val="24"/>
              </w:rPr>
            </w:pPr>
            <w:r w:rsidRPr="00CC568E">
              <w:rPr>
                <w:rFonts w:ascii="Tahoma" w:hAnsi="Tahoma" w:cs="Tahoma"/>
                <w:sz w:val="24"/>
                <w:szCs w:val="24"/>
              </w:rPr>
              <w:t>Please describe the planned use for funds from other sources and how these funds will address related activities that are separate from those proposed for this</w:t>
            </w:r>
            <w:r w:rsidR="00236C71" w:rsidRPr="00CC568E">
              <w:rPr>
                <w:rFonts w:ascii="Tahoma" w:hAnsi="Tahoma" w:cs="Tahoma"/>
                <w:sz w:val="24"/>
                <w:szCs w:val="24"/>
              </w:rPr>
              <w:t xml:space="preserve"> solicitation</w:t>
            </w:r>
            <w:r w:rsidRPr="00CC568E">
              <w:rPr>
                <w:rFonts w:ascii="Tahoma" w:hAnsi="Tahoma" w:cs="Tahoma"/>
                <w:sz w:val="24"/>
                <w:szCs w:val="24"/>
              </w:rPr>
              <w:t>.</w:t>
            </w:r>
          </w:p>
          <w:p w14:paraId="7B491987" w14:textId="5984F423" w:rsidR="00E21FFA" w:rsidRPr="00CC568E" w:rsidRDefault="00E21FFA" w:rsidP="00CC568E">
            <w:pPr>
              <w:spacing w:before="140" w:after="140" w:line="259" w:lineRule="auto"/>
              <w:rPr>
                <w:rFonts w:ascii="Tahoma" w:hAnsi="Tahoma" w:cs="Tahoma"/>
                <w:sz w:val="24"/>
                <w:szCs w:val="24"/>
              </w:rPr>
            </w:pPr>
          </w:p>
        </w:tc>
      </w:tr>
    </w:tbl>
    <w:p w14:paraId="502BCDFA" w14:textId="77777777" w:rsidR="00A237D1" w:rsidRPr="00CC568E" w:rsidRDefault="00A237D1" w:rsidP="00CC568E">
      <w:pPr>
        <w:spacing w:before="140" w:after="140" w:line="259" w:lineRule="auto"/>
        <w:rPr>
          <w:rFonts w:ascii="Tahoma" w:hAnsi="Tahoma" w:cs="Tahoma"/>
          <w:b/>
          <w:sz w:val="24"/>
          <w:szCs w:val="24"/>
        </w:rPr>
      </w:pP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800"/>
      </w:tblGrid>
      <w:tr w:rsidR="007C6B00" w:rsidRPr="00CC568E" w14:paraId="4B80023F" w14:textId="77777777" w:rsidTr="11DC5961">
        <w:trPr>
          <w:trHeight w:hRule="exact" w:val="3061"/>
        </w:trPr>
        <w:tc>
          <w:tcPr>
            <w:tcW w:w="10800" w:type="dxa"/>
            <w:shd w:val="clear" w:color="auto" w:fill="auto"/>
            <w:vAlign w:val="center"/>
          </w:tcPr>
          <w:p w14:paraId="2ACFF455" w14:textId="5D04BA27" w:rsidR="00D8267E" w:rsidRPr="00CC568E" w:rsidRDefault="009D5F87" w:rsidP="00F54C38">
            <w:pPr>
              <w:spacing w:before="140" w:after="140" w:line="259" w:lineRule="auto"/>
              <w:rPr>
                <w:rFonts w:ascii="Tahoma" w:hAnsi="Tahoma" w:cs="Tahoma"/>
                <w:i/>
                <w:iCs/>
                <w:sz w:val="24"/>
                <w:szCs w:val="24"/>
              </w:rPr>
            </w:pPr>
            <w:r w:rsidRPr="00CC568E">
              <w:rPr>
                <w:rFonts w:ascii="Tahoma" w:hAnsi="Tahoma" w:cs="Tahoma"/>
                <w:b/>
                <w:bCs/>
                <w:sz w:val="24"/>
                <w:szCs w:val="24"/>
              </w:rPr>
              <w:lastRenderedPageBreak/>
              <w:t>5</w:t>
            </w:r>
            <w:r w:rsidR="002B5FB1" w:rsidRPr="00CC568E">
              <w:rPr>
                <w:rFonts w:ascii="Tahoma" w:hAnsi="Tahoma" w:cs="Tahoma"/>
                <w:b/>
                <w:bCs/>
                <w:sz w:val="24"/>
                <w:szCs w:val="24"/>
              </w:rPr>
              <w:t xml:space="preserve">. </w:t>
            </w:r>
            <w:r w:rsidR="007C6B00" w:rsidRPr="00CC568E">
              <w:rPr>
                <w:rFonts w:ascii="Tahoma" w:hAnsi="Tahoma" w:cs="Tahoma"/>
                <w:b/>
                <w:bCs/>
                <w:sz w:val="24"/>
                <w:szCs w:val="24"/>
              </w:rPr>
              <w:t>Brief Project Description</w:t>
            </w:r>
            <w:r w:rsidR="007C6B00" w:rsidRPr="00CC568E">
              <w:rPr>
                <w:rFonts w:ascii="Tahoma" w:hAnsi="Tahoma" w:cs="Tahoma"/>
                <w:i/>
                <w:iCs/>
                <w:sz w:val="24"/>
                <w:szCs w:val="24"/>
              </w:rPr>
              <w:t xml:space="preserve"> </w:t>
            </w:r>
          </w:p>
          <w:p w14:paraId="6B5F6EED" w14:textId="0B5204A6" w:rsidR="007C6B00" w:rsidRPr="00FC5D16" w:rsidRDefault="00D8267E" w:rsidP="00F54C38">
            <w:pPr>
              <w:spacing w:before="140" w:after="140" w:line="259" w:lineRule="auto"/>
              <w:ind w:left="240"/>
              <w:rPr>
                <w:rFonts w:ascii="Tahoma" w:hAnsi="Tahoma" w:cs="Tahoma"/>
                <w:sz w:val="24"/>
                <w:szCs w:val="24"/>
              </w:rPr>
            </w:pPr>
            <w:r w:rsidRPr="00FC5D16">
              <w:rPr>
                <w:rFonts w:ascii="Tahoma" w:hAnsi="Tahoma" w:cs="Tahoma"/>
                <w:sz w:val="24"/>
                <w:szCs w:val="24"/>
              </w:rPr>
              <w:t xml:space="preserve">Provide a </w:t>
            </w:r>
            <w:r w:rsidR="007C6B00" w:rsidRPr="00FC5D16">
              <w:rPr>
                <w:rFonts w:ascii="Tahoma" w:hAnsi="Tahoma" w:cs="Tahoma"/>
                <w:sz w:val="24"/>
                <w:szCs w:val="24"/>
              </w:rPr>
              <w:t>brief description of the proposed project, i</w:t>
            </w:r>
            <w:r w:rsidRPr="00FC5D16">
              <w:rPr>
                <w:rFonts w:ascii="Tahoma" w:hAnsi="Tahoma" w:cs="Tahoma"/>
                <w:sz w:val="24"/>
                <w:szCs w:val="24"/>
              </w:rPr>
              <w:t>dentifying</w:t>
            </w:r>
            <w:r w:rsidR="007C6B00" w:rsidRPr="00FC5D16">
              <w:rPr>
                <w:rFonts w:ascii="Tahoma" w:hAnsi="Tahoma" w:cs="Tahoma"/>
                <w:sz w:val="24"/>
                <w:szCs w:val="24"/>
              </w:rPr>
              <w:t xml:space="preserve"> </w:t>
            </w:r>
            <w:r w:rsidR="00BD0914" w:rsidRPr="00FC5D16">
              <w:rPr>
                <w:rFonts w:ascii="Tahoma" w:hAnsi="Tahoma" w:cs="Tahoma"/>
                <w:sz w:val="24"/>
                <w:szCs w:val="24"/>
              </w:rPr>
              <w:t xml:space="preserve">which of the five (5) project activities in Section II.C of the solicitation manual </w:t>
            </w:r>
            <w:r w:rsidR="007C6B00" w:rsidRPr="00FC5D16">
              <w:rPr>
                <w:rFonts w:ascii="Tahoma" w:hAnsi="Tahoma" w:cs="Tahoma"/>
                <w:sz w:val="24"/>
                <w:szCs w:val="24"/>
              </w:rPr>
              <w:t>w</w:t>
            </w:r>
            <w:r w:rsidR="009F532C" w:rsidRPr="00FC5D16">
              <w:rPr>
                <w:rFonts w:ascii="Tahoma" w:hAnsi="Tahoma" w:cs="Tahoma"/>
                <w:sz w:val="24"/>
                <w:szCs w:val="24"/>
              </w:rPr>
              <w:t>ould</w:t>
            </w:r>
            <w:r w:rsidR="007C6B00" w:rsidRPr="00FC5D16">
              <w:rPr>
                <w:rFonts w:ascii="Tahoma" w:hAnsi="Tahoma" w:cs="Tahoma"/>
                <w:sz w:val="24"/>
                <w:szCs w:val="24"/>
              </w:rPr>
              <w:t xml:space="preserve"> be completed using funding from th</w:t>
            </w:r>
            <w:r w:rsidR="009F532C" w:rsidRPr="00FC5D16">
              <w:rPr>
                <w:rFonts w:ascii="Tahoma" w:hAnsi="Tahoma" w:cs="Tahoma"/>
                <w:sz w:val="24"/>
                <w:szCs w:val="24"/>
              </w:rPr>
              <w:t>e resulting</w:t>
            </w:r>
            <w:r w:rsidR="007C6B00" w:rsidRPr="00FC5D16">
              <w:rPr>
                <w:rFonts w:ascii="Tahoma" w:hAnsi="Tahoma" w:cs="Tahoma"/>
                <w:sz w:val="24"/>
                <w:szCs w:val="24"/>
              </w:rPr>
              <w:t xml:space="preserve"> grant</w:t>
            </w:r>
            <w:r w:rsidR="009F532C" w:rsidRPr="00FC5D16">
              <w:rPr>
                <w:rFonts w:ascii="Tahoma" w:hAnsi="Tahoma" w:cs="Tahoma"/>
                <w:sz w:val="24"/>
                <w:szCs w:val="24"/>
              </w:rPr>
              <w:t xml:space="preserve"> agreement</w:t>
            </w:r>
            <w:r w:rsidR="00E108CA" w:rsidRPr="00FC5D16">
              <w:rPr>
                <w:rFonts w:ascii="Tahoma" w:hAnsi="Tahoma" w:cs="Tahoma"/>
                <w:sz w:val="24"/>
                <w:szCs w:val="24"/>
              </w:rPr>
              <w:t xml:space="preserve">. </w:t>
            </w:r>
            <w:r w:rsidR="00047A7B" w:rsidRPr="00FC5D16">
              <w:rPr>
                <w:rFonts w:ascii="Tahoma" w:hAnsi="Tahoma" w:cs="Tahoma"/>
                <w:sz w:val="24"/>
                <w:szCs w:val="24"/>
              </w:rPr>
              <w:t>If applicable, provide a brief statement as to</w:t>
            </w:r>
            <w:r w:rsidR="00820CD2" w:rsidRPr="00FC5D16">
              <w:rPr>
                <w:rFonts w:ascii="Tahoma" w:hAnsi="Tahoma" w:cs="Tahoma"/>
                <w:sz w:val="24"/>
                <w:szCs w:val="24"/>
              </w:rPr>
              <w:t xml:space="preserve"> how</w:t>
            </w:r>
            <w:r w:rsidR="007C6B00" w:rsidRPr="00FC5D16">
              <w:rPr>
                <w:rFonts w:ascii="Tahoma" w:hAnsi="Tahoma" w:cs="Tahoma"/>
                <w:sz w:val="24"/>
                <w:szCs w:val="24"/>
              </w:rPr>
              <w:t xml:space="preserve"> the </w:t>
            </w:r>
            <w:r w:rsidR="00820CD2" w:rsidRPr="00FC5D16">
              <w:rPr>
                <w:rFonts w:ascii="Tahoma" w:hAnsi="Tahoma" w:cs="Tahoma"/>
                <w:sz w:val="24"/>
                <w:szCs w:val="24"/>
              </w:rPr>
              <w:t>project</w:t>
            </w:r>
            <w:r w:rsidR="007C6B00" w:rsidRPr="00FC5D16">
              <w:rPr>
                <w:rFonts w:ascii="Tahoma" w:hAnsi="Tahoma" w:cs="Tahoma"/>
                <w:sz w:val="24"/>
                <w:szCs w:val="24"/>
              </w:rPr>
              <w:t xml:space="preserve"> will prioritize rural, </w:t>
            </w:r>
            <w:r w:rsidR="000B0892">
              <w:rPr>
                <w:rFonts w:ascii="Tahoma" w:hAnsi="Tahoma" w:cs="Tahoma"/>
                <w:sz w:val="24"/>
                <w:szCs w:val="24"/>
              </w:rPr>
              <w:t>low-income</w:t>
            </w:r>
            <w:r w:rsidR="007C6B00" w:rsidRPr="00FC5D16">
              <w:rPr>
                <w:rFonts w:ascii="Tahoma" w:hAnsi="Tahoma" w:cs="Tahoma"/>
                <w:sz w:val="24"/>
                <w:szCs w:val="24"/>
              </w:rPr>
              <w:t xml:space="preserve">, and disadvantaged communities </w:t>
            </w:r>
            <w:r w:rsidR="00483744" w:rsidRPr="00FC5D16">
              <w:rPr>
                <w:rFonts w:ascii="Tahoma" w:hAnsi="Tahoma" w:cs="Tahoma"/>
                <w:sz w:val="24"/>
                <w:szCs w:val="24"/>
              </w:rPr>
              <w:t xml:space="preserve">(DACs) </w:t>
            </w:r>
            <w:r w:rsidR="007C6B00" w:rsidRPr="00FC5D16">
              <w:rPr>
                <w:rFonts w:ascii="Tahoma" w:hAnsi="Tahoma" w:cs="Tahoma"/>
                <w:sz w:val="24"/>
                <w:szCs w:val="24"/>
              </w:rPr>
              <w:t xml:space="preserve">through strategies for decarbonizing the built environment. Applicants should refer to the </w:t>
            </w:r>
            <w:r w:rsidR="00A60503" w:rsidRPr="00FC5D16">
              <w:rPr>
                <w:rFonts w:ascii="Tahoma" w:hAnsi="Tahoma" w:cs="Tahoma"/>
                <w:sz w:val="24"/>
                <w:szCs w:val="24"/>
              </w:rPr>
              <w:t>solicitation manual</w:t>
            </w:r>
            <w:r w:rsidR="007C6B00" w:rsidRPr="00FC5D16">
              <w:rPr>
                <w:rFonts w:ascii="Tahoma" w:hAnsi="Tahoma" w:cs="Tahoma"/>
                <w:sz w:val="24"/>
                <w:szCs w:val="24"/>
              </w:rPr>
              <w:t xml:space="preserve"> for additional information on the goals</w:t>
            </w:r>
            <w:r w:rsidR="00820CD2" w:rsidRPr="00FC5D16">
              <w:rPr>
                <w:rFonts w:ascii="Tahoma" w:hAnsi="Tahoma" w:cs="Tahoma"/>
                <w:sz w:val="24"/>
                <w:szCs w:val="24"/>
              </w:rPr>
              <w:t>,</w:t>
            </w:r>
            <w:r w:rsidR="007C6B00" w:rsidRPr="00FC5D16">
              <w:rPr>
                <w:rFonts w:ascii="Tahoma" w:hAnsi="Tahoma" w:cs="Tahoma"/>
                <w:sz w:val="24"/>
                <w:szCs w:val="24"/>
              </w:rPr>
              <w:t xml:space="preserve"> priorities</w:t>
            </w:r>
            <w:r w:rsidR="00FA1341" w:rsidRPr="00FC5D16">
              <w:rPr>
                <w:rFonts w:ascii="Tahoma" w:hAnsi="Tahoma" w:cs="Tahoma"/>
                <w:sz w:val="24"/>
                <w:szCs w:val="24"/>
              </w:rPr>
              <w:t>,</w:t>
            </w:r>
            <w:r w:rsidR="007C6B00" w:rsidRPr="00FC5D16">
              <w:rPr>
                <w:rFonts w:ascii="Tahoma" w:hAnsi="Tahoma" w:cs="Tahoma"/>
                <w:sz w:val="24"/>
                <w:szCs w:val="24"/>
              </w:rPr>
              <w:t xml:space="preserve"> </w:t>
            </w:r>
            <w:r w:rsidR="00820CD2" w:rsidRPr="00FC5D16">
              <w:rPr>
                <w:rFonts w:ascii="Tahoma" w:hAnsi="Tahoma" w:cs="Tahoma"/>
                <w:sz w:val="24"/>
                <w:szCs w:val="24"/>
              </w:rPr>
              <w:t>and eligible activities</w:t>
            </w:r>
            <w:r w:rsidR="007C6B00" w:rsidRPr="00FC5D16">
              <w:rPr>
                <w:rFonts w:ascii="Tahoma" w:hAnsi="Tahoma" w:cs="Tahoma"/>
                <w:sz w:val="24"/>
                <w:szCs w:val="24"/>
              </w:rPr>
              <w:t>.</w:t>
            </w:r>
          </w:p>
          <w:p w14:paraId="1877EB06" w14:textId="32A0FC52" w:rsidR="00820CD2" w:rsidRPr="00CC568E" w:rsidRDefault="00186B6F" w:rsidP="00F54C38">
            <w:pPr>
              <w:spacing w:before="140" w:after="140" w:line="259" w:lineRule="auto"/>
              <w:ind w:left="240"/>
              <w:rPr>
                <w:rFonts w:ascii="Tahoma" w:hAnsi="Tahoma" w:cs="Tahoma"/>
                <w:b/>
                <w:bCs/>
                <w:sz w:val="24"/>
                <w:szCs w:val="24"/>
              </w:rPr>
            </w:pPr>
            <w:r w:rsidRPr="00FC5D16">
              <w:rPr>
                <w:rFonts w:ascii="Tahoma" w:hAnsi="Tahoma" w:cs="Tahoma"/>
                <w:sz w:val="24"/>
                <w:szCs w:val="24"/>
              </w:rPr>
              <w:t>Requested m</w:t>
            </w:r>
            <w:r w:rsidR="00820CD2" w:rsidRPr="00FC5D16">
              <w:rPr>
                <w:rFonts w:ascii="Tahoma" w:hAnsi="Tahoma" w:cs="Tahoma"/>
                <w:sz w:val="24"/>
                <w:szCs w:val="24"/>
              </w:rPr>
              <w:t xml:space="preserve">aximum </w:t>
            </w:r>
            <w:r w:rsidR="00A60503" w:rsidRPr="00FC5D16">
              <w:rPr>
                <w:rFonts w:ascii="Tahoma" w:hAnsi="Tahoma" w:cs="Tahoma"/>
                <w:sz w:val="24"/>
                <w:szCs w:val="24"/>
              </w:rPr>
              <w:t>of four hundred</w:t>
            </w:r>
            <w:r w:rsidRPr="00FC5D16">
              <w:rPr>
                <w:rFonts w:ascii="Tahoma" w:hAnsi="Tahoma" w:cs="Tahoma"/>
                <w:sz w:val="24"/>
                <w:szCs w:val="24"/>
              </w:rPr>
              <w:t xml:space="preserve"> </w:t>
            </w:r>
            <w:r w:rsidR="00A60503" w:rsidRPr="00FC5D16">
              <w:rPr>
                <w:rFonts w:ascii="Tahoma" w:hAnsi="Tahoma" w:cs="Tahoma"/>
                <w:sz w:val="24"/>
                <w:szCs w:val="24"/>
              </w:rPr>
              <w:t xml:space="preserve">(400) </w:t>
            </w:r>
            <w:r w:rsidR="00820CD2" w:rsidRPr="00FC5D16">
              <w:rPr>
                <w:rFonts w:ascii="Tahoma" w:hAnsi="Tahoma" w:cs="Tahoma"/>
                <w:sz w:val="24"/>
                <w:szCs w:val="24"/>
              </w:rPr>
              <w:t>word</w:t>
            </w:r>
            <w:r w:rsidR="001158B4" w:rsidRPr="00FC5D16">
              <w:rPr>
                <w:rFonts w:ascii="Tahoma" w:hAnsi="Tahoma" w:cs="Tahoma"/>
                <w:sz w:val="24"/>
                <w:szCs w:val="24"/>
              </w:rPr>
              <w:t>s</w:t>
            </w:r>
            <w:r w:rsidRPr="00FC5D16">
              <w:rPr>
                <w:rFonts w:ascii="Tahoma" w:hAnsi="Tahoma" w:cs="Tahoma"/>
                <w:sz w:val="24"/>
                <w:szCs w:val="24"/>
              </w:rPr>
              <w:t>.</w:t>
            </w:r>
          </w:p>
        </w:tc>
      </w:tr>
      <w:tr w:rsidR="007C6B00" w:rsidRPr="00CC568E" w14:paraId="2DBE263E" w14:textId="77777777" w:rsidTr="00A2632D">
        <w:trPr>
          <w:trHeight w:hRule="exact" w:val="9720"/>
        </w:trPr>
        <w:tc>
          <w:tcPr>
            <w:tcW w:w="10800" w:type="dxa"/>
            <w:shd w:val="clear" w:color="auto" w:fill="auto"/>
          </w:tcPr>
          <w:p w14:paraId="3508CD71" w14:textId="77777777" w:rsidR="007C6B00" w:rsidRPr="00CC568E" w:rsidRDefault="007C6B00" w:rsidP="00CC568E">
            <w:pPr>
              <w:spacing w:before="140" w:after="140" w:line="259" w:lineRule="auto"/>
              <w:rPr>
                <w:rFonts w:ascii="Tahoma" w:hAnsi="Tahoma" w:cs="Tahoma"/>
                <w:b/>
                <w:bCs/>
                <w:sz w:val="24"/>
                <w:szCs w:val="24"/>
              </w:rPr>
            </w:pPr>
          </w:p>
        </w:tc>
      </w:tr>
      <w:tr w:rsidR="00C45F52" w:rsidRPr="00CC568E" w14:paraId="64B691F2" w14:textId="77777777" w:rsidTr="11DC5961">
        <w:trPr>
          <w:trHeight w:val="539"/>
        </w:trPr>
        <w:tc>
          <w:tcPr>
            <w:tcW w:w="10800" w:type="dxa"/>
            <w:shd w:val="clear" w:color="auto" w:fill="auto"/>
            <w:vAlign w:val="center"/>
          </w:tcPr>
          <w:p w14:paraId="7E7B8BFE" w14:textId="09436C6B" w:rsidR="00605084" w:rsidRPr="00CC568E" w:rsidDel="00C45F52" w:rsidRDefault="00A237D1" w:rsidP="009C6D9C">
            <w:pPr>
              <w:spacing w:before="140" w:after="140" w:line="259" w:lineRule="auto"/>
              <w:rPr>
                <w:rFonts w:ascii="Tahoma" w:eastAsia="Calibri" w:hAnsi="Tahoma" w:cs="Tahoma"/>
                <w:b/>
                <w:sz w:val="24"/>
                <w:szCs w:val="24"/>
              </w:rPr>
            </w:pPr>
            <w:r w:rsidRPr="00CC568E">
              <w:rPr>
                <w:rFonts w:ascii="Tahoma" w:hAnsi="Tahoma" w:cs="Tahoma"/>
                <w:b/>
                <w:sz w:val="24"/>
                <w:szCs w:val="24"/>
              </w:rPr>
              <w:lastRenderedPageBreak/>
              <w:br w:type="page"/>
            </w:r>
            <w:r w:rsidR="005F431C" w:rsidRPr="00CC568E">
              <w:rPr>
                <w:rFonts w:ascii="Tahoma" w:hAnsi="Tahoma" w:cs="Tahoma"/>
                <w:b/>
                <w:bCs/>
                <w:sz w:val="24"/>
                <w:szCs w:val="24"/>
              </w:rPr>
              <w:br w:type="page"/>
            </w:r>
            <w:r w:rsidR="009D5F87" w:rsidRPr="000B0892">
              <w:rPr>
                <w:rFonts w:ascii="Tahoma" w:hAnsi="Tahoma" w:cs="Tahoma"/>
                <w:b/>
                <w:sz w:val="24"/>
                <w:szCs w:val="24"/>
              </w:rPr>
              <w:t xml:space="preserve">6. </w:t>
            </w:r>
            <w:r w:rsidR="00CC1ABF" w:rsidRPr="000B0892">
              <w:rPr>
                <w:rFonts w:ascii="Tahoma" w:hAnsi="Tahoma" w:cs="Tahoma"/>
                <w:b/>
                <w:sz w:val="24"/>
                <w:szCs w:val="24"/>
              </w:rPr>
              <w:t>Project Narrative</w:t>
            </w:r>
            <w:r w:rsidR="00605084" w:rsidRPr="009C6D9C">
              <w:rPr>
                <w:rFonts w:ascii="Tahoma" w:hAnsi="Tahoma" w:cs="Tahoma"/>
                <w:sz w:val="24"/>
                <w:szCs w:val="24"/>
              </w:rPr>
              <w:t xml:space="preserve"> </w:t>
            </w:r>
            <w:r w:rsidR="00605084" w:rsidRPr="009C6D9C">
              <w:rPr>
                <w:rFonts w:ascii="Tahoma" w:hAnsi="Tahoma" w:cs="Tahoma"/>
                <w:b/>
                <w:bCs/>
                <w:sz w:val="24"/>
                <w:szCs w:val="24"/>
              </w:rPr>
              <w:t>(A higher score may be awarded for more comprehensive projects that include more than one (1) of the five (5) project activities identified in Section II.C of this solicitation manual)</w:t>
            </w:r>
          </w:p>
        </w:tc>
      </w:tr>
      <w:tr w:rsidR="00DB1C5F" w:rsidRPr="00CC568E" w14:paraId="62101D45" w14:textId="77777777" w:rsidTr="004900D9">
        <w:trPr>
          <w:trHeight w:hRule="exact" w:val="5203"/>
        </w:trPr>
        <w:tc>
          <w:tcPr>
            <w:tcW w:w="10800" w:type="dxa"/>
          </w:tcPr>
          <w:p w14:paraId="64057D76" w14:textId="065AE8D7" w:rsidR="00D24E54" w:rsidRPr="00CC568E" w:rsidRDefault="00CC1ABF" w:rsidP="00001F23">
            <w:pPr>
              <w:pStyle w:val="ListParagraph"/>
              <w:numPr>
                <w:ilvl w:val="0"/>
                <w:numId w:val="3"/>
              </w:numPr>
              <w:spacing w:before="140" w:after="140" w:line="259" w:lineRule="auto"/>
              <w:ind w:left="420"/>
              <w:rPr>
                <w:rFonts w:ascii="Tahoma" w:eastAsia="Calibri" w:hAnsi="Tahoma" w:cs="Tahoma"/>
                <w:sz w:val="24"/>
                <w:szCs w:val="24"/>
              </w:rPr>
            </w:pPr>
            <w:r w:rsidRPr="00CC568E">
              <w:rPr>
                <w:rFonts w:ascii="Tahoma" w:hAnsi="Tahoma" w:cs="Tahoma"/>
                <w:b/>
                <w:bCs/>
                <w:sz w:val="24"/>
                <w:szCs w:val="24"/>
              </w:rPr>
              <w:t>Project Need</w:t>
            </w:r>
            <w:r w:rsidR="003144F1" w:rsidRPr="00CC568E">
              <w:rPr>
                <w:rFonts w:ascii="Tahoma" w:hAnsi="Tahoma" w:cs="Tahoma"/>
                <w:b/>
                <w:bCs/>
                <w:sz w:val="24"/>
                <w:szCs w:val="24"/>
              </w:rPr>
              <w:t xml:space="preserve"> and Benefit</w:t>
            </w:r>
            <w:r w:rsidR="00484A9E" w:rsidRPr="00CC568E">
              <w:rPr>
                <w:rFonts w:ascii="Tahoma" w:hAnsi="Tahoma" w:cs="Tahoma"/>
                <w:b/>
                <w:bCs/>
                <w:sz w:val="24"/>
                <w:szCs w:val="24"/>
              </w:rPr>
              <w:t xml:space="preserve">. </w:t>
            </w:r>
            <w:r w:rsidR="003144F1" w:rsidRPr="00CC568E">
              <w:rPr>
                <w:rFonts w:ascii="Tahoma" w:eastAsia="Calibri" w:hAnsi="Tahoma" w:cs="Tahoma"/>
                <w:sz w:val="24"/>
                <w:szCs w:val="24"/>
              </w:rPr>
              <w:t xml:space="preserve">Describe </w:t>
            </w:r>
            <w:r w:rsidR="00D24E54" w:rsidRPr="00CC568E">
              <w:rPr>
                <w:rFonts w:ascii="Tahoma" w:eastAsia="Calibri" w:hAnsi="Tahoma" w:cs="Tahoma"/>
                <w:sz w:val="24"/>
                <w:szCs w:val="24"/>
              </w:rPr>
              <w:t>the need and/or value of the project as a whole</w:t>
            </w:r>
            <w:r w:rsidR="00F47F1C" w:rsidRPr="00CC568E">
              <w:rPr>
                <w:rFonts w:ascii="Tahoma" w:eastAsia="Calibri" w:hAnsi="Tahoma" w:cs="Tahoma"/>
                <w:sz w:val="24"/>
                <w:szCs w:val="24"/>
              </w:rPr>
              <w:t>.</w:t>
            </w:r>
            <w:r w:rsidR="00A435A9" w:rsidRPr="00CC568E">
              <w:rPr>
                <w:rFonts w:ascii="Tahoma" w:hAnsi="Tahoma" w:cs="Tahoma"/>
                <w:b/>
                <w:bCs/>
                <w:sz w:val="24"/>
                <w:szCs w:val="24"/>
              </w:rPr>
              <w:t xml:space="preserve"> </w:t>
            </w:r>
            <w:r w:rsidR="00A435A9" w:rsidRPr="00CC568E">
              <w:rPr>
                <w:rFonts w:ascii="Tahoma" w:eastAsia="Calibri" w:hAnsi="Tahoma" w:cs="Tahoma"/>
                <w:sz w:val="24"/>
                <w:szCs w:val="24"/>
              </w:rPr>
              <w:t>Describe the planned approach to ensure plans and activities address the needs of all members of the communities served. Include all planned efforts to engage diverse populations. If there are specific equity needs or benefits to disadvantaged and low-income communities, provide a brief summary here and complete Priority Populations</w:t>
            </w:r>
            <w:r w:rsidR="00090684" w:rsidRPr="00CC568E">
              <w:rPr>
                <w:rFonts w:ascii="Tahoma" w:eastAsia="Calibri" w:hAnsi="Tahoma" w:cs="Tahoma"/>
                <w:sz w:val="24"/>
                <w:szCs w:val="24"/>
              </w:rPr>
              <w:t xml:space="preserve"> section below</w:t>
            </w:r>
            <w:r w:rsidR="00A435A9" w:rsidRPr="00CC568E">
              <w:rPr>
                <w:rFonts w:ascii="Tahoma" w:eastAsia="Calibri" w:hAnsi="Tahoma" w:cs="Tahoma"/>
                <w:sz w:val="24"/>
                <w:szCs w:val="24"/>
              </w:rPr>
              <w:t>.</w:t>
            </w:r>
            <w:r w:rsidR="00F47F1C" w:rsidRPr="00CC568E">
              <w:rPr>
                <w:rFonts w:ascii="Tahoma" w:eastAsia="Calibri" w:hAnsi="Tahoma" w:cs="Tahoma"/>
                <w:sz w:val="24"/>
                <w:szCs w:val="24"/>
              </w:rPr>
              <w:t xml:space="preserve"> Explain why grant funds are needed to advance this project</w:t>
            </w:r>
            <w:r w:rsidR="00A736FB" w:rsidRPr="00CC568E">
              <w:rPr>
                <w:rFonts w:ascii="Tahoma" w:eastAsia="Calibri" w:hAnsi="Tahoma" w:cs="Tahoma"/>
                <w:sz w:val="24"/>
                <w:szCs w:val="24"/>
              </w:rPr>
              <w:t xml:space="preserve"> and any impacts if this project proposed is not funded. </w:t>
            </w:r>
          </w:p>
          <w:p w14:paraId="572290E5" w14:textId="77777777" w:rsidR="00E60887" w:rsidRPr="00CC568E" w:rsidRDefault="00E60887" w:rsidP="00CC568E">
            <w:pPr>
              <w:pStyle w:val="ListParagraph"/>
              <w:spacing w:before="140" w:after="140" w:line="259" w:lineRule="auto"/>
              <w:ind w:left="360"/>
              <w:rPr>
                <w:rFonts w:ascii="Tahoma" w:hAnsi="Tahoma" w:cs="Tahoma"/>
                <w:b/>
                <w:bCs/>
                <w:sz w:val="24"/>
                <w:szCs w:val="24"/>
              </w:rPr>
            </w:pPr>
          </w:p>
          <w:p w14:paraId="1ADFECD5" w14:textId="77777777" w:rsidR="00E60887" w:rsidRPr="00CC568E" w:rsidRDefault="00E60887" w:rsidP="00CC568E">
            <w:pPr>
              <w:pStyle w:val="ListParagraph"/>
              <w:spacing w:before="140" w:after="140" w:line="259" w:lineRule="auto"/>
              <w:ind w:left="360"/>
              <w:rPr>
                <w:rFonts w:ascii="Tahoma" w:eastAsia="Calibri" w:hAnsi="Tahoma" w:cs="Tahoma"/>
                <w:sz w:val="24"/>
                <w:szCs w:val="24"/>
              </w:rPr>
            </w:pPr>
          </w:p>
          <w:p w14:paraId="618BE2C9" w14:textId="5FE542B5" w:rsidR="00DB1C5F" w:rsidRPr="00CC568E" w:rsidRDefault="00DB1C5F" w:rsidP="00CC568E">
            <w:pPr>
              <w:pStyle w:val="ListParagraph"/>
              <w:spacing w:before="140" w:after="140" w:line="259" w:lineRule="auto"/>
              <w:rPr>
                <w:rFonts w:ascii="Tahoma" w:eastAsia="Calibri" w:hAnsi="Tahoma" w:cs="Tahoma"/>
                <w:color w:val="000000" w:themeColor="text1"/>
                <w:sz w:val="24"/>
                <w:szCs w:val="24"/>
              </w:rPr>
            </w:pPr>
          </w:p>
          <w:p w14:paraId="1BDF425C" w14:textId="77777777" w:rsidR="00936763" w:rsidRPr="00CC568E" w:rsidRDefault="00936763" w:rsidP="00CC568E">
            <w:pPr>
              <w:spacing w:before="140" w:after="140" w:line="259" w:lineRule="auto"/>
              <w:ind w:left="360"/>
              <w:rPr>
                <w:rFonts w:ascii="Tahoma" w:eastAsia="Calibri" w:hAnsi="Tahoma" w:cs="Tahoma"/>
                <w:color w:val="000000" w:themeColor="text1"/>
                <w:sz w:val="24"/>
                <w:szCs w:val="24"/>
              </w:rPr>
            </w:pPr>
          </w:p>
          <w:p w14:paraId="00D078A1" w14:textId="77777777" w:rsidR="008841BB" w:rsidRPr="00CC568E" w:rsidRDefault="008841BB" w:rsidP="00CC568E">
            <w:pPr>
              <w:spacing w:before="140" w:after="140" w:line="259" w:lineRule="auto"/>
              <w:ind w:left="360"/>
              <w:rPr>
                <w:rFonts w:ascii="Tahoma" w:eastAsia="Calibri" w:hAnsi="Tahoma" w:cs="Tahoma"/>
                <w:color w:val="000000" w:themeColor="text1"/>
                <w:sz w:val="24"/>
                <w:szCs w:val="24"/>
              </w:rPr>
            </w:pPr>
          </w:p>
          <w:p w14:paraId="00776E5F" w14:textId="77777777" w:rsidR="00F00B9E" w:rsidRPr="00CC568E" w:rsidRDefault="00F00B9E" w:rsidP="00CC568E">
            <w:pPr>
              <w:spacing w:before="140" w:after="140" w:line="259" w:lineRule="auto"/>
              <w:rPr>
                <w:rFonts w:ascii="Tahoma" w:eastAsia="Calibri" w:hAnsi="Tahoma" w:cs="Tahoma"/>
                <w:color w:val="000000" w:themeColor="text1"/>
                <w:sz w:val="24"/>
                <w:szCs w:val="24"/>
              </w:rPr>
            </w:pPr>
          </w:p>
          <w:p w14:paraId="4DA49AD2" w14:textId="77777777" w:rsidR="000A7250" w:rsidRPr="00CC568E" w:rsidRDefault="000A7250" w:rsidP="00CC568E">
            <w:pPr>
              <w:spacing w:before="140" w:after="140" w:line="259" w:lineRule="auto"/>
              <w:ind w:left="360"/>
              <w:rPr>
                <w:rFonts w:ascii="Tahoma" w:eastAsia="Calibri" w:hAnsi="Tahoma" w:cs="Tahoma"/>
                <w:color w:val="000000" w:themeColor="text1"/>
                <w:sz w:val="24"/>
                <w:szCs w:val="24"/>
              </w:rPr>
            </w:pPr>
          </w:p>
          <w:p w14:paraId="2FBABD18" w14:textId="77777777" w:rsidR="005F431C" w:rsidRPr="00CC568E" w:rsidRDefault="005F431C" w:rsidP="00CC568E">
            <w:pPr>
              <w:spacing w:before="140" w:after="140" w:line="259" w:lineRule="auto"/>
              <w:rPr>
                <w:rFonts w:ascii="Tahoma" w:hAnsi="Tahoma" w:cs="Tahoma"/>
                <w:sz w:val="24"/>
                <w:szCs w:val="24"/>
              </w:rPr>
            </w:pPr>
          </w:p>
          <w:p w14:paraId="03795DCC" w14:textId="5103FCFA" w:rsidR="005F431C" w:rsidRPr="00CC568E" w:rsidRDefault="005F431C" w:rsidP="00CC568E">
            <w:pPr>
              <w:spacing w:before="140" w:after="140" w:line="259" w:lineRule="auto"/>
              <w:rPr>
                <w:rFonts w:ascii="Tahoma" w:hAnsi="Tahoma" w:cs="Tahoma"/>
                <w:sz w:val="24"/>
                <w:szCs w:val="24"/>
              </w:rPr>
            </w:pPr>
          </w:p>
        </w:tc>
      </w:tr>
      <w:tr w:rsidR="004C4C5A" w:rsidRPr="00CC568E" w14:paraId="27C32118" w14:textId="77777777" w:rsidTr="00A2632D">
        <w:trPr>
          <w:trHeight w:hRule="exact" w:val="3240"/>
        </w:trPr>
        <w:tc>
          <w:tcPr>
            <w:tcW w:w="10800" w:type="dxa"/>
          </w:tcPr>
          <w:p w14:paraId="29448EA6" w14:textId="0FF1E9B0" w:rsidR="004C4C5A" w:rsidRPr="00CC568E" w:rsidRDefault="004C4C5A" w:rsidP="00001F23">
            <w:pPr>
              <w:pStyle w:val="ListParagraph"/>
              <w:numPr>
                <w:ilvl w:val="0"/>
                <w:numId w:val="3"/>
              </w:numPr>
              <w:spacing w:before="140" w:after="140" w:line="259" w:lineRule="auto"/>
              <w:ind w:left="420"/>
              <w:rPr>
                <w:rFonts w:ascii="Tahoma" w:eastAsia="Calibri" w:hAnsi="Tahoma" w:cs="Tahoma"/>
                <w:color w:val="000000" w:themeColor="text1"/>
                <w:sz w:val="24"/>
                <w:szCs w:val="24"/>
              </w:rPr>
            </w:pPr>
            <w:r w:rsidRPr="00CC568E">
              <w:rPr>
                <w:rFonts w:ascii="Tahoma" w:hAnsi="Tahoma" w:cs="Tahoma"/>
                <w:b/>
                <w:sz w:val="24"/>
                <w:szCs w:val="24"/>
              </w:rPr>
              <w:t>State Energy Goals.</w:t>
            </w:r>
            <w:r w:rsidRPr="00CC568E">
              <w:rPr>
                <w:rFonts w:ascii="Tahoma" w:hAnsi="Tahoma" w:cs="Tahoma"/>
                <w:b/>
              </w:rPr>
              <w:t xml:space="preserve"> </w:t>
            </w:r>
            <w:r w:rsidRPr="00CC568E">
              <w:rPr>
                <w:rFonts w:ascii="Tahoma" w:eastAsia="Calibri" w:hAnsi="Tahoma" w:cs="Tahoma"/>
                <w:color w:val="000000" w:themeColor="text1"/>
                <w:sz w:val="24"/>
                <w:szCs w:val="24"/>
              </w:rPr>
              <w:t>Briefly describe how the proposed project is aligned with and advances</w:t>
            </w:r>
            <w:r w:rsidR="00AF2917">
              <w:rPr>
                <w:rFonts w:ascii="Tahoma" w:eastAsia="Calibri" w:hAnsi="Tahoma" w:cs="Tahoma"/>
                <w:color w:val="000000" w:themeColor="text1"/>
                <w:sz w:val="24"/>
                <w:szCs w:val="24"/>
              </w:rPr>
              <w:t xml:space="preserve"> California (</w:t>
            </w:r>
            <w:r w:rsidRPr="00CC568E">
              <w:rPr>
                <w:rFonts w:ascii="Tahoma" w:eastAsia="Calibri" w:hAnsi="Tahoma" w:cs="Tahoma"/>
                <w:color w:val="000000" w:themeColor="text1"/>
                <w:sz w:val="24"/>
                <w:szCs w:val="24"/>
              </w:rPr>
              <w:t>State</w:t>
            </w:r>
            <w:r w:rsidR="00AF2917">
              <w:rPr>
                <w:rFonts w:ascii="Tahoma" w:eastAsia="Calibri" w:hAnsi="Tahoma" w:cs="Tahoma"/>
                <w:color w:val="000000" w:themeColor="text1"/>
                <w:sz w:val="24"/>
                <w:szCs w:val="24"/>
              </w:rPr>
              <w:t>)</w:t>
            </w:r>
            <w:r w:rsidRPr="00CC568E">
              <w:rPr>
                <w:rFonts w:ascii="Tahoma" w:eastAsia="Calibri" w:hAnsi="Tahoma" w:cs="Tahoma"/>
                <w:color w:val="000000" w:themeColor="text1"/>
                <w:sz w:val="24"/>
                <w:szCs w:val="24"/>
              </w:rPr>
              <w:t xml:space="preserve"> climate and energy goals.</w:t>
            </w:r>
          </w:p>
          <w:p w14:paraId="4D288D57" w14:textId="77777777" w:rsidR="004C4C5A" w:rsidRPr="00CC568E" w:rsidRDefault="004C4C5A" w:rsidP="00CC568E">
            <w:pPr>
              <w:pStyle w:val="ListParagraph"/>
              <w:spacing w:before="140" w:after="140" w:line="259" w:lineRule="auto"/>
              <w:ind w:left="360"/>
              <w:rPr>
                <w:rFonts w:ascii="Tahoma" w:hAnsi="Tahoma" w:cs="Tahoma"/>
                <w:b/>
                <w:sz w:val="24"/>
                <w:szCs w:val="24"/>
              </w:rPr>
            </w:pPr>
          </w:p>
        </w:tc>
      </w:tr>
      <w:tr w:rsidR="004D219C" w:rsidRPr="00CC568E" w14:paraId="2840202F" w14:textId="77777777" w:rsidTr="00A2632D">
        <w:trPr>
          <w:trHeight w:hRule="exact" w:val="3240"/>
        </w:trPr>
        <w:tc>
          <w:tcPr>
            <w:tcW w:w="10800" w:type="dxa"/>
          </w:tcPr>
          <w:p w14:paraId="2869B46E" w14:textId="20A95F82" w:rsidR="004D219C" w:rsidRPr="00CC568E" w:rsidRDefault="006C1603" w:rsidP="00001F23">
            <w:pPr>
              <w:pStyle w:val="ListParagraph"/>
              <w:numPr>
                <w:ilvl w:val="0"/>
                <w:numId w:val="3"/>
              </w:numPr>
              <w:spacing w:before="140" w:after="140" w:line="259" w:lineRule="auto"/>
              <w:ind w:left="420"/>
              <w:rPr>
                <w:rFonts w:ascii="Tahoma" w:eastAsia="Calibri" w:hAnsi="Tahoma" w:cs="Tahoma"/>
                <w:color w:val="000000" w:themeColor="text1"/>
                <w:sz w:val="24"/>
                <w:szCs w:val="24"/>
              </w:rPr>
            </w:pPr>
            <w:r w:rsidRPr="00CC568E">
              <w:rPr>
                <w:rFonts w:ascii="Tahoma" w:hAnsi="Tahoma" w:cs="Tahoma"/>
                <w:b/>
                <w:sz w:val="24"/>
                <w:szCs w:val="24"/>
              </w:rPr>
              <w:t>Local Planning.</w:t>
            </w:r>
            <w:r w:rsidRPr="00CC568E">
              <w:rPr>
                <w:rFonts w:ascii="Tahoma" w:hAnsi="Tahoma" w:cs="Tahoma"/>
                <w:b/>
              </w:rPr>
              <w:t xml:space="preserve"> </w:t>
            </w:r>
            <w:r w:rsidR="004D219C" w:rsidRPr="00CC568E">
              <w:rPr>
                <w:rFonts w:ascii="Tahoma" w:eastAsia="Calibri" w:hAnsi="Tahoma" w:cs="Tahoma"/>
                <w:color w:val="000000" w:themeColor="text1"/>
                <w:sz w:val="24"/>
                <w:szCs w:val="24"/>
              </w:rPr>
              <w:t>Describe how the project aligns with other local planning efforts, climate plans and initiatives</w:t>
            </w:r>
            <w:r w:rsidR="00714483" w:rsidRPr="00CC568E">
              <w:rPr>
                <w:rFonts w:ascii="Tahoma" w:eastAsia="Calibri" w:hAnsi="Tahoma" w:cs="Tahoma"/>
                <w:color w:val="000000" w:themeColor="text1"/>
                <w:sz w:val="24"/>
                <w:szCs w:val="24"/>
              </w:rPr>
              <w:t>,</w:t>
            </w:r>
            <w:r w:rsidR="004D219C" w:rsidRPr="00CC568E">
              <w:rPr>
                <w:rFonts w:ascii="Tahoma" w:eastAsia="Calibri" w:hAnsi="Tahoma" w:cs="Tahoma"/>
                <w:color w:val="000000" w:themeColor="text1"/>
                <w:sz w:val="24"/>
                <w:szCs w:val="24"/>
              </w:rPr>
              <w:t xml:space="preserve"> and energy goals</w:t>
            </w:r>
            <w:r w:rsidR="00F85E3E" w:rsidRPr="00CC568E">
              <w:rPr>
                <w:rFonts w:ascii="Tahoma" w:eastAsia="Calibri" w:hAnsi="Tahoma" w:cs="Tahoma"/>
                <w:color w:val="000000" w:themeColor="text1"/>
                <w:sz w:val="24"/>
                <w:szCs w:val="24"/>
              </w:rPr>
              <w:t>.</w:t>
            </w:r>
          </w:p>
          <w:p w14:paraId="6D8E070F" w14:textId="77777777" w:rsidR="004D219C" w:rsidRPr="00CC568E" w:rsidRDefault="004D219C" w:rsidP="00CC568E">
            <w:pPr>
              <w:spacing w:before="140" w:after="140" w:line="259" w:lineRule="auto"/>
              <w:ind w:left="360"/>
              <w:rPr>
                <w:rFonts w:ascii="Tahoma" w:hAnsi="Tahoma" w:cs="Tahoma"/>
                <w:b/>
                <w:bCs/>
                <w:sz w:val="24"/>
                <w:szCs w:val="24"/>
              </w:rPr>
            </w:pPr>
          </w:p>
          <w:p w14:paraId="451F9912" w14:textId="77777777" w:rsidR="006C1603" w:rsidRPr="00CC568E" w:rsidRDefault="006C1603" w:rsidP="00CC568E">
            <w:pPr>
              <w:spacing w:before="140" w:after="140" w:line="259" w:lineRule="auto"/>
              <w:ind w:left="360"/>
              <w:rPr>
                <w:rFonts w:ascii="Tahoma" w:hAnsi="Tahoma" w:cs="Tahoma"/>
                <w:b/>
                <w:bCs/>
                <w:sz w:val="24"/>
                <w:szCs w:val="24"/>
              </w:rPr>
            </w:pPr>
          </w:p>
          <w:p w14:paraId="4DBDBFE3" w14:textId="77777777" w:rsidR="006C1603" w:rsidRPr="00CC568E" w:rsidRDefault="006C1603" w:rsidP="00CC568E">
            <w:pPr>
              <w:spacing w:before="140" w:after="140" w:line="259" w:lineRule="auto"/>
              <w:ind w:left="360"/>
              <w:rPr>
                <w:rFonts w:ascii="Tahoma" w:hAnsi="Tahoma" w:cs="Tahoma"/>
                <w:b/>
                <w:bCs/>
                <w:sz w:val="24"/>
                <w:szCs w:val="24"/>
              </w:rPr>
            </w:pPr>
          </w:p>
          <w:p w14:paraId="67F35387" w14:textId="77777777" w:rsidR="006C1603" w:rsidRPr="00CC568E" w:rsidRDefault="006C1603" w:rsidP="00CC568E">
            <w:pPr>
              <w:spacing w:before="140" w:after="140" w:line="259" w:lineRule="auto"/>
              <w:ind w:left="360"/>
              <w:rPr>
                <w:rFonts w:ascii="Tahoma" w:hAnsi="Tahoma" w:cs="Tahoma"/>
                <w:b/>
                <w:bCs/>
                <w:sz w:val="24"/>
                <w:szCs w:val="24"/>
              </w:rPr>
            </w:pPr>
          </w:p>
          <w:p w14:paraId="171C0031" w14:textId="77777777" w:rsidR="006C1603" w:rsidRPr="00CC568E" w:rsidRDefault="006C1603" w:rsidP="00CC568E">
            <w:pPr>
              <w:spacing w:before="140" w:after="140" w:line="259" w:lineRule="auto"/>
              <w:ind w:left="360"/>
              <w:rPr>
                <w:rFonts w:ascii="Tahoma" w:hAnsi="Tahoma" w:cs="Tahoma"/>
                <w:b/>
                <w:bCs/>
                <w:sz w:val="24"/>
                <w:szCs w:val="24"/>
              </w:rPr>
            </w:pPr>
          </w:p>
        </w:tc>
      </w:tr>
      <w:tr w:rsidR="00F32F45" w:rsidRPr="00CC568E" w14:paraId="5C257D3E" w14:textId="77777777" w:rsidTr="00E21FFA">
        <w:trPr>
          <w:trHeight w:val="1516"/>
        </w:trPr>
        <w:tc>
          <w:tcPr>
            <w:tcW w:w="10800" w:type="dxa"/>
            <w:vAlign w:val="center"/>
          </w:tcPr>
          <w:p w14:paraId="5706BE95" w14:textId="4FE5F39F" w:rsidR="006C1603" w:rsidRPr="00FB10BE" w:rsidRDefault="006C1603" w:rsidP="00001F23">
            <w:pPr>
              <w:pStyle w:val="ListParagraph"/>
              <w:numPr>
                <w:ilvl w:val="0"/>
                <w:numId w:val="5"/>
              </w:numPr>
              <w:spacing w:before="140" w:after="140" w:line="259" w:lineRule="auto"/>
              <w:ind w:left="420"/>
              <w:rPr>
                <w:rFonts w:ascii="Tahoma" w:eastAsia="Calibri" w:hAnsi="Tahoma" w:cs="Tahoma"/>
                <w:color w:val="000000" w:themeColor="text1"/>
                <w:sz w:val="24"/>
                <w:szCs w:val="24"/>
              </w:rPr>
            </w:pPr>
            <w:r w:rsidRPr="00FB10BE">
              <w:rPr>
                <w:rFonts w:ascii="Tahoma" w:eastAsia="Calibri" w:hAnsi="Tahoma" w:cs="Tahoma"/>
                <w:b/>
                <w:bCs/>
                <w:color w:val="000000" w:themeColor="text1"/>
                <w:sz w:val="24"/>
                <w:szCs w:val="24"/>
              </w:rPr>
              <w:lastRenderedPageBreak/>
              <w:t>Technical Approach</w:t>
            </w:r>
            <w:r w:rsidR="001D47C0" w:rsidRPr="00FB10BE">
              <w:rPr>
                <w:rFonts w:ascii="Tahoma" w:eastAsia="Calibri" w:hAnsi="Tahoma" w:cs="Tahoma"/>
                <w:b/>
                <w:bCs/>
                <w:color w:val="000000" w:themeColor="text1"/>
                <w:sz w:val="24"/>
                <w:szCs w:val="24"/>
              </w:rPr>
              <w:t>.</w:t>
            </w:r>
            <w:r w:rsidRPr="00FB10BE">
              <w:rPr>
                <w:rFonts w:ascii="Tahoma" w:eastAsia="Calibri" w:hAnsi="Tahoma" w:cs="Tahoma"/>
                <w:color w:val="000000" w:themeColor="text1"/>
                <w:sz w:val="24"/>
                <w:szCs w:val="24"/>
              </w:rPr>
              <w:t xml:space="preserve"> Describe your approach to each </w:t>
            </w:r>
            <w:r w:rsidR="00CA01CA" w:rsidRPr="00FB10BE">
              <w:rPr>
                <w:rFonts w:ascii="Tahoma" w:eastAsia="Calibri" w:hAnsi="Tahoma" w:cs="Tahoma"/>
                <w:color w:val="000000" w:themeColor="text1"/>
                <w:sz w:val="24"/>
                <w:szCs w:val="24"/>
              </w:rPr>
              <w:t xml:space="preserve">applicable </w:t>
            </w:r>
            <w:r w:rsidRPr="00FB10BE">
              <w:rPr>
                <w:rFonts w:ascii="Tahoma" w:eastAsia="Calibri" w:hAnsi="Tahoma" w:cs="Tahoma"/>
                <w:color w:val="000000" w:themeColor="text1"/>
                <w:sz w:val="24"/>
                <w:szCs w:val="24"/>
              </w:rPr>
              <w:t xml:space="preserve">project activity, and the specific tasks that will be undertaken, noting specific </w:t>
            </w:r>
            <w:r w:rsidR="00290774" w:rsidRPr="00FB10BE">
              <w:rPr>
                <w:rFonts w:ascii="Tahoma" w:eastAsia="Calibri" w:hAnsi="Tahoma" w:cs="Tahoma"/>
                <w:color w:val="000000" w:themeColor="text1"/>
                <w:sz w:val="24"/>
                <w:szCs w:val="24"/>
              </w:rPr>
              <w:t xml:space="preserve">tangible </w:t>
            </w:r>
            <w:r w:rsidR="006314EB">
              <w:rPr>
                <w:rFonts w:ascii="Tahoma" w:eastAsia="Calibri" w:hAnsi="Tahoma" w:cs="Tahoma"/>
                <w:color w:val="000000" w:themeColor="text1"/>
                <w:sz w:val="24"/>
                <w:szCs w:val="24"/>
              </w:rPr>
              <w:t>products</w:t>
            </w:r>
            <w:r w:rsidR="00CA01CA" w:rsidRPr="00FB10BE">
              <w:rPr>
                <w:rFonts w:ascii="Tahoma" w:eastAsia="Calibri" w:hAnsi="Tahoma" w:cs="Tahoma"/>
                <w:color w:val="000000" w:themeColor="text1"/>
                <w:sz w:val="24"/>
                <w:szCs w:val="24"/>
              </w:rPr>
              <w:t xml:space="preserve"> (</w:t>
            </w:r>
            <w:r w:rsidR="00582BBF" w:rsidRPr="00FB10BE">
              <w:rPr>
                <w:rFonts w:ascii="Tahoma" w:eastAsia="Calibri" w:hAnsi="Tahoma" w:cs="Tahoma"/>
                <w:color w:val="000000" w:themeColor="text1"/>
                <w:sz w:val="24"/>
                <w:szCs w:val="24"/>
              </w:rPr>
              <w:t xml:space="preserve">e.g., reports, </w:t>
            </w:r>
            <w:r w:rsidR="00D877B0" w:rsidRPr="00FB10BE">
              <w:rPr>
                <w:rFonts w:ascii="Tahoma" w:eastAsia="Calibri" w:hAnsi="Tahoma" w:cs="Tahoma"/>
                <w:color w:val="000000" w:themeColor="text1"/>
                <w:sz w:val="24"/>
                <w:szCs w:val="24"/>
              </w:rPr>
              <w:t xml:space="preserve">training manuals, </w:t>
            </w:r>
            <w:r w:rsidR="00D06A5B" w:rsidRPr="00FB10BE">
              <w:rPr>
                <w:rFonts w:ascii="Tahoma" w:eastAsia="Calibri" w:hAnsi="Tahoma" w:cs="Tahoma"/>
                <w:color w:val="000000" w:themeColor="text1"/>
                <w:sz w:val="24"/>
                <w:szCs w:val="24"/>
              </w:rPr>
              <w:t>survey results, etc</w:t>
            </w:r>
            <w:r w:rsidRPr="00FB10BE">
              <w:rPr>
                <w:rFonts w:ascii="Tahoma" w:eastAsia="Calibri" w:hAnsi="Tahoma" w:cs="Tahoma"/>
                <w:color w:val="000000" w:themeColor="text1"/>
                <w:sz w:val="24"/>
                <w:szCs w:val="24"/>
              </w:rPr>
              <w:t>.</w:t>
            </w:r>
            <w:r w:rsidR="00CA01CA" w:rsidRPr="00FB10BE">
              <w:rPr>
                <w:rFonts w:ascii="Tahoma" w:eastAsia="Calibri" w:hAnsi="Tahoma" w:cs="Tahoma"/>
                <w:color w:val="000000" w:themeColor="text1"/>
                <w:sz w:val="24"/>
                <w:szCs w:val="24"/>
              </w:rPr>
              <w:t>).</w:t>
            </w:r>
            <w:r w:rsidRPr="00FB10BE">
              <w:rPr>
                <w:rFonts w:ascii="Tahoma" w:eastAsia="Calibri" w:hAnsi="Tahoma" w:cs="Tahoma"/>
                <w:color w:val="000000" w:themeColor="text1"/>
                <w:sz w:val="24"/>
                <w:szCs w:val="24"/>
              </w:rPr>
              <w:t xml:space="preserve"> These </w:t>
            </w:r>
            <w:r w:rsidR="006314EB">
              <w:rPr>
                <w:rFonts w:ascii="Tahoma" w:eastAsia="Calibri" w:hAnsi="Tahoma" w:cs="Tahoma"/>
                <w:color w:val="000000" w:themeColor="text1"/>
                <w:sz w:val="24"/>
                <w:szCs w:val="24"/>
              </w:rPr>
              <w:t>products</w:t>
            </w:r>
            <w:r w:rsidRPr="00FB10BE">
              <w:rPr>
                <w:rFonts w:ascii="Tahoma" w:eastAsia="Calibri" w:hAnsi="Tahoma" w:cs="Tahoma"/>
                <w:color w:val="000000" w:themeColor="text1"/>
                <w:sz w:val="24"/>
                <w:szCs w:val="24"/>
              </w:rPr>
              <w:t xml:space="preserve"> will also be reflected in the </w:t>
            </w:r>
            <w:r w:rsidR="00C55A96" w:rsidRPr="00FB10BE">
              <w:rPr>
                <w:rFonts w:ascii="Tahoma" w:eastAsia="Calibri" w:hAnsi="Tahoma" w:cs="Tahoma"/>
                <w:color w:val="000000" w:themeColor="text1"/>
                <w:sz w:val="24"/>
                <w:szCs w:val="24"/>
              </w:rPr>
              <w:t xml:space="preserve">Schedule of </w:t>
            </w:r>
            <w:r w:rsidR="006314EB">
              <w:rPr>
                <w:rFonts w:ascii="Tahoma" w:eastAsia="Calibri" w:hAnsi="Tahoma" w:cs="Tahoma"/>
                <w:color w:val="000000" w:themeColor="text1"/>
                <w:sz w:val="24"/>
                <w:szCs w:val="24"/>
              </w:rPr>
              <w:t>Products</w:t>
            </w:r>
            <w:r w:rsidR="00C55A96" w:rsidRPr="00FB10BE">
              <w:rPr>
                <w:rFonts w:ascii="Tahoma" w:eastAsia="Calibri" w:hAnsi="Tahoma" w:cs="Tahoma"/>
                <w:color w:val="000000" w:themeColor="text1"/>
                <w:sz w:val="24"/>
                <w:szCs w:val="24"/>
              </w:rPr>
              <w:t xml:space="preserve"> and Due Dates (Attachment 3)</w:t>
            </w:r>
            <w:r w:rsidRPr="00FB10BE">
              <w:rPr>
                <w:rFonts w:ascii="Tahoma" w:eastAsia="Calibri" w:hAnsi="Tahoma" w:cs="Tahoma"/>
                <w:color w:val="000000" w:themeColor="text1"/>
                <w:sz w:val="24"/>
                <w:szCs w:val="24"/>
              </w:rPr>
              <w:t xml:space="preserve"> where you must assign completion dates for each identified activity, task</w:t>
            </w:r>
            <w:r w:rsidR="00A70F73" w:rsidRPr="00FB10BE">
              <w:rPr>
                <w:rFonts w:ascii="Tahoma" w:eastAsia="Calibri" w:hAnsi="Tahoma" w:cs="Tahoma"/>
                <w:color w:val="000000" w:themeColor="text1"/>
                <w:sz w:val="24"/>
                <w:szCs w:val="24"/>
              </w:rPr>
              <w:t>,</w:t>
            </w:r>
            <w:r w:rsidRPr="00FB10BE">
              <w:rPr>
                <w:rFonts w:ascii="Tahoma" w:eastAsia="Calibri" w:hAnsi="Tahoma" w:cs="Tahoma"/>
                <w:color w:val="000000" w:themeColor="text1"/>
                <w:sz w:val="24"/>
                <w:szCs w:val="24"/>
              </w:rPr>
              <w:t xml:space="preserve"> and </w:t>
            </w:r>
            <w:r w:rsidR="006314EB">
              <w:rPr>
                <w:rFonts w:ascii="Tahoma" w:eastAsia="Calibri" w:hAnsi="Tahoma" w:cs="Tahoma"/>
                <w:color w:val="000000" w:themeColor="text1"/>
                <w:sz w:val="24"/>
                <w:szCs w:val="24"/>
              </w:rPr>
              <w:t>product</w:t>
            </w:r>
            <w:r w:rsidRPr="00FB10BE">
              <w:rPr>
                <w:rFonts w:ascii="Tahoma" w:eastAsia="Calibri" w:hAnsi="Tahoma" w:cs="Tahoma"/>
                <w:color w:val="000000" w:themeColor="text1"/>
                <w:sz w:val="24"/>
                <w:szCs w:val="24"/>
              </w:rPr>
              <w:t xml:space="preserve">. As described in </w:t>
            </w:r>
            <w:r w:rsidR="00C55A96" w:rsidRPr="00FB10BE">
              <w:rPr>
                <w:rFonts w:ascii="Tahoma" w:hAnsi="Tahoma" w:cs="Tahoma"/>
                <w:sz w:val="24"/>
                <w:szCs w:val="24"/>
              </w:rPr>
              <w:t>Section II.C of the solicitation manual</w:t>
            </w:r>
            <w:r w:rsidRPr="00FB10BE">
              <w:rPr>
                <w:rFonts w:ascii="Tahoma" w:eastAsia="Calibri" w:hAnsi="Tahoma" w:cs="Tahoma"/>
                <w:color w:val="000000" w:themeColor="text1"/>
                <w:sz w:val="24"/>
                <w:szCs w:val="24"/>
              </w:rPr>
              <w:t xml:space="preserve">, each project can include one </w:t>
            </w:r>
            <w:r w:rsidR="00C55A96" w:rsidRPr="00FB10BE">
              <w:rPr>
                <w:rFonts w:ascii="Tahoma" w:eastAsia="Calibri" w:hAnsi="Tahoma" w:cs="Tahoma"/>
                <w:color w:val="000000" w:themeColor="text1"/>
                <w:sz w:val="24"/>
                <w:szCs w:val="24"/>
              </w:rPr>
              <w:t xml:space="preserve">(1) </w:t>
            </w:r>
            <w:r w:rsidRPr="00FB10BE">
              <w:rPr>
                <w:rFonts w:ascii="Tahoma" w:eastAsia="Calibri" w:hAnsi="Tahoma" w:cs="Tahoma"/>
                <w:color w:val="000000" w:themeColor="text1"/>
                <w:sz w:val="24"/>
                <w:szCs w:val="24"/>
              </w:rPr>
              <w:t xml:space="preserve">or more of the </w:t>
            </w:r>
            <w:r w:rsidR="00C55A96" w:rsidRPr="00FB10BE">
              <w:rPr>
                <w:rFonts w:ascii="Tahoma" w:eastAsia="Calibri" w:hAnsi="Tahoma" w:cs="Tahoma"/>
                <w:color w:val="000000" w:themeColor="text1"/>
                <w:sz w:val="24"/>
                <w:szCs w:val="24"/>
              </w:rPr>
              <w:t>five (</w:t>
            </w:r>
            <w:r w:rsidRPr="00FB10BE">
              <w:rPr>
                <w:rFonts w:ascii="Tahoma" w:eastAsia="Calibri" w:hAnsi="Tahoma" w:cs="Tahoma"/>
                <w:color w:val="000000" w:themeColor="text1"/>
                <w:sz w:val="24"/>
                <w:szCs w:val="24"/>
              </w:rPr>
              <w:t>5</w:t>
            </w:r>
            <w:r w:rsidR="00C55A96" w:rsidRPr="00FB10BE">
              <w:rPr>
                <w:rFonts w:ascii="Tahoma" w:eastAsia="Calibri" w:hAnsi="Tahoma" w:cs="Tahoma"/>
                <w:color w:val="000000" w:themeColor="text1"/>
                <w:sz w:val="24"/>
                <w:szCs w:val="24"/>
              </w:rPr>
              <w:t>)</w:t>
            </w:r>
            <w:r w:rsidRPr="00FB10BE">
              <w:rPr>
                <w:rFonts w:ascii="Tahoma" w:eastAsia="Calibri" w:hAnsi="Tahoma" w:cs="Tahoma"/>
                <w:color w:val="000000" w:themeColor="text1"/>
                <w:sz w:val="24"/>
                <w:szCs w:val="24"/>
              </w:rPr>
              <w:t xml:space="preserve"> eligible project activities. </w:t>
            </w:r>
            <w:r w:rsidR="00E5446F" w:rsidRPr="00FB10BE">
              <w:rPr>
                <w:rFonts w:ascii="Tahoma" w:eastAsia="Calibri" w:hAnsi="Tahoma" w:cs="Tahoma"/>
                <w:color w:val="000000" w:themeColor="text1"/>
                <w:sz w:val="24"/>
                <w:szCs w:val="24"/>
              </w:rPr>
              <w:t>Only provide information in the Application for those activities applicable to your project.</w:t>
            </w:r>
            <w:r w:rsidR="00B456D6">
              <w:rPr>
                <w:rFonts w:ascii="Tahoma" w:eastAsia="Calibri" w:hAnsi="Tahoma" w:cs="Tahoma"/>
                <w:color w:val="000000" w:themeColor="text1"/>
                <w:sz w:val="24"/>
                <w:szCs w:val="24"/>
              </w:rPr>
              <w:t xml:space="preserve"> </w:t>
            </w:r>
            <w:r w:rsidR="00B456D6" w:rsidRPr="00B456D6">
              <w:rPr>
                <w:rFonts w:ascii="Tahoma" w:eastAsia="Calibri" w:hAnsi="Tahoma" w:cs="Tahoma"/>
                <w:i/>
                <w:iCs/>
                <w:color w:val="000000" w:themeColor="text1"/>
                <w:sz w:val="24"/>
                <w:szCs w:val="24"/>
              </w:rPr>
              <w:t>Y</w:t>
            </w:r>
            <w:r w:rsidR="00E5446F" w:rsidRPr="00B456D6">
              <w:rPr>
                <w:rFonts w:ascii="Tahoma" w:eastAsia="Calibri" w:hAnsi="Tahoma" w:cs="Tahoma"/>
                <w:i/>
                <w:iCs/>
                <w:color w:val="000000" w:themeColor="text1"/>
                <w:sz w:val="24"/>
                <w:szCs w:val="24"/>
              </w:rPr>
              <w:t>ou will need to insert the information provided in this section into the project Scope of Work (SOW) Template (Attachment 2).</w:t>
            </w:r>
          </w:p>
          <w:p w14:paraId="6B4D14A1" w14:textId="19489E8D" w:rsidR="00F75E76" w:rsidRPr="009D329B" w:rsidRDefault="00AE6EBE" w:rsidP="00660614">
            <w:pPr>
              <w:widowControl w:val="0"/>
              <w:spacing w:before="140" w:after="140" w:line="259" w:lineRule="auto"/>
              <w:rPr>
                <w:rFonts w:ascii="Tahoma" w:hAnsi="Tahoma" w:cs="Tahoma"/>
                <w:b/>
                <w:i/>
                <w:iCs/>
                <w:sz w:val="24"/>
                <w:szCs w:val="24"/>
              </w:rPr>
            </w:pPr>
            <w:r w:rsidRPr="009D329B">
              <w:rPr>
                <w:rFonts w:ascii="Tahoma" w:hAnsi="Tahoma" w:cs="Tahoma"/>
                <w:b/>
                <w:i/>
                <w:iCs/>
                <w:sz w:val="24"/>
                <w:szCs w:val="24"/>
              </w:rPr>
              <w:t>E</w:t>
            </w:r>
            <w:r w:rsidR="0065311D" w:rsidRPr="009D329B">
              <w:rPr>
                <w:rFonts w:ascii="Tahoma" w:hAnsi="Tahoma" w:cs="Tahoma"/>
                <w:b/>
                <w:i/>
                <w:iCs/>
                <w:sz w:val="24"/>
                <w:szCs w:val="24"/>
              </w:rPr>
              <w:t>xample</w:t>
            </w:r>
            <w:r w:rsidR="002D2145" w:rsidRPr="009D329B">
              <w:rPr>
                <w:rFonts w:ascii="Tahoma" w:hAnsi="Tahoma" w:cs="Tahoma"/>
                <w:b/>
                <w:i/>
                <w:iCs/>
                <w:sz w:val="24"/>
                <w:szCs w:val="24"/>
              </w:rPr>
              <w:t>s</w:t>
            </w:r>
            <w:r w:rsidR="009A4A0F" w:rsidRPr="009D329B">
              <w:rPr>
                <w:rFonts w:ascii="Tahoma" w:hAnsi="Tahoma" w:cs="Tahoma"/>
                <w:b/>
                <w:i/>
                <w:iCs/>
                <w:sz w:val="24"/>
                <w:szCs w:val="24"/>
              </w:rPr>
              <w:t xml:space="preserve"> of Each Project Activity</w:t>
            </w:r>
            <w:r w:rsidR="0065311D" w:rsidRPr="009D329B">
              <w:rPr>
                <w:rFonts w:ascii="Tahoma" w:hAnsi="Tahoma" w:cs="Tahoma"/>
                <w:b/>
                <w:i/>
                <w:iCs/>
                <w:sz w:val="24"/>
                <w:szCs w:val="24"/>
              </w:rPr>
              <w:t xml:space="preserve"> </w:t>
            </w:r>
            <w:r w:rsidR="001B54A5" w:rsidRPr="009D329B">
              <w:rPr>
                <w:rFonts w:ascii="Tahoma" w:hAnsi="Tahoma" w:cs="Tahoma"/>
                <w:b/>
                <w:i/>
                <w:iCs/>
                <w:sz w:val="24"/>
                <w:szCs w:val="24"/>
              </w:rPr>
              <w:t xml:space="preserve">Included Below </w:t>
            </w:r>
            <w:r w:rsidR="0065311D" w:rsidRPr="009D329B">
              <w:rPr>
                <w:rFonts w:ascii="Tahoma" w:hAnsi="Tahoma" w:cs="Tahoma"/>
                <w:b/>
                <w:i/>
                <w:iCs/>
                <w:sz w:val="24"/>
                <w:szCs w:val="24"/>
              </w:rPr>
              <w:t xml:space="preserve">for </w:t>
            </w:r>
            <w:r w:rsidR="002D2145" w:rsidRPr="009D329B">
              <w:rPr>
                <w:rFonts w:ascii="Tahoma" w:hAnsi="Tahoma" w:cs="Tahoma"/>
                <w:b/>
                <w:i/>
                <w:iCs/>
                <w:sz w:val="24"/>
                <w:szCs w:val="24"/>
              </w:rPr>
              <w:t>R</w:t>
            </w:r>
            <w:r w:rsidR="0065311D" w:rsidRPr="009D329B">
              <w:rPr>
                <w:rFonts w:ascii="Tahoma" w:hAnsi="Tahoma" w:cs="Tahoma"/>
                <w:b/>
                <w:i/>
                <w:iCs/>
                <w:sz w:val="24"/>
                <w:szCs w:val="24"/>
              </w:rPr>
              <w:t>eference</w:t>
            </w:r>
            <w:r w:rsidR="009A4A0F" w:rsidRPr="009D329B">
              <w:rPr>
                <w:rFonts w:ascii="Tahoma" w:hAnsi="Tahoma" w:cs="Tahoma"/>
                <w:b/>
                <w:i/>
                <w:iCs/>
                <w:sz w:val="24"/>
                <w:szCs w:val="24"/>
              </w:rPr>
              <w:t xml:space="preserve"> Purposes</w:t>
            </w:r>
            <w:r w:rsidR="009D329B">
              <w:rPr>
                <w:rFonts w:ascii="Tahoma" w:hAnsi="Tahoma" w:cs="Tahoma"/>
                <w:b/>
                <w:i/>
                <w:iCs/>
                <w:sz w:val="24"/>
                <w:szCs w:val="24"/>
              </w:rPr>
              <w:t xml:space="preserve"> Only</w:t>
            </w:r>
          </w:p>
          <w:p w14:paraId="3F7F1B25" w14:textId="59ECA5FC" w:rsidR="003C2A38" w:rsidRPr="00EC25E2" w:rsidRDefault="00FD155D" w:rsidP="004017C4">
            <w:pPr>
              <w:widowControl w:val="0"/>
              <w:spacing w:before="280" w:after="140" w:line="259" w:lineRule="auto"/>
              <w:ind w:left="420"/>
              <w:rPr>
                <w:rFonts w:ascii="Tahoma" w:hAnsi="Tahoma" w:cs="Tahoma"/>
                <w:sz w:val="24"/>
                <w:szCs w:val="24"/>
                <w:shd w:val="clear" w:color="auto" w:fill="E6E6E6"/>
              </w:rPr>
            </w:pPr>
            <w:r>
              <w:rPr>
                <w:rFonts w:ascii="Tahoma" w:hAnsi="Tahoma" w:cs="Tahoma"/>
                <w:b/>
                <w:bCs/>
                <w:sz w:val="24"/>
                <w:szCs w:val="24"/>
              </w:rPr>
              <w:t>1</w:t>
            </w:r>
            <w:r w:rsidR="00660614">
              <w:rPr>
                <w:rFonts w:ascii="Tahoma" w:hAnsi="Tahoma" w:cs="Tahoma"/>
                <w:b/>
                <w:bCs/>
                <w:sz w:val="24"/>
                <w:szCs w:val="24"/>
              </w:rPr>
              <w:t>:</w:t>
            </w:r>
            <w:r w:rsidR="00BB0A91" w:rsidRPr="00EC25E2">
              <w:rPr>
                <w:rFonts w:ascii="Tahoma" w:hAnsi="Tahoma" w:cs="Tahoma"/>
                <w:sz w:val="24"/>
                <w:szCs w:val="24"/>
              </w:rPr>
              <w:t xml:space="preserve"> </w:t>
            </w:r>
            <w:r w:rsidR="00BB0A91" w:rsidRPr="00EC25E2">
              <w:rPr>
                <w:rFonts w:ascii="Tahoma" w:hAnsi="Tahoma" w:cs="Tahoma"/>
                <w:b/>
                <w:bCs/>
                <w:sz w:val="24"/>
                <w:szCs w:val="24"/>
              </w:rPr>
              <w:t>Community Building Decarbonization Plan</w:t>
            </w:r>
            <w:r w:rsidR="00521157" w:rsidRPr="00EC25E2">
              <w:rPr>
                <w:rFonts w:ascii="Tahoma" w:hAnsi="Tahoma" w:cs="Tahoma"/>
                <w:b/>
                <w:bCs/>
                <w:sz w:val="24"/>
                <w:szCs w:val="24"/>
              </w:rPr>
              <w:t>ning</w:t>
            </w:r>
            <w:r w:rsidR="00EE56C0" w:rsidRPr="00EC25E2">
              <w:rPr>
                <w:rFonts w:ascii="Tahoma" w:hAnsi="Tahoma" w:cs="Tahoma"/>
                <w:b/>
                <w:bCs/>
                <w:sz w:val="24"/>
                <w:szCs w:val="24"/>
              </w:rPr>
              <w:t xml:space="preserve"> </w:t>
            </w:r>
          </w:p>
          <w:p w14:paraId="606D966A" w14:textId="1F97BB8C" w:rsidR="00B01024" w:rsidRPr="00EC25E2" w:rsidRDefault="00716EB1" w:rsidP="00926F7E">
            <w:pPr>
              <w:spacing w:before="140" w:after="140" w:line="259" w:lineRule="auto"/>
              <w:ind w:left="780"/>
              <w:rPr>
                <w:rFonts w:ascii="Tahoma" w:hAnsi="Tahoma" w:cs="Tahoma"/>
                <w:sz w:val="24"/>
                <w:szCs w:val="24"/>
              </w:rPr>
            </w:pPr>
            <w:r w:rsidRPr="00EC25E2">
              <w:rPr>
                <w:rFonts w:ascii="Tahoma" w:hAnsi="Tahoma" w:cs="Tahoma"/>
                <w:sz w:val="24"/>
                <w:szCs w:val="24"/>
              </w:rPr>
              <w:t>Describe</w:t>
            </w:r>
            <w:r w:rsidRPr="00EC25E2" w:rsidDel="004E54D5">
              <w:rPr>
                <w:rFonts w:ascii="Tahoma" w:hAnsi="Tahoma" w:cs="Tahoma"/>
                <w:sz w:val="24"/>
                <w:szCs w:val="24"/>
              </w:rPr>
              <w:t xml:space="preserve"> </w:t>
            </w:r>
            <w:r w:rsidR="004E54D5" w:rsidRPr="00EC25E2">
              <w:rPr>
                <w:rFonts w:ascii="Tahoma" w:hAnsi="Tahoma" w:cs="Tahoma"/>
                <w:sz w:val="24"/>
                <w:szCs w:val="24"/>
              </w:rPr>
              <w:t xml:space="preserve">the </w:t>
            </w:r>
            <w:r w:rsidR="00896ED4" w:rsidRPr="00EC25E2">
              <w:rPr>
                <w:rFonts w:ascii="Tahoma" w:hAnsi="Tahoma" w:cs="Tahoma"/>
                <w:sz w:val="24"/>
                <w:szCs w:val="24"/>
              </w:rPr>
              <w:t xml:space="preserve">tasks </w:t>
            </w:r>
            <w:r w:rsidR="004E54D5" w:rsidRPr="00EC25E2">
              <w:rPr>
                <w:rFonts w:ascii="Tahoma" w:hAnsi="Tahoma" w:cs="Tahoma"/>
                <w:sz w:val="24"/>
                <w:szCs w:val="24"/>
              </w:rPr>
              <w:t xml:space="preserve">that will be </w:t>
            </w:r>
            <w:r w:rsidR="00896ED4" w:rsidRPr="00EC25E2">
              <w:rPr>
                <w:rFonts w:ascii="Tahoma" w:hAnsi="Tahoma" w:cs="Tahoma"/>
                <w:sz w:val="24"/>
                <w:szCs w:val="24"/>
              </w:rPr>
              <w:t>completed</w:t>
            </w:r>
            <w:r w:rsidR="004E54D5" w:rsidRPr="00EC25E2">
              <w:rPr>
                <w:rFonts w:ascii="Tahoma" w:hAnsi="Tahoma" w:cs="Tahoma"/>
                <w:sz w:val="24"/>
                <w:szCs w:val="24"/>
              </w:rPr>
              <w:t xml:space="preserve"> to develop draft and final versions of the proposed </w:t>
            </w:r>
            <w:r w:rsidRPr="00EC25E2">
              <w:rPr>
                <w:rFonts w:ascii="Tahoma" w:hAnsi="Tahoma" w:cs="Tahoma"/>
                <w:sz w:val="24"/>
                <w:szCs w:val="24"/>
              </w:rPr>
              <w:t xml:space="preserve">plan </w:t>
            </w:r>
            <w:r w:rsidR="004E54D5" w:rsidRPr="00EC25E2">
              <w:rPr>
                <w:rFonts w:ascii="Tahoma" w:hAnsi="Tahoma" w:cs="Tahoma"/>
                <w:sz w:val="24"/>
                <w:szCs w:val="24"/>
              </w:rPr>
              <w:t xml:space="preserve">and receive </w:t>
            </w:r>
            <w:r w:rsidR="00F87694" w:rsidRPr="00EC25E2">
              <w:rPr>
                <w:rFonts w:ascii="Tahoma" w:hAnsi="Tahoma" w:cs="Tahoma"/>
                <w:sz w:val="24"/>
                <w:szCs w:val="24"/>
              </w:rPr>
              <w:t xml:space="preserve">approval for that plan. </w:t>
            </w:r>
            <w:r w:rsidR="008E5A9E" w:rsidRPr="00EC25E2">
              <w:rPr>
                <w:rFonts w:ascii="Tahoma" w:hAnsi="Tahoma" w:cs="Tahoma"/>
                <w:sz w:val="24"/>
                <w:szCs w:val="24"/>
              </w:rPr>
              <w:t xml:space="preserve">Efforts </w:t>
            </w:r>
            <w:r w:rsidR="00831CE6" w:rsidRPr="00EC25E2">
              <w:rPr>
                <w:rFonts w:ascii="Tahoma" w:hAnsi="Tahoma" w:cs="Tahoma"/>
                <w:sz w:val="24"/>
                <w:szCs w:val="24"/>
              </w:rPr>
              <w:t>may</w:t>
            </w:r>
            <w:r w:rsidR="008E5A9E" w:rsidRPr="00EC25E2">
              <w:rPr>
                <w:rFonts w:ascii="Tahoma" w:hAnsi="Tahoma" w:cs="Tahoma"/>
                <w:sz w:val="24"/>
                <w:szCs w:val="24"/>
              </w:rPr>
              <w:t xml:space="preserve"> include</w:t>
            </w:r>
            <w:r w:rsidR="00F857FB" w:rsidRPr="00EC25E2">
              <w:rPr>
                <w:rFonts w:ascii="Tahoma" w:hAnsi="Tahoma" w:cs="Tahoma"/>
                <w:sz w:val="24"/>
                <w:szCs w:val="24"/>
              </w:rPr>
              <w:t>, but not be limited to,</w:t>
            </w:r>
            <w:r w:rsidR="008E5A9E" w:rsidRPr="00EC25E2">
              <w:rPr>
                <w:rFonts w:ascii="Tahoma" w:hAnsi="Tahoma" w:cs="Tahoma"/>
                <w:sz w:val="24"/>
                <w:szCs w:val="24"/>
              </w:rPr>
              <w:t xml:space="preserve"> </w:t>
            </w:r>
            <w:r w:rsidR="0071449A" w:rsidRPr="00EC25E2">
              <w:rPr>
                <w:rFonts w:ascii="Tahoma" w:hAnsi="Tahoma" w:cs="Tahoma"/>
                <w:sz w:val="24"/>
                <w:szCs w:val="24"/>
              </w:rPr>
              <w:t xml:space="preserve">conducting </w:t>
            </w:r>
            <w:r w:rsidR="00FD7E6C" w:rsidRPr="00EC25E2">
              <w:rPr>
                <w:rFonts w:ascii="Tahoma" w:hAnsi="Tahoma" w:cs="Tahoma"/>
                <w:sz w:val="24"/>
                <w:szCs w:val="24"/>
              </w:rPr>
              <w:t xml:space="preserve">research, </w:t>
            </w:r>
            <w:r w:rsidR="00306430" w:rsidRPr="00EC25E2">
              <w:rPr>
                <w:rFonts w:ascii="Tahoma" w:hAnsi="Tahoma" w:cs="Tahoma"/>
                <w:sz w:val="24"/>
                <w:szCs w:val="24"/>
              </w:rPr>
              <w:t xml:space="preserve">engaging </w:t>
            </w:r>
            <w:r w:rsidR="00C90981" w:rsidRPr="00EC25E2">
              <w:rPr>
                <w:rFonts w:ascii="Tahoma" w:hAnsi="Tahoma" w:cs="Tahoma"/>
                <w:sz w:val="24"/>
                <w:szCs w:val="24"/>
              </w:rPr>
              <w:t>stakeholder</w:t>
            </w:r>
            <w:r w:rsidR="00306430" w:rsidRPr="00EC25E2">
              <w:rPr>
                <w:rFonts w:ascii="Tahoma" w:hAnsi="Tahoma" w:cs="Tahoma"/>
                <w:sz w:val="24"/>
                <w:szCs w:val="24"/>
              </w:rPr>
              <w:t>s</w:t>
            </w:r>
            <w:r w:rsidR="00C90981" w:rsidRPr="00EC25E2">
              <w:rPr>
                <w:rFonts w:ascii="Tahoma" w:hAnsi="Tahoma" w:cs="Tahoma"/>
                <w:sz w:val="24"/>
                <w:szCs w:val="24"/>
              </w:rPr>
              <w:t xml:space="preserve">, </w:t>
            </w:r>
            <w:r w:rsidR="00DC7422" w:rsidRPr="00EC25E2">
              <w:rPr>
                <w:rFonts w:ascii="Tahoma" w:hAnsi="Tahoma" w:cs="Tahoma"/>
                <w:sz w:val="24"/>
                <w:szCs w:val="24"/>
              </w:rPr>
              <w:t xml:space="preserve">conducting </w:t>
            </w:r>
            <w:r w:rsidR="000074DF" w:rsidRPr="00EC25E2">
              <w:rPr>
                <w:rFonts w:ascii="Tahoma" w:hAnsi="Tahoma" w:cs="Tahoma"/>
                <w:sz w:val="24"/>
                <w:szCs w:val="24"/>
              </w:rPr>
              <w:t>interview</w:t>
            </w:r>
            <w:r w:rsidR="00DC7422" w:rsidRPr="00EC25E2">
              <w:rPr>
                <w:rFonts w:ascii="Tahoma" w:hAnsi="Tahoma" w:cs="Tahoma"/>
                <w:sz w:val="24"/>
                <w:szCs w:val="24"/>
              </w:rPr>
              <w:t>s</w:t>
            </w:r>
            <w:r w:rsidR="00724C50" w:rsidRPr="00EC25E2">
              <w:rPr>
                <w:rFonts w:ascii="Tahoma" w:hAnsi="Tahoma" w:cs="Tahoma"/>
                <w:sz w:val="24"/>
                <w:szCs w:val="24"/>
              </w:rPr>
              <w:t xml:space="preserve"> </w:t>
            </w:r>
            <w:r w:rsidR="0029258E" w:rsidRPr="00EC25E2">
              <w:rPr>
                <w:rFonts w:ascii="Tahoma" w:hAnsi="Tahoma" w:cs="Tahoma"/>
                <w:sz w:val="24"/>
                <w:szCs w:val="24"/>
              </w:rPr>
              <w:t xml:space="preserve">to </w:t>
            </w:r>
            <w:r w:rsidR="00724C50" w:rsidRPr="00EC25E2">
              <w:rPr>
                <w:rFonts w:ascii="Tahoma" w:hAnsi="Tahoma" w:cs="Tahoma"/>
                <w:sz w:val="24"/>
                <w:szCs w:val="24"/>
              </w:rPr>
              <w:t>in</w:t>
            </w:r>
            <w:r w:rsidR="0029258E" w:rsidRPr="00EC25E2">
              <w:rPr>
                <w:rFonts w:ascii="Tahoma" w:hAnsi="Tahoma" w:cs="Tahoma"/>
                <w:sz w:val="24"/>
                <w:szCs w:val="24"/>
              </w:rPr>
              <w:t xml:space="preserve">form the plan, </w:t>
            </w:r>
            <w:r w:rsidR="008E5A9E" w:rsidRPr="00EC25E2">
              <w:rPr>
                <w:rFonts w:ascii="Tahoma" w:hAnsi="Tahoma" w:cs="Tahoma"/>
                <w:sz w:val="24"/>
                <w:szCs w:val="24"/>
              </w:rPr>
              <w:t>draft</w:t>
            </w:r>
            <w:r w:rsidR="00001139" w:rsidRPr="00EC25E2">
              <w:rPr>
                <w:rFonts w:ascii="Tahoma" w:hAnsi="Tahoma" w:cs="Tahoma"/>
                <w:sz w:val="24"/>
                <w:szCs w:val="24"/>
              </w:rPr>
              <w:t>ing the plan,</w:t>
            </w:r>
            <w:r w:rsidR="004A1440" w:rsidRPr="00EC25E2">
              <w:rPr>
                <w:rFonts w:ascii="Tahoma" w:hAnsi="Tahoma" w:cs="Tahoma"/>
                <w:sz w:val="24"/>
                <w:szCs w:val="24"/>
              </w:rPr>
              <w:t xml:space="preserve"> as well as other tasks</w:t>
            </w:r>
            <w:r w:rsidR="00D02A15" w:rsidRPr="00EC25E2">
              <w:rPr>
                <w:rFonts w:ascii="Tahoma" w:hAnsi="Tahoma" w:cs="Tahoma"/>
                <w:sz w:val="24"/>
                <w:szCs w:val="24"/>
              </w:rPr>
              <w:t xml:space="preserve"> </w:t>
            </w:r>
            <w:r w:rsidR="00182F32" w:rsidRPr="00EC25E2">
              <w:rPr>
                <w:rFonts w:ascii="Tahoma" w:hAnsi="Tahoma" w:cs="Tahoma"/>
                <w:sz w:val="24"/>
                <w:szCs w:val="24"/>
              </w:rPr>
              <w:t xml:space="preserve">and educational efforts that </w:t>
            </w:r>
            <w:r w:rsidRPr="00EC25E2">
              <w:rPr>
                <w:rFonts w:ascii="Tahoma" w:hAnsi="Tahoma" w:cs="Tahoma"/>
                <w:sz w:val="24"/>
                <w:szCs w:val="24"/>
              </w:rPr>
              <w:t>encourage adoption of energy efficiency, building decarbonization</w:t>
            </w:r>
            <w:r w:rsidR="00233007" w:rsidRPr="00EC25E2">
              <w:rPr>
                <w:rFonts w:ascii="Tahoma" w:hAnsi="Tahoma" w:cs="Tahoma"/>
                <w:sz w:val="24"/>
                <w:szCs w:val="24"/>
              </w:rPr>
              <w:t>,</w:t>
            </w:r>
            <w:r w:rsidRPr="00EC25E2">
              <w:rPr>
                <w:rFonts w:ascii="Tahoma" w:hAnsi="Tahoma" w:cs="Tahoma"/>
                <w:sz w:val="24"/>
                <w:szCs w:val="24"/>
              </w:rPr>
              <w:t xml:space="preserve"> and advanced building performance measures in new and existing homes </w:t>
            </w:r>
            <w:r w:rsidR="00353744">
              <w:rPr>
                <w:rFonts w:ascii="Tahoma" w:hAnsi="Tahoma" w:cs="Tahoma"/>
                <w:sz w:val="24"/>
                <w:szCs w:val="24"/>
              </w:rPr>
              <w:t xml:space="preserve">and commercial buildings </w:t>
            </w:r>
            <w:r w:rsidRPr="00EC25E2">
              <w:rPr>
                <w:rFonts w:ascii="Tahoma" w:hAnsi="Tahoma" w:cs="Tahoma"/>
                <w:sz w:val="24"/>
                <w:szCs w:val="24"/>
              </w:rPr>
              <w:t xml:space="preserve">in </w:t>
            </w:r>
            <w:r w:rsidR="00182F32" w:rsidRPr="00EC25E2">
              <w:rPr>
                <w:rFonts w:ascii="Tahoma" w:hAnsi="Tahoma" w:cs="Tahoma"/>
                <w:sz w:val="24"/>
                <w:szCs w:val="24"/>
              </w:rPr>
              <w:t>your</w:t>
            </w:r>
            <w:r w:rsidRPr="00EC25E2">
              <w:rPr>
                <w:rFonts w:ascii="Tahoma" w:hAnsi="Tahoma" w:cs="Tahoma"/>
                <w:sz w:val="24"/>
                <w:szCs w:val="24"/>
              </w:rPr>
              <w:t xml:space="preserve"> jurisdiction</w:t>
            </w:r>
            <w:r w:rsidR="005E658C" w:rsidRPr="00EC25E2">
              <w:rPr>
                <w:rFonts w:ascii="Tahoma" w:hAnsi="Tahoma" w:cs="Tahoma"/>
                <w:sz w:val="24"/>
                <w:szCs w:val="24"/>
              </w:rPr>
              <w:t>. S</w:t>
            </w:r>
            <w:r w:rsidR="00182F32" w:rsidRPr="00EC25E2">
              <w:rPr>
                <w:rFonts w:ascii="Tahoma" w:hAnsi="Tahoma" w:cs="Tahoma"/>
                <w:sz w:val="24"/>
                <w:szCs w:val="24"/>
              </w:rPr>
              <w:t xml:space="preserve">ee </w:t>
            </w:r>
            <w:r w:rsidR="00E370A0" w:rsidRPr="00EC25E2">
              <w:rPr>
                <w:rFonts w:ascii="Tahoma" w:hAnsi="Tahoma" w:cs="Tahoma"/>
                <w:sz w:val="24"/>
                <w:szCs w:val="24"/>
              </w:rPr>
              <w:t>the solicitation manual</w:t>
            </w:r>
            <w:r w:rsidR="006A3358" w:rsidRPr="00EC25E2">
              <w:rPr>
                <w:rFonts w:ascii="Tahoma" w:hAnsi="Tahoma" w:cs="Tahoma"/>
                <w:sz w:val="24"/>
                <w:szCs w:val="24"/>
              </w:rPr>
              <w:t xml:space="preserve"> for additional </w:t>
            </w:r>
            <w:r w:rsidR="0049725C" w:rsidRPr="00EC25E2">
              <w:rPr>
                <w:rFonts w:ascii="Tahoma" w:hAnsi="Tahoma" w:cs="Tahoma"/>
                <w:sz w:val="24"/>
                <w:szCs w:val="24"/>
              </w:rPr>
              <w:t>requirements</w:t>
            </w:r>
            <w:r w:rsidR="003776A5" w:rsidRPr="00EC25E2">
              <w:rPr>
                <w:rFonts w:ascii="Tahoma" w:hAnsi="Tahoma" w:cs="Tahoma"/>
                <w:sz w:val="24"/>
                <w:szCs w:val="24"/>
              </w:rPr>
              <w:t xml:space="preserve">, resources, </w:t>
            </w:r>
            <w:r w:rsidR="00185A2C" w:rsidRPr="00EC25E2">
              <w:rPr>
                <w:rFonts w:ascii="Tahoma" w:hAnsi="Tahoma" w:cs="Tahoma"/>
                <w:sz w:val="24"/>
                <w:szCs w:val="24"/>
              </w:rPr>
              <w:t>references, and example projects</w:t>
            </w:r>
            <w:r w:rsidR="00E370A0" w:rsidRPr="00EC25E2">
              <w:rPr>
                <w:rFonts w:ascii="Tahoma" w:eastAsia="Calibri" w:hAnsi="Tahoma" w:cs="Tahoma"/>
                <w:color w:val="000000" w:themeColor="text1"/>
                <w:sz w:val="24"/>
                <w:szCs w:val="24"/>
              </w:rPr>
              <w:t>.</w:t>
            </w:r>
            <w:r w:rsidR="00E32CA8" w:rsidRPr="00EC25E2">
              <w:rPr>
                <w:rFonts w:ascii="Tahoma" w:hAnsi="Tahoma" w:cs="Tahoma"/>
                <w:sz w:val="24"/>
                <w:szCs w:val="24"/>
              </w:rPr>
              <w:t xml:space="preserve"> </w:t>
            </w:r>
          </w:p>
          <w:p w14:paraId="0D53CF28" w14:textId="0A5F0424" w:rsidR="00AE2403" w:rsidRPr="00EC25E2" w:rsidRDefault="00AE2403" w:rsidP="00926F7E">
            <w:pPr>
              <w:spacing w:before="140" w:after="140" w:line="259" w:lineRule="auto"/>
              <w:ind w:left="780"/>
              <w:rPr>
                <w:rFonts w:ascii="Tahoma" w:hAnsi="Tahoma" w:cs="Tahoma"/>
                <w:b/>
                <w:bCs/>
                <w:sz w:val="24"/>
                <w:szCs w:val="24"/>
              </w:rPr>
            </w:pPr>
            <w:r w:rsidRPr="00EC25E2">
              <w:rPr>
                <w:rFonts w:ascii="Tahoma" w:hAnsi="Tahoma" w:cs="Tahoma"/>
                <w:b/>
                <w:bCs/>
                <w:sz w:val="24"/>
                <w:szCs w:val="24"/>
              </w:rPr>
              <w:t>Task</w:t>
            </w:r>
            <w:r w:rsidR="00FB10BE">
              <w:rPr>
                <w:rFonts w:ascii="Tahoma" w:hAnsi="Tahoma" w:cs="Tahoma"/>
                <w:b/>
                <w:bCs/>
                <w:sz w:val="24"/>
                <w:szCs w:val="24"/>
              </w:rPr>
              <w:t xml:space="preserve"> Names</w:t>
            </w:r>
            <w:r w:rsidR="004F2306" w:rsidRPr="00EC25E2">
              <w:rPr>
                <w:rFonts w:ascii="Tahoma" w:hAnsi="Tahoma" w:cs="Tahoma"/>
                <w:b/>
                <w:bCs/>
                <w:sz w:val="24"/>
                <w:szCs w:val="24"/>
              </w:rPr>
              <w:t xml:space="preserve"> (</w:t>
            </w:r>
            <w:r w:rsidR="004F2306" w:rsidRPr="00A2632D">
              <w:rPr>
                <w:rFonts w:ascii="Tahoma" w:hAnsi="Tahoma" w:cs="Tahoma"/>
                <w:b/>
                <w:bCs/>
                <w:i/>
                <w:iCs/>
                <w:sz w:val="24"/>
                <w:szCs w:val="24"/>
              </w:rPr>
              <w:t>for example purposes only</w:t>
            </w:r>
            <w:r w:rsidR="004F2306" w:rsidRPr="00EC25E2">
              <w:rPr>
                <w:rFonts w:ascii="Tahoma" w:hAnsi="Tahoma" w:cs="Tahoma"/>
                <w:b/>
                <w:bCs/>
                <w:sz w:val="24"/>
                <w:szCs w:val="24"/>
              </w:rPr>
              <w:t>):</w:t>
            </w:r>
          </w:p>
          <w:p w14:paraId="77064FF9" w14:textId="77777777" w:rsidR="00E370A0" w:rsidRPr="00EC25E2" w:rsidRDefault="00F670CD"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Research Potential Plan </w:t>
            </w:r>
            <w:r w:rsidR="00653225" w:rsidRPr="00EC25E2">
              <w:rPr>
                <w:rFonts w:ascii="Tahoma" w:hAnsi="Tahoma" w:cs="Tahoma"/>
                <w:sz w:val="24"/>
                <w:szCs w:val="24"/>
              </w:rPr>
              <w:t>C</w:t>
            </w:r>
            <w:r w:rsidRPr="00EC25E2">
              <w:rPr>
                <w:rFonts w:ascii="Tahoma" w:hAnsi="Tahoma" w:cs="Tahoma"/>
                <w:sz w:val="24"/>
                <w:szCs w:val="24"/>
              </w:rPr>
              <w:t>omponents</w:t>
            </w:r>
          </w:p>
          <w:p w14:paraId="648322BD" w14:textId="77777777" w:rsidR="00E370A0" w:rsidRPr="00EC25E2" w:rsidRDefault="00F670CD"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Seek Input from Public and Officials</w:t>
            </w:r>
          </w:p>
          <w:p w14:paraId="5ECD7B2A" w14:textId="77777777" w:rsidR="00E370A0" w:rsidRPr="00EC25E2" w:rsidRDefault="00F670CD"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Draft </w:t>
            </w:r>
            <w:r w:rsidR="00CB0350" w:rsidRPr="00EC25E2">
              <w:rPr>
                <w:rFonts w:ascii="Tahoma" w:hAnsi="Tahoma" w:cs="Tahoma"/>
                <w:sz w:val="24"/>
                <w:szCs w:val="24"/>
              </w:rPr>
              <w:t xml:space="preserve">Initial Report </w:t>
            </w:r>
            <w:r w:rsidR="009D56AE" w:rsidRPr="00EC25E2">
              <w:rPr>
                <w:rFonts w:ascii="Tahoma" w:hAnsi="Tahoma" w:cs="Tahoma"/>
                <w:sz w:val="24"/>
                <w:szCs w:val="24"/>
              </w:rPr>
              <w:t>of</w:t>
            </w:r>
            <w:r w:rsidR="00CB0350" w:rsidRPr="00EC25E2">
              <w:rPr>
                <w:rFonts w:ascii="Tahoma" w:hAnsi="Tahoma" w:cs="Tahoma"/>
                <w:sz w:val="24"/>
                <w:szCs w:val="24"/>
              </w:rPr>
              <w:t xml:space="preserve"> Recommendations</w:t>
            </w:r>
          </w:p>
          <w:p w14:paraId="6A3FE8F6" w14:textId="77777777" w:rsidR="00E370A0" w:rsidRPr="00EC25E2" w:rsidRDefault="00CB0350"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Publi</w:t>
            </w:r>
            <w:r w:rsidR="00653225" w:rsidRPr="00EC25E2">
              <w:rPr>
                <w:rFonts w:ascii="Tahoma" w:hAnsi="Tahoma" w:cs="Tahoma"/>
                <w:sz w:val="24"/>
                <w:szCs w:val="24"/>
              </w:rPr>
              <w:t>s</w:t>
            </w:r>
            <w:r w:rsidRPr="00EC25E2">
              <w:rPr>
                <w:rFonts w:ascii="Tahoma" w:hAnsi="Tahoma" w:cs="Tahoma"/>
                <w:sz w:val="24"/>
                <w:szCs w:val="24"/>
              </w:rPr>
              <w:t>h and Receive Input on Draft</w:t>
            </w:r>
          </w:p>
          <w:p w14:paraId="033BEE37" w14:textId="77777777" w:rsidR="00E370A0" w:rsidRPr="00EC25E2" w:rsidRDefault="00CB0350"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Prepare Draft Plan</w:t>
            </w:r>
          </w:p>
          <w:p w14:paraId="04FDECF9" w14:textId="77777777" w:rsidR="00E370A0" w:rsidRPr="00EC25E2" w:rsidRDefault="00CB0350"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Seek Jurisdiction </w:t>
            </w:r>
            <w:r w:rsidR="00653225" w:rsidRPr="00EC25E2">
              <w:rPr>
                <w:rFonts w:ascii="Tahoma" w:hAnsi="Tahoma" w:cs="Tahoma"/>
                <w:sz w:val="24"/>
                <w:szCs w:val="24"/>
              </w:rPr>
              <w:t xml:space="preserve">and </w:t>
            </w:r>
            <w:r w:rsidR="009D56AE" w:rsidRPr="00EC25E2">
              <w:rPr>
                <w:rFonts w:ascii="Tahoma" w:hAnsi="Tahoma" w:cs="Tahoma"/>
                <w:sz w:val="24"/>
                <w:szCs w:val="24"/>
              </w:rPr>
              <w:t>Public</w:t>
            </w:r>
            <w:r w:rsidR="00653225" w:rsidRPr="00EC25E2">
              <w:rPr>
                <w:rFonts w:ascii="Tahoma" w:hAnsi="Tahoma" w:cs="Tahoma"/>
                <w:sz w:val="24"/>
                <w:szCs w:val="24"/>
              </w:rPr>
              <w:t xml:space="preserve"> Input</w:t>
            </w:r>
          </w:p>
          <w:p w14:paraId="28831F5E" w14:textId="77777777" w:rsidR="00E370A0" w:rsidRPr="00EC25E2" w:rsidRDefault="00653225"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Publish Final Plan </w:t>
            </w:r>
          </w:p>
          <w:p w14:paraId="5C08AEB7" w14:textId="79576323" w:rsidR="009D56AE" w:rsidRPr="00EC25E2" w:rsidRDefault="009D56AE"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Seek Adoption or Approval</w:t>
            </w:r>
          </w:p>
          <w:p w14:paraId="31114CB1" w14:textId="7CB08143" w:rsidR="009918D3" w:rsidRPr="00EC25E2" w:rsidRDefault="009B6166" w:rsidP="00926F7E">
            <w:pPr>
              <w:spacing w:before="140" w:after="140" w:line="259" w:lineRule="auto"/>
              <w:ind w:left="780"/>
              <w:rPr>
                <w:rFonts w:ascii="Tahoma" w:hAnsi="Tahoma" w:cs="Tahoma"/>
                <w:b/>
                <w:bCs/>
                <w:sz w:val="24"/>
                <w:szCs w:val="24"/>
              </w:rPr>
            </w:pPr>
            <w:r>
              <w:rPr>
                <w:rFonts w:ascii="Tahoma" w:hAnsi="Tahoma" w:cs="Tahoma"/>
                <w:b/>
                <w:bCs/>
                <w:sz w:val="24"/>
                <w:szCs w:val="24"/>
              </w:rPr>
              <w:t>Products</w:t>
            </w:r>
            <w:r w:rsidR="004F2306" w:rsidRPr="00EC25E2">
              <w:rPr>
                <w:rFonts w:ascii="Tahoma" w:hAnsi="Tahoma" w:cs="Tahoma"/>
                <w:b/>
                <w:bCs/>
                <w:sz w:val="24"/>
                <w:szCs w:val="24"/>
              </w:rPr>
              <w:t xml:space="preserve"> (</w:t>
            </w:r>
            <w:r w:rsidR="004F2306" w:rsidRPr="00A2632D">
              <w:rPr>
                <w:rFonts w:ascii="Tahoma" w:hAnsi="Tahoma" w:cs="Tahoma"/>
                <w:b/>
                <w:bCs/>
                <w:i/>
                <w:iCs/>
                <w:sz w:val="24"/>
                <w:szCs w:val="24"/>
              </w:rPr>
              <w:t>for example purposes only</w:t>
            </w:r>
            <w:r w:rsidR="004F2306" w:rsidRPr="00EC25E2">
              <w:rPr>
                <w:rFonts w:ascii="Tahoma" w:hAnsi="Tahoma" w:cs="Tahoma"/>
                <w:b/>
                <w:bCs/>
                <w:sz w:val="24"/>
                <w:szCs w:val="24"/>
              </w:rPr>
              <w:t>)</w:t>
            </w:r>
            <w:r w:rsidR="00713305" w:rsidRPr="00EC25E2">
              <w:rPr>
                <w:rFonts w:ascii="Tahoma" w:hAnsi="Tahoma" w:cs="Tahoma"/>
                <w:b/>
                <w:bCs/>
                <w:sz w:val="24"/>
                <w:szCs w:val="24"/>
              </w:rPr>
              <w:t>:</w:t>
            </w:r>
          </w:p>
          <w:p w14:paraId="7075BE96" w14:textId="1F6098FA" w:rsidR="001211CE" w:rsidRPr="00EC25E2" w:rsidRDefault="00145A14"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D</w:t>
            </w:r>
            <w:r w:rsidR="00BB1848" w:rsidRPr="00EC25E2">
              <w:rPr>
                <w:rFonts w:ascii="Tahoma" w:hAnsi="Tahoma" w:cs="Tahoma"/>
                <w:sz w:val="24"/>
                <w:szCs w:val="24"/>
              </w:rPr>
              <w:t xml:space="preserve">raft Community Building Decarbonization Plan </w:t>
            </w:r>
            <w:r w:rsidR="00264441" w:rsidRPr="00EC25E2">
              <w:rPr>
                <w:rFonts w:ascii="Tahoma" w:hAnsi="Tahoma" w:cs="Tahoma"/>
                <w:sz w:val="24"/>
                <w:szCs w:val="24"/>
              </w:rPr>
              <w:t>(</w:t>
            </w:r>
            <w:r w:rsidR="00513162" w:rsidRPr="00EC25E2">
              <w:rPr>
                <w:rFonts w:ascii="Tahoma" w:hAnsi="Tahoma" w:cs="Tahoma"/>
                <w:sz w:val="24"/>
                <w:szCs w:val="24"/>
              </w:rPr>
              <w:t xml:space="preserve">may contain </w:t>
            </w:r>
            <w:r w:rsidR="00C011B1" w:rsidRPr="00EC25E2">
              <w:rPr>
                <w:rFonts w:ascii="Tahoma" w:hAnsi="Tahoma" w:cs="Tahoma"/>
                <w:sz w:val="24"/>
                <w:szCs w:val="24"/>
              </w:rPr>
              <w:t>inter</w:t>
            </w:r>
            <w:r w:rsidR="00B01024" w:rsidRPr="00EC25E2">
              <w:rPr>
                <w:rFonts w:ascii="Tahoma" w:hAnsi="Tahoma" w:cs="Tahoma"/>
                <w:sz w:val="24"/>
                <w:szCs w:val="24"/>
              </w:rPr>
              <w:t>i</w:t>
            </w:r>
            <w:r w:rsidR="00C011B1" w:rsidRPr="00EC25E2">
              <w:rPr>
                <w:rFonts w:ascii="Tahoma" w:hAnsi="Tahoma" w:cs="Tahoma"/>
                <w:sz w:val="24"/>
                <w:szCs w:val="24"/>
              </w:rPr>
              <w:t>m</w:t>
            </w:r>
            <w:r w:rsidR="00513162" w:rsidRPr="00EC25E2">
              <w:rPr>
                <w:rFonts w:ascii="Tahoma" w:hAnsi="Tahoma" w:cs="Tahoma"/>
                <w:sz w:val="24"/>
                <w:szCs w:val="24"/>
              </w:rPr>
              <w:t xml:space="preserve"> deliverables such as </w:t>
            </w:r>
            <w:r w:rsidR="009F1BFC" w:rsidRPr="00EC25E2">
              <w:rPr>
                <w:rFonts w:ascii="Tahoma" w:hAnsi="Tahoma" w:cs="Tahoma"/>
                <w:sz w:val="24"/>
                <w:szCs w:val="24"/>
              </w:rPr>
              <w:t xml:space="preserve">a list of </w:t>
            </w:r>
            <w:r w:rsidR="00377F7D" w:rsidRPr="00EC25E2">
              <w:rPr>
                <w:rFonts w:ascii="Tahoma" w:hAnsi="Tahoma" w:cs="Tahoma"/>
                <w:sz w:val="24"/>
                <w:szCs w:val="24"/>
              </w:rPr>
              <w:t>specific goals and milestones to achieve a 20</w:t>
            </w:r>
            <w:r w:rsidR="00C72A7D">
              <w:rPr>
                <w:rFonts w:ascii="Tahoma" w:hAnsi="Tahoma" w:cs="Tahoma"/>
                <w:sz w:val="24"/>
                <w:szCs w:val="24"/>
              </w:rPr>
              <w:t>45</w:t>
            </w:r>
            <w:r w:rsidR="00377F7D" w:rsidRPr="00EC25E2">
              <w:rPr>
                <w:rFonts w:ascii="Tahoma" w:hAnsi="Tahoma" w:cs="Tahoma"/>
                <w:sz w:val="24"/>
                <w:szCs w:val="24"/>
              </w:rPr>
              <w:t xml:space="preserve"> building decarbonization goal</w:t>
            </w:r>
            <w:r w:rsidR="008E126E" w:rsidRPr="00EC25E2">
              <w:rPr>
                <w:rFonts w:ascii="Tahoma" w:hAnsi="Tahoma" w:cs="Tahoma"/>
                <w:sz w:val="24"/>
                <w:szCs w:val="24"/>
              </w:rPr>
              <w:t>)</w:t>
            </w:r>
          </w:p>
          <w:p w14:paraId="05B8E450" w14:textId="38A5F4D7" w:rsidR="001211CE" w:rsidRPr="00EC25E2" w:rsidRDefault="00CE73DB"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Documentation of </w:t>
            </w:r>
            <w:r w:rsidR="00FB10BE">
              <w:rPr>
                <w:rFonts w:ascii="Tahoma" w:hAnsi="Tahoma" w:cs="Tahoma"/>
                <w:sz w:val="24"/>
                <w:szCs w:val="24"/>
              </w:rPr>
              <w:t>s</w:t>
            </w:r>
            <w:r w:rsidR="00F90E14" w:rsidRPr="00EC25E2">
              <w:rPr>
                <w:rFonts w:ascii="Tahoma" w:hAnsi="Tahoma" w:cs="Tahoma"/>
                <w:sz w:val="24"/>
                <w:szCs w:val="24"/>
              </w:rPr>
              <w:t xml:space="preserve">takeholder </w:t>
            </w:r>
            <w:r w:rsidR="00FB10BE">
              <w:rPr>
                <w:rFonts w:ascii="Tahoma" w:hAnsi="Tahoma" w:cs="Tahoma"/>
                <w:sz w:val="24"/>
                <w:szCs w:val="24"/>
              </w:rPr>
              <w:t>e</w:t>
            </w:r>
            <w:r w:rsidR="00F90E14" w:rsidRPr="00EC25E2">
              <w:rPr>
                <w:rFonts w:ascii="Tahoma" w:hAnsi="Tahoma" w:cs="Tahoma"/>
                <w:sz w:val="24"/>
                <w:szCs w:val="24"/>
              </w:rPr>
              <w:t xml:space="preserve">ngagement </w:t>
            </w:r>
            <w:r w:rsidR="00FB10BE">
              <w:rPr>
                <w:rFonts w:ascii="Tahoma" w:hAnsi="Tahoma" w:cs="Tahoma"/>
                <w:sz w:val="24"/>
                <w:szCs w:val="24"/>
              </w:rPr>
              <w:t>a</w:t>
            </w:r>
            <w:r w:rsidR="00F90E14" w:rsidRPr="00EC25E2">
              <w:rPr>
                <w:rFonts w:ascii="Tahoma" w:hAnsi="Tahoma" w:cs="Tahoma"/>
                <w:sz w:val="24"/>
                <w:szCs w:val="24"/>
              </w:rPr>
              <w:t>ctivities</w:t>
            </w:r>
          </w:p>
          <w:p w14:paraId="43CE108C" w14:textId="77777777" w:rsidR="005E658C" w:rsidRPr="00EC25E2" w:rsidRDefault="00BB1848"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Final Community Building Decarbonization Plan</w:t>
            </w:r>
          </w:p>
          <w:p w14:paraId="5DAD455F" w14:textId="187D2393" w:rsidR="00AB395B" w:rsidRPr="00EC25E2" w:rsidRDefault="00FD155D" w:rsidP="00926F7E">
            <w:pPr>
              <w:spacing w:before="280" w:after="140" w:line="259" w:lineRule="auto"/>
              <w:ind w:left="420"/>
              <w:rPr>
                <w:rFonts w:ascii="Tahoma" w:hAnsi="Tahoma" w:cs="Tahoma"/>
                <w:sz w:val="24"/>
                <w:szCs w:val="24"/>
              </w:rPr>
            </w:pPr>
            <w:r>
              <w:rPr>
                <w:rFonts w:ascii="Tahoma" w:hAnsi="Tahoma" w:cs="Tahoma"/>
                <w:b/>
                <w:bCs/>
                <w:sz w:val="24"/>
                <w:szCs w:val="24"/>
              </w:rPr>
              <w:lastRenderedPageBreak/>
              <w:t>2</w:t>
            </w:r>
            <w:r w:rsidR="00660614">
              <w:rPr>
                <w:rFonts w:ascii="Tahoma" w:hAnsi="Tahoma" w:cs="Tahoma"/>
                <w:b/>
                <w:bCs/>
                <w:sz w:val="24"/>
                <w:szCs w:val="24"/>
              </w:rPr>
              <w:t>:</w:t>
            </w:r>
            <w:r w:rsidR="008E1A94" w:rsidRPr="00EC25E2">
              <w:rPr>
                <w:rFonts w:ascii="Tahoma" w:hAnsi="Tahoma" w:cs="Tahoma"/>
                <w:sz w:val="24"/>
                <w:szCs w:val="24"/>
              </w:rPr>
              <w:t xml:space="preserve"> </w:t>
            </w:r>
            <w:r w:rsidR="008E1A94" w:rsidRPr="00EC25E2">
              <w:rPr>
                <w:rFonts w:ascii="Tahoma" w:hAnsi="Tahoma" w:cs="Tahoma"/>
                <w:b/>
                <w:bCs/>
                <w:sz w:val="24"/>
                <w:szCs w:val="24"/>
              </w:rPr>
              <w:t xml:space="preserve">Municipal Building Decarbonization </w:t>
            </w:r>
            <w:r w:rsidR="7A4CE512" w:rsidRPr="00EC25E2">
              <w:rPr>
                <w:rFonts w:ascii="Tahoma" w:hAnsi="Tahoma" w:cs="Tahoma"/>
                <w:b/>
                <w:bCs/>
                <w:sz w:val="24"/>
                <w:szCs w:val="24"/>
              </w:rPr>
              <w:t>Plan</w:t>
            </w:r>
            <w:r w:rsidR="344500EB" w:rsidRPr="00EC25E2">
              <w:rPr>
                <w:rFonts w:ascii="Tahoma" w:hAnsi="Tahoma" w:cs="Tahoma"/>
                <w:b/>
                <w:bCs/>
                <w:sz w:val="24"/>
                <w:szCs w:val="24"/>
              </w:rPr>
              <w:t>ning</w:t>
            </w:r>
          </w:p>
          <w:p w14:paraId="412E004E" w14:textId="435E29E0" w:rsidR="001E6D22" w:rsidRPr="00EC25E2" w:rsidRDefault="00875AD8" w:rsidP="00926F7E">
            <w:pPr>
              <w:spacing w:before="140" w:after="140" w:line="259" w:lineRule="auto"/>
              <w:ind w:left="780"/>
              <w:rPr>
                <w:rFonts w:ascii="Tahoma" w:hAnsi="Tahoma" w:cs="Tahoma"/>
                <w:sz w:val="24"/>
                <w:szCs w:val="24"/>
              </w:rPr>
            </w:pPr>
            <w:r w:rsidRPr="00EC25E2">
              <w:rPr>
                <w:rFonts w:ascii="Tahoma" w:hAnsi="Tahoma" w:cs="Tahoma"/>
                <w:sz w:val="24"/>
                <w:szCs w:val="24"/>
              </w:rPr>
              <w:t>Describe your plan</w:t>
            </w:r>
            <w:r w:rsidR="00BB5C01" w:rsidRPr="00EC25E2">
              <w:rPr>
                <w:rFonts w:ascii="Tahoma" w:hAnsi="Tahoma" w:cs="Tahoma"/>
                <w:sz w:val="24"/>
                <w:szCs w:val="24"/>
              </w:rPr>
              <w:t xml:space="preserve"> to </w:t>
            </w:r>
            <w:r w:rsidR="00DC78F3" w:rsidRPr="00EC25E2">
              <w:rPr>
                <w:rFonts w:ascii="Tahoma" w:hAnsi="Tahoma" w:cs="Tahoma"/>
                <w:sz w:val="24"/>
                <w:szCs w:val="24"/>
              </w:rPr>
              <w:t xml:space="preserve">develop </w:t>
            </w:r>
            <w:r w:rsidR="00BB5C01" w:rsidRPr="00EC25E2">
              <w:rPr>
                <w:rFonts w:ascii="Tahoma" w:hAnsi="Tahoma" w:cs="Tahoma"/>
                <w:sz w:val="24"/>
                <w:szCs w:val="24"/>
              </w:rPr>
              <w:t>integrate</w:t>
            </w:r>
            <w:r w:rsidR="00263A33" w:rsidRPr="00EC25E2">
              <w:rPr>
                <w:rFonts w:ascii="Tahoma" w:hAnsi="Tahoma" w:cs="Tahoma"/>
                <w:sz w:val="24"/>
                <w:szCs w:val="24"/>
              </w:rPr>
              <w:t>d</w:t>
            </w:r>
            <w:r w:rsidR="00BB5C01" w:rsidRPr="00EC25E2">
              <w:rPr>
                <w:rFonts w:ascii="Tahoma" w:hAnsi="Tahoma" w:cs="Tahoma"/>
                <w:sz w:val="24"/>
                <w:szCs w:val="24"/>
              </w:rPr>
              <w:t xml:space="preserve"> energy efficiency and building decarbonization measures </w:t>
            </w:r>
            <w:r w:rsidR="00EC5F88" w:rsidRPr="00EC25E2">
              <w:rPr>
                <w:rFonts w:ascii="Tahoma" w:hAnsi="Tahoma" w:cs="Tahoma"/>
                <w:sz w:val="24"/>
                <w:szCs w:val="24"/>
              </w:rPr>
              <w:t>broadly across all municipal building</w:t>
            </w:r>
            <w:r w:rsidR="00BE5D4F" w:rsidRPr="00EC25E2">
              <w:rPr>
                <w:rFonts w:ascii="Tahoma" w:hAnsi="Tahoma" w:cs="Tahoma"/>
                <w:sz w:val="24"/>
                <w:szCs w:val="24"/>
              </w:rPr>
              <w:t>s</w:t>
            </w:r>
            <w:r w:rsidR="0047151B">
              <w:rPr>
                <w:rFonts w:ascii="Tahoma" w:hAnsi="Tahoma" w:cs="Tahoma"/>
                <w:sz w:val="24"/>
                <w:szCs w:val="24"/>
              </w:rPr>
              <w:t xml:space="preserve"> in your jurisdiction</w:t>
            </w:r>
            <w:r w:rsidR="00BE5D4F" w:rsidRPr="00EC25E2">
              <w:rPr>
                <w:rFonts w:ascii="Tahoma" w:hAnsi="Tahoma" w:cs="Tahoma"/>
                <w:sz w:val="24"/>
                <w:szCs w:val="24"/>
              </w:rPr>
              <w:t xml:space="preserve">. </w:t>
            </w:r>
          </w:p>
          <w:p w14:paraId="61214387" w14:textId="54AD1BAB" w:rsidR="006C1603" w:rsidRPr="00EC25E2" w:rsidRDefault="006C1603" w:rsidP="00926F7E">
            <w:pPr>
              <w:spacing w:before="140" w:after="140" w:line="259" w:lineRule="auto"/>
              <w:ind w:left="780"/>
              <w:rPr>
                <w:rFonts w:ascii="Tahoma" w:hAnsi="Tahoma" w:cs="Tahoma"/>
                <w:b/>
                <w:bCs/>
                <w:sz w:val="24"/>
                <w:szCs w:val="24"/>
              </w:rPr>
            </w:pPr>
            <w:r w:rsidRPr="00EC25E2">
              <w:rPr>
                <w:rFonts w:ascii="Tahoma" w:hAnsi="Tahoma" w:cs="Tahoma"/>
                <w:b/>
                <w:bCs/>
                <w:sz w:val="24"/>
                <w:szCs w:val="24"/>
              </w:rPr>
              <w:t>Task</w:t>
            </w:r>
            <w:r w:rsidR="00FB10BE">
              <w:rPr>
                <w:rFonts w:ascii="Tahoma" w:hAnsi="Tahoma" w:cs="Tahoma"/>
                <w:b/>
                <w:bCs/>
                <w:sz w:val="24"/>
                <w:szCs w:val="24"/>
              </w:rPr>
              <w:t xml:space="preserve"> Name</w:t>
            </w:r>
            <w:r w:rsidRPr="00EC25E2">
              <w:rPr>
                <w:rFonts w:ascii="Tahoma" w:hAnsi="Tahoma" w:cs="Tahoma"/>
                <w:b/>
                <w:bCs/>
                <w:sz w:val="24"/>
                <w:szCs w:val="24"/>
              </w:rPr>
              <w:t>s (</w:t>
            </w:r>
            <w:r w:rsidRPr="00A2632D">
              <w:rPr>
                <w:rFonts w:ascii="Tahoma" w:hAnsi="Tahoma" w:cs="Tahoma"/>
                <w:b/>
                <w:bCs/>
                <w:i/>
                <w:iCs/>
                <w:sz w:val="24"/>
                <w:szCs w:val="24"/>
              </w:rPr>
              <w:t>for example purposes only</w:t>
            </w:r>
            <w:r w:rsidRPr="00EC25E2">
              <w:rPr>
                <w:rFonts w:ascii="Tahoma" w:hAnsi="Tahoma" w:cs="Tahoma"/>
                <w:b/>
                <w:bCs/>
                <w:sz w:val="24"/>
                <w:szCs w:val="24"/>
              </w:rPr>
              <w:t>):</w:t>
            </w:r>
          </w:p>
          <w:p w14:paraId="542875FF"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Research Potential Plan Components</w:t>
            </w:r>
          </w:p>
          <w:p w14:paraId="6C8580E1" w14:textId="7846371A"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Identify Current Municipal Building </w:t>
            </w:r>
            <w:r w:rsidR="0010129C" w:rsidRPr="00EC25E2">
              <w:rPr>
                <w:rFonts w:ascii="Tahoma" w:hAnsi="Tahoma" w:cs="Tahoma"/>
                <w:sz w:val="24"/>
                <w:szCs w:val="24"/>
              </w:rPr>
              <w:t>Inventory, Use</w:t>
            </w:r>
            <w:r w:rsidR="00EC25E2" w:rsidRPr="00EC25E2">
              <w:rPr>
                <w:rFonts w:ascii="Tahoma" w:hAnsi="Tahoma" w:cs="Tahoma"/>
                <w:sz w:val="24"/>
                <w:szCs w:val="24"/>
              </w:rPr>
              <w:t>,</w:t>
            </w:r>
            <w:r w:rsidR="0010129C" w:rsidRPr="00EC25E2">
              <w:rPr>
                <w:rFonts w:ascii="Tahoma" w:hAnsi="Tahoma" w:cs="Tahoma"/>
                <w:sz w:val="24"/>
                <w:szCs w:val="24"/>
              </w:rPr>
              <w:t xml:space="preserve"> and Energy Use</w:t>
            </w:r>
          </w:p>
          <w:p w14:paraId="2F439D51" w14:textId="0AD5D0C4"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Seek Input from </w:t>
            </w:r>
            <w:r w:rsidR="0010129C" w:rsidRPr="00EC25E2">
              <w:rPr>
                <w:rFonts w:ascii="Tahoma" w:hAnsi="Tahoma" w:cs="Tahoma"/>
                <w:sz w:val="24"/>
                <w:szCs w:val="24"/>
              </w:rPr>
              <w:t>Department Heads and</w:t>
            </w:r>
            <w:r w:rsidRPr="00EC25E2">
              <w:rPr>
                <w:rFonts w:ascii="Tahoma" w:hAnsi="Tahoma" w:cs="Tahoma"/>
                <w:sz w:val="24"/>
                <w:szCs w:val="24"/>
              </w:rPr>
              <w:t xml:space="preserve"> Officials</w:t>
            </w:r>
          </w:p>
          <w:p w14:paraId="4FF6F28F"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Draft Initial Report of Recommendations</w:t>
            </w:r>
          </w:p>
          <w:p w14:paraId="4FC43263"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Publish and Receive Input on Draft</w:t>
            </w:r>
          </w:p>
          <w:p w14:paraId="34CDE305"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Prepare Draft Plan</w:t>
            </w:r>
          </w:p>
          <w:p w14:paraId="598B1599"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Seek Jurisdiction and Public Input</w:t>
            </w:r>
          </w:p>
          <w:p w14:paraId="47C8862B"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Publish Final Plan </w:t>
            </w:r>
          </w:p>
          <w:p w14:paraId="72CFF590" w14:textId="77777777" w:rsidR="006C1603" w:rsidRPr="00EC25E2" w:rsidRDefault="006C16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Seek Adoption or Approval</w:t>
            </w:r>
          </w:p>
          <w:p w14:paraId="3BF2D2DB" w14:textId="51224496" w:rsidR="00266096" w:rsidRPr="00EC25E2" w:rsidRDefault="009B6166" w:rsidP="00926F7E">
            <w:pPr>
              <w:spacing w:before="140" w:after="140" w:line="259" w:lineRule="auto"/>
              <w:ind w:left="780"/>
              <w:rPr>
                <w:rFonts w:ascii="Tahoma" w:hAnsi="Tahoma" w:cs="Tahoma"/>
                <w:b/>
                <w:bCs/>
                <w:sz w:val="24"/>
                <w:szCs w:val="24"/>
              </w:rPr>
            </w:pPr>
            <w:r>
              <w:rPr>
                <w:rFonts w:ascii="Tahoma" w:hAnsi="Tahoma" w:cs="Tahoma"/>
                <w:b/>
                <w:bCs/>
                <w:sz w:val="24"/>
                <w:szCs w:val="24"/>
              </w:rPr>
              <w:t>Products</w:t>
            </w:r>
            <w:r w:rsidR="00266096" w:rsidRPr="00EC25E2">
              <w:rPr>
                <w:rFonts w:ascii="Tahoma" w:hAnsi="Tahoma" w:cs="Tahoma"/>
                <w:b/>
                <w:bCs/>
                <w:sz w:val="24"/>
                <w:szCs w:val="24"/>
              </w:rPr>
              <w:t xml:space="preserve"> (</w:t>
            </w:r>
            <w:r w:rsidR="00266096" w:rsidRPr="00A2632D">
              <w:rPr>
                <w:rFonts w:ascii="Tahoma" w:hAnsi="Tahoma" w:cs="Tahoma"/>
                <w:b/>
                <w:bCs/>
                <w:i/>
                <w:iCs/>
                <w:sz w:val="24"/>
                <w:szCs w:val="24"/>
              </w:rPr>
              <w:t>for example purposes only</w:t>
            </w:r>
            <w:r w:rsidR="00266096" w:rsidRPr="00EC25E2">
              <w:rPr>
                <w:rFonts w:ascii="Tahoma" w:hAnsi="Tahoma" w:cs="Tahoma"/>
                <w:b/>
                <w:bCs/>
                <w:sz w:val="24"/>
                <w:szCs w:val="24"/>
              </w:rPr>
              <w:t>):</w:t>
            </w:r>
          </w:p>
          <w:p w14:paraId="3650356E" w14:textId="20E4E4FB" w:rsidR="00AE2403" w:rsidRPr="00EC25E2" w:rsidRDefault="00AE2403"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 xml:space="preserve">Survey of </w:t>
            </w:r>
            <w:r w:rsidR="009E3833">
              <w:rPr>
                <w:rFonts w:ascii="Tahoma" w:hAnsi="Tahoma" w:cs="Tahoma"/>
                <w:sz w:val="24"/>
                <w:szCs w:val="24"/>
              </w:rPr>
              <w:t>c</w:t>
            </w:r>
            <w:r w:rsidRPr="00EC25E2">
              <w:rPr>
                <w:rFonts w:ascii="Tahoma" w:hAnsi="Tahoma" w:cs="Tahoma"/>
                <w:sz w:val="24"/>
                <w:szCs w:val="24"/>
              </w:rPr>
              <w:t xml:space="preserve">urrent </w:t>
            </w:r>
            <w:r w:rsidR="009E3833">
              <w:rPr>
                <w:rFonts w:ascii="Tahoma" w:hAnsi="Tahoma" w:cs="Tahoma"/>
                <w:sz w:val="24"/>
                <w:szCs w:val="24"/>
              </w:rPr>
              <w:t>o</w:t>
            </w:r>
            <w:r w:rsidRPr="00EC25E2">
              <w:rPr>
                <w:rFonts w:ascii="Tahoma" w:hAnsi="Tahoma" w:cs="Tahoma"/>
                <w:sz w:val="24"/>
                <w:szCs w:val="24"/>
              </w:rPr>
              <w:t>perations</w:t>
            </w:r>
          </w:p>
          <w:p w14:paraId="252CBA07" w14:textId="1E294912" w:rsidR="0052003E" w:rsidRPr="00EC25E2" w:rsidRDefault="0052003E"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Draft Municipal Building Decarbonization Plan (may contain interim deliverables such as a list of specific goals and milestones to achieve a 20</w:t>
            </w:r>
            <w:r w:rsidR="00F61B50">
              <w:rPr>
                <w:rFonts w:ascii="Tahoma" w:hAnsi="Tahoma" w:cs="Tahoma"/>
                <w:sz w:val="24"/>
                <w:szCs w:val="24"/>
              </w:rPr>
              <w:t>45</w:t>
            </w:r>
            <w:r w:rsidRPr="00EC25E2">
              <w:rPr>
                <w:rFonts w:ascii="Tahoma" w:hAnsi="Tahoma" w:cs="Tahoma"/>
                <w:sz w:val="24"/>
                <w:szCs w:val="24"/>
              </w:rPr>
              <w:t xml:space="preserve"> building decarbonization goal</w:t>
            </w:r>
            <w:r w:rsidR="0041243C" w:rsidRPr="00EC25E2">
              <w:rPr>
                <w:rFonts w:ascii="Tahoma" w:hAnsi="Tahoma" w:cs="Tahoma"/>
                <w:sz w:val="24"/>
                <w:szCs w:val="24"/>
              </w:rPr>
              <w:t>)</w:t>
            </w:r>
          </w:p>
          <w:p w14:paraId="2110CEBC" w14:textId="04E3DD57" w:rsidR="007E48D9" w:rsidRPr="00EC25E2" w:rsidRDefault="0052003E" w:rsidP="00001F23">
            <w:pPr>
              <w:pStyle w:val="ListParagraph"/>
              <w:numPr>
                <w:ilvl w:val="1"/>
                <w:numId w:val="4"/>
              </w:numPr>
              <w:spacing w:before="140" w:after="140" w:line="259" w:lineRule="auto"/>
              <w:ind w:left="1320"/>
              <w:rPr>
                <w:rFonts w:ascii="Tahoma" w:hAnsi="Tahoma" w:cs="Tahoma"/>
                <w:sz w:val="24"/>
                <w:szCs w:val="24"/>
              </w:rPr>
            </w:pPr>
            <w:r w:rsidRPr="00EC25E2">
              <w:rPr>
                <w:rFonts w:ascii="Tahoma" w:hAnsi="Tahoma" w:cs="Tahoma"/>
                <w:sz w:val="24"/>
                <w:szCs w:val="24"/>
              </w:rPr>
              <w:t>Final Municipal Building Decarbonization Plan</w:t>
            </w:r>
            <w:r w:rsidRPr="00EC25E2" w:rsidDel="0052003E">
              <w:rPr>
                <w:rFonts w:ascii="Tahoma" w:hAnsi="Tahoma" w:cs="Tahoma"/>
                <w:sz w:val="24"/>
                <w:szCs w:val="24"/>
              </w:rPr>
              <w:t xml:space="preserve"> </w:t>
            </w:r>
          </w:p>
          <w:p w14:paraId="2A6C1BFF" w14:textId="76592660" w:rsidR="00EC25E2" w:rsidRDefault="00FD155D" w:rsidP="00C1535A">
            <w:pPr>
              <w:widowControl w:val="0"/>
              <w:spacing w:before="140" w:after="140" w:line="259" w:lineRule="auto"/>
              <w:ind w:left="418"/>
              <w:rPr>
                <w:rFonts w:ascii="Tahoma" w:hAnsi="Tahoma" w:cs="Tahoma"/>
                <w:b/>
                <w:bCs/>
                <w:sz w:val="24"/>
                <w:szCs w:val="24"/>
              </w:rPr>
            </w:pPr>
            <w:r>
              <w:rPr>
                <w:rFonts w:ascii="Tahoma" w:hAnsi="Tahoma" w:cs="Tahoma"/>
                <w:b/>
                <w:bCs/>
                <w:sz w:val="24"/>
                <w:szCs w:val="24"/>
              </w:rPr>
              <w:t>3</w:t>
            </w:r>
            <w:r w:rsidR="7E163DD4" w:rsidRPr="00EC25E2">
              <w:rPr>
                <w:rFonts w:ascii="Tahoma" w:hAnsi="Tahoma" w:cs="Tahoma"/>
                <w:b/>
                <w:bCs/>
                <w:sz w:val="24"/>
                <w:szCs w:val="24"/>
              </w:rPr>
              <w:t xml:space="preserve">: </w:t>
            </w:r>
            <w:r w:rsidR="004C2D0A" w:rsidRPr="00EC25E2">
              <w:rPr>
                <w:rFonts w:ascii="Tahoma" w:hAnsi="Tahoma" w:cs="Tahoma"/>
                <w:b/>
                <w:bCs/>
                <w:sz w:val="24"/>
                <w:szCs w:val="24"/>
              </w:rPr>
              <w:t xml:space="preserve">Advancing </w:t>
            </w:r>
            <w:r w:rsidR="00E208F7" w:rsidRPr="00EC25E2">
              <w:rPr>
                <w:rFonts w:ascii="Tahoma" w:hAnsi="Tahoma" w:cs="Tahoma"/>
                <w:b/>
                <w:bCs/>
                <w:sz w:val="24"/>
                <w:szCs w:val="24"/>
              </w:rPr>
              <w:t>M</w:t>
            </w:r>
            <w:r w:rsidR="004C2D0A" w:rsidRPr="00EC25E2">
              <w:rPr>
                <w:rFonts w:ascii="Tahoma" w:hAnsi="Tahoma" w:cs="Tahoma"/>
                <w:b/>
                <w:bCs/>
                <w:sz w:val="24"/>
                <w:szCs w:val="24"/>
              </w:rPr>
              <w:t xml:space="preserve">unicipal </w:t>
            </w:r>
            <w:r w:rsidR="00E208F7" w:rsidRPr="00EC25E2">
              <w:rPr>
                <w:rFonts w:ascii="Tahoma" w:hAnsi="Tahoma" w:cs="Tahoma"/>
                <w:b/>
                <w:bCs/>
                <w:sz w:val="24"/>
                <w:szCs w:val="24"/>
              </w:rPr>
              <w:t>O</w:t>
            </w:r>
            <w:r w:rsidR="004C2D0A" w:rsidRPr="00EC25E2">
              <w:rPr>
                <w:rFonts w:ascii="Tahoma" w:hAnsi="Tahoma" w:cs="Tahoma"/>
                <w:b/>
                <w:bCs/>
                <w:sz w:val="24"/>
                <w:szCs w:val="24"/>
              </w:rPr>
              <w:t xml:space="preserve">perations to </w:t>
            </w:r>
            <w:r w:rsidR="00E208F7" w:rsidRPr="00EC25E2">
              <w:rPr>
                <w:rFonts w:ascii="Tahoma" w:hAnsi="Tahoma" w:cs="Tahoma"/>
                <w:b/>
                <w:bCs/>
                <w:sz w:val="24"/>
                <w:szCs w:val="24"/>
              </w:rPr>
              <w:t>S</w:t>
            </w:r>
            <w:r w:rsidR="004C2D0A" w:rsidRPr="00EC25E2">
              <w:rPr>
                <w:rFonts w:ascii="Tahoma" w:hAnsi="Tahoma" w:cs="Tahoma"/>
                <w:b/>
                <w:bCs/>
                <w:sz w:val="24"/>
                <w:szCs w:val="24"/>
              </w:rPr>
              <w:t xml:space="preserve">upport </w:t>
            </w:r>
            <w:r w:rsidR="00E208F7" w:rsidRPr="00EC25E2">
              <w:rPr>
                <w:rFonts w:ascii="Tahoma" w:hAnsi="Tahoma" w:cs="Tahoma"/>
                <w:b/>
                <w:bCs/>
                <w:sz w:val="24"/>
                <w:szCs w:val="24"/>
              </w:rPr>
              <w:t>B</w:t>
            </w:r>
            <w:r w:rsidR="004C2D0A" w:rsidRPr="00EC25E2">
              <w:rPr>
                <w:rFonts w:ascii="Tahoma" w:hAnsi="Tahoma" w:cs="Tahoma"/>
                <w:b/>
                <w:bCs/>
                <w:sz w:val="24"/>
                <w:szCs w:val="24"/>
              </w:rPr>
              <w:t xml:space="preserve">uilding </w:t>
            </w:r>
            <w:r w:rsidR="00E208F7" w:rsidRPr="00EC25E2">
              <w:rPr>
                <w:rFonts w:ascii="Tahoma" w:hAnsi="Tahoma" w:cs="Tahoma"/>
                <w:b/>
                <w:bCs/>
                <w:sz w:val="24"/>
                <w:szCs w:val="24"/>
              </w:rPr>
              <w:t>D</w:t>
            </w:r>
            <w:r w:rsidR="004C2D0A" w:rsidRPr="00EC25E2">
              <w:rPr>
                <w:rFonts w:ascii="Tahoma" w:hAnsi="Tahoma" w:cs="Tahoma"/>
                <w:b/>
                <w:bCs/>
                <w:sz w:val="24"/>
                <w:szCs w:val="24"/>
              </w:rPr>
              <w:t>ecarbonization</w:t>
            </w:r>
          </w:p>
          <w:p w14:paraId="0E576EF9" w14:textId="632E0383" w:rsidR="00595036" w:rsidRPr="00EC25E2" w:rsidRDefault="00923FEE" w:rsidP="00926F7E">
            <w:pPr>
              <w:widowControl w:val="0"/>
              <w:spacing w:before="140" w:after="140" w:line="259" w:lineRule="auto"/>
              <w:ind w:left="780"/>
              <w:rPr>
                <w:rFonts w:ascii="Tahoma" w:hAnsi="Tahoma" w:cs="Tahoma"/>
                <w:b/>
                <w:bCs/>
                <w:sz w:val="24"/>
                <w:szCs w:val="24"/>
              </w:rPr>
            </w:pPr>
            <w:r w:rsidRPr="00EC25E2">
              <w:rPr>
                <w:rFonts w:ascii="Tahoma" w:hAnsi="Tahoma" w:cs="Tahoma"/>
                <w:sz w:val="24"/>
                <w:szCs w:val="24"/>
              </w:rPr>
              <w:t>Describe the plan</w:t>
            </w:r>
            <w:r w:rsidR="00AB4B70" w:rsidRPr="00EC25E2">
              <w:rPr>
                <w:rFonts w:ascii="Tahoma" w:hAnsi="Tahoma" w:cs="Tahoma"/>
                <w:sz w:val="24"/>
                <w:szCs w:val="24"/>
              </w:rPr>
              <w:t>ned activities to</w:t>
            </w:r>
            <w:r w:rsidRPr="00EC25E2">
              <w:rPr>
                <w:rFonts w:ascii="Tahoma" w:hAnsi="Tahoma" w:cs="Tahoma"/>
                <w:sz w:val="24"/>
                <w:szCs w:val="24"/>
              </w:rPr>
              <w:t xml:space="preserve"> </w:t>
            </w:r>
            <w:r w:rsidR="004C2D0A" w:rsidRPr="00EC25E2">
              <w:rPr>
                <w:rFonts w:ascii="Tahoma" w:hAnsi="Tahoma" w:cs="Tahoma"/>
                <w:sz w:val="24"/>
                <w:szCs w:val="24"/>
              </w:rPr>
              <w:t xml:space="preserve">update and improve </w:t>
            </w:r>
            <w:r w:rsidR="00A077F1" w:rsidRPr="00EC25E2">
              <w:rPr>
                <w:rFonts w:ascii="Tahoma" w:hAnsi="Tahoma" w:cs="Tahoma"/>
                <w:sz w:val="24"/>
                <w:szCs w:val="24"/>
              </w:rPr>
              <w:t xml:space="preserve">local or regional </w:t>
            </w:r>
            <w:r w:rsidR="004C2D0A" w:rsidRPr="00EC25E2">
              <w:rPr>
                <w:rFonts w:ascii="Tahoma" w:hAnsi="Tahoma" w:cs="Tahoma"/>
                <w:sz w:val="24"/>
                <w:szCs w:val="24"/>
              </w:rPr>
              <w:t>permitting programs, permitting compliance, compliance assistance</w:t>
            </w:r>
            <w:r w:rsidR="00343675" w:rsidRPr="00EC25E2">
              <w:rPr>
                <w:rFonts w:ascii="Tahoma" w:hAnsi="Tahoma" w:cs="Tahoma"/>
                <w:sz w:val="24"/>
                <w:szCs w:val="24"/>
              </w:rPr>
              <w:t>, employee and stakeholder</w:t>
            </w:r>
            <w:r w:rsidR="004C2D0A" w:rsidRPr="00EC25E2">
              <w:rPr>
                <w:rFonts w:ascii="Tahoma" w:hAnsi="Tahoma" w:cs="Tahoma"/>
                <w:sz w:val="24"/>
                <w:szCs w:val="24"/>
              </w:rPr>
              <w:t xml:space="preserve"> education</w:t>
            </w:r>
            <w:r w:rsidR="00A74493">
              <w:rPr>
                <w:rFonts w:ascii="Tahoma" w:hAnsi="Tahoma" w:cs="Tahoma"/>
                <w:sz w:val="24"/>
                <w:szCs w:val="24"/>
              </w:rPr>
              <w:t>,</w:t>
            </w:r>
            <w:r w:rsidR="004C2D0A" w:rsidRPr="00EC25E2">
              <w:rPr>
                <w:rFonts w:ascii="Tahoma" w:hAnsi="Tahoma" w:cs="Tahoma"/>
                <w:sz w:val="24"/>
                <w:szCs w:val="24"/>
              </w:rPr>
              <w:t xml:space="preserve"> and enforcement</w:t>
            </w:r>
            <w:r w:rsidR="00343675" w:rsidRPr="00EC25E2">
              <w:rPr>
                <w:rFonts w:ascii="Tahoma" w:hAnsi="Tahoma" w:cs="Tahoma"/>
                <w:sz w:val="24"/>
                <w:szCs w:val="24"/>
              </w:rPr>
              <w:t xml:space="preserve"> activities to</w:t>
            </w:r>
            <w:r w:rsidR="00A76EA8" w:rsidRPr="00EC25E2">
              <w:rPr>
                <w:rFonts w:ascii="Tahoma" w:hAnsi="Tahoma" w:cs="Tahoma"/>
                <w:sz w:val="24"/>
                <w:szCs w:val="24"/>
              </w:rPr>
              <w:t xml:space="preserve"> support </w:t>
            </w:r>
            <w:r w:rsidR="0008075C" w:rsidRPr="00EC25E2">
              <w:rPr>
                <w:rFonts w:ascii="Tahoma" w:hAnsi="Tahoma" w:cs="Tahoma"/>
                <w:sz w:val="24"/>
                <w:szCs w:val="24"/>
              </w:rPr>
              <w:t xml:space="preserve">current building </w:t>
            </w:r>
            <w:r w:rsidR="00055C87" w:rsidRPr="00EC25E2">
              <w:rPr>
                <w:rFonts w:ascii="Tahoma" w:hAnsi="Tahoma" w:cs="Tahoma"/>
                <w:sz w:val="24"/>
                <w:szCs w:val="24"/>
              </w:rPr>
              <w:t xml:space="preserve">construction and </w:t>
            </w:r>
            <w:r w:rsidR="0008075C" w:rsidRPr="00EC25E2">
              <w:rPr>
                <w:rFonts w:ascii="Tahoma" w:hAnsi="Tahoma" w:cs="Tahoma"/>
                <w:sz w:val="24"/>
                <w:szCs w:val="24"/>
              </w:rPr>
              <w:t>renovation</w:t>
            </w:r>
            <w:r w:rsidR="00055C87" w:rsidRPr="00EC25E2">
              <w:rPr>
                <w:rFonts w:ascii="Tahoma" w:hAnsi="Tahoma" w:cs="Tahoma"/>
                <w:sz w:val="24"/>
                <w:szCs w:val="24"/>
              </w:rPr>
              <w:t xml:space="preserve"> activities.</w:t>
            </w:r>
            <w:r w:rsidR="00A077F1" w:rsidRPr="00EC25E2">
              <w:rPr>
                <w:rFonts w:ascii="Tahoma" w:hAnsi="Tahoma" w:cs="Tahoma"/>
                <w:sz w:val="24"/>
                <w:szCs w:val="24"/>
              </w:rPr>
              <w:t xml:space="preserve"> </w:t>
            </w:r>
            <w:r w:rsidR="00B2473C" w:rsidRPr="00EC25E2">
              <w:rPr>
                <w:rFonts w:ascii="Tahoma" w:hAnsi="Tahoma" w:cs="Tahoma"/>
                <w:sz w:val="24"/>
                <w:szCs w:val="24"/>
              </w:rPr>
              <w:t xml:space="preserve">Indicate how the </w:t>
            </w:r>
            <w:r w:rsidR="00F1026C" w:rsidRPr="00EC25E2">
              <w:rPr>
                <w:rFonts w:ascii="Tahoma" w:hAnsi="Tahoma" w:cs="Tahoma"/>
                <w:sz w:val="24"/>
                <w:szCs w:val="24"/>
              </w:rPr>
              <w:t xml:space="preserve">jurisdiction is planning for and taking action to </w:t>
            </w:r>
            <w:r w:rsidR="007B71FA" w:rsidRPr="00EC25E2">
              <w:rPr>
                <w:rFonts w:ascii="Tahoma" w:hAnsi="Tahoma" w:cs="Tahoma"/>
                <w:sz w:val="24"/>
                <w:szCs w:val="24"/>
              </w:rPr>
              <w:t>assess current operations</w:t>
            </w:r>
            <w:r w:rsidR="00093305" w:rsidRPr="00EC25E2">
              <w:rPr>
                <w:rFonts w:ascii="Tahoma" w:hAnsi="Tahoma" w:cs="Tahoma"/>
                <w:sz w:val="24"/>
                <w:szCs w:val="24"/>
              </w:rPr>
              <w:t xml:space="preserve"> such as planning, permitting</w:t>
            </w:r>
            <w:r w:rsidR="00A74493">
              <w:rPr>
                <w:rFonts w:ascii="Tahoma" w:hAnsi="Tahoma" w:cs="Tahoma"/>
                <w:sz w:val="24"/>
                <w:szCs w:val="24"/>
              </w:rPr>
              <w:t>,</w:t>
            </w:r>
            <w:r w:rsidR="00093305" w:rsidRPr="00EC25E2">
              <w:rPr>
                <w:rFonts w:ascii="Tahoma" w:hAnsi="Tahoma" w:cs="Tahoma"/>
                <w:sz w:val="24"/>
                <w:szCs w:val="24"/>
              </w:rPr>
              <w:t xml:space="preserve"> and inspections</w:t>
            </w:r>
            <w:r w:rsidR="005F5FC6">
              <w:rPr>
                <w:rFonts w:ascii="Tahoma" w:hAnsi="Tahoma" w:cs="Tahoma"/>
                <w:sz w:val="24"/>
                <w:szCs w:val="24"/>
              </w:rPr>
              <w:t>. I</w:t>
            </w:r>
            <w:r w:rsidR="005F5FC6" w:rsidRPr="00EC25E2">
              <w:rPr>
                <w:rFonts w:ascii="Tahoma" w:hAnsi="Tahoma" w:cs="Tahoma"/>
                <w:sz w:val="24"/>
                <w:szCs w:val="24"/>
              </w:rPr>
              <w:t>dentify and address opportunities for improvement</w:t>
            </w:r>
            <w:r w:rsidR="005F5FC6">
              <w:rPr>
                <w:rFonts w:ascii="Tahoma" w:hAnsi="Tahoma" w:cs="Tahoma"/>
                <w:sz w:val="24"/>
                <w:szCs w:val="24"/>
              </w:rPr>
              <w:t>, as well as educate</w:t>
            </w:r>
            <w:r w:rsidR="005F5FC6" w:rsidRPr="00EC25E2">
              <w:rPr>
                <w:rFonts w:ascii="Tahoma" w:hAnsi="Tahoma" w:cs="Tahoma"/>
                <w:sz w:val="24"/>
                <w:szCs w:val="24"/>
              </w:rPr>
              <w:t xml:space="preserve"> staff and other parties that coordinate activities with jurisdiction departments.</w:t>
            </w:r>
          </w:p>
          <w:p w14:paraId="26ED2042" w14:textId="4306C4AD" w:rsidR="00266096" w:rsidRPr="00EC25E2" w:rsidRDefault="00266096" w:rsidP="00926F7E">
            <w:pPr>
              <w:spacing w:before="140" w:after="140" w:line="259" w:lineRule="auto"/>
              <w:ind w:left="780"/>
              <w:rPr>
                <w:rFonts w:ascii="Tahoma" w:hAnsi="Tahoma" w:cs="Tahoma"/>
                <w:b/>
                <w:bCs/>
                <w:sz w:val="24"/>
                <w:szCs w:val="24"/>
              </w:rPr>
            </w:pPr>
            <w:r w:rsidRPr="00EC25E2">
              <w:rPr>
                <w:rFonts w:ascii="Tahoma" w:hAnsi="Tahoma" w:cs="Tahoma"/>
                <w:b/>
                <w:bCs/>
                <w:sz w:val="24"/>
                <w:szCs w:val="24"/>
              </w:rPr>
              <w:t>Task</w:t>
            </w:r>
            <w:r w:rsidR="004B0821">
              <w:rPr>
                <w:rFonts w:ascii="Tahoma" w:hAnsi="Tahoma" w:cs="Tahoma"/>
                <w:b/>
                <w:bCs/>
                <w:sz w:val="24"/>
                <w:szCs w:val="24"/>
              </w:rPr>
              <w:t xml:space="preserve"> Name</w:t>
            </w:r>
            <w:r w:rsidRPr="00EC25E2">
              <w:rPr>
                <w:rFonts w:ascii="Tahoma" w:hAnsi="Tahoma" w:cs="Tahoma"/>
                <w:b/>
                <w:bCs/>
                <w:sz w:val="24"/>
                <w:szCs w:val="24"/>
              </w:rPr>
              <w:t>s (</w:t>
            </w:r>
            <w:r w:rsidRPr="004707B6">
              <w:rPr>
                <w:rFonts w:ascii="Tahoma" w:hAnsi="Tahoma" w:cs="Tahoma"/>
                <w:b/>
                <w:bCs/>
                <w:i/>
                <w:iCs/>
                <w:sz w:val="24"/>
                <w:szCs w:val="24"/>
              </w:rPr>
              <w:t>for example purposes only</w:t>
            </w:r>
            <w:r w:rsidRPr="00EC25E2">
              <w:rPr>
                <w:rFonts w:ascii="Tahoma" w:hAnsi="Tahoma" w:cs="Tahoma"/>
                <w:b/>
                <w:bCs/>
                <w:sz w:val="24"/>
                <w:szCs w:val="24"/>
              </w:rPr>
              <w:t>):</w:t>
            </w:r>
          </w:p>
          <w:p w14:paraId="52119AB2" w14:textId="3048C2B5"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Conduct Review of Current Municipal Operations</w:t>
            </w:r>
          </w:p>
          <w:p w14:paraId="45D121B3" w14:textId="0327E905"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Identify Potential Areas for Action</w:t>
            </w:r>
          </w:p>
          <w:p w14:paraId="08686CF8" w14:textId="77777777"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Seek Input from Department Heads and Officials</w:t>
            </w:r>
          </w:p>
          <w:p w14:paraId="29291274" w14:textId="77777777"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lastRenderedPageBreak/>
              <w:t>Draft Initial Report of Recommendations</w:t>
            </w:r>
          </w:p>
          <w:p w14:paraId="27B5B400" w14:textId="77777777"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Publish and Receive Input on Draft</w:t>
            </w:r>
          </w:p>
          <w:p w14:paraId="00C71EE6" w14:textId="77777777"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Prepare Draft Plan</w:t>
            </w:r>
          </w:p>
          <w:p w14:paraId="71F90830" w14:textId="77777777"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Seek Jurisdiction and Public Input</w:t>
            </w:r>
          </w:p>
          <w:p w14:paraId="79BC00D6" w14:textId="77777777"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Publish Final Plan </w:t>
            </w:r>
          </w:p>
          <w:p w14:paraId="3C791099" w14:textId="3B63FFCE"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Seek Plan Approval</w:t>
            </w:r>
          </w:p>
          <w:p w14:paraId="14A24970" w14:textId="17274C40" w:rsidR="00266096" w:rsidRPr="00EC25E2" w:rsidRDefault="0026609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Implement Actions to </w:t>
            </w:r>
            <w:r w:rsidR="006642E5" w:rsidRPr="00EC25E2">
              <w:rPr>
                <w:rFonts w:ascii="Tahoma" w:hAnsi="Tahoma" w:cs="Tahoma"/>
                <w:sz w:val="24"/>
                <w:szCs w:val="24"/>
              </w:rPr>
              <w:t>Advance</w:t>
            </w:r>
            <w:r w:rsidRPr="00EC25E2">
              <w:rPr>
                <w:rFonts w:ascii="Tahoma" w:hAnsi="Tahoma" w:cs="Tahoma"/>
                <w:sz w:val="24"/>
                <w:szCs w:val="24"/>
              </w:rPr>
              <w:t xml:space="preserve"> Operations Consistent with Approved Plan</w:t>
            </w:r>
          </w:p>
          <w:p w14:paraId="4A40F859" w14:textId="73907EE2" w:rsidR="009D57F7" w:rsidRPr="00EC25E2" w:rsidRDefault="009B6166" w:rsidP="00926F7E">
            <w:pPr>
              <w:tabs>
                <w:tab w:val="left" w:pos="780"/>
              </w:tabs>
              <w:spacing w:before="140" w:after="140" w:line="259" w:lineRule="auto"/>
              <w:ind w:left="780"/>
              <w:rPr>
                <w:rFonts w:ascii="Tahoma" w:hAnsi="Tahoma" w:cs="Tahoma"/>
                <w:b/>
                <w:bCs/>
                <w:sz w:val="24"/>
                <w:szCs w:val="24"/>
              </w:rPr>
            </w:pPr>
            <w:r>
              <w:rPr>
                <w:rFonts w:ascii="Tahoma" w:hAnsi="Tahoma" w:cs="Tahoma"/>
                <w:b/>
                <w:bCs/>
                <w:sz w:val="24"/>
                <w:szCs w:val="24"/>
              </w:rPr>
              <w:t>Products</w:t>
            </w:r>
            <w:r w:rsidR="0098487C" w:rsidRPr="00EC25E2">
              <w:rPr>
                <w:rFonts w:ascii="Tahoma" w:hAnsi="Tahoma" w:cs="Tahoma"/>
                <w:b/>
                <w:bCs/>
                <w:sz w:val="24"/>
                <w:szCs w:val="24"/>
              </w:rPr>
              <w:t xml:space="preserve"> (</w:t>
            </w:r>
            <w:r w:rsidR="0098487C" w:rsidRPr="004707B6">
              <w:rPr>
                <w:rFonts w:ascii="Tahoma" w:hAnsi="Tahoma" w:cs="Tahoma"/>
                <w:b/>
                <w:bCs/>
                <w:i/>
                <w:iCs/>
                <w:sz w:val="24"/>
                <w:szCs w:val="24"/>
              </w:rPr>
              <w:t>for example purposes only</w:t>
            </w:r>
            <w:r w:rsidR="0098487C" w:rsidRPr="00EC25E2">
              <w:rPr>
                <w:rFonts w:ascii="Tahoma" w:hAnsi="Tahoma" w:cs="Tahoma"/>
                <w:b/>
                <w:bCs/>
                <w:sz w:val="24"/>
                <w:szCs w:val="24"/>
              </w:rPr>
              <w:t>)</w:t>
            </w:r>
            <w:r w:rsidR="00AE2403" w:rsidRPr="00EC25E2">
              <w:rPr>
                <w:rFonts w:ascii="Tahoma" w:hAnsi="Tahoma" w:cs="Tahoma"/>
                <w:b/>
                <w:bCs/>
                <w:sz w:val="24"/>
                <w:szCs w:val="24"/>
              </w:rPr>
              <w:t>:</w:t>
            </w:r>
          </w:p>
          <w:p w14:paraId="4C025CAD" w14:textId="3207D3D2" w:rsidR="0062081C" w:rsidRPr="00EC25E2" w:rsidRDefault="0062081C"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Draft and </w:t>
            </w:r>
            <w:r w:rsidR="009E3833">
              <w:rPr>
                <w:rFonts w:ascii="Tahoma" w:hAnsi="Tahoma" w:cs="Tahoma"/>
                <w:sz w:val="24"/>
                <w:szCs w:val="24"/>
              </w:rPr>
              <w:t>f</w:t>
            </w:r>
            <w:r w:rsidRPr="00EC25E2">
              <w:rPr>
                <w:rFonts w:ascii="Tahoma" w:hAnsi="Tahoma" w:cs="Tahoma"/>
                <w:sz w:val="24"/>
                <w:szCs w:val="24"/>
              </w:rPr>
              <w:t xml:space="preserve">inal </w:t>
            </w:r>
            <w:r w:rsidR="009E3833">
              <w:rPr>
                <w:rFonts w:ascii="Tahoma" w:hAnsi="Tahoma" w:cs="Tahoma"/>
                <w:sz w:val="24"/>
                <w:szCs w:val="24"/>
              </w:rPr>
              <w:t>p</w:t>
            </w:r>
            <w:r w:rsidRPr="00EC25E2">
              <w:rPr>
                <w:rFonts w:ascii="Tahoma" w:hAnsi="Tahoma" w:cs="Tahoma"/>
                <w:sz w:val="24"/>
                <w:szCs w:val="24"/>
              </w:rPr>
              <w:t xml:space="preserve">rocedure </w:t>
            </w:r>
            <w:r w:rsidR="009E3833">
              <w:rPr>
                <w:rFonts w:ascii="Tahoma" w:hAnsi="Tahoma" w:cs="Tahoma"/>
                <w:sz w:val="24"/>
                <w:szCs w:val="24"/>
              </w:rPr>
              <w:t>m</w:t>
            </w:r>
            <w:r w:rsidRPr="00EC25E2">
              <w:rPr>
                <w:rFonts w:ascii="Tahoma" w:hAnsi="Tahoma" w:cs="Tahoma"/>
                <w:sz w:val="24"/>
                <w:szCs w:val="24"/>
              </w:rPr>
              <w:t xml:space="preserve">anuals for </w:t>
            </w:r>
            <w:r w:rsidR="009E3833">
              <w:rPr>
                <w:rFonts w:ascii="Tahoma" w:hAnsi="Tahoma" w:cs="Tahoma"/>
                <w:sz w:val="24"/>
                <w:szCs w:val="24"/>
              </w:rPr>
              <w:t>s</w:t>
            </w:r>
            <w:r w:rsidRPr="00EC25E2">
              <w:rPr>
                <w:rFonts w:ascii="Tahoma" w:hAnsi="Tahoma" w:cs="Tahoma"/>
                <w:sz w:val="24"/>
                <w:szCs w:val="24"/>
              </w:rPr>
              <w:t xml:space="preserve">taff </w:t>
            </w:r>
          </w:p>
          <w:p w14:paraId="21CC6090" w14:textId="7FAEB9F7" w:rsidR="003F61F2" w:rsidRPr="00EC25E2" w:rsidRDefault="0062081C"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Educational </w:t>
            </w:r>
            <w:r w:rsidR="009E3833">
              <w:rPr>
                <w:rFonts w:ascii="Tahoma" w:hAnsi="Tahoma" w:cs="Tahoma"/>
                <w:sz w:val="24"/>
                <w:szCs w:val="24"/>
              </w:rPr>
              <w:t>m</w:t>
            </w:r>
            <w:r w:rsidRPr="00EC25E2">
              <w:rPr>
                <w:rFonts w:ascii="Tahoma" w:hAnsi="Tahoma" w:cs="Tahoma"/>
                <w:sz w:val="24"/>
                <w:szCs w:val="24"/>
              </w:rPr>
              <w:t>aterials</w:t>
            </w:r>
            <w:r w:rsidR="003F61F2" w:rsidRPr="00EC25E2">
              <w:rPr>
                <w:rFonts w:ascii="Tahoma" w:hAnsi="Tahoma" w:cs="Tahoma"/>
                <w:sz w:val="24"/>
                <w:szCs w:val="24"/>
              </w:rPr>
              <w:t>,</w:t>
            </w:r>
            <w:r w:rsidRPr="00EC25E2">
              <w:rPr>
                <w:rFonts w:ascii="Tahoma" w:hAnsi="Tahoma" w:cs="Tahoma"/>
                <w:sz w:val="24"/>
                <w:szCs w:val="24"/>
              </w:rPr>
              <w:t xml:space="preserve"> </w:t>
            </w:r>
            <w:r w:rsidR="009E3833">
              <w:rPr>
                <w:rFonts w:ascii="Tahoma" w:hAnsi="Tahoma" w:cs="Tahoma"/>
                <w:sz w:val="24"/>
                <w:szCs w:val="24"/>
              </w:rPr>
              <w:t>t</w:t>
            </w:r>
            <w:r w:rsidRPr="00EC25E2">
              <w:rPr>
                <w:rFonts w:ascii="Tahoma" w:hAnsi="Tahoma" w:cs="Tahoma"/>
                <w:sz w:val="24"/>
                <w:szCs w:val="24"/>
              </w:rPr>
              <w:t xml:space="preserve">raining </w:t>
            </w:r>
            <w:r w:rsidR="009E3833">
              <w:rPr>
                <w:rFonts w:ascii="Tahoma" w:hAnsi="Tahoma" w:cs="Tahoma"/>
                <w:sz w:val="24"/>
                <w:szCs w:val="24"/>
              </w:rPr>
              <w:t>m</w:t>
            </w:r>
            <w:r w:rsidRPr="00EC25E2">
              <w:rPr>
                <w:rFonts w:ascii="Tahoma" w:hAnsi="Tahoma" w:cs="Tahoma"/>
                <w:sz w:val="24"/>
                <w:szCs w:val="24"/>
              </w:rPr>
              <w:t>anuals</w:t>
            </w:r>
            <w:r w:rsidR="00B66298">
              <w:rPr>
                <w:rFonts w:ascii="Tahoma" w:hAnsi="Tahoma" w:cs="Tahoma"/>
                <w:sz w:val="24"/>
                <w:szCs w:val="24"/>
              </w:rPr>
              <w:t>,</w:t>
            </w:r>
            <w:r w:rsidRPr="00EC25E2">
              <w:rPr>
                <w:rFonts w:ascii="Tahoma" w:hAnsi="Tahoma" w:cs="Tahoma"/>
                <w:sz w:val="24"/>
                <w:szCs w:val="24"/>
              </w:rPr>
              <w:t xml:space="preserve"> or </w:t>
            </w:r>
            <w:r w:rsidR="009E3833">
              <w:rPr>
                <w:rFonts w:ascii="Tahoma" w:hAnsi="Tahoma" w:cs="Tahoma"/>
                <w:sz w:val="24"/>
                <w:szCs w:val="24"/>
              </w:rPr>
              <w:t>l</w:t>
            </w:r>
            <w:r w:rsidRPr="00EC25E2">
              <w:rPr>
                <w:rFonts w:ascii="Tahoma" w:hAnsi="Tahoma" w:cs="Tahoma"/>
                <w:sz w:val="24"/>
                <w:szCs w:val="24"/>
              </w:rPr>
              <w:t xml:space="preserve">esson </w:t>
            </w:r>
            <w:r w:rsidR="009E3833">
              <w:rPr>
                <w:rFonts w:ascii="Tahoma" w:hAnsi="Tahoma" w:cs="Tahoma"/>
                <w:sz w:val="24"/>
                <w:szCs w:val="24"/>
              </w:rPr>
              <w:t>p</w:t>
            </w:r>
            <w:r w:rsidRPr="00EC25E2">
              <w:rPr>
                <w:rFonts w:ascii="Tahoma" w:hAnsi="Tahoma" w:cs="Tahoma"/>
                <w:sz w:val="24"/>
                <w:szCs w:val="24"/>
              </w:rPr>
              <w:t xml:space="preserve">lans </w:t>
            </w:r>
          </w:p>
          <w:p w14:paraId="6BFD885B" w14:textId="67C63B1D" w:rsidR="0062081C" w:rsidRPr="00EC25E2" w:rsidRDefault="003F61F2"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Summary of </w:t>
            </w:r>
            <w:r w:rsidR="00AE4E38">
              <w:rPr>
                <w:rFonts w:ascii="Tahoma" w:hAnsi="Tahoma" w:cs="Tahoma"/>
                <w:sz w:val="24"/>
                <w:szCs w:val="24"/>
              </w:rPr>
              <w:t>a</w:t>
            </w:r>
            <w:r w:rsidRPr="00EC25E2">
              <w:rPr>
                <w:rFonts w:ascii="Tahoma" w:hAnsi="Tahoma" w:cs="Tahoma"/>
                <w:sz w:val="24"/>
                <w:szCs w:val="24"/>
              </w:rPr>
              <w:t xml:space="preserve">ll </w:t>
            </w:r>
            <w:r w:rsidR="00AE4E38">
              <w:rPr>
                <w:rFonts w:ascii="Tahoma" w:hAnsi="Tahoma" w:cs="Tahoma"/>
                <w:sz w:val="24"/>
                <w:szCs w:val="24"/>
              </w:rPr>
              <w:t>p</w:t>
            </w:r>
            <w:r w:rsidRPr="00EC25E2">
              <w:rPr>
                <w:rFonts w:ascii="Tahoma" w:hAnsi="Tahoma" w:cs="Tahoma"/>
                <w:sz w:val="24"/>
                <w:szCs w:val="24"/>
              </w:rPr>
              <w:t xml:space="preserve">rocess and </w:t>
            </w:r>
            <w:r w:rsidR="00AE4E38">
              <w:rPr>
                <w:rFonts w:ascii="Tahoma" w:hAnsi="Tahoma" w:cs="Tahoma"/>
                <w:sz w:val="24"/>
                <w:szCs w:val="24"/>
              </w:rPr>
              <w:t>e</w:t>
            </w:r>
            <w:r w:rsidRPr="00EC25E2">
              <w:rPr>
                <w:rFonts w:ascii="Tahoma" w:hAnsi="Tahoma" w:cs="Tahoma"/>
                <w:sz w:val="24"/>
                <w:szCs w:val="24"/>
              </w:rPr>
              <w:t xml:space="preserve">quipment </w:t>
            </w:r>
            <w:r w:rsidR="00AE4E38">
              <w:rPr>
                <w:rFonts w:ascii="Tahoma" w:hAnsi="Tahoma" w:cs="Tahoma"/>
                <w:sz w:val="24"/>
                <w:szCs w:val="24"/>
              </w:rPr>
              <w:t>i</w:t>
            </w:r>
            <w:r w:rsidRPr="00EC25E2">
              <w:rPr>
                <w:rFonts w:ascii="Tahoma" w:hAnsi="Tahoma" w:cs="Tahoma"/>
                <w:sz w:val="24"/>
                <w:szCs w:val="24"/>
              </w:rPr>
              <w:t>mprovements</w:t>
            </w:r>
            <w:r w:rsidR="0062081C" w:rsidRPr="00EC25E2">
              <w:rPr>
                <w:rFonts w:ascii="Tahoma" w:hAnsi="Tahoma" w:cs="Tahoma"/>
                <w:sz w:val="24"/>
                <w:szCs w:val="24"/>
              </w:rPr>
              <w:t xml:space="preserve"> </w:t>
            </w:r>
          </w:p>
          <w:p w14:paraId="03D30337" w14:textId="46B56F0E" w:rsidR="0000762A" w:rsidRPr="00EC25E2" w:rsidRDefault="0000762A"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Plan for </w:t>
            </w:r>
            <w:r w:rsidR="00AE4E38">
              <w:rPr>
                <w:rFonts w:ascii="Tahoma" w:hAnsi="Tahoma" w:cs="Tahoma"/>
                <w:sz w:val="24"/>
                <w:szCs w:val="24"/>
              </w:rPr>
              <w:t>c</w:t>
            </w:r>
            <w:r w:rsidRPr="00EC25E2">
              <w:rPr>
                <w:rFonts w:ascii="Tahoma" w:hAnsi="Tahoma" w:cs="Tahoma"/>
                <w:sz w:val="24"/>
                <w:szCs w:val="24"/>
              </w:rPr>
              <w:t xml:space="preserve">ontinued </w:t>
            </w:r>
            <w:r w:rsidR="00AE4E38">
              <w:rPr>
                <w:rFonts w:ascii="Tahoma" w:hAnsi="Tahoma" w:cs="Tahoma"/>
                <w:sz w:val="24"/>
                <w:szCs w:val="24"/>
              </w:rPr>
              <w:t>s</w:t>
            </w:r>
            <w:r w:rsidRPr="00EC25E2">
              <w:rPr>
                <w:rFonts w:ascii="Tahoma" w:hAnsi="Tahoma" w:cs="Tahoma"/>
                <w:sz w:val="24"/>
                <w:szCs w:val="24"/>
              </w:rPr>
              <w:t xml:space="preserve">taff </w:t>
            </w:r>
            <w:r w:rsidR="00AE4E38">
              <w:rPr>
                <w:rFonts w:ascii="Tahoma" w:hAnsi="Tahoma" w:cs="Tahoma"/>
                <w:sz w:val="24"/>
                <w:szCs w:val="24"/>
              </w:rPr>
              <w:t>d</w:t>
            </w:r>
            <w:r w:rsidRPr="00EC25E2">
              <w:rPr>
                <w:rFonts w:ascii="Tahoma" w:hAnsi="Tahoma" w:cs="Tahoma"/>
                <w:sz w:val="24"/>
                <w:szCs w:val="24"/>
              </w:rPr>
              <w:t xml:space="preserve">evelopment and </w:t>
            </w:r>
            <w:r w:rsidR="00AE4E38">
              <w:rPr>
                <w:rFonts w:ascii="Tahoma" w:hAnsi="Tahoma" w:cs="Tahoma"/>
                <w:sz w:val="24"/>
                <w:szCs w:val="24"/>
              </w:rPr>
              <w:t>c</w:t>
            </w:r>
            <w:r w:rsidRPr="00EC25E2">
              <w:rPr>
                <w:rFonts w:ascii="Tahoma" w:hAnsi="Tahoma" w:cs="Tahoma"/>
                <w:sz w:val="24"/>
                <w:szCs w:val="24"/>
              </w:rPr>
              <w:t xml:space="preserve">ontinuous </w:t>
            </w:r>
            <w:r w:rsidR="00AE4E38">
              <w:rPr>
                <w:rFonts w:ascii="Tahoma" w:hAnsi="Tahoma" w:cs="Tahoma"/>
                <w:sz w:val="24"/>
                <w:szCs w:val="24"/>
              </w:rPr>
              <w:t>i</w:t>
            </w:r>
            <w:r w:rsidRPr="00EC25E2">
              <w:rPr>
                <w:rFonts w:ascii="Tahoma" w:hAnsi="Tahoma" w:cs="Tahoma"/>
                <w:sz w:val="24"/>
                <w:szCs w:val="24"/>
              </w:rPr>
              <w:t>mprovement</w:t>
            </w:r>
          </w:p>
          <w:p w14:paraId="2485F94C" w14:textId="526D318A" w:rsidR="009D57F7" w:rsidRPr="00EC25E2" w:rsidRDefault="00FD155D" w:rsidP="00C1535A">
            <w:pPr>
              <w:pStyle w:val="ListParagraph"/>
              <w:widowControl w:val="0"/>
              <w:spacing w:before="140" w:after="140" w:line="259" w:lineRule="auto"/>
              <w:ind w:left="504"/>
              <w:rPr>
                <w:rFonts w:ascii="Tahoma" w:hAnsi="Tahoma" w:cs="Tahoma"/>
                <w:b/>
                <w:bCs/>
                <w:sz w:val="24"/>
                <w:szCs w:val="24"/>
              </w:rPr>
            </w:pPr>
            <w:r>
              <w:rPr>
                <w:rFonts w:ascii="Tahoma" w:hAnsi="Tahoma" w:cs="Tahoma"/>
                <w:b/>
                <w:bCs/>
                <w:sz w:val="24"/>
                <w:szCs w:val="24"/>
              </w:rPr>
              <w:t>4</w:t>
            </w:r>
            <w:r w:rsidR="009D57F7" w:rsidRPr="00EC25E2">
              <w:rPr>
                <w:rFonts w:ascii="Tahoma" w:hAnsi="Tahoma" w:cs="Tahoma"/>
                <w:b/>
                <w:bCs/>
                <w:sz w:val="24"/>
                <w:szCs w:val="24"/>
              </w:rPr>
              <w:t xml:space="preserve">: </w:t>
            </w:r>
            <w:r w:rsidR="00663812" w:rsidRPr="00EC25E2">
              <w:rPr>
                <w:rFonts w:ascii="Tahoma" w:hAnsi="Tahoma" w:cs="Tahoma"/>
                <w:b/>
                <w:bCs/>
                <w:sz w:val="24"/>
                <w:szCs w:val="24"/>
              </w:rPr>
              <w:t>Codes</w:t>
            </w:r>
            <w:r w:rsidR="00501307" w:rsidRPr="00EC25E2">
              <w:rPr>
                <w:rFonts w:ascii="Tahoma" w:hAnsi="Tahoma" w:cs="Tahoma"/>
                <w:b/>
                <w:bCs/>
                <w:sz w:val="24"/>
                <w:szCs w:val="24"/>
              </w:rPr>
              <w:t>,</w:t>
            </w:r>
            <w:r w:rsidR="00663812" w:rsidRPr="00EC25E2">
              <w:rPr>
                <w:rFonts w:ascii="Tahoma" w:hAnsi="Tahoma" w:cs="Tahoma"/>
                <w:b/>
                <w:bCs/>
                <w:sz w:val="24"/>
                <w:szCs w:val="24"/>
              </w:rPr>
              <w:t xml:space="preserve"> Ordinances, </w:t>
            </w:r>
            <w:r w:rsidR="00501307" w:rsidRPr="00EC25E2">
              <w:rPr>
                <w:rFonts w:ascii="Tahoma" w:hAnsi="Tahoma" w:cs="Tahoma"/>
                <w:b/>
                <w:bCs/>
                <w:sz w:val="24"/>
                <w:szCs w:val="24"/>
              </w:rPr>
              <w:t xml:space="preserve">and </w:t>
            </w:r>
            <w:r w:rsidR="00663812" w:rsidRPr="00EC25E2">
              <w:rPr>
                <w:rFonts w:ascii="Tahoma" w:hAnsi="Tahoma" w:cs="Tahoma"/>
                <w:b/>
                <w:bCs/>
                <w:sz w:val="24"/>
                <w:szCs w:val="24"/>
              </w:rPr>
              <w:t>Voluntary Measures</w:t>
            </w:r>
          </w:p>
          <w:p w14:paraId="2D53C5B3" w14:textId="7FC3AA5F" w:rsidR="009D57F7" w:rsidRPr="00EC25E2" w:rsidRDefault="009D57F7" w:rsidP="00926F7E">
            <w:pPr>
              <w:pStyle w:val="ListParagraph"/>
              <w:widowControl w:val="0"/>
              <w:spacing w:before="140" w:after="140" w:line="259" w:lineRule="auto"/>
              <w:ind w:left="780"/>
              <w:rPr>
                <w:rFonts w:ascii="Tahoma" w:hAnsi="Tahoma" w:cs="Tahoma"/>
                <w:sz w:val="24"/>
                <w:szCs w:val="24"/>
              </w:rPr>
            </w:pPr>
            <w:r w:rsidRPr="00EC25E2">
              <w:rPr>
                <w:rFonts w:ascii="Tahoma" w:hAnsi="Tahoma" w:cs="Tahoma"/>
                <w:sz w:val="24"/>
                <w:szCs w:val="24"/>
              </w:rPr>
              <w:t xml:space="preserve">Describe </w:t>
            </w:r>
            <w:r w:rsidR="004E50FE" w:rsidRPr="00EC25E2">
              <w:rPr>
                <w:rFonts w:ascii="Tahoma" w:hAnsi="Tahoma" w:cs="Tahoma"/>
                <w:sz w:val="24"/>
                <w:szCs w:val="24"/>
              </w:rPr>
              <w:t xml:space="preserve">the </w:t>
            </w:r>
            <w:r w:rsidR="00323F96" w:rsidRPr="00EC25E2">
              <w:rPr>
                <w:rFonts w:ascii="Tahoma" w:hAnsi="Tahoma" w:cs="Tahoma"/>
                <w:sz w:val="24"/>
                <w:szCs w:val="24"/>
              </w:rPr>
              <w:t xml:space="preserve">activities that will be undertaken </w:t>
            </w:r>
            <w:r w:rsidR="00AB4B70" w:rsidRPr="00EC25E2">
              <w:rPr>
                <w:rFonts w:ascii="Tahoma" w:hAnsi="Tahoma" w:cs="Tahoma"/>
                <w:sz w:val="24"/>
                <w:szCs w:val="24"/>
              </w:rPr>
              <w:t>to</w:t>
            </w:r>
            <w:r w:rsidR="004E50FE" w:rsidRPr="00EC25E2">
              <w:rPr>
                <w:rFonts w:ascii="Tahoma" w:hAnsi="Tahoma" w:cs="Tahoma"/>
                <w:sz w:val="24"/>
                <w:szCs w:val="24"/>
              </w:rPr>
              <w:t xml:space="preserve"> develop</w:t>
            </w:r>
            <w:r w:rsidR="00AB4B70" w:rsidRPr="00EC25E2">
              <w:rPr>
                <w:rFonts w:ascii="Tahoma" w:hAnsi="Tahoma" w:cs="Tahoma"/>
                <w:sz w:val="24"/>
                <w:szCs w:val="24"/>
              </w:rPr>
              <w:t xml:space="preserve"> and implement</w:t>
            </w:r>
            <w:r w:rsidR="004E50FE" w:rsidRPr="00EC25E2">
              <w:rPr>
                <w:rFonts w:ascii="Tahoma" w:hAnsi="Tahoma" w:cs="Tahoma"/>
                <w:sz w:val="24"/>
                <w:szCs w:val="24"/>
              </w:rPr>
              <w:t xml:space="preserve"> </w:t>
            </w:r>
            <w:r w:rsidR="001364E7" w:rsidRPr="00EC25E2">
              <w:rPr>
                <w:rFonts w:ascii="Tahoma" w:hAnsi="Tahoma" w:cs="Tahoma"/>
                <w:sz w:val="24"/>
                <w:szCs w:val="24"/>
              </w:rPr>
              <w:t>local cod</w:t>
            </w:r>
            <w:r w:rsidR="00D77C3A">
              <w:rPr>
                <w:rFonts w:ascii="Tahoma" w:hAnsi="Tahoma" w:cs="Tahoma"/>
                <w:sz w:val="24"/>
                <w:szCs w:val="24"/>
              </w:rPr>
              <w:t>es</w:t>
            </w:r>
            <w:r w:rsidR="00CD1CD7">
              <w:rPr>
                <w:rFonts w:ascii="Tahoma" w:hAnsi="Tahoma" w:cs="Tahoma"/>
                <w:sz w:val="24"/>
                <w:szCs w:val="24"/>
              </w:rPr>
              <w:t xml:space="preserve"> or</w:t>
            </w:r>
            <w:r w:rsidR="00D77C3A">
              <w:rPr>
                <w:rFonts w:ascii="Tahoma" w:hAnsi="Tahoma" w:cs="Tahoma"/>
                <w:sz w:val="24"/>
                <w:szCs w:val="24"/>
              </w:rPr>
              <w:t xml:space="preserve"> </w:t>
            </w:r>
            <w:r w:rsidR="001364E7" w:rsidRPr="00EC25E2">
              <w:rPr>
                <w:rFonts w:ascii="Tahoma" w:hAnsi="Tahoma" w:cs="Tahoma"/>
                <w:sz w:val="24"/>
                <w:szCs w:val="24"/>
              </w:rPr>
              <w:t>ordinances</w:t>
            </w:r>
            <w:r w:rsidR="00CD1CD7">
              <w:rPr>
                <w:rFonts w:ascii="Tahoma" w:hAnsi="Tahoma" w:cs="Tahoma"/>
                <w:sz w:val="24"/>
                <w:szCs w:val="24"/>
              </w:rPr>
              <w:t xml:space="preserve">, as well as to </w:t>
            </w:r>
            <w:r w:rsidR="001364E7" w:rsidRPr="00EC25E2">
              <w:rPr>
                <w:rFonts w:ascii="Tahoma" w:hAnsi="Tahoma" w:cs="Tahoma"/>
                <w:sz w:val="24"/>
                <w:szCs w:val="24"/>
              </w:rPr>
              <w:t>introduce voluntary standards</w:t>
            </w:r>
            <w:r w:rsidR="00092DCA" w:rsidRPr="00EC25E2">
              <w:rPr>
                <w:rFonts w:ascii="Tahoma" w:hAnsi="Tahoma" w:cs="Tahoma"/>
                <w:sz w:val="24"/>
                <w:szCs w:val="24"/>
              </w:rPr>
              <w:t xml:space="preserve"> </w:t>
            </w:r>
            <w:r w:rsidR="00323F96" w:rsidRPr="00EC25E2">
              <w:rPr>
                <w:rFonts w:ascii="Tahoma" w:hAnsi="Tahoma" w:cs="Tahoma"/>
                <w:sz w:val="24"/>
                <w:szCs w:val="24"/>
              </w:rPr>
              <w:t xml:space="preserve">or other programs </w:t>
            </w:r>
            <w:r w:rsidR="00092DCA" w:rsidRPr="00EC25E2">
              <w:rPr>
                <w:rFonts w:ascii="Tahoma" w:hAnsi="Tahoma" w:cs="Tahoma"/>
                <w:sz w:val="24"/>
                <w:szCs w:val="24"/>
              </w:rPr>
              <w:t>to advance building decarbonization</w:t>
            </w:r>
            <w:r w:rsidR="00323F96" w:rsidRPr="00EC25E2">
              <w:rPr>
                <w:rFonts w:ascii="Tahoma" w:hAnsi="Tahoma" w:cs="Tahoma"/>
                <w:sz w:val="24"/>
                <w:szCs w:val="24"/>
              </w:rPr>
              <w:t xml:space="preserve"> and energy efficiency</w:t>
            </w:r>
            <w:r w:rsidR="00092DCA" w:rsidRPr="00EC25E2">
              <w:rPr>
                <w:rFonts w:ascii="Tahoma" w:hAnsi="Tahoma" w:cs="Tahoma"/>
                <w:sz w:val="24"/>
                <w:szCs w:val="24"/>
              </w:rPr>
              <w:t>;</w:t>
            </w:r>
            <w:r w:rsidR="001364E7" w:rsidRPr="00EC25E2">
              <w:rPr>
                <w:rFonts w:ascii="Tahoma" w:hAnsi="Tahoma" w:cs="Tahoma"/>
                <w:sz w:val="24"/>
                <w:szCs w:val="24"/>
              </w:rPr>
              <w:t xml:space="preserve"> encourage action to measure and improve building performance</w:t>
            </w:r>
            <w:r w:rsidR="003E61EC">
              <w:rPr>
                <w:rFonts w:ascii="Tahoma" w:hAnsi="Tahoma" w:cs="Tahoma"/>
                <w:sz w:val="24"/>
                <w:szCs w:val="24"/>
              </w:rPr>
              <w:t xml:space="preserve"> locally</w:t>
            </w:r>
            <w:r w:rsidR="007140FA" w:rsidRPr="00EC25E2">
              <w:rPr>
                <w:rFonts w:ascii="Tahoma" w:hAnsi="Tahoma" w:cs="Tahoma"/>
                <w:sz w:val="24"/>
                <w:szCs w:val="24"/>
              </w:rPr>
              <w:t>; and/or</w:t>
            </w:r>
            <w:r w:rsidR="001364E7" w:rsidRPr="00EC25E2">
              <w:rPr>
                <w:rFonts w:ascii="Tahoma" w:hAnsi="Tahoma" w:cs="Tahoma"/>
                <w:sz w:val="24"/>
                <w:szCs w:val="24"/>
              </w:rPr>
              <w:t xml:space="preserve"> address developing polic</w:t>
            </w:r>
            <w:r w:rsidR="007140FA" w:rsidRPr="00EC25E2">
              <w:rPr>
                <w:rFonts w:ascii="Tahoma" w:hAnsi="Tahoma" w:cs="Tahoma"/>
                <w:sz w:val="24"/>
                <w:szCs w:val="24"/>
              </w:rPr>
              <w:t>ies</w:t>
            </w:r>
            <w:r w:rsidR="001364E7" w:rsidRPr="00EC25E2">
              <w:rPr>
                <w:rFonts w:ascii="Tahoma" w:hAnsi="Tahoma" w:cs="Tahoma"/>
                <w:sz w:val="24"/>
                <w:szCs w:val="24"/>
              </w:rPr>
              <w:t xml:space="preserve"> </w:t>
            </w:r>
            <w:r w:rsidR="007140FA" w:rsidRPr="00EC25E2">
              <w:rPr>
                <w:rFonts w:ascii="Tahoma" w:hAnsi="Tahoma" w:cs="Tahoma"/>
                <w:sz w:val="24"/>
                <w:szCs w:val="24"/>
              </w:rPr>
              <w:t xml:space="preserve">including </w:t>
            </w:r>
            <w:r w:rsidR="001364E7" w:rsidRPr="00EC25E2">
              <w:rPr>
                <w:rFonts w:ascii="Tahoma" w:hAnsi="Tahoma" w:cs="Tahoma"/>
                <w:sz w:val="24"/>
                <w:szCs w:val="24"/>
              </w:rPr>
              <w:t xml:space="preserve">those related to embodied carbon. </w:t>
            </w:r>
          </w:p>
          <w:p w14:paraId="234A842F" w14:textId="4A91FE07" w:rsidR="00094DE4" w:rsidRPr="00EC25E2" w:rsidRDefault="00094DE4" w:rsidP="00C1535A">
            <w:pPr>
              <w:spacing w:before="140" w:after="140" w:line="259" w:lineRule="auto"/>
              <w:ind w:left="780"/>
              <w:rPr>
                <w:rFonts w:ascii="Tahoma" w:hAnsi="Tahoma" w:cs="Tahoma"/>
                <w:b/>
                <w:bCs/>
                <w:sz w:val="24"/>
                <w:szCs w:val="24"/>
              </w:rPr>
            </w:pPr>
            <w:r w:rsidRPr="00EC25E2">
              <w:rPr>
                <w:rFonts w:ascii="Tahoma" w:hAnsi="Tahoma" w:cs="Tahoma"/>
                <w:b/>
                <w:bCs/>
                <w:sz w:val="24"/>
                <w:szCs w:val="24"/>
              </w:rPr>
              <w:t>Task</w:t>
            </w:r>
            <w:r w:rsidR="00AE4E38">
              <w:rPr>
                <w:rFonts w:ascii="Tahoma" w:hAnsi="Tahoma" w:cs="Tahoma"/>
                <w:b/>
                <w:bCs/>
                <w:sz w:val="24"/>
                <w:szCs w:val="24"/>
              </w:rPr>
              <w:t xml:space="preserve"> Name</w:t>
            </w:r>
            <w:r w:rsidRPr="00EC25E2">
              <w:rPr>
                <w:rFonts w:ascii="Tahoma" w:hAnsi="Tahoma" w:cs="Tahoma"/>
                <w:b/>
                <w:bCs/>
                <w:sz w:val="24"/>
                <w:szCs w:val="24"/>
              </w:rPr>
              <w:t>s (</w:t>
            </w:r>
            <w:r w:rsidRPr="00CD1CD7">
              <w:rPr>
                <w:rFonts w:ascii="Tahoma" w:hAnsi="Tahoma" w:cs="Tahoma"/>
                <w:b/>
                <w:bCs/>
                <w:i/>
                <w:iCs/>
                <w:sz w:val="24"/>
                <w:szCs w:val="24"/>
              </w:rPr>
              <w:t>for example purposes only</w:t>
            </w:r>
            <w:r w:rsidRPr="00EC25E2">
              <w:rPr>
                <w:rFonts w:ascii="Tahoma" w:hAnsi="Tahoma" w:cs="Tahoma"/>
                <w:b/>
                <w:bCs/>
                <w:sz w:val="24"/>
                <w:szCs w:val="24"/>
              </w:rPr>
              <w:t>):</w:t>
            </w:r>
          </w:p>
          <w:p w14:paraId="0A833BC2" w14:textId="278AC270"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Conduct Review of Current Requirements and Identify Potential </w:t>
            </w:r>
            <w:r w:rsidR="001F121B" w:rsidRPr="00EC25E2">
              <w:rPr>
                <w:rFonts w:ascii="Tahoma" w:hAnsi="Tahoma" w:cs="Tahoma"/>
                <w:sz w:val="24"/>
                <w:szCs w:val="24"/>
              </w:rPr>
              <w:t>Codes, Ordinances</w:t>
            </w:r>
            <w:r w:rsidR="00CD1CD7">
              <w:rPr>
                <w:rFonts w:ascii="Tahoma" w:hAnsi="Tahoma" w:cs="Tahoma"/>
                <w:sz w:val="24"/>
                <w:szCs w:val="24"/>
              </w:rPr>
              <w:t>,</w:t>
            </w:r>
            <w:r w:rsidR="001F121B" w:rsidRPr="00EC25E2">
              <w:rPr>
                <w:rFonts w:ascii="Tahoma" w:hAnsi="Tahoma" w:cs="Tahoma"/>
                <w:sz w:val="24"/>
                <w:szCs w:val="24"/>
              </w:rPr>
              <w:t xml:space="preserve"> or Measures to Consider </w:t>
            </w:r>
          </w:p>
          <w:p w14:paraId="5598E1C9" w14:textId="6A20D079"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Seek Input from </w:t>
            </w:r>
            <w:r w:rsidR="001F121B" w:rsidRPr="00EC25E2">
              <w:rPr>
                <w:rFonts w:ascii="Tahoma" w:hAnsi="Tahoma" w:cs="Tahoma"/>
                <w:sz w:val="24"/>
                <w:szCs w:val="24"/>
              </w:rPr>
              <w:t>Internal Parties and the Public</w:t>
            </w:r>
          </w:p>
          <w:p w14:paraId="651ABEA0" w14:textId="77777777"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Draft Initial Report of Recommendations</w:t>
            </w:r>
          </w:p>
          <w:p w14:paraId="4E0FDB76" w14:textId="77777777"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Publish and Receive Input on Draft</w:t>
            </w:r>
          </w:p>
          <w:p w14:paraId="516327D1" w14:textId="41BC5A9E"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Prepare Draft Plan</w:t>
            </w:r>
            <w:r w:rsidR="00A94EB9" w:rsidRPr="00EC25E2">
              <w:rPr>
                <w:rFonts w:ascii="Tahoma" w:hAnsi="Tahoma" w:cs="Tahoma"/>
                <w:sz w:val="24"/>
                <w:szCs w:val="24"/>
              </w:rPr>
              <w:t xml:space="preserve"> for Actions </w:t>
            </w:r>
            <w:r w:rsidR="00C71BA3" w:rsidRPr="00EC25E2">
              <w:rPr>
                <w:rFonts w:ascii="Tahoma" w:hAnsi="Tahoma" w:cs="Tahoma"/>
                <w:sz w:val="24"/>
                <w:szCs w:val="24"/>
              </w:rPr>
              <w:t>to Implement Priority Projects</w:t>
            </w:r>
          </w:p>
          <w:p w14:paraId="326F4537" w14:textId="088F8DB2" w:rsidR="00C71BA3" w:rsidRPr="00EC25E2" w:rsidRDefault="00C71BA3"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Prepares Draft Codes </w:t>
            </w:r>
            <w:r w:rsidR="000D4914" w:rsidRPr="00EC25E2">
              <w:rPr>
                <w:rFonts w:ascii="Tahoma" w:hAnsi="Tahoma" w:cs="Tahoma"/>
                <w:sz w:val="24"/>
                <w:szCs w:val="24"/>
              </w:rPr>
              <w:t xml:space="preserve">or Other Measures </w:t>
            </w:r>
            <w:r w:rsidRPr="00EC25E2">
              <w:rPr>
                <w:rFonts w:ascii="Tahoma" w:hAnsi="Tahoma" w:cs="Tahoma"/>
                <w:sz w:val="24"/>
                <w:szCs w:val="24"/>
              </w:rPr>
              <w:t xml:space="preserve">for Consideration </w:t>
            </w:r>
          </w:p>
          <w:p w14:paraId="63FB509E" w14:textId="77777777"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Seek Jurisdiction and Public Input</w:t>
            </w:r>
          </w:p>
          <w:p w14:paraId="22E875BB" w14:textId="71406ADA"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Seek Approval</w:t>
            </w:r>
          </w:p>
          <w:p w14:paraId="4AF95CCD" w14:textId="27A8459B" w:rsidR="00C66C2F" w:rsidRPr="00EC25E2" w:rsidRDefault="00C66C2F"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Implement Actions to </w:t>
            </w:r>
            <w:r w:rsidR="000D4914" w:rsidRPr="00EC25E2">
              <w:rPr>
                <w:rFonts w:ascii="Tahoma" w:hAnsi="Tahoma" w:cs="Tahoma"/>
                <w:sz w:val="24"/>
                <w:szCs w:val="24"/>
              </w:rPr>
              <w:t>Inform and Educate Affected Parties</w:t>
            </w:r>
          </w:p>
          <w:p w14:paraId="54C350AC" w14:textId="77777777" w:rsidR="00AE4E38" w:rsidRDefault="00AE4E38" w:rsidP="00C1535A">
            <w:pPr>
              <w:spacing w:before="280" w:after="140" w:line="259" w:lineRule="auto"/>
              <w:ind w:left="780"/>
              <w:rPr>
                <w:rFonts w:ascii="Tahoma" w:hAnsi="Tahoma" w:cs="Tahoma"/>
                <w:b/>
                <w:bCs/>
                <w:sz w:val="24"/>
                <w:szCs w:val="24"/>
              </w:rPr>
            </w:pPr>
          </w:p>
          <w:p w14:paraId="2FE7AC38" w14:textId="09608A9B" w:rsidR="00094DE4" w:rsidRPr="00EC25E2" w:rsidRDefault="009B6166" w:rsidP="00C1535A">
            <w:pPr>
              <w:spacing w:before="280" w:after="140" w:line="259" w:lineRule="auto"/>
              <w:ind w:left="780"/>
              <w:rPr>
                <w:rFonts w:ascii="Tahoma" w:hAnsi="Tahoma" w:cs="Tahoma"/>
                <w:b/>
                <w:bCs/>
                <w:sz w:val="24"/>
                <w:szCs w:val="24"/>
              </w:rPr>
            </w:pPr>
            <w:r>
              <w:rPr>
                <w:rFonts w:ascii="Tahoma" w:hAnsi="Tahoma" w:cs="Tahoma"/>
                <w:b/>
                <w:bCs/>
                <w:sz w:val="24"/>
                <w:szCs w:val="24"/>
              </w:rPr>
              <w:lastRenderedPageBreak/>
              <w:t>Products</w:t>
            </w:r>
            <w:r w:rsidR="00094DE4" w:rsidRPr="00EC25E2">
              <w:rPr>
                <w:rFonts w:ascii="Tahoma" w:hAnsi="Tahoma" w:cs="Tahoma"/>
                <w:b/>
                <w:bCs/>
                <w:sz w:val="24"/>
                <w:szCs w:val="24"/>
              </w:rPr>
              <w:t xml:space="preserve"> </w:t>
            </w:r>
            <w:r w:rsidR="0098487C" w:rsidRPr="00EC25E2">
              <w:rPr>
                <w:rFonts w:ascii="Tahoma" w:hAnsi="Tahoma" w:cs="Tahoma"/>
                <w:b/>
                <w:bCs/>
                <w:sz w:val="24"/>
                <w:szCs w:val="24"/>
              </w:rPr>
              <w:t>(</w:t>
            </w:r>
            <w:r w:rsidR="0098487C" w:rsidRPr="008D3415">
              <w:rPr>
                <w:rFonts w:ascii="Tahoma" w:hAnsi="Tahoma" w:cs="Tahoma"/>
                <w:b/>
                <w:bCs/>
                <w:i/>
                <w:iCs/>
                <w:sz w:val="24"/>
                <w:szCs w:val="24"/>
              </w:rPr>
              <w:t>for example purposes only</w:t>
            </w:r>
            <w:r w:rsidR="0098487C" w:rsidRPr="00EC25E2">
              <w:rPr>
                <w:rFonts w:ascii="Tahoma" w:hAnsi="Tahoma" w:cs="Tahoma"/>
                <w:b/>
                <w:bCs/>
                <w:sz w:val="24"/>
                <w:szCs w:val="24"/>
              </w:rPr>
              <w:t>)</w:t>
            </w:r>
            <w:r w:rsidR="00094DE4" w:rsidRPr="00EC25E2">
              <w:rPr>
                <w:rFonts w:ascii="Tahoma" w:hAnsi="Tahoma" w:cs="Tahoma"/>
                <w:b/>
                <w:bCs/>
                <w:sz w:val="24"/>
                <w:szCs w:val="24"/>
              </w:rPr>
              <w:t>:</w:t>
            </w:r>
          </w:p>
          <w:p w14:paraId="33705B18" w14:textId="7446DE54" w:rsidR="008F240C" w:rsidRPr="00EC25E2" w:rsidRDefault="008F240C"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Draft </w:t>
            </w:r>
            <w:r w:rsidR="00AE4E38">
              <w:rPr>
                <w:rFonts w:ascii="Tahoma" w:hAnsi="Tahoma" w:cs="Tahoma"/>
                <w:sz w:val="24"/>
                <w:szCs w:val="24"/>
              </w:rPr>
              <w:t>c</w:t>
            </w:r>
            <w:r w:rsidRPr="00EC25E2">
              <w:rPr>
                <w:rFonts w:ascii="Tahoma" w:hAnsi="Tahoma" w:cs="Tahoma"/>
                <w:sz w:val="24"/>
                <w:szCs w:val="24"/>
              </w:rPr>
              <w:t xml:space="preserve">odes, </w:t>
            </w:r>
            <w:r w:rsidR="00AE4E38">
              <w:rPr>
                <w:rFonts w:ascii="Tahoma" w:hAnsi="Tahoma" w:cs="Tahoma"/>
                <w:sz w:val="24"/>
                <w:szCs w:val="24"/>
              </w:rPr>
              <w:t>o</w:t>
            </w:r>
            <w:r w:rsidRPr="00EC25E2">
              <w:rPr>
                <w:rFonts w:ascii="Tahoma" w:hAnsi="Tahoma" w:cs="Tahoma"/>
                <w:sz w:val="24"/>
                <w:szCs w:val="24"/>
              </w:rPr>
              <w:t xml:space="preserve">rdinances, and </w:t>
            </w:r>
            <w:r w:rsidR="00AE4E38">
              <w:rPr>
                <w:rFonts w:ascii="Tahoma" w:hAnsi="Tahoma" w:cs="Tahoma"/>
                <w:sz w:val="24"/>
                <w:szCs w:val="24"/>
              </w:rPr>
              <w:t>v</w:t>
            </w:r>
            <w:r w:rsidRPr="00EC25E2">
              <w:rPr>
                <w:rFonts w:ascii="Tahoma" w:hAnsi="Tahoma" w:cs="Tahoma"/>
                <w:sz w:val="24"/>
                <w:szCs w:val="24"/>
              </w:rPr>
              <w:t xml:space="preserve">oluntary </w:t>
            </w:r>
            <w:r w:rsidR="00AE4E38">
              <w:rPr>
                <w:rFonts w:ascii="Tahoma" w:hAnsi="Tahoma" w:cs="Tahoma"/>
                <w:sz w:val="24"/>
                <w:szCs w:val="24"/>
              </w:rPr>
              <w:t>m</w:t>
            </w:r>
            <w:r w:rsidRPr="00EC25E2">
              <w:rPr>
                <w:rFonts w:ascii="Tahoma" w:hAnsi="Tahoma" w:cs="Tahoma"/>
                <w:sz w:val="24"/>
                <w:szCs w:val="24"/>
              </w:rPr>
              <w:t xml:space="preserve">easures </w:t>
            </w:r>
            <w:r w:rsidR="00AE4E38">
              <w:rPr>
                <w:rFonts w:ascii="Tahoma" w:hAnsi="Tahoma" w:cs="Tahoma"/>
                <w:sz w:val="24"/>
                <w:szCs w:val="24"/>
              </w:rPr>
              <w:t>r</w:t>
            </w:r>
            <w:r w:rsidR="004A2A2B" w:rsidRPr="00EC25E2">
              <w:rPr>
                <w:rFonts w:ascii="Tahoma" w:hAnsi="Tahoma" w:cs="Tahoma"/>
                <w:sz w:val="24"/>
                <w:szCs w:val="24"/>
              </w:rPr>
              <w:t>ecommendations</w:t>
            </w:r>
          </w:p>
          <w:p w14:paraId="4BABAD22" w14:textId="70B1BE13" w:rsidR="008F240C" w:rsidRPr="00EC25E2" w:rsidRDefault="008F240C"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Final </w:t>
            </w:r>
            <w:r w:rsidR="00AE4E38">
              <w:rPr>
                <w:rFonts w:ascii="Tahoma" w:hAnsi="Tahoma" w:cs="Tahoma"/>
                <w:sz w:val="24"/>
                <w:szCs w:val="24"/>
              </w:rPr>
              <w:t>c</w:t>
            </w:r>
            <w:r w:rsidR="00AE4E38" w:rsidRPr="00EC25E2">
              <w:rPr>
                <w:rFonts w:ascii="Tahoma" w:hAnsi="Tahoma" w:cs="Tahoma"/>
                <w:sz w:val="24"/>
                <w:szCs w:val="24"/>
              </w:rPr>
              <w:t xml:space="preserve">odes, </w:t>
            </w:r>
            <w:r w:rsidR="00AE4E38">
              <w:rPr>
                <w:rFonts w:ascii="Tahoma" w:hAnsi="Tahoma" w:cs="Tahoma"/>
                <w:sz w:val="24"/>
                <w:szCs w:val="24"/>
              </w:rPr>
              <w:t>o</w:t>
            </w:r>
            <w:r w:rsidR="00AE4E38" w:rsidRPr="00EC25E2">
              <w:rPr>
                <w:rFonts w:ascii="Tahoma" w:hAnsi="Tahoma" w:cs="Tahoma"/>
                <w:sz w:val="24"/>
                <w:szCs w:val="24"/>
              </w:rPr>
              <w:t xml:space="preserve">rdinances, and </w:t>
            </w:r>
            <w:r w:rsidR="00AE4E38">
              <w:rPr>
                <w:rFonts w:ascii="Tahoma" w:hAnsi="Tahoma" w:cs="Tahoma"/>
                <w:sz w:val="24"/>
                <w:szCs w:val="24"/>
              </w:rPr>
              <w:t>v</w:t>
            </w:r>
            <w:r w:rsidR="00AE4E38" w:rsidRPr="00EC25E2">
              <w:rPr>
                <w:rFonts w:ascii="Tahoma" w:hAnsi="Tahoma" w:cs="Tahoma"/>
                <w:sz w:val="24"/>
                <w:szCs w:val="24"/>
              </w:rPr>
              <w:t xml:space="preserve">oluntary </w:t>
            </w:r>
            <w:r w:rsidR="00AE4E38">
              <w:rPr>
                <w:rFonts w:ascii="Tahoma" w:hAnsi="Tahoma" w:cs="Tahoma"/>
                <w:sz w:val="24"/>
                <w:szCs w:val="24"/>
              </w:rPr>
              <w:t>m</w:t>
            </w:r>
            <w:r w:rsidR="00AE4E38" w:rsidRPr="00EC25E2">
              <w:rPr>
                <w:rFonts w:ascii="Tahoma" w:hAnsi="Tahoma" w:cs="Tahoma"/>
                <w:sz w:val="24"/>
                <w:szCs w:val="24"/>
              </w:rPr>
              <w:t xml:space="preserve">easures </w:t>
            </w:r>
            <w:r w:rsidR="00AE4E38">
              <w:rPr>
                <w:rFonts w:ascii="Tahoma" w:hAnsi="Tahoma" w:cs="Tahoma"/>
                <w:sz w:val="24"/>
                <w:szCs w:val="24"/>
              </w:rPr>
              <w:t>r</w:t>
            </w:r>
            <w:r w:rsidR="00AE4E38" w:rsidRPr="00EC25E2">
              <w:rPr>
                <w:rFonts w:ascii="Tahoma" w:hAnsi="Tahoma" w:cs="Tahoma"/>
                <w:sz w:val="24"/>
                <w:szCs w:val="24"/>
              </w:rPr>
              <w:t>ecommendations</w:t>
            </w:r>
          </w:p>
          <w:p w14:paraId="1C6218D0" w14:textId="109E7AF9" w:rsidR="153F9477" w:rsidRPr="009353EE" w:rsidRDefault="004852B0" w:rsidP="00001F23">
            <w:pPr>
              <w:pStyle w:val="ListParagraph"/>
              <w:numPr>
                <w:ilvl w:val="1"/>
                <w:numId w:val="4"/>
              </w:numPr>
              <w:spacing w:before="140" w:after="140" w:line="259" w:lineRule="auto"/>
              <w:ind w:left="1410"/>
              <w:rPr>
                <w:rFonts w:ascii="Tahoma" w:hAnsi="Tahoma" w:cs="Tahoma"/>
                <w:sz w:val="24"/>
                <w:szCs w:val="24"/>
              </w:rPr>
            </w:pPr>
            <w:r w:rsidRPr="009353EE">
              <w:rPr>
                <w:rFonts w:ascii="Tahoma" w:hAnsi="Tahoma" w:cs="Tahoma"/>
                <w:sz w:val="24"/>
                <w:szCs w:val="24"/>
              </w:rPr>
              <w:t xml:space="preserve">Process </w:t>
            </w:r>
            <w:r w:rsidR="00AE4E38">
              <w:rPr>
                <w:rFonts w:ascii="Tahoma" w:hAnsi="Tahoma" w:cs="Tahoma"/>
                <w:sz w:val="24"/>
                <w:szCs w:val="24"/>
              </w:rPr>
              <w:t>d</w:t>
            </w:r>
            <w:r w:rsidRPr="009353EE">
              <w:rPr>
                <w:rFonts w:ascii="Tahoma" w:hAnsi="Tahoma" w:cs="Tahoma"/>
                <w:sz w:val="24"/>
                <w:szCs w:val="24"/>
              </w:rPr>
              <w:t xml:space="preserve">ocuments, </w:t>
            </w:r>
            <w:r w:rsidR="00AE4E38">
              <w:rPr>
                <w:rFonts w:ascii="Tahoma" w:hAnsi="Tahoma" w:cs="Tahoma"/>
                <w:sz w:val="24"/>
                <w:szCs w:val="24"/>
              </w:rPr>
              <w:t>f</w:t>
            </w:r>
            <w:r w:rsidRPr="009353EE">
              <w:rPr>
                <w:rFonts w:ascii="Tahoma" w:hAnsi="Tahoma" w:cs="Tahoma"/>
                <w:sz w:val="24"/>
                <w:szCs w:val="24"/>
              </w:rPr>
              <w:t xml:space="preserve">low </w:t>
            </w:r>
            <w:r w:rsidR="00AE4E38">
              <w:rPr>
                <w:rFonts w:ascii="Tahoma" w:hAnsi="Tahoma" w:cs="Tahoma"/>
                <w:sz w:val="24"/>
                <w:szCs w:val="24"/>
              </w:rPr>
              <w:t>c</w:t>
            </w:r>
            <w:r w:rsidRPr="009353EE">
              <w:rPr>
                <w:rFonts w:ascii="Tahoma" w:hAnsi="Tahoma" w:cs="Tahoma"/>
                <w:sz w:val="24"/>
                <w:szCs w:val="24"/>
              </w:rPr>
              <w:t xml:space="preserve">harts, </w:t>
            </w:r>
            <w:r w:rsidR="00AE4E38">
              <w:rPr>
                <w:rFonts w:ascii="Tahoma" w:hAnsi="Tahoma" w:cs="Tahoma"/>
                <w:sz w:val="24"/>
                <w:szCs w:val="24"/>
              </w:rPr>
              <w:t>m</w:t>
            </w:r>
            <w:r w:rsidR="00CF7A83" w:rsidRPr="009353EE">
              <w:rPr>
                <w:rFonts w:ascii="Tahoma" w:hAnsi="Tahoma" w:cs="Tahoma"/>
                <w:sz w:val="24"/>
                <w:szCs w:val="24"/>
              </w:rPr>
              <w:t>odels</w:t>
            </w:r>
            <w:r w:rsidR="008D3415" w:rsidRPr="009353EE">
              <w:rPr>
                <w:rFonts w:ascii="Tahoma" w:hAnsi="Tahoma" w:cs="Tahoma"/>
                <w:sz w:val="24"/>
                <w:szCs w:val="24"/>
              </w:rPr>
              <w:t>,</w:t>
            </w:r>
            <w:r w:rsidR="00CF7A83" w:rsidRPr="009353EE">
              <w:rPr>
                <w:rFonts w:ascii="Tahoma" w:hAnsi="Tahoma" w:cs="Tahoma"/>
                <w:sz w:val="24"/>
                <w:szCs w:val="24"/>
              </w:rPr>
              <w:t xml:space="preserve"> or </w:t>
            </w:r>
            <w:r w:rsidR="00AE4E38">
              <w:rPr>
                <w:rFonts w:ascii="Tahoma" w:hAnsi="Tahoma" w:cs="Tahoma"/>
                <w:sz w:val="24"/>
                <w:szCs w:val="24"/>
              </w:rPr>
              <w:t>o</w:t>
            </w:r>
            <w:r w:rsidR="00CF7A83" w:rsidRPr="009353EE">
              <w:rPr>
                <w:rFonts w:ascii="Tahoma" w:hAnsi="Tahoma" w:cs="Tahoma"/>
                <w:sz w:val="24"/>
                <w:szCs w:val="24"/>
              </w:rPr>
              <w:t xml:space="preserve">ther </w:t>
            </w:r>
            <w:r w:rsidR="00AE4E38">
              <w:rPr>
                <w:rFonts w:ascii="Tahoma" w:hAnsi="Tahoma" w:cs="Tahoma"/>
                <w:sz w:val="24"/>
                <w:szCs w:val="24"/>
              </w:rPr>
              <w:t>s</w:t>
            </w:r>
            <w:r w:rsidR="00CF7A83" w:rsidRPr="009353EE">
              <w:rPr>
                <w:rFonts w:ascii="Tahoma" w:hAnsi="Tahoma" w:cs="Tahoma"/>
                <w:sz w:val="24"/>
                <w:szCs w:val="24"/>
              </w:rPr>
              <w:t xml:space="preserve">trategy </w:t>
            </w:r>
            <w:r w:rsidR="00AE4E38">
              <w:rPr>
                <w:rFonts w:ascii="Tahoma" w:hAnsi="Tahoma" w:cs="Tahoma"/>
                <w:sz w:val="24"/>
                <w:szCs w:val="24"/>
              </w:rPr>
              <w:t>d</w:t>
            </w:r>
            <w:r w:rsidR="00CF7A83" w:rsidRPr="009353EE">
              <w:rPr>
                <w:rFonts w:ascii="Tahoma" w:hAnsi="Tahoma" w:cs="Tahoma"/>
                <w:sz w:val="24"/>
                <w:szCs w:val="24"/>
              </w:rPr>
              <w:t xml:space="preserve">ocumentation </w:t>
            </w:r>
            <w:r w:rsidR="008D3415" w:rsidRPr="009353EE">
              <w:rPr>
                <w:rFonts w:ascii="Tahoma" w:hAnsi="Tahoma" w:cs="Tahoma"/>
                <w:sz w:val="24"/>
                <w:szCs w:val="24"/>
              </w:rPr>
              <w:t>(</w:t>
            </w:r>
            <w:r w:rsidR="005E7025" w:rsidRPr="009353EE">
              <w:rPr>
                <w:rFonts w:ascii="Tahoma" w:hAnsi="Tahoma" w:cs="Tahoma"/>
                <w:sz w:val="24"/>
                <w:szCs w:val="24"/>
              </w:rPr>
              <w:t>displaying the protocols, processes, or procedures that will be undertaken to develop new local codes, ordinances, or voluntary standards</w:t>
            </w:r>
            <w:r w:rsidR="008D3415" w:rsidRPr="009353EE">
              <w:rPr>
                <w:rFonts w:ascii="Tahoma" w:hAnsi="Tahoma" w:cs="Tahoma"/>
                <w:sz w:val="24"/>
                <w:szCs w:val="24"/>
              </w:rPr>
              <w:t>)</w:t>
            </w:r>
          </w:p>
          <w:p w14:paraId="7D97F854" w14:textId="56ED8820" w:rsidR="00212E92" w:rsidRPr="00EC25E2" w:rsidRDefault="00FD155D" w:rsidP="009D329B">
            <w:pPr>
              <w:pStyle w:val="ListParagraph"/>
              <w:keepNext/>
              <w:widowControl w:val="0"/>
              <w:spacing w:before="140" w:after="140" w:line="259" w:lineRule="auto"/>
              <w:ind w:left="504"/>
              <w:rPr>
                <w:rFonts w:ascii="Tahoma" w:hAnsi="Tahoma" w:cs="Tahoma"/>
                <w:b/>
                <w:bCs/>
                <w:sz w:val="24"/>
                <w:szCs w:val="24"/>
              </w:rPr>
            </w:pPr>
            <w:r>
              <w:rPr>
                <w:rFonts w:ascii="Tahoma" w:hAnsi="Tahoma" w:cs="Tahoma"/>
                <w:b/>
                <w:bCs/>
                <w:sz w:val="24"/>
                <w:szCs w:val="24"/>
              </w:rPr>
              <w:t>5</w:t>
            </w:r>
            <w:r w:rsidR="00212E92" w:rsidRPr="00EC25E2">
              <w:rPr>
                <w:rFonts w:ascii="Tahoma" w:hAnsi="Tahoma" w:cs="Tahoma"/>
                <w:b/>
                <w:bCs/>
                <w:sz w:val="24"/>
                <w:szCs w:val="24"/>
              </w:rPr>
              <w:t>: Workforce Development</w:t>
            </w:r>
          </w:p>
          <w:p w14:paraId="62A509F6" w14:textId="7C940AC4" w:rsidR="006F3FC4" w:rsidRPr="00EC25E2" w:rsidRDefault="00212E92" w:rsidP="009D329B">
            <w:pPr>
              <w:pStyle w:val="ListParagraph"/>
              <w:widowControl w:val="0"/>
              <w:spacing w:before="140" w:after="140" w:line="259" w:lineRule="auto"/>
              <w:ind w:left="780"/>
              <w:rPr>
                <w:rFonts w:ascii="Tahoma" w:hAnsi="Tahoma" w:cs="Tahoma"/>
                <w:sz w:val="24"/>
                <w:szCs w:val="24"/>
              </w:rPr>
            </w:pPr>
            <w:r w:rsidRPr="00EC25E2">
              <w:rPr>
                <w:rFonts w:ascii="Tahoma" w:hAnsi="Tahoma" w:cs="Tahoma"/>
                <w:sz w:val="24"/>
                <w:szCs w:val="24"/>
              </w:rPr>
              <w:t xml:space="preserve">Describe the </w:t>
            </w:r>
            <w:r w:rsidR="007140FA" w:rsidRPr="00EC25E2">
              <w:rPr>
                <w:rFonts w:ascii="Tahoma" w:hAnsi="Tahoma" w:cs="Tahoma"/>
                <w:sz w:val="24"/>
                <w:szCs w:val="24"/>
              </w:rPr>
              <w:t>activities that will be undertaken to plan, develop</w:t>
            </w:r>
            <w:r w:rsidR="009353EE">
              <w:rPr>
                <w:rFonts w:ascii="Tahoma" w:hAnsi="Tahoma" w:cs="Tahoma"/>
                <w:sz w:val="24"/>
                <w:szCs w:val="24"/>
              </w:rPr>
              <w:t>,</w:t>
            </w:r>
            <w:r w:rsidR="007140FA" w:rsidRPr="00EC25E2">
              <w:rPr>
                <w:rFonts w:ascii="Tahoma" w:hAnsi="Tahoma" w:cs="Tahoma"/>
                <w:sz w:val="24"/>
                <w:szCs w:val="24"/>
              </w:rPr>
              <w:t xml:space="preserve"> and implement </w:t>
            </w:r>
            <w:r w:rsidR="00412D55" w:rsidRPr="00EC25E2">
              <w:rPr>
                <w:rFonts w:ascii="Tahoma" w:hAnsi="Tahoma" w:cs="Tahoma"/>
                <w:sz w:val="24"/>
                <w:szCs w:val="24"/>
              </w:rPr>
              <w:t xml:space="preserve">community </w:t>
            </w:r>
            <w:r w:rsidR="006F3FC4" w:rsidRPr="00EC25E2">
              <w:rPr>
                <w:rFonts w:ascii="Tahoma" w:hAnsi="Tahoma" w:cs="Tahoma"/>
                <w:sz w:val="24"/>
                <w:szCs w:val="24"/>
              </w:rPr>
              <w:t xml:space="preserve">workforce and training </w:t>
            </w:r>
            <w:r w:rsidR="007140FA" w:rsidRPr="00EC25E2">
              <w:rPr>
                <w:rFonts w:ascii="Tahoma" w:hAnsi="Tahoma" w:cs="Tahoma"/>
                <w:sz w:val="24"/>
                <w:szCs w:val="24"/>
              </w:rPr>
              <w:t>programs to support building decarbonization</w:t>
            </w:r>
            <w:r w:rsidR="006F3FC4" w:rsidRPr="00EC25E2">
              <w:rPr>
                <w:rFonts w:ascii="Tahoma" w:hAnsi="Tahoma" w:cs="Tahoma"/>
                <w:sz w:val="24"/>
                <w:szCs w:val="24"/>
              </w:rPr>
              <w:t xml:space="preserve">. </w:t>
            </w:r>
            <w:r w:rsidR="00BD1795" w:rsidRPr="00EC25E2">
              <w:rPr>
                <w:rFonts w:ascii="Tahoma" w:hAnsi="Tahoma" w:cs="Tahoma"/>
                <w:sz w:val="24"/>
                <w:szCs w:val="24"/>
              </w:rPr>
              <w:t xml:space="preserve">Provide information </w:t>
            </w:r>
            <w:r w:rsidR="007140FA" w:rsidRPr="00EC25E2">
              <w:rPr>
                <w:rFonts w:ascii="Tahoma" w:hAnsi="Tahoma" w:cs="Tahoma"/>
                <w:sz w:val="24"/>
                <w:szCs w:val="24"/>
              </w:rPr>
              <w:t>on</w:t>
            </w:r>
            <w:r w:rsidR="00647230" w:rsidRPr="00EC25E2">
              <w:rPr>
                <w:rFonts w:ascii="Tahoma" w:hAnsi="Tahoma" w:cs="Tahoma"/>
                <w:sz w:val="24"/>
                <w:szCs w:val="24"/>
              </w:rPr>
              <w:t xml:space="preserve"> </w:t>
            </w:r>
            <w:r w:rsidR="007140FA" w:rsidRPr="00EC25E2">
              <w:rPr>
                <w:rFonts w:ascii="Tahoma" w:hAnsi="Tahoma" w:cs="Tahoma"/>
                <w:sz w:val="24"/>
                <w:szCs w:val="24"/>
              </w:rPr>
              <w:t xml:space="preserve">currently identified </w:t>
            </w:r>
            <w:r w:rsidR="006F3FC4" w:rsidRPr="00EC25E2">
              <w:rPr>
                <w:rFonts w:ascii="Tahoma" w:hAnsi="Tahoma" w:cs="Tahoma"/>
                <w:sz w:val="24"/>
                <w:szCs w:val="24"/>
              </w:rPr>
              <w:t>opportunit</w:t>
            </w:r>
            <w:r w:rsidR="00647230" w:rsidRPr="00EC25E2">
              <w:rPr>
                <w:rFonts w:ascii="Tahoma" w:hAnsi="Tahoma" w:cs="Tahoma"/>
                <w:sz w:val="24"/>
                <w:szCs w:val="24"/>
              </w:rPr>
              <w:t xml:space="preserve">ies for </w:t>
            </w:r>
            <w:r w:rsidR="00D754A0">
              <w:rPr>
                <w:rFonts w:ascii="Tahoma" w:hAnsi="Tahoma" w:cs="Tahoma"/>
                <w:sz w:val="24"/>
                <w:szCs w:val="24"/>
              </w:rPr>
              <w:t xml:space="preserve">attracting </w:t>
            </w:r>
            <w:r w:rsidR="00647230" w:rsidRPr="00EC25E2">
              <w:rPr>
                <w:rFonts w:ascii="Tahoma" w:hAnsi="Tahoma" w:cs="Tahoma"/>
                <w:sz w:val="24"/>
                <w:szCs w:val="24"/>
              </w:rPr>
              <w:t xml:space="preserve">existing </w:t>
            </w:r>
            <w:r w:rsidR="00D754A0">
              <w:rPr>
                <w:rFonts w:ascii="Tahoma" w:hAnsi="Tahoma" w:cs="Tahoma"/>
                <w:sz w:val="24"/>
                <w:szCs w:val="24"/>
              </w:rPr>
              <w:t>and</w:t>
            </w:r>
            <w:r w:rsidR="006F3FC4" w:rsidRPr="00EC25E2">
              <w:rPr>
                <w:rFonts w:ascii="Tahoma" w:hAnsi="Tahoma" w:cs="Tahoma"/>
                <w:sz w:val="24"/>
                <w:szCs w:val="24"/>
              </w:rPr>
              <w:t xml:space="preserve"> new workers into high demand trades, </w:t>
            </w:r>
            <w:r w:rsidR="00D754A0">
              <w:rPr>
                <w:rFonts w:ascii="Tahoma" w:hAnsi="Tahoma" w:cs="Tahoma"/>
                <w:sz w:val="24"/>
                <w:szCs w:val="24"/>
              </w:rPr>
              <w:t>training them</w:t>
            </w:r>
            <w:r w:rsidR="006F3FC4" w:rsidRPr="00EC25E2">
              <w:rPr>
                <w:rFonts w:ascii="Tahoma" w:hAnsi="Tahoma" w:cs="Tahoma"/>
                <w:sz w:val="24"/>
                <w:szCs w:val="24"/>
              </w:rPr>
              <w:t xml:space="preserve"> in current technologies and designs</w:t>
            </w:r>
            <w:r w:rsidR="006D4C07" w:rsidRPr="00EC25E2">
              <w:rPr>
                <w:rFonts w:ascii="Tahoma" w:hAnsi="Tahoma" w:cs="Tahoma"/>
                <w:sz w:val="24"/>
                <w:szCs w:val="24"/>
              </w:rPr>
              <w:t>,</w:t>
            </w:r>
            <w:r w:rsidR="006F3FC4" w:rsidRPr="00EC25E2">
              <w:rPr>
                <w:rFonts w:ascii="Tahoma" w:hAnsi="Tahoma" w:cs="Tahoma"/>
                <w:sz w:val="24"/>
                <w:szCs w:val="24"/>
              </w:rPr>
              <w:t xml:space="preserve"> and prepar</w:t>
            </w:r>
            <w:r w:rsidR="00D754A0">
              <w:rPr>
                <w:rFonts w:ascii="Tahoma" w:hAnsi="Tahoma" w:cs="Tahoma"/>
                <w:sz w:val="24"/>
                <w:szCs w:val="24"/>
              </w:rPr>
              <w:t>ing</w:t>
            </w:r>
            <w:r w:rsidR="006F3FC4" w:rsidRPr="00EC25E2">
              <w:rPr>
                <w:rFonts w:ascii="Tahoma" w:hAnsi="Tahoma" w:cs="Tahoma"/>
                <w:sz w:val="24"/>
                <w:szCs w:val="24"/>
              </w:rPr>
              <w:t xml:space="preserve"> them to adapt over time to new developments in their fields</w:t>
            </w:r>
            <w:r w:rsidR="007140FA" w:rsidRPr="00EC25E2">
              <w:rPr>
                <w:rFonts w:ascii="Tahoma" w:hAnsi="Tahoma" w:cs="Tahoma"/>
                <w:sz w:val="24"/>
                <w:szCs w:val="24"/>
              </w:rPr>
              <w:t xml:space="preserve"> </w:t>
            </w:r>
            <w:r w:rsidR="008848A7" w:rsidRPr="00EC25E2">
              <w:rPr>
                <w:rFonts w:ascii="Tahoma" w:hAnsi="Tahoma" w:cs="Tahoma"/>
                <w:sz w:val="24"/>
                <w:szCs w:val="24"/>
              </w:rPr>
              <w:t xml:space="preserve">and/or the plans to identify these </w:t>
            </w:r>
            <w:r w:rsidR="00D278A8" w:rsidRPr="00EC25E2">
              <w:rPr>
                <w:rFonts w:ascii="Tahoma" w:hAnsi="Tahoma" w:cs="Tahoma"/>
                <w:sz w:val="24"/>
                <w:szCs w:val="24"/>
              </w:rPr>
              <w:t xml:space="preserve">needs and </w:t>
            </w:r>
            <w:r w:rsidR="008848A7" w:rsidRPr="00EC25E2">
              <w:rPr>
                <w:rFonts w:ascii="Tahoma" w:hAnsi="Tahoma" w:cs="Tahoma"/>
                <w:sz w:val="24"/>
                <w:szCs w:val="24"/>
              </w:rPr>
              <w:t>opportunities</w:t>
            </w:r>
            <w:r w:rsidR="006F3FC4" w:rsidRPr="00EC25E2">
              <w:rPr>
                <w:rFonts w:ascii="Tahoma" w:hAnsi="Tahoma" w:cs="Tahoma"/>
                <w:sz w:val="24"/>
                <w:szCs w:val="24"/>
              </w:rPr>
              <w:t>.</w:t>
            </w:r>
            <w:r w:rsidR="00D278A8" w:rsidRPr="00EC25E2">
              <w:rPr>
                <w:rFonts w:ascii="Tahoma" w:hAnsi="Tahoma" w:cs="Tahoma"/>
                <w:sz w:val="24"/>
                <w:szCs w:val="24"/>
              </w:rPr>
              <w:t xml:space="preserve"> Describe any planned or potential partnerships that will </w:t>
            </w:r>
            <w:r w:rsidR="003C7940" w:rsidRPr="00EC25E2">
              <w:rPr>
                <w:rFonts w:ascii="Tahoma" w:hAnsi="Tahoma" w:cs="Tahoma"/>
                <w:sz w:val="24"/>
                <w:szCs w:val="24"/>
              </w:rPr>
              <w:t>advance local workforce development efforts</w:t>
            </w:r>
            <w:r w:rsidR="00C012A4">
              <w:rPr>
                <w:rFonts w:ascii="Tahoma" w:hAnsi="Tahoma" w:cs="Tahoma"/>
                <w:sz w:val="24"/>
                <w:szCs w:val="24"/>
              </w:rPr>
              <w:t xml:space="preserve"> in your jurisdiction</w:t>
            </w:r>
            <w:r w:rsidR="003C7940" w:rsidRPr="00EC25E2">
              <w:rPr>
                <w:rFonts w:ascii="Tahoma" w:hAnsi="Tahoma" w:cs="Tahoma"/>
                <w:sz w:val="24"/>
                <w:szCs w:val="24"/>
              </w:rPr>
              <w:t>.</w:t>
            </w:r>
          </w:p>
          <w:p w14:paraId="27828D46" w14:textId="7307564E" w:rsidR="005C6764" w:rsidRPr="00EC25E2" w:rsidRDefault="005C6764" w:rsidP="009D329B">
            <w:pPr>
              <w:spacing w:before="140" w:after="140" w:line="259" w:lineRule="auto"/>
              <w:ind w:left="780"/>
              <w:rPr>
                <w:rFonts w:ascii="Tahoma" w:hAnsi="Tahoma" w:cs="Tahoma"/>
                <w:b/>
                <w:bCs/>
                <w:sz w:val="24"/>
                <w:szCs w:val="24"/>
              </w:rPr>
            </w:pPr>
            <w:r w:rsidRPr="00EC25E2">
              <w:rPr>
                <w:rFonts w:ascii="Tahoma" w:hAnsi="Tahoma" w:cs="Tahoma"/>
                <w:b/>
                <w:bCs/>
                <w:sz w:val="24"/>
                <w:szCs w:val="24"/>
              </w:rPr>
              <w:t>Task</w:t>
            </w:r>
            <w:r w:rsidR="009A1016">
              <w:rPr>
                <w:rFonts w:ascii="Tahoma" w:hAnsi="Tahoma" w:cs="Tahoma"/>
                <w:b/>
                <w:bCs/>
                <w:sz w:val="24"/>
                <w:szCs w:val="24"/>
              </w:rPr>
              <w:t xml:space="preserve"> Name</w:t>
            </w:r>
            <w:r w:rsidRPr="00EC25E2">
              <w:rPr>
                <w:rFonts w:ascii="Tahoma" w:hAnsi="Tahoma" w:cs="Tahoma"/>
                <w:b/>
                <w:bCs/>
                <w:sz w:val="24"/>
                <w:szCs w:val="24"/>
              </w:rPr>
              <w:t>s (</w:t>
            </w:r>
            <w:r w:rsidRPr="00FD155D">
              <w:rPr>
                <w:rFonts w:ascii="Tahoma" w:hAnsi="Tahoma" w:cs="Tahoma"/>
                <w:b/>
                <w:bCs/>
                <w:i/>
                <w:iCs/>
                <w:sz w:val="24"/>
                <w:szCs w:val="24"/>
              </w:rPr>
              <w:t>for example purposes only</w:t>
            </w:r>
            <w:r w:rsidRPr="00EC25E2">
              <w:rPr>
                <w:rFonts w:ascii="Tahoma" w:hAnsi="Tahoma" w:cs="Tahoma"/>
                <w:b/>
                <w:bCs/>
                <w:sz w:val="24"/>
                <w:szCs w:val="24"/>
              </w:rPr>
              <w:t>):</w:t>
            </w:r>
          </w:p>
          <w:p w14:paraId="05209509" w14:textId="77777777" w:rsidR="00956BA1" w:rsidRPr="00EC25E2" w:rsidRDefault="00AA0678"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Identify Key</w:t>
            </w:r>
            <w:r w:rsidR="00956BA1" w:rsidRPr="00EC25E2">
              <w:rPr>
                <w:rFonts w:ascii="Tahoma" w:hAnsi="Tahoma" w:cs="Tahoma"/>
                <w:sz w:val="24"/>
                <w:szCs w:val="24"/>
              </w:rPr>
              <w:t xml:space="preserve"> Partners and Existing Training Programs</w:t>
            </w:r>
          </w:p>
          <w:p w14:paraId="4D6B3CF3" w14:textId="3E4899BD" w:rsidR="00AA0678" w:rsidRPr="00EC25E2" w:rsidRDefault="00AA0678"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Identify </w:t>
            </w:r>
            <w:r w:rsidR="00956BA1" w:rsidRPr="00EC25E2">
              <w:rPr>
                <w:rFonts w:ascii="Tahoma" w:hAnsi="Tahoma" w:cs="Tahoma"/>
                <w:sz w:val="24"/>
                <w:szCs w:val="24"/>
              </w:rPr>
              <w:t xml:space="preserve">and Prioritize </w:t>
            </w:r>
            <w:r w:rsidRPr="00EC25E2">
              <w:rPr>
                <w:rFonts w:ascii="Tahoma" w:hAnsi="Tahoma" w:cs="Tahoma"/>
                <w:sz w:val="24"/>
                <w:szCs w:val="24"/>
              </w:rPr>
              <w:t xml:space="preserve">Potential </w:t>
            </w:r>
            <w:r w:rsidR="00956BA1" w:rsidRPr="00EC25E2">
              <w:rPr>
                <w:rFonts w:ascii="Tahoma" w:hAnsi="Tahoma" w:cs="Tahoma"/>
                <w:sz w:val="24"/>
                <w:szCs w:val="24"/>
              </w:rPr>
              <w:t xml:space="preserve">Projects </w:t>
            </w:r>
          </w:p>
          <w:p w14:paraId="260E10A5" w14:textId="1859E1C0" w:rsidR="00AA0678" w:rsidRPr="00EC25E2" w:rsidRDefault="00AA0678"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Seek Input </w:t>
            </w:r>
          </w:p>
          <w:p w14:paraId="04A13FAB" w14:textId="589F6053" w:rsidR="00AA0678" w:rsidRPr="00EC25E2" w:rsidRDefault="00AA0678"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Draft Initial </w:t>
            </w:r>
            <w:r w:rsidR="00956BA1" w:rsidRPr="00EC25E2">
              <w:rPr>
                <w:rFonts w:ascii="Tahoma" w:hAnsi="Tahoma" w:cs="Tahoma"/>
                <w:sz w:val="24"/>
                <w:szCs w:val="24"/>
              </w:rPr>
              <w:t>Project Proposal(s)</w:t>
            </w:r>
          </w:p>
          <w:p w14:paraId="39143FAA" w14:textId="212C369E" w:rsidR="00AA0678" w:rsidRPr="00EC25E2" w:rsidRDefault="00AA0678"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Receive Input</w:t>
            </w:r>
            <w:r w:rsidR="007468B6" w:rsidRPr="00EC25E2">
              <w:rPr>
                <w:rFonts w:ascii="Tahoma" w:hAnsi="Tahoma" w:cs="Tahoma"/>
                <w:sz w:val="24"/>
                <w:szCs w:val="24"/>
              </w:rPr>
              <w:t xml:space="preserve"> and Approval</w:t>
            </w:r>
          </w:p>
          <w:p w14:paraId="7966BD1F" w14:textId="0FD31252" w:rsidR="00AA0678" w:rsidRPr="00EC25E2" w:rsidRDefault="007468B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Develop</w:t>
            </w:r>
            <w:r w:rsidR="00AA0678" w:rsidRPr="00EC25E2">
              <w:rPr>
                <w:rFonts w:ascii="Tahoma" w:hAnsi="Tahoma" w:cs="Tahoma"/>
                <w:sz w:val="24"/>
                <w:szCs w:val="24"/>
              </w:rPr>
              <w:t xml:space="preserve"> </w:t>
            </w:r>
            <w:r w:rsidR="00956BA1" w:rsidRPr="00EC25E2">
              <w:rPr>
                <w:rFonts w:ascii="Tahoma" w:hAnsi="Tahoma" w:cs="Tahoma"/>
                <w:sz w:val="24"/>
                <w:szCs w:val="24"/>
              </w:rPr>
              <w:t>Project Plan for Priority Initiatives</w:t>
            </w:r>
          </w:p>
          <w:p w14:paraId="3B97D6F2" w14:textId="1CA2C657" w:rsidR="007468B6" w:rsidRPr="00EC25E2" w:rsidRDefault="007468B6"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Implement and </w:t>
            </w:r>
            <w:r w:rsidR="00956BA1" w:rsidRPr="00EC25E2">
              <w:rPr>
                <w:rFonts w:ascii="Tahoma" w:hAnsi="Tahoma" w:cs="Tahoma"/>
                <w:sz w:val="24"/>
                <w:szCs w:val="24"/>
              </w:rPr>
              <w:t xml:space="preserve">Report Progress </w:t>
            </w:r>
            <w:r w:rsidRPr="00EC25E2">
              <w:rPr>
                <w:rFonts w:ascii="Tahoma" w:hAnsi="Tahoma" w:cs="Tahoma"/>
                <w:sz w:val="24"/>
                <w:szCs w:val="24"/>
              </w:rPr>
              <w:t>(recurring)</w:t>
            </w:r>
          </w:p>
          <w:p w14:paraId="7FBA2AEA" w14:textId="57B2225E" w:rsidR="005C6764" w:rsidRPr="00EC25E2" w:rsidRDefault="009B6166" w:rsidP="009D329B">
            <w:pPr>
              <w:spacing w:before="140" w:after="140" w:line="259" w:lineRule="auto"/>
              <w:ind w:left="780"/>
              <w:rPr>
                <w:rFonts w:ascii="Tahoma" w:hAnsi="Tahoma" w:cs="Tahoma"/>
                <w:b/>
                <w:bCs/>
                <w:sz w:val="24"/>
                <w:szCs w:val="24"/>
              </w:rPr>
            </w:pPr>
            <w:r>
              <w:rPr>
                <w:rFonts w:ascii="Tahoma" w:hAnsi="Tahoma" w:cs="Tahoma"/>
                <w:b/>
                <w:bCs/>
                <w:sz w:val="24"/>
                <w:szCs w:val="24"/>
              </w:rPr>
              <w:t>Products</w:t>
            </w:r>
            <w:r w:rsidR="005C6764" w:rsidRPr="00EC25E2">
              <w:rPr>
                <w:rFonts w:ascii="Tahoma" w:hAnsi="Tahoma" w:cs="Tahoma"/>
                <w:b/>
                <w:bCs/>
                <w:sz w:val="24"/>
                <w:szCs w:val="24"/>
              </w:rPr>
              <w:t xml:space="preserve"> </w:t>
            </w:r>
            <w:r w:rsidR="0098487C" w:rsidRPr="00EC25E2">
              <w:rPr>
                <w:rFonts w:ascii="Tahoma" w:hAnsi="Tahoma" w:cs="Tahoma"/>
                <w:b/>
                <w:bCs/>
                <w:sz w:val="24"/>
                <w:szCs w:val="24"/>
              </w:rPr>
              <w:t>(</w:t>
            </w:r>
            <w:r w:rsidR="0098487C" w:rsidRPr="00FD155D">
              <w:rPr>
                <w:rFonts w:ascii="Tahoma" w:hAnsi="Tahoma" w:cs="Tahoma"/>
                <w:b/>
                <w:bCs/>
                <w:i/>
                <w:iCs/>
                <w:sz w:val="24"/>
                <w:szCs w:val="24"/>
              </w:rPr>
              <w:t>for example purposes only</w:t>
            </w:r>
            <w:r w:rsidR="0098487C" w:rsidRPr="00EC25E2">
              <w:rPr>
                <w:rFonts w:ascii="Tahoma" w:hAnsi="Tahoma" w:cs="Tahoma"/>
                <w:b/>
                <w:bCs/>
                <w:sz w:val="24"/>
                <w:szCs w:val="24"/>
              </w:rPr>
              <w:t>)</w:t>
            </w:r>
            <w:r w:rsidR="005C6764" w:rsidRPr="00EC25E2">
              <w:rPr>
                <w:rFonts w:ascii="Tahoma" w:hAnsi="Tahoma" w:cs="Tahoma"/>
                <w:b/>
                <w:bCs/>
                <w:sz w:val="24"/>
                <w:szCs w:val="24"/>
              </w:rPr>
              <w:t>:</w:t>
            </w:r>
          </w:p>
          <w:p w14:paraId="044241B7" w14:textId="449C0CF1" w:rsidR="00897F52" w:rsidRPr="00EC25E2" w:rsidRDefault="00897F52"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Methodology and </w:t>
            </w:r>
            <w:r w:rsidR="00233B9D">
              <w:rPr>
                <w:rFonts w:ascii="Tahoma" w:hAnsi="Tahoma" w:cs="Tahoma"/>
                <w:sz w:val="24"/>
                <w:szCs w:val="24"/>
              </w:rPr>
              <w:t>d</w:t>
            </w:r>
            <w:r w:rsidRPr="00EC25E2">
              <w:rPr>
                <w:rFonts w:ascii="Tahoma" w:hAnsi="Tahoma" w:cs="Tahoma"/>
                <w:sz w:val="24"/>
                <w:szCs w:val="24"/>
              </w:rPr>
              <w:t xml:space="preserve">ata </w:t>
            </w:r>
            <w:r w:rsidR="00233B9D">
              <w:rPr>
                <w:rFonts w:ascii="Tahoma" w:hAnsi="Tahoma" w:cs="Tahoma"/>
                <w:sz w:val="24"/>
                <w:szCs w:val="24"/>
              </w:rPr>
              <w:t>c</w:t>
            </w:r>
            <w:r w:rsidRPr="00EC25E2">
              <w:rPr>
                <w:rFonts w:ascii="Tahoma" w:hAnsi="Tahoma" w:cs="Tahoma"/>
                <w:sz w:val="24"/>
                <w:szCs w:val="24"/>
              </w:rPr>
              <w:t xml:space="preserve">ollection </w:t>
            </w:r>
            <w:r w:rsidR="00233B9D">
              <w:rPr>
                <w:rFonts w:ascii="Tahoma" w:hAnsi="Tahoma" w:cs="Tahoma"/>
                <w:sz w:val="24"/>
                <w:szCs w:val="24"/>
              </w:rPr>
              <w:t>t</w:t>
            </w:r>
            <w:r w:rsidRPr="00EC25E2">
              <w:rPr>
                <w:rFonts w:ascii="Tahoma" w:hAnsi="Tahoma" w:cs="Tahoma"/>
                <w:sz w:val="24"/>
                <w:szCs w:val="24"/>
              </w:rPr>
              <w:t xml:space="preserve">emplates </w:t>
            </w:r>
            <w:r w:rsidR="00FD155D">
              <w:rPr>
                <w:rFonts w:ascii="Tahoma" w:hAnsi="Tahoma" w:cs="Tahoma"/>
                <w:sz w:val="24"/>
                <w:szCs w:val="24"/>
              </w:rPr>
              <w:t>(</w:t>
            </w:r>
            <w:r w:rsidRPr="00EC25E2">
              <w:rPr>
                <w:rFonts w:ascii="Tahoma" w:hAnsi="Tahoma" w:cs="Tahoma"/>
                <w:sz w:val="24"/>
                <w:szCs w:val="24"/>
              </w:rPr>
              <w:t xml:space="preserve">used to identify needs and opportunities for existing </w:t>
            </w:r>
            <w:r w:rsidR="00FD155D">
              <w:rPr>
                <w:rFonts w:ascii="Tahoma" w:hAnsi="Tahoma" w:cs="Tahoma"/>
                <w:sz w:val="24"/>
                <w:szCs w:val="24"/>
              </w:rPr>
              <w:t xml:space="preserve">and new </w:t>
            </w:r>
            <w:r w:rsidRPr="00EC25E2">
              <w:rPr>
                <w:rFonts w:ascii="Tahoma" w:hAnsi="Tahoma" w:cs="Tahoma"/>
                <w:sz w:val="24"/>
                <w:szCs w:val="24"/>
              </w:rPr>
              <w:t>workers</w:t>
            </w:r>
            <w:r w:rsidR="00FD155D">
              <w:rPr>
                <w:rFonts w:ascii="Tahoma" w:hAnsi="Tahoma" w:cs="Tahoma"/>
                <w:sz w:val="24"/>
                <w:szCs w:val="24"/>
              </w:rPr>
              <w:t>)</w:t>
            </w:r>
          </w:p>
          <w:p w14:paraId="5881EACF" w14:textId="67DD439E" w:rsidR="00280684" w:rsidRPr="00EC25E2" w:rsidRDefault="00280684"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Draft </w:t>
            </w:r>
            <w:r w:rsidR="00897F52" w:rsidRPr="00EC25E2">
              <w:rPr>
                <w:rFonts w:ascii="Tahoma" w:hAnsi="Tahoma" w:cs="Tahoma"/>
                <w:sz w:val="24"/>
                <w:szCs w:val="24"/>
              </w:rPr>
              <w:t xml:space="preserve">and Final </w:t>
            </w:r>
            <w:r w:rsidRPr="00EC25E2">
              <w:rPr>
                <w:rFonts w:ascii="Tahoma" w:hAnsi="Tahoma" w:cs="Tahoma"/>
                <w:sz w:val="24"/>
                <w:szCs w:val="24"/>
              </w:rPr>
              <w:t xml:space="preserve">Workforce Development Plan (may contain interim </w:t>
            </w:r>
            <w:r w:rsidR="00234BE0">
              <w:rPr>
                <w:rFonts w:ascii="Tahoma" w:hAnsi="Tahoma" w:cs="Tahoma"/>
                <w:sz w:val="24"/>
                <w:szCs w:val="24"/>
              </w:rPr>
              <w:t>products</w:t>
            </w:r>
            <w:r w:rsidRPr="00EC25E2">
              <w:rPr>
                <w:rFonts w:ascii="Tahoma" w:hAnsi="Tahoma" w:cs="Tahoma"/>
                <w:sz w:val="24"/>
                <w:szCs w:val="24"/>
              </w:rPr>
              <w:t xml:space="preserve"> such as</w:t>
            </w:r>
            <w:r w:rsidR="00317C1C" w:rsidRPr="00EC25E2">
              <w:rPr>
                <w:rFonts w:ascii="Tahoma" w:hAnsi="Tahoma" w:cs="Tahoma"/>
                <w:sz w:val="24"/>
                <w:szCs w:val="24"/>
              </w:rPr>
              <w:t xml:space="preserve"> </w:t>
            </w:r>
            <w:r w:rsidR="00C26AFD" w:rsidRPr="00EC25E2">
              <w:rPr>
                <w:rFonts w:ascii="Tahoma" w:hAnsi="Tahoma" w:cs="Tahoma"/>
                <w:sz w:val="24"/>
                <w:szCs w:val="24"/>
              </w:rPr>
              <w:t xml:space="preserve">summary of community outreach results, </w:t>
            </w:r>
            <w:r w:rsidR="00EC658F" w:rsidRPr="00EC25E2">
              <w:rPr>
                <w:rFonts w:ascii="Tahoma" w:hAnsi="Tahoma" w:cs="Tahoma"/>
                <w:sz w:val="24"/>
                <w:szCs w:val="24"/>
              </w:rPr>
              <w:t xml:space="preserve">worker </w:t>
            </w:r>
            <w:r w:rsidR="007F0005" w:rsidRPr="00EC25E2">
              <w:rPr>
                <w:rFonts w:ascii="Tahoma" w:hAnsi="Tahoma" w:cs="Tahoma"/>
                <w:sz w:val="24"/>
                <w:szCs w:val="24"/>
              </w:rPr>
              <w:t xml:space="preserve">skills </w:t>
            </w:r>
            <w:r w:rsidR="00BA3EA0" w:rsidRPr="00EC25E2">
              <w:rPr>
                <w:rFonts w:ascii="Tahoma" w:hAnsi="Tahoma" w:cs="Tahoma"/>
                <w:sz w:val="24"/>
                <w:szCs w:val="24"/>
              </w:rPr>
              <w:t>assessments, etc</w:t>
            </w:r>
            <w:r w:rsidR="0098487C" w:rsidRPr="00EC25E2">
              <w:rPr>
                <w:rFonts w:ascii="Tahoma" w:hAnsi="Tahoma" w:cs="Tahoma"/>
                <w:sz w:val="24"/>
                <w:szCs w:val="24"/>
              </w:rPr>
              <w:t>.</w:t>
            </w:r>
            <w:r w:rsidR="65149D9A" w:rsidRPr="00EC25E2">
              <w:rPr>
                <w:rFonts w:ascii="Tahoma" w:hAnsi="Tahoma" w:cs="Tahoma"/>
                <w:sz w:val="24"/>
                <w:szCs w:val="24"/>
              </w:rPr>
              <w:t>)</w:t>
            </w:r>
          </w:p>
          <w:p w14:paraId="364B8493" w14:textId="3E251225" w:rsidR="00897F52" w:rsidRPr="00EC25E2" w:rsidRDefault="00897F52"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Draft and </w:t>
            </w:r>
            <w:r w:rsidR="00233B9D">
              <w:rPr>
                <w:rFonts w:ascii="Tahoma" w:hAnsi="Tahoma" w:cs="Tahoma"/>
                <w:sz w:val="24"/>
                <w:szCs w:val="24"/>
              </w:rPr>
              <w:t>f</w:t>
            </w:r>
            <w:r w:rsidRPr="00EC25E2">
              <w:rPr>
                <w:rFonts w:ascii="Tahoma" w:hAnsi="Tahoma" w:cs="Tahoma"/>
                <w:sz w:val="24"/>
                <w:szCs w:val="24"/>
              </w:rPr>
              <w:t xml:space="preserve">inal </w:t>
            </w:r>
            <w:r w:rsidR="00233B9D">
              <w:rPr>
                <w:rFonts w:ascii="Tahoma" w:hAnsi="Tahoma" w:cs="Tahoma"/>
                <w:sz w:val="24"/>
                <w:szCs w:val="24"/>
              </w:rPr>
              <w:t>p</w:t>
            </w:r>
            <w:r w:rsidRPr="00EC25E2">
              <w:rPr>
                <w:rFonts w:ascii="Tahoma" w:hAnsi="Tahoma" w:cs="Tahoma"/>
                <w:sz w:val="24"/>
                <w:szCs w:val="24"/>
              </w:rPr>
              <w:t xml:space="preserve">roject </w:t>
            </w:r>
            <w:r w:rsidR="00233B9D">
              <w:rPr>
                <w:rFonts w:ascii="Tahoma" w:hAnsi="Tahoma" w:cs="Tahoma"/>
                <w:sz w:val="24"/>
                <w:szCs w:val="24"/>
              </w:rPr>
              <w:t>p</w:t>
            </w:r>
            <w:r w:rsidRPr="00EC25E2">
              <w:rPr>
                <w:rFonts w:ascii="Tahoma" w:hAnsi="Tahoma" w:cs="Tahoma"/>
                <w:sz w:val="24"/>
                <w:szCs w:val="24"/>
              </w:rPr>
              <w:t xml:space="preserve">lans for </w:t>
            </w:r>
            <w:r w:rsidR="00233B9D">
              <w:rPr>
                <w:rFonts w:ascii="Tahoma" w:hAnsi="Tahoma" w:cs="Tahoma"/>
                <w:sz w:val="24"/>
                <w:szCs w:val="24"/>
              </w:rPr>
              <w:t>p</w:t>
            </w:r>
            <w:r w:rsidRPr="00EC25E2">
              <w:rPr>
                <w:rFonts w:ascii="Tahoma" w:hAnsi="Tahoma" w:cs="Tahoma"/>
                <w:sz w:val="24"/>
                <w:szCs w:val="24"/>
              </w:rPr>
              <w:t xml:space="preserve">riority </w:t>
            </w:r>
            <w:r w:rsidR="00233B9D">
              <w:rPr>
                <w:rFonts w:ascii="Tahoma" w:hAnsi="Tahoma" w:cs="Tahoma"/>
                <w:sz w:val="24"/>
                <w:szCs w:val="24"/>
              </w:rPr>
              <w:t>i</w:t>
            </w:r>
            <w:r w:rsidRPr="00EC25E2">
              <w:rPr>
                <w:rFonts w:ascii="Tahoma" w:hAnsi="Tahoma" w:cs="Tahoma"/>
                <w:sz w:val="24"/>
                <w:szCs w:val="24"/>
              </w:rPr>
              <w:t>nitiatives</w:t>
            </w:r>
          </w:p>
          <w:p w14:paraId="2E93463C" w14:textId="403290F8" w:rsidR="00897F52" w:rsidRPr="00EC25E2" w:rsidRDefault="00E16422" w:rsidP="00001F23">
            <w:pPr>
              <w:pStyle w:val="ListParagraph"/>
              <w:numPr>
                <w:ilvl w:val="1"/>
                <w:numId w:val="4"/>
              </w:numPr>
              <w:spacing w:before="140" w:after="140" w:line="259" w:lineRule="auto"/>
              <w:ind w:left="1410"/>
              <w:rPr>
                <w:rFonts w:ascii="Tahoma" w:hAnsi="Tahoma" w:cs="Tahoma"/>
                <w:sz w:val="24"/>
                <w:szCs w:val="24"/>
              </w:rPr>
            </w:pPr>
            <w:r w:rsidRPr="00EC25E2">
              <w:rPr>
                <w:rFonts w:ascii="Tahoma" w:hAnsi="Tahoma" w:cs="Tahoma"/>
                <w:sz w:val="24"/>
                <w:szCs w:val="24"/>
              </w:rPr>
              <w:t xml:space="preserve">Progress </w:t>
            </w:r>
            <w:r w:rsidR="00233B9D">
              <w:rPr>
                <w:rFonts w:ascii="Tahoma" w:hAnsi="Tahoma" w:cs="Tahoma"/>
                <w:sz w:val="24"/>
                <w:szCs w:val="24"/>
              </w:rPr>
              <w:t>r</w:t>
            </w:r>
            <w:r w:rsidRPr="00EC25E2">
              <w:rPr>
                <w:rFonts w:ascii="Tahoma" w:hAnsi="Tahoma" w:cs="Tahoma"/>
                <w:sz w:val="24"/>
                <w:szCs w:val="24"/>
              </w:rPr>
              <w:t>eports</w:t>
            </w:r>
          </w:p>
          <w:p w14:paraId="21FF59D1" w14:textId="2209B2B1" w:rsidR="008C1D20" w:rsidRPr="00EC25E2" w:rsidRDefault="00EA2A3B" w:rsidP="00001F23">
            <w:pPr>
              <w:pStyle w:val="ListParagraph"/>
              <w:numPr>
                <w:ilvl w:val="1"/>
                <w:numId w:val="4"/>
              </w:numPr>
              <w:spacing w:before="140" w:after="140" w:line="259" w:lineRule="auto"/>
              <w:ind w:left="1410"/>
              <w:rPr>
                <w:rFonts w:ascii="Tahoma" w:hAnsi="Tahoma" w:cs="Tahoma"/>
                <w:sz w:val="24"/>
                <w:szCs w:val="24"/>
              </w:rPr>
            </w:pPr>
            <w:r w:rsidRPr="00FD155D">
              <w:rPr>
                <w:rFonts w:ascii="Tahoma" w:hAnsi="Tahoma" w:cs="Tahoma"/>
                <w:sz w:val="24"/>
                <w:szCs w:val="24"/>
              </w:rPr>
              <w:t xml:space="preserve">Summary of </w:t>
            </w:r>
            <w:r w:rsidR="00233B9D">
              <w:rPr>
                <w:rFonts w:ascii="Tahoma" w:hAnsi="Tahoma" w:cs="Tahoma"/>
                <w:sz w:val="24"/>
                <w:szCs w:val="24"/>
              </w:rPr>
              <w:t>w</w:t>
            </w:r>
            <w:r w:rsidRPr="00FD155D">
              <w:rPr>
                <w:rFonts w:ascii="Tahoma" w:hAnsi="Tahoma" w:cs="Tahoma"/>
                <w:sz w:val="24"/>
                <w:szCs w:val="24"/>
              </w:rPr>
              <w:t xml:space="preserve">orkforce </w:t>
            </w:r>
            <w:r w:rsidR="00233B9D">
              <w:rPr>
                <w:rFonts w:ascii="Tahoma" w:hAnsi="Tahoma" w:cs="Tahoma"/>
                <w:sz w:val="24"/>
                <w:szCs w:val="24"/>
              </w:rPr>
              <w:t>p</w:t>
            </w:r>
            <w:r w:rsidRPr="00FD155D">
              <w:rPr>
                <w:rFonts w:ascii="Tahoma" w:hAnsi="Tahoma" w:cs="Tahoma"/>
                <w:sz w:val="24"/>
                <w:szCs w:val="24"/>
              </w:rPr>
              <w:t xml:space="preserve">rojects </w:t>
            </w:r>
            <w:r w:rsidR="00233B9D">
              <w:rPr>
                <w:rFonts w:ascii="Tahoma" w:hAnsi="Tahoma" w:cs="Tahoma"/>
                <w:sz w:val="24"/>
                <w:szCs w:val="24"/>
              </w:rPr>
              <w:t>c</w:t>
            </w:r>
            <w:r w:rsidRPr="00FD155D">
              <w:rPr>
                <w:rFonts w:ascii="Tahoma" w:hAnsi="Tahoma" w:cs="Tahoma"/>
                <w:sz w:val="24"/>
                <w:szCs w:val="24"/>
              </w:rPr>
              <w:t xml:space="preserve">ompleted </w:t>
            </w:r>
            <w:r w:rsidR="00280684" w:rsidRPr="00FD155D">
              <w:rPr>
                <w:rFonts w:ascii="Tahoma" w:hAnsi="Tahoma" w:cs="Tahoma"/>
                <w:sz w:val="24"/>
                <w:szCs w:val="24"/>
              </w:rPr>
              <w:t xml:space="preserve"> </w:t>
            </w:r>
            <w:r w:rsidR="72F33CBA" w:rsidRPr="00EC25E2" w:rsidDel="03406AFC">
              <w:rPr>
                <w:rFonts w:ascii="Tahoma" w:hAnsi="Tahoma" w:cs="Tahoma"/>
                <w:sz w:val="24"/>
                <w:szCs w:val="24"/>
              </w:rPr>
              <w:t xml:space="preserve"> </w:t>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r w:rsidR="00FE1AC2" w:rsidRPr="00EC25E2">
              <w:rPr>
                <w:rFonts w:ascii="Tahoma" w:hAnsi="Tahoma" w:cs="Tahoma"/>
                <w:sz w:val="24"/>
                <w:szCs w:val="24"/>
              </w:rPr>
              <w:softHyphen/>
            </w:r>
          </w:p>
        </w:tc>
      </w:tr>
      <w:tr w:rsidR="001D09C9" w:rsidRPr="00CC568E" w14:paraId="388248EF" w14:textId="77777777" w:rsidTr="00A2632D">
        <w:trPr>
          <w:trHeight w:hRule="exact" w:val="12240"/>
        </w:trPr>
        <w:tc>
          <w:tcPr>
            <w:tcW w:w="10800" w:type="dxa"/>
          </w:tcPr>
          <w:p w14:paraId="2D96EA0F" w14:textId="1F5DFA00" w:rsidR="001D09C9" w:rsidRPr="00CC568E" w:rsidRDefault="001D09C9" w:rsidP="00405291">
            <w:pPr>
              <w:widowControl w:val="0"/>
              <w:spacing w:before="140" w:after="140" w:line="259" w:lineRule="auto"/>
              <w:ind w:left="420" w:hanging="360"/>
              <w:rPr>
                <w:rFonts w:ascii="Tahoma" w:hAnsi="Tahoma" w:cs="Tahoma"/>
                <w:i/>
                <w:iCs/>
                <w:sz w:val="24"/>
                <w:szCs w:val="24"/>
              </w:rPr>
            </w:pPr>
            <w:r w:rsidRPr="00C56102">
              <w:rPr>
                <w:rFonts w:ascii="Tahoma" w:hAnsi="Tahoma" w:cs="Tahoma"/>
                <w:b/>
                <w:bCs/>
                <w:sz w:val="24"/>
                <w:szCs w:val="24"/>
              </w:rPr>
              <w:lastRenderedPageBreak/>
              <w:t xml:space="preserve">e. Team Qualifications. </w:t>
            </w:r>
            <w:r w:rsidRPr="00C56102">
              <w:rPr>
                <w:rFonts w:ascii="Tahoma" w:hAnsi="Tahoma" w:cs="Tahoma"/>
                <w:sz w:val="24"/>
                <w:szCs w:val="24"/>
              </w:rPr>
              <w:t xml:space="preserve">Identify the parties completing the work. List </w:t>
            </w:r>
            <w:r>
              <w:rPr>
                <w:rFonts w:ascii="Tahoma" w:hAnsi="Tahoma" w:cs="Tahoma"/>
                <w:sz w:val="24"/>
                <w:szCs w:val="24"/>
              </w:rPr>
              <w:t xml:space="preserve">the </w:t>
            </w:r>
            <w:r w:rsidRPr="00C56102">
              <w:rPr>
                <w:rFonts w:ascii="Tahoma" w:hAnsi="Tahoma" w:cs="Tahoma"/>
                <w:sz w:val="24"/>
                <w:szCs w:val="24"/>
              </w:rPr>
              <w:t>primary project manager, staff, identified collaborators, and contractors.</w:t>
            </w:r>
            <w:r w:rsidRPr="00CC568E">
              <w:rPr>
                <w:rFonts w:ascii="Tahoma" w:hAnsi="Tahoma" w:cs="Tahoma"/>
                <w:i/>
                <w:iCs/>
                <w:sz w:val="24"/>
                <w:szCs w:val="24"/>
              </w:rPr>
              <w:t xml:space="preserve"> See Evaluation Criteria </w:t>
            </w:r>
            <w:r>
              <w:rPr>
                <w:rFonts w:ascii="Tahoma" w:hAnsi="Tahoma" w:cs="Tahoma"/>
                <w:i/>
                <w:iCs/>
                <w:sz w:val="24"/>
                <w:szCs w:val="24"/>
              </w:rPr>
              <w:t xml:space="preserve">item </w:t>
            </w:r>
            <w:r w:rsidR="00B11208">
              <w:rPr>
                <w:rFonts w:ascii="Tahoma" w:hAnsi="Tahoma" w:cs="Tahoma"/>
                <w:i/>
                <w:iCs/>
                <w:sz w:val="24"/>
                <w:szCs w:val="24"/>
              </w:rPr>
              <w:t>four (</w:t>
            </w:r>
            <w:r w:rsidRPr="00CC568E">
              <w:rPr>
                <w:rFonts w:ascii="Tahoma" w:hAnsi="Tahoma" w:cs="Tahoma"/>
                <w:i/>
                <w:iCs/>
                <w:sz w:val="24"/>
                <w:szCs w:val="24"/>
              </w:rPr>
              <w:t>4</w:t>
            </w:r>
            <w:r w:rsidR="00B11208">
              <w:rPr>
                <w:rFonts w:ascii="Tahoma" w:hAnsi="Tahoma" w:cs="Tahoma"/>
                <w:i/>
                <w:iCs/>
                <w:sz w:val="24"/>
                <w:szCs w:val="24"/>
              </w:rPr>
              <w:t>)</w:t>
            </w:r>
            <w:r w:rsidRPr="00CC568E">
              <w:rPr>
                <w:rFonts w:ascii="Tahoma" w:hAnsi="Tahoma" w:cs="Tahoma"/>
                <w:i/>
                <w:iCs/>
                <w:sz w:val="24"/>
                <w:szCs w:val="24"/>
              </w:rPr>
              <w:t xml:space="preserve"> in </w:t>
            </w:r>
            <w:r>
              <w:rPr>
                <w:rFonts w:ascii="Tahoma" w:hAnsi="Tahoma" w:cs="Tahoma"/>
                <w:i/>
                <w:iCs/>
                <w:sz w:val="24"/>
                <w:szCs w:val="24"/>
              </w:rPr>
              <w:t>Section IV.</w:t>
            </w:r>
            <w:r w:rsidR="00A2632D">
              <w:rPr>
                <w:rFonts w:ascii="Tahoma" w:hAnsi="Tahoma" w:cs="Tahoma"/>
                <w:i/>
                <w:iCs/>
                <w:sz w:val="24"/>
                <w:szCs w:val="24"/>
              </w:rPr>
              <w:t>E</w:t>
            </w:r>
            <w:r>
              <w:rPr>
                <w:rFonts w:ascii="Tahoma" w:hAnsi="Tahoma" w:cs="Tahoma"/>
                <w:i/>
                <w:iCs/>
                <w:sz w:val="24"/>
                <w:szCs w:val="24"/>
              </w:rPr>
              <w:t xml:space="preserve"> of the solicitation manual </w:t>
            </w:r>
            <w:r w:rsidRPr="00CC568E">
              <w:rPr>
                <w:rFonts w:ascii="Tahoma" w:hAnsi="Tahoma" w:cs="Tahoma"/>
                <w:i/>
                <w:iCs/>
                <w:sz w:val="24"/>
                <w:szCs w:val="24"/>
              </w:rPr>
              <w:t>for more information.</w:t>
            </w:r>
          </w:p>
          <w:p w14:paraId="2316B09D" w14:textId="77777777" w:rsidR="001D09C9" w:rsidRPr="00C56102" w:rsidRDefault="001D09C9" w:rsidP="00CC568E">
            <w:pPr>
              <w:widowControl w:val="0"/>
              <w:spacing w:before="140" w:after="140" w:line="259" w:lineRule="auto"/>
              <w:rPr>
                <w:rFonts w:ascii="Tahoma" w:hAnsi="Tahoma" w:cs="Tahoma"/>
                <w:b/>
                <w:bCs/>
                <w:sz w:val="24"/>
                <w:szCs w:val="24"/>
              </w:rPr>
            </w:pPr>
          </w:p>
        </w:tc>
      </w:tr>
    </w:tbl>
    <w:p w14:paraId="5F1DF98C" w14:textId="189FA1F6" w:rsidR="004B5394" w:rsidRPr="00CC568E" w:rsidRDefault="004B5394" w:rsidP="00CC568E">
      <w:pPr>
        <w:spacing w:before="140" w:after="140" w:line="259" w:lineRule="auto"/>
        <w:rPr>
          <w:rFonts w:ascii="Tahoma" w:hAnsi="Tahoma" w:cs="Tahoma"/>
          <w:sz w:val="24"/>
          <w:szCs w:val="24"/>
        </w:rPr>
      </w:pP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5E0" w:firstRow="1" w:lastRow="1" w:firstColumn="1" w:lastColumn="1" w:noHBand="0" w:noVBand="1"/>
      </w:tblPr>
      <w:tblGrid>
        <w:gridCol w:w="10800"/>
      </w:tblGrid>
      <w:tr w:rsidR="008D665A" w:rsidRPr="00CC568E" w14:paraId="01C918DF" w14:textId="77777777" w:rsidTr="004017C4">
        <w:trPr>
          <w:trHeight w:hRule="exact" w:val="864"/>
        </w:trPr>
        <w:tc>
          <w:tcPr>
            <w:tcW w:w="10800" w:type="dxa"/>
            <w:tcBorders>
              <w:top w:val="single" w:sz="4" w:space="0" w:color="auto"/>
              <w:left w:val="single" w:sz="4" w:space="0" w:color="auto"/>
              <w:bottom w:val="single" w:sz="4" w:space="0" w:color="auto"/>
              <w:right w:val="single" w:sz="4" w:space="0" w:color="auto"/>
            </w:tcBorders>
            <w:shd w:val="pct10" w:color="auto" w:fill="auto"/>
          </w:tcPr>
          <w:p w14:paraId="78D79702" w14:textId="34B16EB2" w:rsidR="007767AF" w:rsidRPr="00CC568E" w:rsidRDefault="00AF6D5A" w:rsidP="00CC568E">
            <w:pPr>
              <w:keepNext/>
              <w:spacing w:before="140" w:after="140" w:line="259" w:lineRule="auto"/>
              <w:rPr>
                <w:rFonts w:ascii="Tahoma" w:hAnsi="Tahoma" w:cs="Tahoma"/>
                <w:b/>
                <w:bCs/>
                <w:sz w:val="24"/>
                <w:szCs w:val="24"/>
              </w:rPr>
            </w:pPr>
            <w:r w:rsidRPr="005D6A42">
              <w:rPr>
                <w:rFonts w:ascii="Tahoma" w:hAnsi="Tahoma" w:cs="Tahoma"/>
                <w:b/>
                <w:bCs/>
                <w:sz w:val="24"/>
                <w:szCs w:val="24"/>
              </w:rPr>
              <w:lastRenderedPageBreak/>
              <w:t xml:space="preserve">7. </w:t>
            </w:r>
            <w:r w:rsidR="001D09C9" w:rsidRPr="005D6A42">
              <w:rPr>
                <w:rFonts w:ascii="Tahoma" w:hAnsi="Tahoma" w:cs="Tahoma"/>
                <w:b/>
                <w:bCs/>
                <w:sz w:val="24"/>
                <w:szCs w:val="24"/>
              </w:rPr>
              <w:t>Preference Points</w:t>
            </w:r>
            <w:r w:rsidR="00B23A45" w:rsidRPr="005D6A42">
              <w:rPr>
                <w:rFonts w:ascii="Tahoma" w:hAnsi="Tahoma" w:cs="Tahoma"/>
                <w:b/>
                <w:bCs/>
                <w:sz w:val="24"/>
                <w:szCs w:val="24"/>
              </w:rPr>
              <w:t xml:space="preserve"> </w:t>
            </w:r>
            <w:r w:rsidR="002C178C" w:rsidRPr="00FC5D16">
              <w:rPr>
                <w:rFonts w:ascii="Tahoma" w:hAnsi="Tahoma" w:cs="Tahoma"/>
                <w:i/>
                <w:iCs/>
                <w:sz w:val="24"/>
                <w:szCs w:val="24"/>
              </w:rPr>
              <w:t>(</w:t>
            </w:r>
            <w:r w:rsidR="001D09C9" w:rsidRPr="00FC5D16">
              <w:rPr>
                <w:rFonts w:ascii="Tahoma" w:hAnsi="Tahoma" w:cs="Tahoma"/>
                <w:i/>
                <w:iCs/>
                <w:sz w:val="24"/>
                <w:szCs w:val="24"/>
              </w:rPr>
              <w:t>Applications must meet the minimum passing score for Evaluation Criteria 1-5 in Section IV.E of the solicitation manual to be eligible for preference points</w:t>
            </w:r>
            <w:r w:rsidR="002C178C" w:rsidRPr="00FC5D16">
              <w:rPr>
                <w:rFonts w:ascii="Tahoma" w:hAnsi="Tahoma" w:cs="Tahoma"/>
                <w:i/>
                <w:iCs/>
                <w:sz w:val="24"/>
                <w:szCs w:val="24"/>
              </w:rPr>
              <w:t>)</w:t>
            </w:r>
          </w:p>
        </w:tc>
      </w:tr>
      <w:tr w:rsidR="00641F5B" w:rsidRPr="00CC568E" w14:paraId="4FAA2BA6" w14:textId="77777777" w:rsidTr="6A51B180">
        <w:trPr>
          <w:trHeight w:val="2717"/>
        </w:trPr>
        <w:tc>
          <w:tcPr>
            <w:tcW w:w="10800" w:type="dxa"/>
            <w:tcBorders>
              <w:top w:val="single" w:sz="4" w:space="0" w:color="auto"/>
              <w:left w:val="single" w:sz="4" w:space="0" w:color="auto"/>
              <w:bottom w:val="single" w:sz="4" w:space="0" w:color="auto"/>
              <w:right w:val="single" w:sz="4" w:space="0" w:color="auto"/>
            </w:tcBorders>
          </w:tcPr>
          <w:p w14:paraId="07E60A04" w14:textId="77777777" w:rsidR="00470B8D" w:rsidRPr="002654CA" w:rsidRDefault="00CD1D14" w:rsidP="00001F23">
            <w:pPr>
              <w:pStyle w:val="ListParagraph"/>
              <w:keepNext/>
              <w:keepLines/>
              <w:numPr>
                <w:ilvl w:val="0"/>
                <w:numId w:val="7"/>
              </w:numPr>
              <w:spacing w:before="140" w:after="140" w:line="259" w:lineRule="auto"/>
              <w:ind w:left="420" w:right="151"/>
              <w:rPr>
                <w:rFonts w:ascii="Tahoma" w:hAnsi="Tahoma" w:cs="Tahoma"/>
                <w:sz w:val="24"/>
                <w:szCs w:val="24"/>
              </w:rPr>
            </w:pPr>
            <w:r w:rsidRPr="002654CA">
              <w:rPr>
                <w:rFonts w:ascii="Tahoma" w:hAnsi="Tahoma" w:cs="Tahoma"/>
                <w:b/>
                <w:bCs/>
                <w:sz w:val="24"/>
                <w:szCs w:val="24"/>
              </w:rPr>
              <w:t>Priority Populations</w:t>
            </w:r>
            <w:r w:rsidRPr="002654CA">
              <w:rPr>
                <w:rFonts w:ascii="Tahoma" w:hAnsi="Tahoma" w:cs="Tahoma"/>
                <w:sz w:val="24"/>
                <w:szCs w:val="24"/>
              </w:rPr>
              <w:t xml:space="preserve"> (</w:t>
            </w:r>
            <w:r w:rsidRPr="002654CA">
              <w:rPr>
                <w:rFonts w:ascii="Tahoma" w:hAnsi="Tahoma" w:cs="Tahoma"/>
                <w:i/>
                <w:iCs/>
                <w:sz w:val="24"/>
                <w:szCs w:val="24"/>
              </w:rPr>
              <w:t>Federal and State Designations</w:t>
            </w:r>
            <w:r w:rsidRPr="002654CA">
              <w:rPr>
                <w:rFonts w:ascii="Tahoma" w:hAnsi="Tahoma" w:cs="Tahoma"/>
                <w:sz w:val="24"/>
                <w:szCs w:val="24"/>
              </w:rPr>
              <w:t xml:space="preserve">) </w:t>
            </w:r>
          </w:p>
          <w:p w14:paraId="5ECF8337" w14:textId="4AF82F56" w:rsidR="003B5495" w:rsidRPr="003A2F9B" w:rsidRDefault="009F2E55" w:rsidP="002654CA">
            <w:pPr>
              <w:keepNext/>
              <w:keepLines/>
              <w:spacing w:before="140" w:after="140" w:line="259" w:lineRule="auto"/>
              <w:ind w:left="420" w:right="151"/>
              <w:rPr>
                <w:rStyle w:val="ui-provider"/>
                <w:rFonts w:ascii="Tahoma" w:hAnsi="Tahoma" w:cs="Tahoma"/>
                <w:sz w:val="24"/>
                <w:szCs w:val="24"/>
              </w:rPr>
            </w:pPr>
            <w:r w:rsidRPr="003A2F9B">
              <w:rPr>
                <w:rStyle w:val="ui-provider"/>
                <w:rFonts w:ascii="Tahoma" w:hAnsi="Tahoma" w:cs="Tahoma"/>
                <w:sz w:val="24"/>
                <w:szCs w:val="24"/>
              </w:rPr>
              <w:t xml:space="preserve">Provide a </w:t>
            </w:r>
            <w:r w:rsidR="0079263B" w:rsidRPr="003A2F9B">
              <w:rPr>
                <w:rStyle w:val="ui-provider"/>
                <w:rFonts w:ascii="Tahoma" w:hAnsi="Tahoma" w:cs="Tahoma"/>
                <w:sz w:val="24"/>
                <w:szCs w:val="24"/>
              </w:rPr>
              <w:t xml:space="preserve">table </w:t>
            </w:r>
            <w:r w:rsidRPr="003A2F9B">
              <w:rPr>
                <w:rStyle w:val="ui-provider"/>
                <w:rFonts w:ascii="Tahoma" w:hAnsi="Tahoma" w:cs="Tahoma"/>
                <w:sz w:val="24"/>
                <w:szCs w:val="24"/>
              </w:rPr>
              <w:t xml:space="preserve">of census tracts, by tract number that will directly benefit from your proposed project. </w:t>
            </w:r>
          </w:p>
          <w:p w14:paraId="1EC23639" w14:textId="03FD6422" w:rsidR="00FA146C" w:rsidRPr="003A2F9B" w:rsidRDefault="009F2E55" w:rsidP="00001F23">
            <w:pPr>
              <w:pStyle w:val="ListParagraph"/>
              <w:numPr>
                <w:ilvl w:val="0"/>
                <w:numId w:val="6"/>
              </w:numPr>
              <w:spacing w:before="140" w:after="140" w:line="259" w:lineRule="auto"/>
              <w:ind w:left="870" w:right="151"/>
              <w:rPr>
                <w:rStyle w:val="ui-provider"/>
                <w:rFonts w:ascii="Tahoma" w:hAnsi="Tahoma" w:cs="Tahoma"/>
                <w:sz w:val="24"/>
                <w:szCs w:val="24"/>
              </w:rPr>
            </w:pPr>
            <w:r w:rsidRPr="003A2F9B">
              <w:rPr>
                <w:rStyle w:val="ui-provider"/>
                <w:rFonts w:ascii="Tahoma" w:hAnsi="Tahoma" w:cs="Tahoma"/>
                <w:sz w:val="24"/>
                <w:szCs w:val="24"/>
              </w:rPr>
              <w:t xml:space="preserve">Indicate which tracts qualify as </w:t>
            </w:r>
            <w:r w:rsidR="007B671F">
              <w:rPr>
                <w:rStyle w:val="ui-provider"/>
                <w:rFonts w:ascii="Tahoma" w:hAnsi="Tahoma" w:cs="Tahoma"/>
                <w:sz w:val="24"/>
                <w:szCs w:val="24"/>
              </w:rPr>
              <w:t>disadvantaged/low-income</w:t>
            </w:r>
            <w:r w:rsidR="00506A7F" w:rsidRPr="003A2F9B">
              <w:rPr>
                <w:rStyle w:val="ui-provider"/>
                <w:rFonts w:ascii="Tahoma" w:hAnsi="Tahoma" w:cs="Tahoma"/>
                <w:sz w:val="24"/>
                <w:szCs w:val="24"/>
              </w:rPr>
              <w:t xml:space="preserve"> </w:t>
            </w:r>
            <w:r w:rsidR="0084024D" w:rsidRPr="003A2F9B">
              <w:rPr>
                <w:rStyle w:val="ui-provider"/>
                <w:rFonts w:ascii="Tahoma" w:hAnsi="Tahoma" w:cs="Tahoma"/>
                <w:sz w:val="24"/>
                <w:szCs w:val="24"/>
              </w:rPr>
              <w:t xml:space="preserve">under </w:t>
            </w:r>
            <w:r w:rsidR="008B75F3" w:rsidRPr="003A2F9B">
              <w:rPr>
                <w:rStyle w:val="ui-provider"/>
                <w:rFonts w:ascii="Tahoma" w:hAnsi="Tahoma" w:cs="Tahoma"/>
                <w:sz w:val="24"/>
                <w:szCs w:val="24"/>
              </w:rPr>
              <w:t>f</w:t>
            </w:r>
            <w:r w:rsidR="0084024D" w:rsidRPr="003A2F9B">
              <w:rPr>
                <w:rStyle w:val="ui-provider"/>
                <w:rFonts w:ascii="Tahoma" w:hAnsi="Tahoma" w:cs="Tahoma"/>
                <w:sz w:val="24"/>
                <w:szCs w:val="24"/>
              </w:rPr>
              <w:t xml:space="preserve">ederal criteria </w:t>
            </w:r>
            <w:r w:rsidRPr="003A2F9B" w:rsidDel="0084024D">
              <w:rPr>
                <w:rStyle w:val="ui-provider"/>
                <w:rFonts w:ascii="Tahoma" w:hAnsi="Tahoma" w:cs="Tahoma"/>
                <w:sz w:val="24"/>
                <w:szCs w:val="24"/>
              </w:rPr>
              <w:t xml:space="preserve">per the </w:t>
            </w:r>
            <w:hyperlink r:id="rId11" w:history="1">
              <w:r w:rsidR="006A1D01" w:rsidRPr="003A2F9B">
                <w:rPr>
                  <w:rStyle w:val="Hyperlink"/>
                  <w:rFonts w:ascii="Tahoma" w:hAnsi="Tahoma" w:cs="Tahoma"/>
                  <w:vanish/>
                  <w:sz w:val="24"/>
                  <w:szCs w:val="24"/>
                </w:rPr>
                <w:t>Federal Council on Environmental Quality’s Climate and Economic Justice Tool</w:t>
              </w:r>
            </w:hyperlink>
            <w:hyperlink r:id="rId12" w:anchor="3/33.47/-97.5">
              <w:r w:rsidR="00E76753" w:rsidRPr="003A2F9B">
                <w:rPr>
                  <w:rStyle w:val="Hyperlink"/>
                  <w:rFonts w:ascii="Tahoma" w:hAnsi="Tahoma" w:cs="Tahoma"/>
                  <w:sz w:val="24"/>
                  <w:szCs w:val="24"/>
                </w:rPr>
                <w:t>White House Climate and Economic Justice Screening Tool (CEJST)</w:t>
              </w:r>
            </w:hyperlink>
            <w:r w:rsidR="00E76753" w:rsidRPr="003A2F9B">
              <w:rPr>
                <w:rFonts w:ascii="Tahoma" w:hAnsi="Tahoma" w:cs="Tahoma"/>
                <w:sz w:val="24"/>
                <w:szCs w:val="24"/>
              </w:rPr>
              <w:t>, which is available at (https://screeningtool.geoplatform.gov/)</w:t>
            </w:r>
            <w:r w:rsidRPr="003A2F9B" w:rsidDel="0084024D">
              <w:fldChar w:fldCharType="begin"/>
            </w:r>
            <w:r w:rsidRPr="003A2F9B" w:rsidDel="0084024D">
              <w:fldChar w:fldCharType="separate"/>
            </w:r>
            <w:r w:rsidR="00F177FB" w:rsidRPr="003A2F9B" w:rsidDel="0084024D">
              <w:rPr>
                <w:rStyle w:val="Hyperlink"/>
                <w:rFonts w:ascii="Tahoma" w:hAnsi="Tahoma" w:cs="Tahoma"/>
                <w:sz w:val="24"/>
                <w:szCs w:val="24"/>
              </w:rPr>
              <w:t>Explore the map - Climate &amp; Economic Justice Screening Tool (geoplatform.gov)</w:t>
            </w:r>
            <w:r w:rsidRPr="003A2F9B" w:rsidDel="0084024D">
              <w:rPr>
                <w:rStyle w:val="Hyperlink"/>
                <w:rFonts w:ascii="Tahoma" w:hAnsi="Tahoma" w:cs="Tahoma"/>
                <w:sz w:val="24"/>
                <w:szCs w:val="24"/>
              </w:rPr>
              <w:fldChar w:fldCharType="end"/>
            </w:r>
            <w:r w:rsidRPr="003A2F9B">
              <w:rPr>
                <w:rStyle w:val="ui-provider"/>
                <w:rFonts w:ascii="Tahoma" w:hAnsi="Tahoma" w:cs="Tahoma"/>
                <w:sz w:val="24"/>
                <w:szCs w:val="24"/>
              </w:rPr>
              <w:t xml:space="preserve">. </w:t>
            </w:r>
            <w:r w:rsidR="0084024D" w:rsidRPr="003A2F9B">
              <w:rPr>
                <w:rStyle w:val="ui-provider"/>
                <w:rFonts w:ascii="Tahoma" w:hAnsi="Tahoma" w:cs="Tahoma"/>
                <w:sz w:val="24"/>
                <w:szCs w:val="24"/>
              </w:rPr>
              <w:t xml:space="preserve">Separately indicate </w:t>
            </w:r>
            <w:r w:rsidR="00B30704" w:rsidRPr="003A2F9B">
              <w:rPr>
                <w:rStyle w:val="ui-provider"/>
                <w:rFonts w:ascii="Tahoma" w:hAnsi="Tahoma" w:cs="Tahoma"/>
                <w:sz w:val="24"/>
                <w:szCs w:val="24"/>
              </w:rPr>
              <w:t>each</w:t>
            </w:r>
            <w:r w:rsidR="0084024D" w:rsidRPr="003A2F9B">
              <w:rPr>
                <w:rStyle w:val="ui-provider"/>
                <w:rFonts w:ascii="Tahoma" w:hAnsi="Tahoma" w:cs="Tahoma"/>
                <w:sz w:val="24"/>
                <w:szCs w:val="24"/>
              </w:rPr>
              <w:t xml:space="preserve"> census tract</w:t>
            </w:r>
            <w:r w:rsidR="00CF3634" w:rsidRPr="003A2F9B">
              <w:rPr>
                <w:rStyle w:val="ui-provider"/>
                <w:rFonts w:ascii="Tahoma" w:hAnsi="Tahoma" w:cs="Tahoma"/>
                <w:sz w:val="24"/>
                <w:szCs w:val="24"/>
              </w:rPr>
              <w:t>.</w:t>
            </w:r>
            <w:r w:rsidR="00FA146C" w:rsidRPr="003A2F9B">
              <w:rPr>
                <w:rStyle w:val="ui-provider"/>
                <w:rFonts w:ascii="Tahoma" w:hAnsi="Tahoma" w:cs="Tahoma"/>
                <w:sz w:val="24"/>
                <w:szCs w:val="24"/>
              </w:rPr>
              <w:t xml:space="preserve"> </w:t>
            </w:r>
          </w:p>
          <w:p w14:paraId="7532C919" w14:textId="192058BD" w:rsidR="00FA146C" w:rsidRPr="00CA6B1B" w:rsidRDefault="00FA146C" w:rsidP="004900D9">
            <w:pPr>
              <w:keepNext/>
              <w:keepLines/>
              <w:spacing w:before="140" w:after="140" w:line="259" w:lineRule="auto"/>
              <w:ind w:left="870" w:right="151"/>
              <w:rPr>
                <w:rStyle w:val="ui-provider"/>
                <w:rFonts w:ascii="Tahoma" w:hAnsi="Tahoma" w:cs="Tahoma"/>
                <w:b/>
                <w:bCs/>
                <w:i/>
                <w:iCs/>
                <w:sz w:val="24"/>
                <w:szCs w:val="24"/>
              </w:rPr>
            </w:pPr>
            <w:r w:rsidRPr="00CA6B1B">
              <w:rPr>
                <w:rStyle w:val="ui-provider"/>
                <w:rFonts w:ascii="Tahoma" w:hAnsi="Tahoma" w:cs="Tahoma"/>
                <w:b/>
                <w:bCs/>
                <w:i/>
                <w:iCs/>
                <w:sz w:val="24"/>
                <w:szCs w:val="24"/>
              </w:rPr>
              <w:t xml:space="preserve">Note that </w:t>
            </w:r>
            <w:r w:rsidR="004A726F" w:rsidRPr="00CA6B1B">
              <w:rPr>
                <w:rStyle w:val="ui-provider"/>
                <w:rFonts w:ascii="Tahoma" w:hAnsi="Tahoma" w:cs="Tahoma"/>
                <w:b/>
                <w:bCs/>
                <w:i/>
                <w:iCs/>
                <w:sz w:val="24"/>
                <w:szCs w:val="24"/>
              </w:rPr>
              <w:t xml:space="preserve">during scoring, </w:t>
            </w:r>
            <w:r w:rsidR="006339CB" w:rsidRPr="00CA6B1B">
              <w:rPr>
                <w:rStyle w:val="ui-provider"/>
                <w:rFonts w:ascii="Tahoma" w:hAnsi="Tahoma" w:cs="Tahoma"/>
                <w:b/>
                <w:bCs/>
                <w:i/>
                <w:iCs/>
                <w:sz w:val="24"/>
                <w:szCs w:val="24"/>
              </w:rPr>
              <w:t>preference</w:t>
            </w:r>
            <w:r w:rsidR="008A372C" w:rsidRPr="00CA6B1B">
              <w:rPr>
                <w:rStyle w:val="ui-provider"/>
                <w:rFonts w:ascii="Tahoma" w:hAnsi="Tahoma" w:cs="Tahoma"/>
                <w:b/>
                <w:bCs/>
                <w:i/>
                <w:iCs/>
                <w:sz w:val="24"/>
                <w:szCs w:val="24"/>
              </w:rPr>
              <w:t xml:space="preserve"> </w:t>
            </w:r>
            <w:r w:rsidRPr="00CA6B1B">
              <w:rPr>
                <w:rStyle w:val="ui-provider"/>
                <w:rFonts w:ascii="Tahoma" w:hAnsi="Tahoma" w:cs="Tahoma"/>
                <w:b/>
                <w:bCs/>
                <w:i/>
                <w:iCs/>
                <w:sz w:val="24"/>
                <w:szCs w:val="24"/>
              </w:rPr>
              <w:t xml:space="preserve">points will be awarded using </w:t>
            </w:r>
            <w:r w:rsidR="008A4FFA">
              <w:rPr>
                <w:rStyle w:val="ui-provider"/>
                <w:rFonts w:ascii="Tahoma" w:hAnsi="Tahoma" w:cs="Tahoma"/>
                <w:b/>
                <w:bCs/>
                <w:i/>
                <w:iCs/>
                <w:sz w:val="24"/>
                <w:szCs w:val="24"/>
              </w:rPr>
              <w:t xml:space="preserve">only </w:t>
            </w:r>
            <w:r w:rsidRPr="00CA6B1B">
              <w:rPr>
                <w:rStyle w:val="ui-provider"/>
                <w:rFonts w:ascii="Tahoma" w:hAnsi="Tahoma" w:cs="Tahoma"/>
                <w:b/>
                <w:bCs/>
                <w:i/>
                <w:iCs/>
                <w:sz w:val="24"/>
                <w:szCs w:val="24"/>
              </w:rPr>
              <w:t xml:space="preserve">the </w:t>
            </w:r>
            <w:r w:rsidR="007E40DB" w:rsidRPr="00CA6B1B">
              <w:rPr>
                <w:rStyle w:val="ui-provider"/>
                <w:rFonts w:ascii="Tahoma" w:hAnsi="Tahoma" w:cs="Tahoma"/>
                <w:b/>
                <w:bCs/>
                <w:i/>
                <w:iCs/>
                <w:sz w:val="24"/>
                <w:szCs w:val="24"/>
              </w:rPr>
              <w:t>f</w:t>
            </w:r>
            <w:r w:rsidRPr="00CA6B1B">
              <w:rPr>
                <w:rStyle w:val="ui-provider"/>
                <w:rFonts w:ascii="Tahoma" w:hAnsi="Tahoma" w:cs="Tahoma"/>
                <w:b/>
                <w:bCs/>
                <w:i/>
                <w:iCs/>
                <w:sz w:val="24"/>
                <w:szCs w:val="24"/>
              </w:rPr>
              <w:t>ederal criteria</w:t>
            </w:r>
            <w:r w:rsidR="007E40DB" w:rsidRPr="00CA6B1B">
              <w:rPr>
                <w:rStyle w:val="ui-provider"/>
                <w:rFonts w:ascii="Tahoma" w:hAnsi="Tahoma" w:cs="Tahoma"/>
                <w:b/>
                <w:bCs/>
                <w:i/>
                <w:iCs/>
                <w:sz w:val="24"/>
                <w:szCs w:val="24"/>
              </w:rPr>
              <w:t xml:space="preserve">. </w:t>
            </w:r>
          </w:p>
          <w:p w14:paraId="496B7FB8" w14:textId="30FFA34E" w:rsidR="006339CB" w:rsidRPr="003A2F9B" w:rsidRDefault="006339CB" w:rsidP="004900D9">
            <w:pPr>
              <w:keepNext/>
              <w:keepLines/>
              <w:spacing w:before="140" w:after="140" w:line="259" w:lineRule="auto"/>
              <w:ind w:left="870" w:right="151"/>
              <w:rPr>
                <w:rStyle w:val="ui-provider"/>
                <w:rFonts w:ascii="Tahoma" w:hAnsi="Tahoma" w:cs="Tahoma"/>
                <w:sz w:val="24"/>
                <w:szCs w:val="24"/>
              </w:rPr>
            </w:pPr>
            <w:r w:rsidRPr="003A2F9B">
              <w:rPr>
                <w:rStyle w:val="ui-provider"/>
                <w:rFonts w:ascii="Tahoma" w:hAnsi="Tahoma" w:cs="Tahoma"/>
                <w:sz w:val="24"/>
                <w:szCs w:val="24"/>
              </w:rPr>
              <w:t>Preference</w:t>
            </w:r>
            <w:r w:rsidR="00FA146C" w:rsidRPr="003A2F9B">
              <w:rPr>
                <w:rStyle w:val="ui-provider"/>
                <w:rFonts w:ascii="Tahoma" w:hAnsi="Tahoma" w:cs="Tahoma"/>
                <w:sz w:val="24"/>
                <w:szCs w:val="24"/>
              </w:rPr>
              <w:t xml:space="preserve"> points will be </w:t>
            </w:r>
            <w:r w:rsidR="00B2097E">
              <w:rPr>
                <w:rStyle w:val="ui-provider"/>
                <w:rFonts w:ascii="Tahoma" w:hAnsi="Tahoma" w:cs="Tahoma"/>
                <w:sz w:val="24"/>
                <w:szCs w:val="24"/>
              </w:rPr>
              <w:t>awarded</w:t>
            </w:r>
            <w:r w:rsidR="00FA146C" w:rsidRPr="003A2F9B">
              <w:rPr>
                <w:rStyle w:val="ui-provider"/>
                <w:rFonts w:ascii="Tahoma" w:hAnsi="Tahoma" w:cs="Tahoma"/>
                <w:sz w:val="24"/>
                <w:szCs w:val="24"/>
              </w:rPr>
              <w:t xml:space="preserve"> for projects benefitting communities with 51 </w:t>
            </w:r>
            <w:r w:rsidR="000E4A61" w:rsidRPr="003A2F9B">
              <w:rPr>
                <w:rStyle w:val="ui-provider"/>
                <w:rFonts w:ascii="Tahoma" w:hAnsi="Tahoma" w:cs="Tahoma"/>
                <w:sz w:val="24"/>
                <w:szCs w:val="24"/>
              </w:rPr>
              <w:t>percent</w:t>
            </w:r>
            <w:r w:rsidR="00CA6B1B">
              <w:rPr>
                <w:rStyle w:val="ui-provider"/>
                <w:rFonts w:ascii="Tahoma" w:hAnsi="Tahoma" w:cs="Tahoma"/>
                <w:sz w:val="24"/>
                <w:szCs w:val="24"/>
              </w:rPr>
              <w:t xml:space="preserve"> </w:t>
            </w:r>
            <w:r w:rsidR="00FA146C" w:rsidRPr="003A2F9B">
              <w:rPr>
                <w:rStyle w:val="ui-provider"/>
                <w:rFonts w:ascii="Tahoma" w:hAnsi="Tahoma" w:cs="Tahoma"/>
                <w:sz w:val="24"/>
                <w:szCs w:val="24"/>
              </w:rPr>
              <w:t>or higher</w:t>
            </w:r>
            <w:r w:rsidR="000E4A61" w:rsidRPr="003A2F9B">
              <w:rPr>
                <w:rStyle w:val="ui-provider"/>
                <w:rFonts w:ascii="Tahoma" w:hAnsi="Tahoma" w:cs="Tahoma"/>
                <w:sz w:val="24"/>
                <w:szCs w:val="24"/>
              </w:rPr>
              <w:t xml:space="preserve"> </w:t>
            </w:r>
            <w:r w:rsidR="00FA146C" w:rsidRPr="003A2F9B">
              <w:rPr>
                <w:rStyle w:val="ui-provider"/>
                <w:rFonts w:ascii="Tahoma" w:hAnsi="Tahoma" w:cs="Tahoma"/>
                <w:sz w:val="24"/>
                <w:szCs w:val="24"/>
              </w:rPr>
              <w:t>of tracts identified as disadvantaged</w:t>
            </w:r>
            <w:r w:rsidR="00271787" w:rsidRPr="003A2F9B">
              <w:rPr>
                <w:rStyle w:val="ui-provider"/>
                <w:rFonts w:ascii="Tahoma" w:hAnsi="Tahoma" w:cs="Tahoma"/>
                <w:sz w:val="24"/>
                <w:szCs w:val="24"/>
              </w:rPr>
              <w:t>/</w:t>
            </w:r>
            <w:r w:rsidR="00730E5D" w:rsidRPr="003A2F9B">
              <w:rPr>
                <w:rStyle w:val="ui-provider"/>
                <w:rFonts w:ascii="Tahoma" w:hAnsi="Tahoma" w:cs="Tahoma"/>
                <w:sz w:val="24"/>
                <w:szCs w:val="24"/>
              </w:rPr>
              <w:t>low-income</w:t>
            </w:r>
            <w:r w:rsidR="00FA146C" w:rsidRPr="003A2F9B">
              <w:rPr>
                <w:rStyle w:val="ui-provider"/>
                <w:rFonts w:ascii="Tahoma" w:hAnsi="Tahoma" w:cs="Tahoma"/>
                <w:sz w:val="24"/>
                <w:szCs w:val="24"/>
              </w:rPr>
              <w:t xml:space="preserve"> per the following </w:t>
            </w:r>
            <w:r w:rsidR="00375A7A" w:rsidRPr="003A2F9B">
              <w:rPr>
                <w:rStyle w:val="ui-provider"/>
                <w:rFonts w:ascii="Tahoma" w:hAnsi="Tahoma" w:cs="Tahoma"/>
                <w:sz w:val="24"/>
                <w:szCs w:val="24"/>
              </w:rPr>
              <w:t>table.</w:t>
            </w:r>
            <w:r w:rsidR="00FA146C" w:rsidRPr="003A2F9B">
              <w:rPr>
                <w:rStyle w:val="ui-provider"/>
                <w:rFonts w:ascii="Tahoma" w:hAnsi="Tahoma" w:cs="Tahoma"/>
                <w:sz w:val="24"/>
                <w:szCs w:val="24"/>
              </w:rPr>
              <w:t xml:space="preserve"> </w:t>
            </w:r>
          </w:p>
          <w:tbl>
            <w:tblPr>
              <w:tblStyle w:val="TableGrid"/>
              <w:tblW w:w="0" w:type="auto"/>
              <w:jc w:val="center"/>
              <w:tblLayout w:type="fixed"/>
              <w:tblLook w:val="04A0" w:firstRow="1" w:lastRow="0" w:firstColumn="1" w:lastColumn="0" w:noHBand="0" w:noVBand="1"/>
            </w:tblPr>
            <w:tblGrid>
              <w:gridCol w:w="3600"/>
              <w:gridCol w:w="3600"/>
            </w:tblGrid>
            <w:tr w:rsidR="008314FC" w:rsidRPr="003A2F9B" w14:paraId="39D4AB37" w14:textId="77777777" w:rsidTr="00AD4966">
              <w:trPr>
                <w:trHeight w:hRule="exact" w:val="360"/>
                <w:jc w:val="center"/>
              </w:trPr>
              <w:tc>
                <w:tcPr>
                  <w:tcW w:w="3600" w:type="dxa"/>
                  <w:shd w:val="pct10" w:color="auto" w:fill="auto"/>
                  <w:vAlign w:val="center"/>
                </w:tcPr>
                <w:p w14:paraId="58CE5C1D" w14:textId="7737D2DB" w:rsidR="008314FC" w:rsidRPr="003A2F9B" w:rsidRDefault="00375A7A" w:rsidP="00F8150C">
                  <w:pPr>
                    <w:keepNext/>
                    <w:keepLines/>
                    <w:spacing w:after="0" w:line="259" w:lineRule="auto"/>
                    <w:jc w:val="center"/>
                    <w:rPr>
                      <w:rStyle w:val="ui-provider"/>
                      <w:rFonts w:ascii="Tahoma" w:hAnsi="Tahoma" w:cs="Tahoma"/>
                      <w:b/>
                      <w:bCs/>
                      <w:sz w:val="24"/>
                      <w:szCs w:val="24"/>
                    </w:rPr>
                  </w:pPr>
                  <w:r w:rsidRPr="003A2F9B">
                    <w:rPr>
                      <w:rStyle w:val="ui-provider"/>
                      <w:rFonts w:ascii="Tahoma" w:hAnsi="Tahoma" w:cs="Tahoma"/>
                      <w:b/>
                      <w:bCs/>
                      <w:sz w:val="24"/>
                      <w:szCs w:val="24"/>
                    </w:rPr>
                    <w:t xml:space="preserve">Proposed </w:t>
                  </w:r>
                  <w:r w:rsidR="008314FC" w:rsidRPr="003A2F9B">
                    <w:rPr>
                      <w:rStyle w:val="ui-provider"/>
                      <w:rFonts w:ascii="Tahoma" w:hAnsi="Tahoma" w:cs="Tahoma"/>
                      <w:b/>
                      <w:bCs/>
                      <w:sz w:val="24"/>
                      <w:szCs w:val="24"/>
                    </w:rPr>
                    <w:t>Percentage</w:t>
                  </w:r>
                </w:p>
              </w:tc>
              <w:tc>
                <w:tcPr>
                  <w:tcW w:w="3600" w:type="dxa"/>
                  <w:shd w:val="pct10" w:color="auto" w:fill="auto"/>
                  <w:vAlign w:val="center"/>
                </w:tcPr>
                <w:p w14:paraId="7FB0B9CB" w14:textId="01F0BCE0" w:rsidR="008314FC" w:rsidRPr="003A2F9B" w:rsidRDefault="008314FC" w:rsidP="00F8150C">
                  <w:pPr>
                    <w:keepNext/>
                    <w:keepLines/>
                    <w:spacing w:after="0" w:line="259" w:lineRule="auto"/>
                    <w:jc w:val="center"/>
                    <w:rPr>
                      <w:rStyle w:val="ui-provider"/>
                      <w:rFonts w:ascii="Tahoma" w:hAnsi="Tahoma" w:cs="Tahoma"/>
                      <w:b/>
                      <w:bCs/>
                      <w:sz w:val="24"/>
                      <w:szCs w:val="24"/>
                    </w:rPr>
                  </w:pPr>
                  <w:r w:rsidRPr="003A2F9B">
                    <w:rPr>
                      <w:rStyle w:val="ui-provider"/>
                      <w:rFonts w:ascii="Tahoma" w:hAnsi="Tahoma" w:cs="Tahoma"/>
                      <w:b/>
                      <w:bCs/>
                      <w:sz w:val="24"/>
                      <w:szCs w:val="24"/>
                    </w:rPr>
                    <w:t>Preference Points</w:t>
                  </w:r>
                </w:p>
              </w:tc>
            </w:tr>
            <w:tr w:rsidR="008314FC" w:rsidRPr="003A2F9B" w14:paraId="65322420" w14:textId="77777777" w:rsidTr="00AD4966">
              <w:trPr>
                <w:trHeight w:hRule="exact" w:val="360"/>
                <w:jc w:val="center"/>
              </w:trPr>
              <w:tc>
                <w:tcPr>
                  <w:tcW w:w="3600" w:type="dxa"/>
                  <w:vAlign w:val="center"/>
                </w:tcPr>
                <w:p w14:paraId="2EB92A3C" w14:textId="31BE2A8E" w:rsidR="008314FC" w:rsidRPr="003A2F9B" w:rsidRDefault="000E4A61"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0</w:t>
                  </w:r>
                  <w:r w:rsidR="00AD4966">
                    <w:rPr>
                      <w:rStyle w:val="ui-provider"/>
                      <w:rFonts w:ascii="Tahoma" w:hAnsi="Tahoma" w:cs="Tahoma"/>
                      <w:sz w:val="24"/>
                      <w:szCs w:val="24"/>
                    </w:rPr>
                    <w:t>-</w:t>
                  </w:r>
                  <w:r w:rsidRPr="003A2F9B">
                    <w:rPr>
                      <w:rStyle w:val="ui-provider"/>
                      <w:rFonts w:ascii="Tahoma" w:hAnsi="Tahoma" w:cs="Tahoma"/>
                      <w:sz w:val="24"/>
                      <w:szCs w:val="24"/>
                    </w:rPr>
                    <w:t>50%</w:t>
                  </w:r>
                </w:p>
              </w:tc>
              <w:tc>
                <w:tcPr>
                  <w:tcW w:w="3600" w:type="dxa"/>
                  <w:vAlign w:val="center"/>
                </w:tcPr>
                <w:p w14:paraId="1095FDB1" w14:textId="0AF59E71" w:rsidR="008314FC" w:rsidRPr="003A2F9B" w:rsidRDefault="008314FC"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0</w:t>
                  </w:r>
                </w:p>
              </w:tc>
            </w:tr>
            <w:tr w:rsidR="008314FC" w:rsidRPr="003A2F9B" w14:paraId="34B60523" w14:textId="77777777" w:rsidTr="00AD4966">
              <w:trPr>
                <w:trHeight w:hRule="exact" w:val="360"/>
                <w:jc w:val="center"/>
              </w:trPr>
              <w:tc>
                <w:tcPr>
                  <w:tcW w:w="3600" w:type="dxa"/>
                  <w:vAlign w:val="center"/>
                </w:tcPr>
                <w:p w14:paraId="4FA0BBA3" w14:textId="677366CB" w:rsidR="008314FC" w:rsidRPr="003A2F9B" w:rsidRDefault="000E4A61"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51</w:t>
                  </w:r>
                  <w:r w:rsidR="00AD4966">
                    <w:rPr>
                      <w:rStyle w:val="ui-provider"/>
                      <w:rFonts w:ascii="Tahoma" w:hAnsi="Tahoma" w:cs="Tahoma"/>
                      <w:sz w:val="24"/>
                      <w:szCs w:val="24"/>
                    </w:rPr>
                    <w:t>-</w:t>
                  </w:r>
                  <w:r w:rsidRPr="003A2F9B">
                    <w:rPr>
                      <w:rStyle w:val="ui-provider"/>
                      <w:rFonts w:ascii="Tahoma" w:hAnsi="Tahoma" w:cs="Tahoma"/>
                      <w:sz w:val="24"/>
                      <w:szCs w:val="24"/>
                    </w:rPr>
                    <w:t>60%</w:t>
                  </w:r>
                </w:p>
              </w:tc>
              <w:tc>
                <w:tcPr>
                  <w:tcW w:w="3600" w:type="dxa"/>
                  <w:vAlign w:val="center"/>
                </w:tcPr>
                <w:p w14:paraId="644B3826" w14:textId="0BCBFA72" w:rsidR="008314FC" w:rsidRPr="003A2F9B" w:rsidRDefault="008314FC"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1</w:t>
                  </w:r>
                </w:p>
              </w:tc>
            </w:tr>
            <w:tr w:rsidR="000E4A61" w:rsidRPr="003A2F9B" w14:paraId="41C3F2A8" w14:textId="77777777" w:rsidTr="00AD4966">
              <w:trPr>
                <w:trHeight w:hRule="exact" w:val="360"/>
                <w:jc w:val="center"/>
              </w:trPr>
              <w:tc>
                <w:tcPr>
                  <w:tcW w:w="3600" w:type="dxa"/>
                  <w:vAlign w:val="center"/>
                </w:tcPr>
                <w:p w14:paraId="3CA04370" w14:textId="513B7873" w:rsidR="000E4A61" w:rsidRPr="003A2F9B" w:rsidRDefault="000E4A61"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61</w:t>
                  </w:r>
                  <w:r w:rsidR="00AD4966">
                    <w:rPr>
                      <w:rStyle w:val="ui-provider"/>
                      <w:rFonts w:ascii="Tahoma" w:hAnsi="Tahoma" w:cs="Tahoma"/>
                      <w:sz w:val="24"/>
                      <w:szCs w:val="24"/>
                    </w:rPr>
                    <w:t>-</w:t>
                  </w:r>
                  <w:r w:rsidRPr="003A2F9B">
                    <w:rPr>
                      <w:rStyle w:val="ui-provider"/>
                      <w:rFonts w:ascii="Tahoma" w:hAnsi="Tahoma" w:cs="Tahoma"/>
                      <w:sz w:val="24"/>
                      <w:szCs w:val="24"/>
                    </w:rPr>
                    <w:t>70%</w:t>
                  </w:r>
                </w:p>
              </w:tc>
              <w:tc>
                <w:tcPr>
                  <w:tcW w:w="3600" w:type="dxa"/>
                  <w:vAlign w:val="center"/>
                </w:tcPr>
                <w:p w14:paraId="6B47EFB5" w14:textId="5D70F27C" w:rsidR="000E4A61" w:rsidRPr="003A2F9B" w:rsidRDefault="000E4A61"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2</w:t>
                  </w:r>
                </w:p>
              </w:tc>
            </w:tr>
            <w:tr w:rsidR="00A05FDE" w:rsidRPr="003A2F9B" w14:paraId="4871D428" w14:textId="77777777" w:rsidTr="00AD4966">
              <w:trPr>
                <w:trHeight w:hRule="exact" w:val="360"/>
                <w:jc w:val="center"/>
              </w:trPr>
              <w:tc>
                <w:tcPr>
                  <w:tcW w:w="3600" w:type="dxa"/>
                  <w:vAlign w:val="center"/>
                </w:tcPr>
                <w:p w14:paraId="6D4F706B" w14:textId="7188B388" w:rsidR="00A05FDE" w:rsidRPr="003A2F9B" w:rsidRDefault="00A05FDE"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71</w:t>
                  </w:r>
                  <w:r w:rsidR="00AD4966">
                    <w:rPr>
                      <w:rStyle w:val="ui-provider"/>
                      <w:rFonts w:ascii="Tahoma" w:hAnsi="Tahoma" w:cs="Tahoma"/>
                      <w:sz w:val="24"/>
                      <w:szCs w:val="24"/>
                    </w:rPr>
                    <w:t>-</w:t>
                  </w:r>
                  <w:r w:rsidRPr="003A2F9B">
                    <w:rPr>
                      <w:rStyle w:val="ui-provider"/>
                      <w:rFonts w:ascii="Tahoma" w:hAnsi="Tahoma" w:cs="Tahoma"/>
                      <w:sz w:val="24"/>
                      <w:szCs w:val="24"/>
                    </w:rPr>
                    <w:t>80%</w:t>
                  </w:r>
                </w:p>
              </w:tc>
              <w:tc>
                <w:tcPr>
                  <w:tcW w:w="3600" w:type="dxa"/>
                  <w:vAlign w:val="center"/>
                </w:tcPr>
                <w:p w14:paraId="1B989AA8" w14:textId="136E84F9" w:rsidR="00A05FDE" w:rsidRPr="003A2F9B" w:rsidRDefault="00A05FDE"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3</w:t>
                  </w:r>
                </w:p>
              </w:tc>
            </w:tr>
            <w:tr w:rsidR="00A05FDE" w:rsidRPr="003A2F9B" w14:paraId="3C2FC528" w14:textId="77777777" w:rsidTr="00AD4966">
              <w:trPr>
                <w:trHeight w:hRule="exact" w:val="360"/>
                <w:jc w:val="center"/>
              </w:trPr>
              <w:tc>
                <w:tcPr>
                  <w:tcW w:w="3600" w:type="dxa"/>
                  <w:vAlign w:val="center"/>
                </w:tcPr>
                <w:p w14:paraId="1C3380A7" w14:textId="245C6DDB" w:rsidR="00A05FDE" w:rsidRPr="003A2F9B" w:rsidRDefault="00A05FDE"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81</w:t>
                  </w:r>
                  <w:r w:rsidR="00AD4966">
                    <w:rPr>
                      <w:rStyle w:val="ui-provider"/>
                      <w:rFonts w:ascii="Tahoma" w:hAnsi="Tahoma" w:cs="Tahoma"/>
                      <w:sz w:val="24"/>
                      <w:szCs w:val="24"/>
                    </w:rPr>
                    <w:t>-</w:t>
                  </w:r>
                  <w:r w:rsidRPr="003A2F9B">
                    <w:rPr>
                      <w:rStyle w:val="ui-provider"/>
                      <w:rFonts w:ascii="Tahoma" w:hAnsi="Tahoma" w:cs="Tahoma"/>
                      <w:sz w:val="24"/>
                      <w:szCs w:val="24"/>
                    </w:rPr>
                    <w:t>90%</w:t>
                  </w:r>
                </w:p>
              </w:tc>
              <w:tc>
                <w:tcPr>
                  <w:tcW w:w="3600" w:type="dxa"/>
                  <w:vAlign w:val="center"/>
                </w:tcPr>
                <w:p w14:paraId="7EDB3FE9" w14:textId="346DACFD" w:rsidR="00A05FDE" w:rsidRPr="003A2F9B" w:rsidRDefault="00A05FDE"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4</w:t>
                  </w:r>
                </w:p>
              </w:tc>
            </w:tr>
            <w:tr w:rsidR="00A05FDE" w:rsidRPr="003A2F9B" w14:paraId="1C512812" w14:textId="77777777" w:rsidTr="00AD4966">
              <w:trPr>
                <w:trHeight w:hRule="exact" w:val="360"/>
                <w:jc w:val="center"/>
              </w:trPr>
              <w:tc>
                <w:tcPr>
                  <w:tcW w:w="3600" w:type="dxa"/>
                  <w:vAlign w:val="center"/>
                </w:tcPr>
                <w:p w14:paraId="3F35F1F5" w14:textId="08EF315F" w:rsidR="00A05FDE" w:rsidRPr="003A2F9B" w:rsidRDefault="00A05FDE"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91</w:t>
                  </w:r>
                  <w:r w:rsidR="00AD4966">
                    <w:rPr>
                      <w:rStyle w:val="ui-provider"/>
                      <w:rFonts w:ascii="Tahoma" w:hAnsi="Tahoma" w:cs="Tahoma"/>
                      <w:sz w:val="24"/>
                      <w:szCs w:val="24"/>
                    </w:rPr>
                    <w:t>-</w:t>
                  </w:r>
                  <w:r w:rsidRPr="003A2F9B">
                    <w:rPr>
                      <w:rStyle w:val="ui-provider"/>
                      <w:rFonts w:ascii="Tahoma" w:hAnsi="Tahoma" w:cs="Tahoma"/>
                      <w:sz w:val="24"/>
                      <w:szCs w:val="24"/>
                    </w:rPr>
                    <w:t>100%</w:t>
                  </w:r>
                </w:p>
              </w:tc>
              <w:tc>
                <w:tcPr>
                  <w:tcW w:w="3600" w:type="dxa"/>
                  <w:vAlign w:val="center"/>
                </w:tcPr>
                <w:p w14:paraId="139027BD" w14:textId="3EB2260F" w:rsidR="00A05FDE" w:rsidRPr="003A2F9B" w:rsidRDefault="00A05FDE" w:rsidP="00F8150C">
                  <w:pPr>
                    <w:keepNext/>
                    <w:keepLines/>
                    <w:spacing w:after="0" w:line="259" w:lineRule="auto"/>
                    <w:jc w:val="center"/>
                    <w:rPr>
                      <w:rStyle w:val="ui-provider"/>
                      <w:rFonts w:ascii="Tahoma" w:hAnsi="Tahoma" w:cs="Tahoma"/>
                      <w:sz w:val="24"/>
                      <w:szCs w:val="24"/>
                    </w:rPr>
                  </w:pPr>
                  <w:r w:rsidRPr="003A2F9B">
                    <w:rPr>
                      <w:rStyle w:val="ui-provider"/>
                      <w:rFonts w:ascii="Tahoma" w:hAnsi="Tahoma" w:cs="Tahoma"/>
                      <w:sz w:val="24"/>
                      <w:szCs w:val="24"/>
                    </w:rPr>
                    <w:t>5</w:t>
                  </w:r>
                </w:p>
              </w:tc>
            </w:tr>
          </w:tbl>
          <w:p w14:paraId="67C587E2" w14:textId="419B8880" w:rsidR="005D6A42" w:rsidRPr="003A2F9B" w:rsidRDefault="003A2F9B" w:rsidP="004900D9">
            <w:pPr>
              <w:keepNext/>
              <w:keepLines/>
              <w:spacing w:before="280" w:after="280" w:line="259" w:lineRule="auto"/>
              <w:ind w:left="870"/>
              <w:rPr>
                <w:rStyle w:val="ui-provider"/>
                <w:rFonts w:ascii="Tahoma" w:hAnsi="Tahoma" w:cs="Tahoma"/>
                <w:b/>
                <w:bCs/>
                <w:i/>
                <w:iCs/>
                <w:sz w:val="24"/>
                <w:szCs w:val="24"/>
              </w:rPr>
            </w:pPr>
            <w:r w:rsidRPr="003A2F9B">
              <w:rPr>
                <w:rStyle w:val="ui-provider"/>
                <w:rFonts w:ascii="Tahoma" w:hAnsi="Tahoma" w:cs="Tahoma"/>
                <w:b/>
                <w:bCs/>
                <w:i/>
                <w:iCs/>
                <w:sz w:val="24"/>
                <w:szCs w:val="24"/>
              </w:rPr>
              <w:t xml:space="preserve">Table </w:t>
            </w:r>
            <w:r w:rsidR="009B004E">
              <w:rPr>
                <w:rStyle w:val="ui-provider"/>
                <w:rFonts w:ascii="Tahoma" w:hAnsi="Tahoma" w:cs="Tahoma"/>
                <w:b/>
                <w:bCs/>
                <w:i/>
                <w:iCs/>
                <w:sz w:val="24"/>
                <w:szCs w:val="24"/>
              </w:rPr>
              <w:t xml:space="preserve">of </w:t>
            </w:r>
            <w:r w:rsidR="00010763">
              <w:rPr>
                <w:rStyle w:val="ui-provider"/>
                <w:rFonts w:ascii="Tahoma" w:hAnsi="Tahoma" w:cs="Tahoma"/>
                <w:b/>
                <w:bCs/>
                <w:i/>
                <w:iCs/>
                <w:sz w:val="24"/>
                <w:szCs w:val="24"/>
              </w:rPr>
              <w:t xml:space="preserve">Federal </w:t>
            </w:r>
            <w:r w:rsidR="00DE7E40">
              <w:rPr>
                <w:rStyle w:val="ui-provider"/>
                <w:rFonts w:ascii="Tahoma" w:hAnsi="Tahoma" w:cs="Tahoma"/>
                <w:b/>
                <w:bCs/>
                <w:i/>
                <w:iCs/>
                <w:sz w:val="24"/>
                <w:szCs w:val="24"/>
              </w:rPr>
              <w:t>C</w:t>
            </w:r>
            <w:r w:rsidR="009B004E">
              <w:rPr>
                <w:rStyle w:val="ui-provider"/>
                <w:rFonts w:ascii="Tahoma" w:hAnsi="Tahoma" w:cs="Tahoma"/>
                <w:b/>
                <w:bCs/>
                <w:i/>
                <w:iCs/>
                <w:sz w:val="24"/>
                <w:szCs w:val="24"/>
              </w:rPr>
              <w:t xml:space="preserve">ensus </w:t>
            </w:r>
            <w:r w:rsidR="00DE7E40">
              <w:rPr>
                <w:rStyle w:val="ui-provider"/>
                <w:rFonts w:ascii="Tahoma" w:hAnsi="Tahoma" w:cs="Tahoma"/>
                <w:b/>
                <w:bCs/>
                <w:i/>
                <w:iCs/>
                <w:sz w:val="24"/>
                <w:szCs w:val="24"/>
              </w:rPr>
              <w:t>T</w:t>
            </w:r>
            <w:r w:rsidR="009B004E">
              <w:rPr>
                <w:rStyle w:val="ui-provider"/>
                <w:rFonts w:ascii="Tahoma" w:hAnsi="Tahoma" w:cs="Tahoma"/>
                <w:b/>
                <w:bCs/>
                <w:i/>
                <w:iCs/>
                <w:sz w:val="24"/>
                <w:szCs w:val="24"/>
              </w:rPr>
              <w:t xml:space="preserve">racts </w:t>
            </w:r>
            <w:r w:rsidR="00DE7E40">
              <w:rPr>
                <w:rStyle w:val="ui-provider"/>
                <w:rFonts w:ascii="Tahoma" w:hAnsi="Tahoma" w:cs="Tahoma"/>
                <w:b/>
                <w:bCs/>
                <w:i/>
                <w:iCs/>
                <w:sz w:val="24"/>
                <w:szCs w:val="24"/>
              </w:rPr>
              <w:t>B</w:t>
            </w:r>
            <w:r w:rsidR="009B004E">
              <w:rPr>
                <w:rStyle w:val="ui-provider"/>
                <w:rFonts w:ascii="Tahoma" w:hAnsi="Tahoma" w:cs="Tahoma"/>
                <w:b/>
                <w:bCs/>
                <w:i/>
                <w:iCs/>
                <w:sz w:val="24"/>
                <w:szCs w:val="24"/>
              </w:rPr>
              <w:t xml:space="preserve">elow </w:t>
            </w:r>
            <w:r w:rsidR="00DE7E40">
              <w:rPr>
                <w:rStyle w:val="ui-provider"/>
                <w:rFonts w:ascii="Tahoma" w:hAnsi="Tahoma" w:cs="Tahoma"/>
                <w:b/>
                <w:bCs/>
                <w:i/>
                <w:iCs/>
                <w:sz w:val="24"/>
                <w:szCs w:val="24"/>
              </w:rPr>
              <w:t>P</w:t>
            </w:r>
            <w:r w:rsidRPr="003A2F9B">
              <w:rPr>
                <w:rStyle w:val="ui-provider"/>
                <w:rFonts w:ascii="Tahoma" w:hAnsi="Tahoma" w:cs="Tahoma"/>
                <w:b/>
                <w:bCs/>
                <w:i/>
                <w:iCs/>
                <w:sz w:val="24"/>
                <w:szCs w:val="24"/>
              </w:rPr>
              <w:t xml:space="preserve">rovided for </w:t>
            </w:r>
            <w:r w:rsidR="00DE7E40">
              <w:rPr>
                <w:rStyle w:val="ui-provider"/>
                <w:rFonts w:ascii="Tahoma" w:hAnsi="Tahoma" w:cs="Tahoma"/>
                <w:b/>
                <w:bCs/>
                <w:i/>
                <w:iCs/>
                <w:sz w:val="24"/>
                <w:szCs w:val="24"/>
              </w:rPr>
              <w:t>E</w:t>
            </w:r>
            <w:r w:rsidRPr="003A2F9B">
              <w:rPr>
                <w:rStyle w:val="ui-provider"/>
                <w:rFonts w:ascii="Tahoma" w:hAnsi="Tahoma" w:cs="Tahoma"/>
                <w:b/>
                <w:bCs/>
                <w:i/>
                <w:iCs/>
                <w:sz w:val="24"/>
                <w:szCs w:val="24"/>
              </w:rPr>
              <w:t xml:space="preserve">xample </w:t>
            </w:r>
            <w:r w:rsidR="00DE7E40">
              <w:rPr>
                <w:rStyle w:val="ui-provider"/>
                <w:rFonts w:ascii="Tahoma" w:hAnsi="Tahoma" w:cs="Tahoma"/>
                <w:b/>
                <w:bCs/>
                <w:i/>
                <w:iCs/>
                <w:sz w:val="24"/>
                <w:szCs w:val="24"/>
              </w:rPr>
              <w:t>P</w:t>
            </w:r>
            <w:r w:rsidRPr="003A2F9B">
              <w:rPr>
                <w:rStyle w:val="ui-provider"/>
                <w:rFonts w:ascii="Tahoma" w:hAnsi="Tahoma" w:cs="Tahoma"/>
                <w:b/>
                <w:bCs/>
                <w:i/>
                <w:iCs/>
                <w:sz w:val="24"/>
                <w:szCs w:val="24"/>
              </w:rPr>
              <w:t xml:space="preserve">urposes </w:t>
            </w:r>
            <w:r w:rsidR="00DE7E40">
              <w:rPr>
                <w:rStyle w:val="ui-provider"/>
                <w:rFonts w:ascii="Tahoma" w:hAnsi="Tahoma" w:cs="Tahoma"/>
                <w:b/>
                <w:bCs/>
                <w:i/>
                <w:iCs/>
                <w:sz w:val="24"/>
                <w:szCs w:val="24"/>
              </w:rPr>
              <w:t>O</w:t>
            </w:r>
            <w:r w:rsidRPr="003A2F9B">
              <w:rPr>
                <w:rStyle w:val="ui-provider"/>
                <w:rFonts w:ascii="Tahoma" w:hAnsi="Tahoma" w:cs="Tahoma"/>
                <w:b/>
                <w:bCs/>
                <w:i/>
                <w:iCs/>
                <w:sz w:val="24"/>
                <w:szCs w:val="24"/>
              </w:rPr>
              <w:t>nly</w:t>
            </w: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2970"/>
              <w:gridCol w:w="2445"/>
            </w:tblGrid>
            <w:tr w:rsidR="00703CC2" w:rsidRPr="003A2F9B" w14:paraId="2F1513FC" w14:textId="77777777" w:rsidTr="004900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shd w:val="pct10" w:color="auto" w:fill="auto"/>
                  <w:vAlign w:val="center"/>
                </w:tcPr>
                <w:p w14:paraId="1FFACD6F" w14:textId="77777777" w:rsidR="009B056C" w:rsidRPr="00832D80" w:rsidRDefault="009B056C" w:rsidP="00832D80">
                  <w:pPr>
                    <w:spacing w:before="140" w:after="140" w:line="259" w:lineRule="auto"/>
                    <w:jc w:val="center"/>
                    <w:rPr>
                      <w:rFonts w:ascii="Tahoma" w:hAnsi="Tahoma" w:cs="Tahoma"/>
                      <w:sz w:val="24"/>
                      <w:szCs w:val="24"/>
                    </w:rPr>
                  </w:pPr>
                  <w:r w:rsidRPr="00832D80">
                    <w:rPr>
                      <w:rFonts w:ascii="Tahoma" w:hAnsi="Tahoma" w:cs="Tahoma"/>
                      <w:sz w:val="24"/>
                      <w:szCs w:val="24"/>
                    </w:rPr>
                    <w:t>Tract Number(s)</w:t>
                  </w:r>
                </w:p>
              </w:tc>
              <w:tc>
                <w:tcPr>
                  <w:tcW w:w="2970" w:type="dxa"/>
                  <w:shd w:val="pct10" w:color="auto" w:fill="auto"/>
                  <w:vAlign w:val="center"/>
                </w:tcPr>
                <w:p w14:paraId="73A7D71D" w14:textId="5F4C2BA4" w:rsidR="009B056C" w:rsidRPr="00832D80" w:rsidRDefault="009B056C" w:rsidP="00832D80">
                  <w:pPr>
                    <w:spacing w:before="140" w:after="140" w:line="259"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Jurisdiction</w:t>
                  </w:r>
                  <w:r>
                    <w:rPr>
                      <w:rFonts w:ascii="Tahoma" w:hAnsi="Tahoma" w:cs="Tahoma"/>
                      <w:sz w:val="24"/>
                      <w:szCs w:val="24"/>
                    </w:rPr>
                    <w:t>(s)</w:t>
                  </w:r>
                </w:p>
              </w:tc>
              <w:tc>
                <w:tcPr>
                  <w:tcW w:w="2445" w:type="dxa"/>
                  <w:shd w:val="pct10" w:color="auto" w:fill="auto"/>
                  <w:vAlign w:val="center"/>
                </w:tcPr>
                <w:p w14:paraId="08F471CB" w14:textId="77777777" w:rsidR="009B056C" w:rsidRPr="00832D80" w:rsidRDefault="009B056C" w:rsidP="00832D80">
                  <w:pPr>
                    <w:spacing w:before="140" w:after="140" w:line="259"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Disadvantaged/ Low-Income (Federal) Y/N</w:t>
                  </w:r>
                </w:p>
              </w:tc>
            </w:tr>
            <w:tr w:rsidR="00703CC2" w:rsidRPr="003A2F9B" w14:paraId="04B22F12" w14:textId="77777777" w:rsidTr="00703CC2">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vAlign w:val="center"/>
                </w:tcPr>
                <w:p w14:paraId="56AC6AE9" w14:textId="77777777" w:rsidR="009B056C" w:rsidRPr="00832D80" w:rsidRDefault="009B056C" w:rsidP="005D6A42">
                  <w:pPr>
                    <w:spacing w:after="0"/>
                    <w:rPr>
                      <w:rFonts w:ascii="Tahoma" w:hAnsi="Tahoma" w:cs="Tahoma"/>
                      <w:b w:val="0"/>
                      <w:bCs w:val="0"/>
                      <w:sz w:val="24"/>
                      <w:szCs w:val="24"/>
                    </w:rPr>
                  </w:pPr>
                  <w:r w:rsidRPr="00832D80">
                    <w:rPr>
                      <w:rFonts w:ascii="Tahoma" w:hAnsi="Tahoma" w:cs="Tahoma"/>
                      <w:b w:val="0"/>
                      <w:bCs w:val="0"/>
                      <w:sz w:val="24"/>
                      <w:szCs w:val="24"/>
                    </w:rPr>
                    <w:t>06077003113</w:t>
                  </w:r>
                </w:p>
              </w:tc>
              <w:tc>
                <w:tcPr>
                  <w:tcW w:w="2970" w:type="dxa"/>
                  <w:shd w:val="clear" w:color="auto" w:fill="auto"/>
                  <w:vAlign w:val="center"/>
                </w:tcPr>
                <w:p w14:paraId="2F8E479C" w14:textId="77777777" w:rsidR="009B056C" w:rsidRPr="00832D80" w:rsidRDefault="009B056C" w:rsidP="005D6A42">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45" w:type="dxa"/>
                  <w:shd w:val="clear" w:color="auto" w:fill="auto"/>
                  <w:vAlign w:val="center"/>
                </w:tcPr>
                <w:p w14:paraId="005DF2C8" w14:textId="77777777" w:rsidR="009B056C" w:rsidRPr="00832D80" w:rsidRDefault="009B056C" w:rsidP="00832D8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Yes</w:t>
                  </w:r>
                </w:p>
              </w:tc>
            </w:tr>
            <w:tr w:rsidR="00703CC2" w:rsidRPr="003A2F9B" w14:paraId="4D2CB639" w14:textId="77777777" w:rsidTr="00703CC2">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vAlign w:val="center"/>
                </w:tcPr>
                <w:p w14:paraId="42C46ADA" w14:textId="77777777" w:rsidR="009B056C" w:rsidRPr="00832D80" w:rsidRDefault="009B056C" w:rsidP="005D6A42">
                  <w:pPr>
                    <w:spacing w:after="0"/>
                    <w:rPr>
                      <w:rFonts w:ascii="Tahoma" w:hAnsi="Tahoma" w:cs="Tahoma"/>
                      <w:b w:val="0"/>
                      <w:bCs w:val="0"/>
                      <w:sz w:val="24"/>
                      <w:szCs w:val="24"/>
                    </w:rPr>
                  </w:pPr>
                  <w:r w:rsidRPr="00832D80">
                    <w:rPr>
                      <w:rFonts w:ascii="Tahoma" w:hAnsi="Tahoma" w:cs="Tahoma"/>
                      <w:b w:val="0"/>
                      <w:bCs w:val="0"/>
                      <w:sz w:val="24"/>
                      <w:szCs w:val="24"/>
                    </w:rPr>
                    <w:t>06077001200</w:t>
                  </w:r>
                </w:p>
              </w:tc>
              <w:tc>
                <w:tcPr>
                  <w:tcW w:w="2970" w:type="dxa"/>
                  <w:shd w:val="clear" w:color="auto" w:fill="auto"/>
                  <w:vAlign w:val="center"/>
                </w:tcPr>
                <w:p w14:paraId="04441892" w14:textId="77777777" w:rsidR="009B056C" w:rsidRPr="00832D80" w:rsidRDefault="009B056C" w:rsidP="005D6A42">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45" w:type="dxa"/>
                  <w:shd w:val="clear" w:color="auto" w:fill="auto"/>
                  <w:vAlign w:val="center"/>
                </w:tcPr>
                <w:p w14:paraId="436F57AE" w14:textId="77777777" w:rsidR="009B056C" w:rsidRPr="00832D80" w:rsidRDefault="009B056C" w:rsidP="00832D8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No</w:t>
                  </w:r>
                </w:p>
              </w:tc>
            </w:tr>
            <w:tr w:rsidR="00703CC2" w:rsidRPr="003A2F9B" w14:paraId="50CDD5C7" w14:textId="77777777" w:rsidTr="00703CC2">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vAlign w:val="center"/>
                </w:tcPr>
                <w:p w14:paraId="47578864" w14:textId="77777777" w:rsidR="009B056C" w:rsidRPr="00832D80" w:rsidRDefault="009B056C" w:rsidP="005D6A42">
                  <w:pPr>
                    <w:spacing w:after="0"/>
                    <w:rPr>
                      <w:rFonts w:ascii="Tahoma" w:hAnsi="Tahoma" w:cs="Tahoma"/>
                      <w:b w:val="0"/>
                      <w:bCs w:val="0"/>
                      <w:sz w:val="24"/>
                      <w:szCs w:val="24"/>
                    </w:rPr>
                  </w:pPr>
                  <w:r w:rsidRPr="00832D80">
                    <w:rPr>
                      <w:rFonts w:ascii="Tahoma" w:hAnsi="Tahoma" w:cs="Tahoma"/>
                      <w:b w:val="0"/>
                      <w:bCs w:val="0"/>
                      <w:sz w:val="24"/>
                      <w:szCs w:val="24"/>
                    </w:rPr>
                    <w:t>06077001400</w:t>
                  </w:r>
                </w:p>
              </w:tc>
              <w:tc>
                <w:tcPr>
                  <w:tcW w:w="2970" w:type="dxa"/>
                  <w:shd w:val="clear" w:color="auto" w:fill="auto"/>
                  <w:vAlign w:val="center"/>
                </w:tcPr>
                <w:p w14:paraId="04183C73" w14:textId="77777777" w:rsidR="009B056C" w:rsidRPr="00832D80" w:rsidRDefault="009B056C" w:rsidP="005D6A42">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45" w:type="dxa"/>
                  <w:shd w:val="clear" w:color="auto" w:fill="auto"/>
                  <w:vAlign w:val="center"/>
                </w:tcPr>
                <w:p w14:paraId="30D3AC45" w14:textId="77777777" w:rsidR="009B056C" w:rsidRPr="00832D80" w:rsidRDefault="009B056C" w:rsidP="00832D8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Yes</w:t>
                  </w:r>
                </w:p>
              </w:tc>
            </w:tr>
            <w:tr w:rsidR="00703CC2" w:rsidRPr="003A2F9B" w14:paraId="1758801F" w14:textId="77777777" w:rsidTr="004900D9">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auto"/>
                  <w:vAlign w:val="center"/>
                </w:tcPr>
                <w:p w14:paraId="038F0352" w14:textId="77777777" w:rsidR="009B056C" w:rsidRPr="00832D80" w:rsidRDefault="009B056C" w:rsidP="005D6A42">
                  <w:pPr>
                    <w:spacing w:after="0"/>
                    <w:rPr>
                      <w:rFonts w:ascii="Tahoma" w:hAnsi="Tahoma" w:cs="Tahoma"/>
                      <w:b w:val="0"/>
                      <w:bCs w:val="0"/>
                      <w:sz w:val="24"/>
                      <w:szCs w:val="24"/>
                    </w:rPr>
                  </w:pPr>
                  <w:r w:rsidRPr="00832D80">
                    <w:rPr>
                      <w:rFonts w:ascii="Tahoma" w:hAnsi="Tahoma" w:cs="Tahoma"/>
                      <w:b w:val="0"/>
                      <w:bCs w:val="0"/>
                      <w:sz w:val="24"/>
                      <w:szCs w:val="24"/>
                    </w:rPr>
                    <w:t>06077001101</w:t>
                  </w:r>
                </w:p>
              </w:tc>
              <w:tc>
                <w:tcPr>
                  <w:tcW w:w="2970" w:type="dxa"/>
                  <w:tcBorders>
                    <w:bottom w:val="single" w:sz="4" w:space="0" w:color="auto"/>
                  </w:tcBorders>
                  <w:shd w:val="clear" w:color="auto" w:fill="auto"/>
                  <w:vAlign w:val="center"/>
                </w:tcPr>
                <w:p w14:paraId="207F13F8" w14:textId="77777777" w:rsidR="009B056C" w:rsidRPr="00832D80" w:rsidRDefault="009B056C" w:rsidP="005D6A42">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45" w:type="dxa"/>
                  <w:tcBorders>
                    <w:bottom w:val="single" w:sz="4" w:space="0" w:color="auto"/>
                  </w:tcBorders>
                  <w:shd w:val="clear" w:color="auto" w:fill="auto"/>
                  <w:vAlign w:val="center"/>
                </w:tcPr>
                <w:p w14:paraId="462DC6E4" w14:textId="77777777" w:rsidR="009B056C" w:rsidRPr="00832D80" w:rsidRDefault="009B056C" w:rsidP="00832D8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Yes</w:t>
                  </w:r>
                </w:p>
              </w:tc>
            </w:tr>
            <w:tr w:rsidR="00703CC2" w:rsidRPr="003A2F9B" w14:paraId="173270FD" w14:textId="77777777" w:rsidTr="004900D9">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vAlign w:val="center"/>
                </w:tcPr>
                <w:p w14:paraId="47F91F3B" w14:textId="77777777" w:rsidR="009B056C" w:rsidRPr="003A2F9B" w:rsidRDefault="009B056C" w:rsidP="005D6A42">
                  <w:pPr>
                    <w:spacing w:after="0"/>
                    <w:rPr>
                      <w:rFonts w:ascii="Tahoma" w:hAnsi="Tahoma" w:cs="Tahoma"/>
                      <w:i/>
                      <w:iCs/>
                      <w:sz w:val="24"/>
                      <w:szCs w:val="24"/>
                    </w:rPr>
                  </w:pPr>
                </w:p>
              </w:tc>
              <w:tc>
                <w:tcPr>
                  <w:tcW w:w="2970" w:type="dxa"/>
                  <w:tcBorders>
                    <w:top w:val="nil"/>
                    <w:left w:val="nil"/>
                    <w:bottom w:val="nil"/>
                    <w:right w:val="nil"/>
                  </w:tcBorders>
                  <w:shd w:val="clear" w:color="auto" w:fill="auto"/>
                  <w:vAlign w:val="center"/>
                </w:tcPr>
                <w:p w14:paraId="3B2FFA31" w14:textId="77777777" w:rsidR="009B056C" w:rsidRPr="003A2F9B" w:rsidRDefault="009B056C" w:rsidP="005D6A42">
                  <w:pPr>
                    <w:spacing w:after="0"/>
                    <w:cnfStyle w:val="000000100000" w:firstRow="0" w:lastRow="0" w:firstColumn="0" w:lastColumn="0" w:oddVBand="0" w:evenVBand="0" w:oddHBand="1" w:evenHBand="0" w:firstRowFirstColumn="0" w:firstRowLastColumn="0" w:lastRowFirstColumn="0" w:lastRowLastColumn="0"/>
                    <w:rPr>
                      <w:rFonts w:ascii="Tahoma" w:hAnsi="Tahoma" w:cs="Tahoma"/>
                      <w:i/>
                      <w:iCs/>
                      <w:sz w:val="24"/>
                      <w:szCs w:val="24"/>
                    </w:rPr>
                  </w:pPr>
                </w:p>
              </w:tc>
              <w:tc>
                <w:tcPr>
                  <w:tcW w:w="2445" w:type="dxa"/>
                  <w:tcBorders>
                    <w:top w:val="nil"/>
                    <w:left w:val="nil"/>
                    <w:bottom w:val="nil"/>
                    <w:right w:val="nil"/>
                  </w:tcBorders>
                  <w:shd w:val="clear" w:color="auto" w:fill="auto"/>
                  <w:vAlign w:val="center"/>
                </w:tcPr>
                <w:p w14:paraId="3A9E08E3" w14:textId="77777777" w:rsidR="009B056C" w:rsidRPr="003A2F9B" w:rsidRDefault="009B056C" w:rsidP="005D6A42">
                  <w:pPr>
                    <w:spacing w:after="0"/>
                    <w:cnfStyle w:val="000000100000" w:firstRow="0" w:lastRow="0" w:firstColumn="0" w:lastColumn="0" w:oddVBand="0" w:evenVBand="0" w:oddHBand="1" w:evenHBand="0" w:firstRowFirstColumn="0" w:firstRowLastColumn="0" w:lastRowFirstColumn="0" w:lastRowLastColumn="0"/>
                    <w:rPr>
                      <w:rFonts w:ascii="Tahoma" w:hAnsi="Tahoma" w:cs="Tahoma"/>
                      <w:i/>
                      <w:iCs/>
                      <w:sz w:val="24"/>
                      <w:szCs w:val="24"/>
                    </w:rPr>
                  </w:pPr>
                </w:p>
              </w:tc>
            </w:tr>
          </w:tbl>
          <w:p w14:paraId="3F0576C5" w14:textId="77777777" w:rsidR="005D6A42" w:rsidRPr="00CC568E" w:rsidRDefault="005D6A42" w:rsidP="00CC568E">
            <w:pPr>
              <w:keepNext/>
              <w:keepLines/>
              <w:spacing w:before="140" w:after="140" w:line="259" w:lineRule="auto"/>
              <w:rPr>
                <w:rFonts w:ascii="Tahoma" w:hAnsi="Tahoma" w:cs="Tahoma"/>
                <w:sz w:val="24"/>
                <w:szCs w:val="24"/>
              </w:rPr>
            </w:pPr>
          </w:p>
        </w:tc>
      </w:tr>
      <w:tr w:rsidR="00CD1D14" w:rsidRPr="00CC568E" w14:paraId="18D454A6" w14:textId="77777777" w:rsidTr="6A51B180">
        <w:trPr>
          <w:trHeight w:val="2717"/>
        </w:trPr>
        <w:tc>
          <w:tcPr>
            <w:tcW w:w="10800" w:type="dxa"/>
            <w:tcBorders>
              <w:top w:val="single" w:sz="4" w:space="0" w:color="auto"/>
              <w:left w:val="single" w:sz="4" w:space="0" w:color="auto"/>
              <w:bottom w:val="single" w:sz="4" w:space="0" w:color="auto"/>
              <w:right w:val="single" w:sz="4" w:space="0" w:color="auto"/>
            </w:tcBorders>
          </w:tcPr>
          <w:p w14:paraId="4C2EE110" w14:textId="37F7B7F1" w:rsidR="009B056C" w:rsidRPr="0055706D" w:rsidRDefault="009B056C" w:rsidP="00010763">
            <w:pPr>
              <w:pStyle w:val="ListParagraph"/>
              <w:keepNext/>
              <w:keepLines/>
              <w:numPr>
                <w:ilvl w:val="0"/>
                <w:numId w:val="9"/>
              </w:numPr>
              <w:spacing w:before="140" w:after="140" w:line="259" w:lineRule="auto"/>
              <w:ind w:left="870" w:right="151"/>
              <w:rPr>
                <w:rFonts w:ascii="Tahoma" w:hAnsi="Tahoma" w:cs="Tahoma"/>
                <w:sz w:val="24"/>
                <w:szCs w:val="24"/>
              </w:rPr>
            </w:pPr>
            <w:r w:rsidRPr="0055706D">
              <w:rPr>
                <w:rStyle w:val="ui-provider"/>
                <w:rFonts w:ascii="Tahoma" w:hAnsi="Tahoma" w:cs="Tahoma"/>
                <w:sz w:val="24"/>
                <w:szCs w:val="24"/>
              </w:rPr>
              <w:lastRenderedPageBreak/>
              <w:t xml:space="preserve">Indicate which tracts qualify as disadvantaged/low-income under State criteria per the </w:t>
            </w:r>
            <w:hyperlink r:id="rId13" w:history="1">
              <w:r w:rsidRPr="0055706D">
                <w:rPr>
                  <w:rStyle w:val="Hyperlink"/>
                  <w:rFonts w:ascii="Tahoma" w:hAnsi="Tahoma" w:cs="Tahoma"/>
                  <w:sz w:val="24"/>
                  <w:szCs w:val="24"/>
                </w:rPr>
                <w:t>California Air Resources Board (CARB) California Climate Investments Priority Populations 2023 CalEnviroScreen 4.0 map</w:t>
              </w:r>
            </w:hyperlink>
            <w:r w:rsidRPr="0055706D">
              <w:rPr>
                <w:rFonts w:ascii="Tahoma" w:hAnsi="Tahoma" w:cs="Tahoma"/>
                <w:sz w:val="24"/>
                <w:szCs w:val="24"/>
              </w:rPr>
              <w:t xml:space="preserve"> available at (</w:t>
            </w:r>
            <w:r w:rsidR="00010763" w:rsidRPr="004900D9">
              <w:t>https://webmaps.arb.ca.gov/PriorityPopulations/</w:t>
            </w:r>
            <w:r w:rsidRPr="0055706D">
              <w:rPr>
                <w:rFonts w:ascii="Tahoma" w:hAnsi="Tahoma" w:cs="Tahoma"/>
                <w:sz w:val="24"/>
                <w:szCs w:val="24"/>
              </w:rPr>
              <w:t xml:space="preserve">). </w:t>
            </w:r>
          </w:p>
          <w:p w14:paraId="1071FDF5" w14:textId="128633FB" w:rsidR="00010763" w:rsidRPr="00010763" w:rsidRDefault="00010763" w:rsidP="004900D9">
            <w:pPr>
              <w:keepNext/>
              <w:keepLines/>
              <w:spacing w:before="140" w:after="140" w:line="259" w:lineRule="auto"/>
              <w:ind w:left="870" w:right="331"/>
              <w:rPr>
                <w:rStyle w:val="ui-provider"/>
                <w:rFonts w:ascii="Tahoma" w:hAnsi="Tahoma" w:cs="Tahoma"/>
                <w:sz w:val="24"/>
                <w:szCs w:val="24"/>
              </w:rPr>
            </w:pPr>
            <w:r>
              <w:rPr>
                <w:rStyle w:val="ui-provider"/>
                <w:rFonts w:ascii="Tahoma" w:hAnsi="Tahoma" w:cs="Tahoma"/>
                <w:b/>
                <w:bCs/>
                <w:i/>
                <w:iCs/>
                <w:sz w:val="24"/>
                <w:szCs w:val="24"/>
              </w:rPr>
              <w:t xml:space="preserve">Note that while </w:t>
            </w:r>
            <w:r w:rsidRPr="00CA6B1B">
              <w:rPr>
                <w:rStyle w:val="ui-provider"/>
                <w:rFonts w:ascii="Tahoma" w:hAnsi="Tahoma" w:cs="Tahoma"/>
                <w:b/>
                <w:bCs/>
                <w:i/>
                <w:iCs/>
                <w:sz w:val="24"/>
                <w:szCs w:val="24"/>
              </w:rPr>
              <w:t xml:space="preserve">preference points will be awarded using </w:t>
            </w:r>
            <w:r w:rsidR="00047A61">
              <w:rPr>
                <w:rStyle w:val="ui-provider"/>
                <w:rFonts w:ascii="Tahoma" w:hAnsi="Tahoma" w:cs="Tahoma"/>
                <w:b/>
                <w:bCs/>
                <w:i/>
                <w:iCs/>
                <w:sz w:val="24"/>
                <w:szCs w:val="24"/>
              </w:rPr>
              <w:t xml:space="preserve">only </w:t>
            </w:r>
            <w:r w:rsidRPr="00CA6B1B">
              <w:rPr>
                <w:rStyle w:val="ui-provider"/>
                <w:rFonts w:ascii="Tahoma" w:hAnsi="Tahoma" w:cs="Tahoma"/>
                <w:b/>
                <w:bCs/>
                <w:i/>
                <w:iCs/>
                <w:sz w:val="24"/>
                <w:szCs w:val="24"/>
              </w:rPr>
              <w:t>the federal criteria</w:t>
            </w:r>
            <w:r>
              <w:rPr>
                <w:rStyle w:val="ui-provider"/>
                <w:rFonts w:ascii="Tahoma" w:hAnsi="Tahoma" w:cs="Tahoma"/>
                <w:b/>
                <w:bCs/>
                <w:i/>
                <w:iCs/>
                <w:sz w:val="24"/>
                <w:szCs w:val="24"/>
              </w:rPr>
              <w:t xml:space="preserve">, </w:t>
            </w:r>
            <w:r w:rsidRPr="00CA6B1B">
              <w:rPr>
                <w:rStyle w:val="ui-provider"/>
                <w:rFonts w:ascii="Tahoma" w:hAnsi="Tahoma" w:cs="Tahoma"/>
                <w:b/>
                <w:bCs/>
                <w:i/>
                <w:iCs/>
                <w:sz w:val="24"/>
                <w:szCs w:val="24"/>
              </w:rPr>
              <w:t xml:space="preserve">State data </w:t>
            </w:r>
            <w:r>
              <w:rPr>
                <w:rStyle w:val="ui-provider"/>
                <w:rFonts w:ascii="Tahoma" w:hAnsi="Tahoma" w:cs="Tahoma"/>
                <w:b/>
                <w:bCs/>
                <w:i/>
                <w:iCs/>
                <w:sz w:val="24"/>
                <w:szCs w:val="24"/>
              </w:rPr>
              <w:t>is</w:t>
            </w:r>
            <w:r w:rsidRPr="00CA6B1B">
              <w:rPr>
                <w:rStyle w:val="ui-provider"/>
                <w:rFonts w:ascii="Tahoma" w:hAnsi="Tahoma" w:cs="Tahoma"/>
                <w:b/>
                <w:bCs/>
                <w:i/>
                <w:iCs/>
                <w:sz w:val="24"/>
                <w:szCs w:val="24"/>
              </w:rPr>
              <w:t xml:space="preserve"> needed for reporting purposes.</w:t>
            </w:r>
          </w:p>
          <w:p w14:paraId="33488C7C" w14:textId="79A8BBFF" w:rsidR="00010763" w:rsidRPr="003A2F9B" w:rsidRDefault="00010763" w:rsidP="004900D9">
            <w:pPr>
              <w:keepNext/>
              <w:keepLines/>
              <w:spacing w:before="280" w:after="280" w:line="259" w:lineRule="auto"/>
              <w:ind w:left="870"/>
              <w:rPr>
                <w:rFonts w:ascii="Tahoma" w:hAnsi="Tahoma" w:cs="Tahoma"/>
                <w:sz w:val="24"/>
                <w:szCs w:val="24"/>
              </w:rPr>
            </w:pPr>
            <w:r w:rsidRPr="003A2F9B">
              <w:rPr>
                <w:rStyle w:val="ui-provider"/>
                <w:rFonts w:ascii="Tahoma" w:hAnsi="Tahoma" w:cs="Tahoma"/>
                <w:b/>
                <w:bCs/>
                <w:i/>
                <w:iCs/>
                <w:sz w:val="24"/>
                <w:szCs w:val="24"/>
              </w:rPr>
              <w:t xml:space="preserve">Table </w:t>
            </w:r>
            <w:r>
              <w:rPr>
                <w:rStyle w:val="ui-provider"/>
                <w:rFonts w:ascii="Tahoma" w:hAnsi="Tahoma" w:cs="Tahoma"/>
                <w:b/>
                <w:bCs/>
                <w:i/>
                <w:iCs/>
                <w:sz w:val="24"/>
                <w:szCs w:val="24"/>
              </w:rPr>
              <w:t>of State Census Tracts Below P</w:t>
            </w:r>
            <w:r w:rsidRPr="003A2F9B">
              <w:rPr>
                <w:rStyle w:val="ui-provider"/>
                <w:rFonts w:ascii="Tahoma" w:hAnsi="Tahoma" w:cs="Tahoma"/>
                <w:b/>
                <w:bCs/>
                <w:i/>
                <w:iCs/>
                <w:sz w:val="24"/>
                <w:szCs w:val="24"/>
              </w:rPr>
              <w:t xml:space="preserve">rovided for </w:t>
            </w:r>
            <w:r>
              <w:rPr>
                <w:rStyle w:val="ui-provider"/>
                <w:rFonts w:ascii="Tahoma" w:hAnsi="Tahoma" w:cs="Tahoma"/>
                <w:b/>
                <w:bCs/>
                <w:i/>
                <w:iCs/>
                <w:sz w:val="24"/>
                <w:szCs w:val="24"/>
              </w:rPr>
              <w:t>E</w:t>
            </w:r>
            <w:r w:rsidRPr="003A2F9B">
              <w:rPr>
                <w:rStyle w:val="ui-provider"/>
                <w:rFonts w:ascii="Tahoma" w:hAnsi="Tahoma" w:cs="Tahoma"/>
                <w:b/>
                <w:bCs/>
                <w:i/>
                <w:iCs/>
                <w:sz w:val="24"/>
                <w:szCs w:val="24"/>
              </w:rPr>
              <w:t xml:space="preserve">xample </w:t>
            </w:r>
            <w:r>
              <w:rPr>
                <w:rStyle w:val="ui-provider"/>
                <w:rFonts w:ascii="Tahoma" w:hAnsi="Tahoma" w:cs="Tahoma"/>
                <w:b/>
                <w:bCs/>
                <w:i/>
                <w:iCs/>
                <w:sz w:val="24"/>
                <w:szCs w:val="24"/>
              </w:rPr>
              <w:t>P</w:t>
            </w:r>
            <w:r w:rsidRPr="003A2F9B">
              <w:rPr>
                <w:rStyle w:val="ui-provider"/>
                <w:rFonts w:ascii="Tahoma" w:hAnsi="Tahoma" w:cs="Tahoma"/>
                <w:b/>
                <w:bCs/>
                <w:i/>
                <w:iCs/>
                <w:sz w:val="24"/>
                <w:szCs w:val="24"/>
              </w:rPr>
              <w:t xml:space="preserve">urposes </w:t>
            </w:r>
            <w:r>
              <w:rPr>
                <w:rStyle w:val="ui-provider"/>
                <w:rFonts w:ascii="Tahoma" w:hAnsi="Tahoma" w:cs="Tahoma"/>
                <w:b/>
                <w:bCs/>
                <w:i/>
                <w:iCs/>
                <w:sz w:val="24"/>
                <w:szCs w:val="24"/>
              </w:rPr>
              <w:t>O</w:t>
            </w:r>
            <w:r w:rsidRPr="003A2F9B">
              <w:rPr>
                <w:rStyle w:val="ui-provider"/>
                <w:rFonts w:ascii="Tahoma" w:hAnsi="Tahoma" w:cs="Tahoma"/>
                <w:b/>
                <w:bCs/>
                <w:i/>
                <w:iCs/>
                <w:sz w:val="24"/>
                <w:szCs w:val="24"/>
              </w:rPr>
              <w:t>nly</w:t>
            </w: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8"/>
              <w:gridCol w:w="2969"/>
              <w:gridCol w:w="2428"/>
            </w:tblGrid>
            <w:tr w:rsidR="00010763" w:rsidRPr="003A2F9B" w14:paraId="0D9A32E2" w14:textId="77777777" w:rsidTr="000107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8" w:type="dxa"/>
                  <w:shd w:val="pct10" w:color="auto" w:fill="auto"/>
                  <w:vAlign w:val="center"/>
                </w:tcPr>
                <w:p w14:paraId="3C1523DD" w14:textId="77777777" w:rsidR="00010763" w:rsidRPr="00832D80" w:rsidRDefault="00010763" w:rsidP="00010763">
                  <w:pPr>
                    <w:spacing w:before="140" w:after="140" w:line="259" w:lineRule="auto"/>
                    <w:jc w:val="center"/>
                    <w:rPr>
                      <w:rFonts w:ascii="Tahoma" w:hAnsi="Tahoma" w:cs="Tahoma"/>
                      <w:sz w:val="24"/>
                      <w:szCs w:val="24"/>
                    </w:rPr>
                  </w:pPr>
                  <w:r w:rsidRPr="00832D80">
                    <w:rPr>
                      <w:rFonts w:ascii="Tahoma" w:hAnsi="Tahoma" w:cs="Tahoma"/>
                      <w:sz w:val="24"/>
                      <w:szCs w:val="24"/>
                    </w:rPr>
                    <w:t>Tract Number(s)</w:t>
                  </w:r>
                </w:p>
              </w:tc>
              <w:tc>
                <w:tcPr>
                  <w:tcW w:w="2969" w:type="dxa"/>
                  <w:shd w:val="pct10" w:color="auto" w:fill="auto"/>
                  <w:vAlign w:val="center"/>
                </w:tcPr>
                <w:p w14:paraId="120D9C05" w14:textId="77777777" w:rsidR="00010763" w:rsidRPr="00832D80" w:rsidRDefault="00010763" w:rsidP="00010763">
                  <w:pPr>
                    <w:spacing w:before="140" w:after="140" w:line="259"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Jurisdiction</w:t>
                  </w:r>
                  <w:r>
                    <w:rPr>
                      <w:rFonts w:ascii="Tahoma" w:hAnsi="Tahoma" w:cs="Tahoma"/>
                      <w:sz w:val="24"/>
                      <w:szCs w:val="24"/>
                    </w:rPr>
                    <w:t>(s)</w:t>
                  </w:r>
                </w:p>
              </w:tc>
              <w:tc>
                <w:tcPr>
                  <w:tcW w:w="2428" w:type="dxa"/>
                  <w:shd w:val="pct10" w:color="auto" w:fill="auto"/>
                  <w:vAlign w:val="center"/>
                </w:tcPr>
                <w:p w14:paraId="2F273147" w14:textId="7851FD4C" w:rsidR="00010763" w:rsidRPr="00832D80" w:rsidRDefault="00010763" w:rsidP="00010763">
                  <w:pPr>
                    <w:spacing w:before="140" w:after="140" w:line="259"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Disadvantaged/ Low-Income (State) Y/N</w:t>
                  </w:r>
                </w:p>
              </w:tc>
            </w:tr>
            <w:tr w:rsidR="00010763" w:rsidRPr="003A2F9B" w14:paraId="6F67BAFB" w14:textId="77777777" w:rsidTr="00120F07">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1808" w:type="dxa"/>
                  <w:shd w:val="clear" w:color="auto" w:fill="auto"/>
                  <w:vAlign w:val="center"/>
                </w:tcPr>
                <w:p w14:paraId="6F9EC384" w14:textId="77777777" w:rsidR="00010763" w:rsidRPr="004900D9" w:rsidRDefault="00010763" w:rsidP="00010763">
                  <w:pPr>
                    <w:spacing w:after="0"/>
                    <w:rPr>
                      <w:rFonts w:ascii="Tahoma" w:hAnsi="Tahoma" w:cs="Tahoma"/>
                      <w:b w:val="0"/>
                      <w:bCs w:val="0"/>
                      <w:sz w:val="24"/>
                      <w:szCs w:val="24"/>
                    </w:rPr>
                  </w:pPr>
                  <w:r w:rsidRPr="004900D9">
                    <w:rPr>
                      <w:rFonts w:ascii="Tahoma" w:hAnsi="Tahoma" w:cs="Tahoma"/>
                      <w:b w:val="0"/>
                      <w:bCs w:val="0"/>
                      <w:sz w:val="24"/>
                      <w:szCs w:val="24"/>
                    </w:rPr>
                    <w:t>06077003113</w:t>
                  </w:r>
                </w:p>
              </w:tc>
              <w:tc>
                <w:tcPr>
                  <w:tcW w:w="2969" w:type="dxa"/>
                  <w:shd w:val="clear" w:color="auto" w:fill="auto"/>
                  <w:vAlign w:val="center"/>
                </w:tcPr>
                <w:p w14:paraId="38BFA0BB" w14:textId="77777777" w:rsidR="00010763" w:rsidRPr="00832D80" w:rsidRDefault="00010763" w:rsidP="00010763">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28" w:type="dxa"/>
                  <w:shd w:val="clear" w:color="auto" w:fill="auto"/>
                  <w:vAlign w:val="center"/>
                </w:tcPr>
                <w:p w14:paraId="2A85F07D" w14:textId="52A6AA0C" w:rsidR="00010763" w:rsidRPr="00832D80" w:rsidRDefault="00010763" w:rsidP="00010763">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Yes</w:t>
                  </w:r>
                </w:p>
              </w:tc>
            </w:tr>
            <w:tr w:rsidR="00010763" w:rsidRPr="003A2F9B" w14:paraId="7E9F2027" w14:textId="77777777" w:rsidTr="00120F07">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1808" w:type="dxa"/>
                  <w:shd w:val="clear" w:color="auto" w:fill="auto"/>
                  <w:vAlign w:val="center"/>
                </w:tcPr>
                <w:p w14:paraId="797D2BA3" w14:textId="77777777" w:rsidR="00010763" w:rsidRPr="004900D9" w:rsidRDefault="00010763" w:rsidP="00010763">
                  <w:pPr>
                    <w:spacing w:after="0"/>
                    <w:rPr>
                      <w:rFonts w:ascii="Tahoma" w:hAnsi="Tahoma" w:cs="Tahoma"/>
                      <w:b w:val="0"/>
                      <w:bCs w:val="0"/>
                      <w:sz w:val="24"/>
                      <w:szCs w:val="24"/>
                    </w:rPr>
                  </w:pPr>
                  <w:r w:rsidRPr="004900D9">
                    <w:rPr>
                      <w:rFonts w:ascii="Tahoma" w:hAnsi="Tahoma" w:cs="Tahoma"/>
                      <w:b w:val="0"/>
                      <w:bCs w:val="0"/>
                      <w:sz w:val="24"/>
                      <w:szCs w:val="24"/>
                    </w:rPr>
                    <w:t>06077001200</w:t>
                  </w:r>
                </w:p>
              </w:tc>
              <w:tc>
                <w:tcPr>
                  <w:tcW w:w="2969" w:type="dxa"/>
                  <w:shd w:val="clear" w:color="auto" w:fill="auto"/>
                  <w:vAlign w:val="center"/>
                </w:tcPr>
                <w:p w14:paraId="5200012D" w14:textId="77777777" w:rsidR="00010763" w:rsidRPr="00832D80" w:rsidRDefault="00010763" w:rsidP="00010763">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28" w:type="dxa"/>
                  <w:shd w:val="clear" w:color="auto" w:fill="auto"/>
                  <w:vAlign w:val="center"/>
                </w:tcPr>
                <w:p w14:paraId="653A0A04" w14:textId="64342981" w:rsidR="00010763" w:rsidRPr="00832D80" w:rsidRDefault="00010763" w:rsidP="00010763">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No</w:t>
                  </w:r>
                </w:p>
              </w:tc>
            </w:tr>
            <w:tr w:rsidR="00010763" w:rsidRPr="003A2F9B" w14:paraId="08064454" w14:textId="77777777" w:rsidTr="00120F07">
              <w:trPr>
                <w:cnfStyle w:val="000000100000" w:firstRow="0" w:lastRow="0" w:firstColumn="0" w:lastColumn="0" w:oddVBand="0" w:evenVBand="0" w:oddHBand="1" w:evenHBand="0" w:firstRowFirstColumn="0" w:firstRowLastColumn="0" w:lastRowFirstColumn="0" w:lastRowLastColumn="0"/>
                <w:trHeight w:hRule="exact" w:val="360"/>
                <w:jc w:val="center"/>
              </w:trPr>
              <w:tc>
                <w:tcPr>
                  <w:cnfStyle w:val="001000000000" w:firstRow="0" w:lastRow="0" w:firstColumn="1" w:lastColumn="0" w:oddVBand="0" w:evenVBand="0" w:oddHBand="0" w:evenHBand="0" w:firstRowFirstColumn="0" w:firstRowLastColumn="0" w:lastRowFirstColumn="0" w:lastRowLastColumn="0"/>
                  <w:tcW w:w="1808" w:type="dxa"/>
                  <w:shd w:val="clear" w:color="auto" w:fill="auto"/>
                  <w:vAlign w:val="center"/>
                </w:tcPr>
                <w:p w14:paraId="39A17D2B" w14:textId="77777777" w:rsidR="00010763" w:rsidRPr="004900D9" w:rsidRDefault="00010763" w:rsidP="00010763">
                  <w:pPr>
                    <w:spacing w:after="0"/>
                    <w:rPr>
                      <w:rFonts w:ascii="Tahoma" w:hAnsi="Tahoma" w:cs="Tahoma"/>
                      <w:b w:val="0"/>
                      <w:bCs w:val="0"/>
                      <w:sz w:val="24"/>
                      <w:szCs w:val="24"/>
                    </w:rPr>
                  </w:pPr>
                  <w:r w:rsidRPr="004900D9">
                    <w:rPr>
                      <w:rFonts w:ascii="Tahoma" w:hAnsi="Tahoma" w:cs="Tahoma"/>
                      <w:b w:val="0"/>
                      <w:bCs w:val="0"/>
                      <w:sz w:val="24"/>
                      <w:szCs w:val="24"/>
                    </w:rPr>
                    <w:t>06077001400</w:t>
                  </w:r>
                </w:p>
              </w:tc>
              <w:tc>
                <w:tcPr>
                  <w:tcW w:w="2969" w:type="dxa"/>
                  <w:shd w:val="clear" w:color="auto" w:fill="auto"/>
                  <w:vAlign w:val="center"/>
                </w:tcPr>
                <w:p w14:paraId="034B9DFC" w14:textId="77777777" w:rsidR="00010763" w:rsidRPr="00832D80" w:rsidRDefault="00010763" w:rsidP="00010763">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28" w:type="dxa"/>
                  <w:shd w:val="clear" w:color="auto" w:fill="auto"/>
                  <w:vAlign w:val="center"/>
                </w:tcPr>
                <w:p w14:paraId="06F88B57" w14:textId="07803D0B" w:rsidR="00010763" w:rsidRPr="00832D80" w:rsidRDefault="00010763" w:rsidP="00010763">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Yes</w:t>
                  </w:r>
                </w:p>
              </w:tc>
            </w:tr>
            <w:tr w:rsidR="00010763" w:rsidRPr="003A2F9B" w14:paraId="31F23983" w14:textId="77777777" w:rsidTr="00120F07">
              <w:trPr>
                <w:trHeight w:hRule="exact" w:val="360"/>
                <w:jc w:val="center"/>
              </w:trPr>
              <w:tc>
                <w:tcPr>
                  <w:cnfStyle w:val="001000000000" w:firstRow="0" w:lastRow="0" w:firstColumn="1" w:lastColumn="0" w:oddVBand="0" w:evenVBand="0" w:oddHBand="0" w:evenHBand="0" w:firstRowFirstColumn="0" w:firstRowLastColumn="0" w:lastRowFirstColumn="0" w:lastRowLastColumn="0"/>
                  <w:tcW w:w="1808" w:type="dxa"/>
                  <w:tcBorders>
                    <w:bottom w:val="single" w:sz="4" w:space="0" w:color="auto"/>
                  </w:tcBorders>
                  <w:shd w:val="clear" w:color="auto" w:fill="auto"/>
                  <w:vAlign w:val="center"/>
                </w:tcPr>
                <w:p w14:paraId="73780C11" w14:textId="77777777" w:rsidR="00010763" w:rsidRPr="004900D9" w:rsidRDefault="00010763" w:rsidP="00010763">
                  <w:pPr>
                    <w:spacing w:after="0"/>
                    <w:rPr>
                      <w:rFonts w:ascii="Tahoma" w:hAnsi="Tahoma" w:cs="Tahoma"/>
                      <w:b w:val="0"/>
                      <w:bCs w:val="0"/>
                      <w:sz w:val="24"/>
                      <w:szCs w:val="24"/>
                    </w:rPr>
                  </w:pPr>
                  <w:r w:rsidRPr="004900D9">
                    <w:rPr>
                      <w:rFonts w:ascii="Tahoma" w:hAnsi="Tahoma" w:cs="Tahoma"/>
                      <w:b w:val="0"/>
                      <w:bCs w:val="0"/>
                      <w:sz w:val="24"/>
                      <w:szCs w:val="24"/>
                    </w:rPr>
                    <w:t>06077001101</w:t>
                  </w:r>
                </w:p>
              </w:tc>
              <w:tc>
                <w:tcPr>
                  <w:tcW w:w="2969" w:type="dxa"/>
                  <w:tcBorders>
                    <w:bottom w:val="single" w:sz="4" w:space="0" w:color="auto"/>
                  </w:tcBorders>
                  <w:shd w:val="clear" w:color="auto" w:fill="auto"/>
                  <w:vAlign w:val="center"/>
                </w:tcPr>
                <w:p w14:paraId="5F73D6A6" w14:textId="77777777" w:rsidR="00010763" w:rsidRPr="00832D80" w:rsidRDefault="00010763" w:rsidP="00010763">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San Joaquin County</w:t>
                  </w:r>
                </w:p>
              </w:tc>
              <w:tc>
                <w:tcPr>
                  <w:tcW w:w="2428" w:type="dxa"/>
                  <w:tcBorders>
                    <w:bottom w:val="single" w:sz="4" w:space="0" w:color="auto"/>
                  </w:tcBorders>
                  <w:shd w:val="clear" w:color="auto" w:fill="auto"/>
                  <w:vAlign w:val="center"/>
                </w:tcPr>
                <w:p w14:paraId="79FE7598" w14:textId="23F3B141" w:rsidR="00010763" w:rsidRPr="00832D80" w:rsidRDefault="00010763" w:rsidP="00010763">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24"/>
                      <w:szCs w:val="24"/>
                    </w:rPr>
                  </w:pPr>
                  <w:r w:rsidRPr="00832D80">
                    <w:rPr>
                      <w:rFonts w:ascii="Tahoma" w:hAnsi="Tahoma" w:cs="Tahoma"/>
                      <w:sz w:val="24"/>
                      <w:szCs w:val="24"/>
                    </w:rPr>
                    <w:t>No</w:t>
                  </w:r>
                </w:p>
              </w:tc>
            </w:tr>
          </w:tbl>
          <w:p w14:paraId="2FC54570" w14:textId="77777777" w:rsidR="00047A61" w:rsidRPr="004900D9" w:rsidRDefault="00047A61" w:rsidP="004900D9">
            <w:pPr>
              <w:pStyle w:val="ListParagraph"/>
              <w:keepNext/>
              <w:keepLines/>
              <w:spacing w:after="0" w:line="259" w:lineRule="auto"/>
              <w:ind w:left="418"/>
              <w:rPr>
                <w:rFonts w:ascii="Tahoma" w:hAnsi="Tahoma" w:cs="Tahoma"/>
                <w:i/>
                <w:iCs/>
                <w:sz w:val="24"/>
                <w:szCs w:val="24"/>
              </w:rPr>
            </w:pPr>
          </w:p>
          <w:p w14:paraId="64F65DB3" w14:textId="1F703C47" w:rsidR="00D523B8" w:rsidRPr="00D523B8" w:rsidRDefault="00DF313C" w:rsidP="00001F23">
            <w:pPr>
              <w:pStyle w:val="ListParagraph"/>
              <w:keepNext/>
              <w:keepLines/>
              <w:numPr>
                <w:ilvl w:val="0"/>
                <w:numId w:val="8"/>
              </w:numPr>
              <w:spacing w:before="140" w:after="140" w:line="259" w:lineRule="auto"/>
              <w:ind w:left="420"/>
              <w:rPr>
                <w:rFonts w:ascii="Tahoma" w:hAnsi="Tahoma" w:cs="Tahoma"/>
                <w:i/>
                <w:iCs/>
                <w:sz w:val="24"/>
                <w:szCs w:val="24"/>
              </w:rPr>
            </w:pPr>
            <w:r>
              <w:rPr>
                <w:rFonts w:ascii="Tahoma" w:hAnsi="Tahoma" w:cs="Tahoma"/>
                <w:b/>
                <w:bCs/>
                <w:sz w:val="24"/>
                <w:szCs w:val="24"/>
              </w:rPr>
              <w:t>Additional Outreach</w:t>
            </w:r>
            <w:r w:rsidR="00B560AA" w:rsidRPr="00C1659D">
              <w:rPr>
                <w:rFonts w:ascii="Tahoma" w:hAnsi="Tahoma" w:cs="Tahoma"/>
                <w:b/>
                <w:bCs/>
                <w:sz w:val="24"/>
                <w:szCs w:val="24"/>
              </w:rPr>
              <w:t xml:space="preserve"> </w:t>
            </w:r>
            <w:r w:rsidR="00D523B8" w:rsidRPr="00D523B8">
              <w:rPr>
                <w:rFonts w:ascii="Tahoma" w:hAnsi="Tahoma" w:cs="Tahoma"/>
                <w:i/>
                <w:iCs/>
                <w:sz w:val="24"/>
                <w:szCs w:val="24"/>
              </w:rPr>
              <w:t xml:space="preserve">(Preference points ranging from 0-5 points </w:t>
            </w:r>
            <w:r w:rsidR="00EC0196">
              <w:rPr>
                <w:rFonts w:ascii="Tahoma" w:hAnsi="Tahoma" w:cs="Tahoma"/>
                <w:i/>
                <w:iCs/>
                <w:sz w:val="24"/>
                <w:szCs w:val="24"/>
              </w:rPr>
              <w:t xml:space="preserve">total </w:t>
            </w:r>
            <w:r w:rsidR="00D523B8" w:rsidRPr="00D523B8">
              <w:rPr>
                <w:rFonts w:ascii="Tahoma" w:hAnsi="Tahoma" w:cs="Tahoma"/>
                <w:i/>
                <w:iCs/>
                <w:sz w:val="24"/>
                <w:szCs w:val="24"/>
              </w:rPr>
              <w:t>will be awarded</w:t>
            </w:r>
            <w:r w:rsidR="0056199A">
              <w:rPr>
                <w:rFonts w:ascii="Tahoma" w:hAnsi="Tahoma" w:cs="Tahoma"/>
                <w:i/>
                <w:iCs/>
                <w:sz w:val="24"/>
                <w:szCs w:val="24"/>
              </w:rPr>
              <w:t xml:space="preserve"> </w:t>
            </w:r>
            <w:r w:rsidR="00D523B8" w:rsidRPr="00D523B8">
              <w:rPr>
                <w:rFonts w:ascii="Tahoma" w:hAnsi="Tahoma" w:cs="Tahoma"/>
                <w:i/>
                <w:iCs/>
                <w:sz w:val="24"/>
                <w:szCs w:val="24"/>
              </w:rPr>
              <w:t xml:space="preserve">depending on </w:t>
            </w:r>
            <w:r w:rsidR="00694E35">
              <w:rPr>
                <w:rFonts w:ascii="Tahoma" w:hAnsi="Tahoma" w:cs="Tahoma"/>
                <w:i/>
                <w:iCs/>
                <w:sz w:val="24"/>
                <w:szCs w:val="24"/>
              </w:rPr>
              <w:t xml:space="preserve">the </w:t>
            </w:r>
            <w:r w:rsidR="00D523B8" w:rsidRPr="00D523B8">
              <w:rPr>
                <w:rFonts w:ascii="Tahoma" w:hAnsi="Tahoma" w:cs="Tahoma"/>
                <w:i/>
                <w:iCs/>
                <w:sz w:val="24"/>
                <w:szCs w:val="24"/>
              </w:rPr>
              <w:t xml:space="preserve">content and thoroughness of </w:t>
            </w:r>
            <w:r w:rsidR="00E2169F">
              <w:rPr>
                <w:rFonts w:ascii="Tahoma" w:hAnsi="Tahoma" w:cs="Tahoma"/>
                <w:i/>
                <w:iCs/>
                <w:sz w:val="24"/>
                <w:szCs w:val="24"/>
              </w:rPr>
              <w:t>information</w:t>
            </w:r>
            <w:r w:rsidR="00A61982">
              <w:rPr>
                <w:rFonts w:ascii="Tahoma" w:hAnsi="Tahoma" w:cs="Tahoma"/>
                <w:i/>
                <w:iCs/>
                <w:sz w:val="24"/>
                <w:szCs w:val="24"/>
              </w:rPr>
              <w:t xml:space="preserve"> provided</w:t>
            </w:r>
            <w:r w:rsidR="00ED0C47">
              <w:rPr>
                <w:rFonts w:ascii="Tahoma" w:hAnsi="Tahoma" w:cs="Tahoma"/>
                <w:i/>
                <w:iCs/>
                <w:sz w:val="24"/>
                <w:szCs w:val="24"/>
              </w:rPr>
              <w:t xml:space="preserve"> below</w:t>
            </w:r>
            <w:r w:rsidR="0056199A">
              <w:rPr>
                <w:rFonts w:ascii="Tahoma" w:hAnsi="Tahoma" w:cs="Tahoma"/>
                <w:i/>
                <w:iCs/>
                <w:sz w:val="24"/>
                <w:szCs w:val="24"/>
              </w:rPr>
              <w:t>.</w:t>
            </w:r>
            <w:r w:rsidR="00D523B8" w:rsidRPr="00D523B8">
              <w:rPr>
                <w:rFonts w:ascii="Tahoma" w:hAnsi="Tahoma" w:cs="Tahoma"/>
                <w:i/>
                <w:iCs/>
                <w:sz w:val="24"/>
                <w:szCs w:val="24"/>
              </w:rPr>
              <w:t>)</w:t>
            </w:r>
          </w:p>
          <w:p w14:paraId="73550B6E" w14:textId="7E14A5C2" w:rsidR="002C178C" w:rsidRDefault="00CD1D14" w:rsidP="00CC568E">
            <w:pPr>
              <w:keepNext/>
              <w:keepLines/>
              <w:spacing w:before="140" w:after="140" w:line="259" w:lineRule="auto"/>
              <w:rPr>
                <w:rFonts w:ascii="Tahoma" w:hAnsi="Tahoma" w:cs="Tahoma"/>
                <w:sz w:val="24"/>
                <w:szCs w:val="24"/>
              </w:rPr>
            </w:pPr>
            <w:r w:rsidRPr="00C1659D">
              <w:rPr>
                <w:rFonts w:ascii="Tahoma" w:hAnsi="Tahoma" w:cs="Tahoma"/>
                <w:sz w:val="24"/>
                <w:szCs w:val="24"/>
              </w:rPr>
              <w:t xml:space="preserve">This funding opportunity requires the preparation of a </w:t>
            </w:r>
            <w:r w:rsidR="008D1A6A">
              <w:rPr>
                <w:rFonts w:ascii="Tahoma" w:hAnsi="Tahoma" w:cs="Tahoma"/>
                <w:sz w:val="24"/>
                <w:szCs w:val="24"/>
              </w:rPr>
              <w:t>Fi</w:t>
            </w:r>
            <w:r w:rsidRPr="00C1659D">
              <w:rPr>
                <w:rFonts w:ascii="Tahoma" w:hAnsi="Tahoma" w:cs="Tahoma"/>
                <w:sz w:val="24"/>
                <w:szCs w:val="24"/>
              </w:rPr>
              <w:t xml:space="preserve">nal </w:t>
            </w:r>
            <w:r w:rsidR="008D1A6A">
              <w:rPr>
                <w:rFonts w:ascii="Tahoma" w:hAnsi="Tahoma" w:cs="Tahoma"/>
                <w:sz w:val="24"/>
                <w:szCs w:val="24"/>
              </w:rPr>
              <w:t>P</w:t>
            </w:r>
            <w:r w:rsidRPr="00C1659D">
              <w:rPr>
                <w:rFonts w:ascii="Tahoma" w:hAnsi="Tahoma" w:cs="Tahoma"/>
                <w:sz w:val="24"/>
                <w:szCs w:val="24"/>
              </w:rPr>
              <w:t xml:space="preserve">roject </w:t>
            </w:r>
            <w:r w:rsidR="008D1A6A">
              <w:rPr>
                <w:rFonts w:ascii="Tahoma" w:hAnsi="Tahoma" w:cs="Tahoma"/>
                <w:sz w:val="24"/>
                <w:szCs w:val="24"/>
              </w:rPr>
              <w:t>R</w:t>
            </w:r>
            <w:r w:rsidRPr="00C1659D">
              <w:rPr>
                <w:rFonts w:ascii="Tahoma" w:hAnsi="Tahoma" w:cs="Tahoma"/>
                <w:sz w:val="24"/>
                <w:szCs w:val="24"/>
              </w:rPr>
              <w:t>eport for publication.</w:t>
            </w:r>
            <w:r w:rsidR="00FE75AA" w:rsidRPr="00C1659D">
              <w:rPr>
                <w:rFonts w:ascii="Tahoma" w:hAnsi="Tahoma" w:cs="Tahoma"/>
                <w:sz w:val="24"/>
                <w:szCs w:val="24"/>
              </w:rPr>
              <w:t xml:space="preserve"> </w:t>
            </w:r>
            <w:r w:rsidR="00443875">
              <w:rPr>
                <w:rFonts w:ascii="Tahoma" w:hAnsi="Tahoma" w:cs="Tahoma"/>
                <w:sz w:val="24"/>
                <w:szCs w:val="24"/>
              </w:rPr>
              <w:t>S</w:t>
            </w:r>
            <w:r w:rsidR="00443875" w:rsidRPr="00C1659D">
              <w:rPr>
                <w:rFonts w:ascii="Tahoma" w:hAnsi="Tahoma" w:cs="Tahoma"/>
                <w:sz w:val="24"/>
                <w:szCs w:val="24"/>
              </w:rPr>
              <w:t>hare your plan to broadcast</w:t>
            </w:r>
            <w:r w:rsidR="00443875">
              <w:rPr>
                <w:rFonts w:ascii="Tahoma" w:hAnsi="Tahoma" w:cs="Tahoma"/>
                <w:sz w:val="24"/>
                <w:szCs w:val="24"/>
              </w:rPr>
              <w:t xml:space="preserve"> and/or showcase</w:t>
            </w:r>
            <w:r w:rsidR="00443875" w:rsidRPr="00C1659D">
              <w:rPr>
                <w:rFonts w:ascii="Tahoma" w:hAnsi="Tahoma" w:cs="Tahoma"/>
                <w:sz w:val="24"/>
                <w:szCs w:val="24"/>
              </w:rPr>
              <w:t xml:space="preserve"> your successful project </w:t>
            </w:r>
            <w:r w:rsidR="00443875">
              <w:rPr>
                <w:rFonts w:ascii="Tahoma" w:hAnsi="Tahoma" w:cs="Tahoma"/>
                <w:sz w:val="24"/>
                <w:szCs w:val="24"/>
              </w:rPr>
              <w:t xml:space="preserve">results </w:t>
            </w:r>
            <w:r w:rsidR="00443875" w:rsidRPr="00C1659D">
              <w:rPr>
                <w:rFonts w:ascii="Tahoma" w:hAnsi="Tahoma" w:cs="Tahoma"/>
                <w:sz w:val="24"/>
                <w:szCs w:val="24"/>
              </w:rPr>
              <w:t>to benefit other local governments</w:t>
            </w:r>
            <w:r w:rsidR="00443875">
              <w:rPr>
                <w:rFonts w:ascii="Tahoma" w:hAnsi="Tahoma" w:cs="Tahoma"/>
                <w:sz w:val="24"/>
                <w:szCs w:val="24"/>
              </w:rPr>
              <w:t xml:space="preserve"> through efforts that exceed the requirement </w:t>
            </w:r>
            <w:r w:rsidR="00DC0BD7">
              <w:rPr>
                <w:rFonts w:ascii="Tahoma" w:hAnsi="Tahoma" w:cs="Tahoma"/>
                <w:sz w:val="24"/>
                <w:szCs w:val="24"/>
              </w:rPr>
              <w:t xml:space="preserve">to complete a Final Project Report. </w:t>
            </w:r>
            <w:r w:rsidR="00FE75AA" w:rsidRPr="00C1659D">
              <w:rPr>
                <w:rFonts w:ascii="Tahoma" w:hAnsi="Tahoma" w:cs="Tahoma"/>
                <w:sz w:val="24"/>
                <w:szCs w:val="24"/>
              </w:rPr>
              <w:t>P</w:t>
            </w:r>
            <w:r w:rsidRPr="00C1659D">
              <w:rPr>
                <w:rFonts w:ascii="Tahoma" w:hAnsi="Tahoma" w:cs="Tahoma"/>
                <w:sz w:val="24"/>
                <w:szCs w:val="24"/>
              </w:rPr>
              <w:t>lease describe additional planned communication activities, for example, sharing project details and outcomes at regional or larger working groups</w:t>
            </w:r>
            <w:r w:rsidR="00CF482D">
              <w:rPr>
                <w:rFonts w:ascii="Tahoma" w:hAnsi="Tahoma" w:cs="Tahoma"/>
                <w:sz w:val="24"/>
                <w:szCs w:val="24"/>
              </w:rPr>
              <w:t>;</w:t>
            </w:r>
            <w:r w:rsidRPr="00C1659D">
              <w:rPr>
                <w:rFonts w:ascii="Tahoma" w:hAnsi="Tahoma" w:cs="Tahoma"/>
                <w:sz w:val="24"/>
                <w:szCs w:val="24"/>
              </w:rPr>
              <w:t xml:space="preserve"> conferences or events</w:t>
            </w:r>
            <w:r w:rsidR="00CF482D">
              <w:rPr>
                <w:rFonts w:ascii="Tahoma" w:hAnsi="Tahoma" w:cs="Tahoma"/>
                <w:sz w:val="24"/>
                <w:szCs w:val="24"/>
              </w:rPr>
              <w:t>;</w:t>
            </w:r>
            <w:r w:rsidRPr="00C1659D">
              <w:rPr>
                <w:rFonts w:ascii="Tahoma" w:hAnsi="Tahoma" w:cs="Tahoma"/>
                <w:sz w:val="24"/>
                <w:szCs w:val="24"/>
              </w:rPr>
              <w:t xml:space="preserve"> developing web-based </w:t>
            </w:r>
            <w:r w:rsidR="00CF482D" w:rsidRPr="00C1659D">
              <w:rPr>
                <w:rFonts w:ascii="Tahoma" w:hAnsi="Tahoma" w:cs="Tahoma"/>
                <w:sz w:val="24"/>
                <w:szCs w:val="24"/>
              </w:rPr>
              <w:t>resources</w:t>
            </w:r>
            <w:r w:rsidR="00CF482D">
              <w:rPr>
                <w:rFonts w:ascii="Tahoma" w:hAnsi="Tahoma" w:cs="Tahoma"/>
                <w:sz w:val="24"/>
                <w:szCs w:val="24"/>
              </w:rPr>
              <w:t>;</w:t>
            </w:r>
            <w:r w:rsidRPr="00C1659D">
              <w:rPr>
                <w:rFonts w:ascii="Tahoma" w:hAnsi="Tahoma" w:cs="Tahoma"/>
                <w:sz w:val="24"/>
                <w:szCs w:val="24"/>
              </w:rPr>
              <w:t xml:space="preserve"> or other outreach and educational activities that benefit </w:t>
            </w:r>
            <w:r w:rsidR="00066327">
              <w:rPr>
                <w:rFonts w:ascii="Tahoma" w:hAnsi="Tahoma" w:cs="Tahoma"/>
                <w:sz w:val="24"/>
                <w:szCs w:val="24"/>
              </w:rPr>
              <w:t xml:space="preserve">other </w:t>
            </w:r>
            <w:r w:rsidR="00DC0BD7">
              <w:rPr>
                <w:rFonts w:ascii="Tahoma" w:hAnsi="Tahoma" w:cs="Tahoma"/>
                <w:sz w:val="24"/>
                <w:szCs w:val="24"/>
              </w:rPr>
              <w:t>California jurisdictions and agencies.</w:t>
            </w:r>
            <w:r w:rsidR="001545D4">
              <w:rPr>
                <w:rFonts w:ascii="Tahoma" w:hAnsi="Tahoma" w:cs="Tahoma"/>
                <w:sz w:val="24"/>
                <w:szCs w:val="24"/>
              </w:rPr>
              <w:t xml:space="preserve"> </w:t>
            </w:r>
          </w:p>
          <w:p w14:paraId="628D20D2" w14:textId="77777777" w:rsidR="00047A61" w:rsidRDefault="00047A61" w:rsidP="00CC568E">
            <w:pPr>
              <w:keepNext/>
              <w:keepLines/>
              <w:spacing w:before="140" w:after="140" w:line="259" w:lineRule="auto"/>
              <w:rPr>
                <w:rFonts w:ascii="Tahoma" w:hAnsi="Tahoma" w:cs="Tahoma"/>
                <w:sz w:val="24"/>
                <w:szCs w:val="24"/>
              </w:rPr>
            </w:pPr>
          </w:p>
          <w:p w14:paraId="4D0F9F3A" w14:textId="77777777" w:rsidR="00047A61" w:rsidRDefault="00047A61" w:rsidP="00CC568E">
            <w:pPr>
              <w:keepNext/>
              <w:keepLines/>
              <w:spacing w:before="140" w:after="140" w:line="259" w:lineRule="auto"/>
              <w:rPr>
                <w:rFonts w:ascii="Tahoma" w:hAnsi="Tahoma" w:cs="Tahoma"/>
                <w:sz w:val="24"/>
                <w:szCs w:val="24"/>
              </w:rPr>
            </w:pPr>
          </w:p>
          <w:p w14:paraId="61E1E2E5" w14:textId="77777777" w:rsidR="002C178C" w:rsidRDefault="002C178C" w:rsidP="00CC568E">
            <w:pPr>
              <w:keepNext/>
              <w:keepLines/>
              <w:spacing w:before="140" w:after="140" w:line="259" w:lineRule="auto"/>
              <w:rPr>
                <w:rFonts w:ascii="Tahoma" w:hAnsi="Tahoma" w:cs="Tahoma"/>
                <w:sz w:val="24"/>
                <w:szCs w:val="24"/>
              </w:rPr>
            </w:pPr>
          </w:p>
          <w:p w14:paraId="3BF18599" w14:textId="77777777" w:rsidR="002C178C" w:rsidRDefault="002C178C" w:rsidP="00CC568E">
            <w:pPr>
              <w:keepNext/>
              <w:keepLines/>
              <w:spacing w:before="140" w:after="140" w:line="259" w:lineRule="auto"/>
              <w:rPr>
                <w:rFonts w:ascii="Tahoma" w:hAnsi="Tahoma" w:cs="Tahoma"/>
                <w:sz w:val="24"/>
                <w:szCs w:val="24"/>
              </w:rPr>
            </w:pPr>
          </w:p>
          <w:p w14:paraId="623F0FFB" w14:textId="77777777" w:rsidR="002C178C" w:rsidRDefault="002C178C" w:rsidP="00CC568E">
            <w:pPr>
              <w:keepNext/>
              <w:keepLines/>
              <w:spacing w:before="140" w:after="140" w:line="259" w:lineRule="auto"/>
              <w:rPr>
                <w:rFonts w:ascii="Tahoma" w:hAnsi="Tahoma" w:cs="Tahoma"/>
                <w:sz w:val="24"/>
                <w:szCs w:val="24"/>
              </w:rPr>
            </w:pPr>
          </w:p>
          <w:p w14:paraId="5FF2B3B3" w14:textId="77777777" w:rsidR="002C178C" w:rsidRDefault="002C178C" w:rsidP="00CC568E">
            <w:pPr>
              <w:keepNext/>
              <w:keepLines/>
              <w:spacing w:before="140" w:after="140" w:line="259" w:lineRule="auto"/>
              <w:rPr>
                <w:rFonts w:ascii="Tahoma" w:hAnsi="Tahoma" w:cs="Tahoma"/>
                <w:sz w:val="24"/>
                <w:szCs w:val="24"/>
              </w:rPr>
            </w:pPr>
          </w:p>
          <w:p w14:paraId="6E8CE988" w14:textId="77777777" w:rsidR="002C178C" w:rsidRDefault="002C178C" w:rsidP="00CC568E">
            <w:pPr>
              <w:keepNext/>
              <w:keepLines/>
              <w:spacing w:before="140" w:after="140" w:line="259" w:lineRule="auto"/>
              <w:rPr>
                <w:rFonts w:ascii="Tahoma" w:hAnsi="Tahoma" w:cs="Tahoma"/>
                <w:sz w:val="24"/>
                <w:szCs w:val="24"/>
              </w:rPr>
            </w:pPr>
          </w:p>
          <w:p w14:paraId="659178CE" w14:textId="77777777" w:rsidR="002C178C" w:rsidRPr="00CC568E" w:rsidRDefault="002C178C" w:rsidP="00CC568E">
            <w:pPr>
              <w:keepNext/>
              <w:keepLines/>
              <w:spacing w:before="140" w:after="140" w:line="259" w:lineRule="auto"/>
              <w:rPr>
                <w:rFonts w:ascii="Tahoma" w:hAnsi="Tahoma" w:cs="Tahoma"/>
                <w:sz w:val="24"/>
                <w:szCs w:val="24"/>
              </w:rPr>
            </w:pPr>
          </w:p>
        </w:tc>
      </w:tr>
      <w:tr w:rsidR="0026361A" w:rsidRPr="00CC568E" w14:paraId="7D0AABFF" w14:textId="77777777" w:rsidTr="00A50365">
        <w:tblPrEx>
          <w:tblLook w:val="01E0" w:firstRow="1" w:lastRow="1" w:firstColumn="1" w:lastColumn="1" w:noHBand="0" w:noVBand="0"/>
        </w:tblPrEx>
        <w:trPr>
          <w:trHeight w:val="432"/>
        </w:trPr>
        <w:tc>
          <w:tcPr>
            <w:tcW w:w="10800" w:type="dxa"/>
            <w:tcBorders>
              <w:top w:val="single" w:sz="4" w:space="0" w:color="auto"/>
              <w:left w:val="single" w:sz="4" w:space="0" w:color="auto"/>
              <w:bottom w:val="single" w:sz="4" w:space="0" w:color="auto"/>
              <w:right w:val="single" w:sz="4" w:space="0" w:color="auto"/>
            </w:tcBorders>
            <w:shd w:val="pct10" w:color="auto" w:fill="auto"/>
          </w:tcPr>
          <w:p w14:paraId="11AEE16C" w14:textId="7927F2E4" w:rsidR="0026361A" w:rsidRPr="00CC568E" w:rsidRDefault="00A503DF" w:rsidP="00A503DF">
            <w:pPr>
              <w:pStyle w:val="ListParagraph"/>
              <w:keepNext/>
              <w:spacing w:before="140" w:after="140" w:line="259" w:lineRule="auto"/>
              <w:ind w:left="0"/>
              <w:rPr>
                <w:rFonts w:ascii="Tahoma" w:hAnsi="Tahoma" w:cs="Tahoma"/>
                <w:b/>
                <w:bCs/>
                <w:sz w:val="24"/>
                <w:szCs w:val="24"/>
              </w:rPr>
            </w:pPr>
            <w:r>
              <w:rPr>
                <w:rFonts w:ascii="Tahoma" w:hAnsi="Tahoma" w:cs="Tahoma"/>
                <w:b/>
                <w:bCs/>
                <w:sz w:val="24"/>
                <w:szCs w:val="24"/>
              </w:rPr>
              <w:lastRenderedPageBreak/>
              <w:t xml:space="preserve">8. </w:t>
            </w:r>
            <w:r w:rsidR="007C44D8" w:rsidRPr="00CC568E">
              <w:rPr>
                <w:rFonts w:ascii="Tahoma" w:hAnsi="Tahoma" w:cs="Tahoma"/>
                <w:b/>
                <w:bCs/>
                <w:sz w:val="24"/>
                <w:szCs w:val="24"/>
              </w:rPr>
              <w:t>C</w:t>
            </w:r>
            <w:r w:rsidR="00ED68A3">
              <w:rPr>
                <w:rFonts w:ascii="Tahoma" w:hAnsi="Tahoma" w:cs="Tahoma"/>
                <w:b/>
                <w:bCs/>
                <w:sz w:val="24"/>
                <w:szCs w:val="24"/>
              </w:rPr>
              <w:t>ontacts</w:t>
            </w:r>
            <w:r w:rsidR="007C44D8" w:rsidRPr="00CC568E">
              <w:rPr>
                <w:rFonts w:ascii="Tahoma" w:hAnsi="Tahoma" w:cs="Tahoma"/>
                <w:sz w:val="24"/>
                <w:szCs w:val="24"/>
              </w:rPr>
              <w:t xml:space="preserve"> </w:t>
            </w:r>
            <w:r w:rsidR="00ED68A3" w:rsidRPr="00ED68A3">
              <w:rPr>
                <w:rFonts w:ascii="Tahoma" w:hAnsi="Tahoma" w:cs="Tahoma"/>
                <w:i/>
                <w:iCs/>
                <w:sz w:val="24"/>
                <w:szCs w:val="24"/>
              </w:rPr>
              <w:t>(</w:t>
            </w:r>
            <w:r w:rsidR="007C44D8" w:rsidRPr="00ED68A3">
              <w:rPr>
                <w:rFonts w:ascii="Tahoma" w:hAnsi="Tahoma" w:cs="Tahoma"/>
                <w:i/>
                <w:iCs/>
                <w:sz w:val="24"/>
                <w:szCs w:val="24"/>
              </w:rPr>
              <w:t>Complete the information in the “</w:t>
            </w:r>
            <w:r w:rsidR="00210296">
              <w:rPr>
                <w:rFonts w:ascii="Tahoma" w:hAnsi="Tahoma" w:cs="Tahoma"/>
                <w:i/>
                <w:iCs/>
                <w:sz w:val="24"/>
                <w:szCs w:val="24"/>
              </w:rPr>
              <w:t>Subrecipient</w:t>
            </w:r>
            <w:r w:rsidR="007C44D8" w:rsidRPr="00ED68A3">
              <w:rPr>
                <w:rFonts w:ascii="Tahoma" w:hAnsi="Tahoma" w:cs="Tahoma"/>
                <w:i/>
                <w:iCs/>
                <w:sz w:val="24"/>
                <w:szCs w:val="24"/>
              </w:rPr>
              <w:t>” column</w:t>
            </w:r>
            <w:r w:rsidR="00ED68A3" w:rsidRPr="00ED68A3">
              <w:rPr>
                <w:rFonts w:ascii="Tahoma" w:hAnsi="Tahoma" w:cs="Tahoma"/>
                <w:i/>
                <w:iCs/>
                <w:sz w:val="24"/>
                <w:szCs w:val="24"/>
              </w:rPr>
              <w:t xml:space="preserve"> only</w:t>
            </w:r>
            <w:r w:rsidR="0056199A">
              <w:rPr>
                <w:rFonts w:ascii="Tahoma" w:hAnsi="Tahoma" w:cs="Tahoma"/>
                <w:i/>
                <w:iCs/>
                <w:sz w:val="24"/>
                <w:szCs w:val="24"/>
              </w:rPr>
              <w:t>.</w:t>
            </w:r>
            <w:r w:rsidR="00ED68A3" w:rsidRPr="00ED68A3">
              <w:rPr>
                <w:rFonts w:ascii="Tahoma" w:hAnsi="Tahoma" w:cs="Tahoma"/>
                <w:i/>
                <w:iCs/>
                <w:sz w:val="24"/>
                <w:szCs w:val="24"/>
              </w:rPr>
              <w:t>)</w:t>
            </w:r>
          </w:p>
        </w:tc>
      </w:tr>
    </w:tbl>
    <w:p w14:paraId="3113E777" w14:textId="77777777" w:rsidR="003E0DEB" w:rsidRPr="0050653F" w:rsidRDefault="003E0DEB" w:rsidP="0050653F">
      <w:pPr>
        <w:spacing w:after="0" w:line="259" w:lineRule="auto"/>
        <w:rPr>
          <w:rFonts w:ascii="Tahoma" w:hAnsi="Tahoma" w:cs="Tahoma"/>
          <w:sz w:val="12"/>
          <w:szCs w:val="12"/>
        </w:rPr>
      </w:pPr>
    </w:p>
    <w:tbl>
      <w:tblPr>
        <w:tblpPr w:leftFromText="180" w:rightFromText="180" w:vertAnchor="text" w:horzAnchor="margin" w:tblpY="19"/>
        <w:tblW w:w="107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100"/>
        <w:gridCol w:w="5692"/>
      </w:tblGrid>
      <w:tr w:rsidR="003E0DEB" w:rsidRPr="00CC568E" w14:paraId="70DE9D0A" w14:textId="77777777" w:rsidTr="00F54C38">
        <w:trPr>
          <w:trHeight w:hRule="exact" w:val="360"/>
        </w:trPr>
        <w:tc>
          <w:tcPr>
            <w:tcW w:w="5100" w:type="dxa"/>
            <w:shd w:val="pct10" w:color="auto" w:fill="auto"/>
          </w:tcPr>
          <w:p w14:paraId="63A3841D" w14:textId="1A7FEAF7" w:rsidR="003E0DEB" w:rsidRPr="0050653F" w:rsidRDefault="00ED68A3" w:rsidP="00F54C38">
            <w:pPr>
              <w:spacing w:after="0" w:line="259" w:lineRule="auto"/>
              <w:jc w:val="center"/>
              <w:rPr>
                <w:rFonts w:ascii="Tahoma" w:hAnsi="Tahoma" w:cs="Tahoma"/>
                <w:b/>
                <w:sz w:val="24"/>
                <w:szCs w:val="24"/>
              </w:rPr>
            </w:pPr>
            <w:r w:rsidRPr="0050653F">
              <w:rPr>
                <w:rFonts w:ascii="Tahoma" w:hAnsi="Tahoma" w:cs="Tahoma"/>
                <w:b/>
                <w:sz w:val="24"/>
                <w:szCs w:val="24"/>
              </w:rPr>
              <w:t>CEC</w:t>
            </w:r>
          </w:p>
        </w:tc>
        <w:tc>
          <w:tcPr>
            <w:tcW w:w="5692" w:type="dxa"/>
            <w:shd w:val="pct10" w:color="auto" w:fill="auto"/>
          </w:tcPr>
          <w:p w14:paraId="13103C1B" w14:textId="0C9E18EE" w:rsidR="003E0DEB" w:rsidRPr="0050653F" w:rsidRDefault="00210296" w:rsidP="00F54C38">
            <w:pPr>
              <w:spacing w:after="0" w:line="259" w:lineRule="auto"/>
              <w:jc w:val="center"/>
              <w:rPr>
                <w:rFonts w:ascii="Tahoma" w:hAnsi="Tahoma" w:cs="Tahoma"/>
                <w:b/>
                <w:sz w:val="24"/>
                <w:szCs w:val="24"/>
              </w:rPr>
            </w:pPr>
            <w:r>
              <w:rPr>
                <w:rFonts w:ascii="Tahoma" w:hAnsi="Tahoma" w:cs="Tahoma"/>
                <w:b/>
                <w:sz w:val="24"/>
                <w:szCs w:val="24"/>
              </w:rPr>
              <w:t>Subrecipient</w:t>
            </w:r>
          </w:p>
        </w:tc>
      </w:tr>
      <w:tr w:rsidR="003E0DEB" w:rsidRPr="00CC568E" w14:paraId="3DB5D199" w14:textId="77777777" w:rsidTr="004C44C3">
        <w:trPr>
          <w:trHeight w:val="2521"/>
        </w:trPr>
        <w:tc>
          <w:tcPr>
            <w:tcW w:w="5100" w:type="dxa"/>
          </w:tcPr>
          <w:p w14:paraId="310BD65B" w14:textId="77777777" w:rsidR="003E0DEB" w:rsidRPr="0050653F" w:rsidRDefault="003E0DEB" w:rsidP="00ED4A48">
            <w:pPr>
              <w:spacing w:before="140" w:after="140" w:line="259" w:lineRule="auto"/>
              <w:ind w:left="346"/>
              <w:rPr>
                <w:rFonts w:ascii="Tahoma" w:hAnsi="Tahoma" w:cs="Tahoma"/>
                <w:b/>
                <w:sz w:val="24"/>
                <w:szCs w:val="24"/>
              </w:rPr>
            </w:pPr>
            <w:r w:rsidRPr="0050653F">
              <w:rPr>
                <w:rFonts w:ascii="Tahoma" w:hAnsi="Tahoma" w:cs="Tahoma"/>
                <w:b/>
                <w:sz w:val="24"/>
                <w:szCs w:val="24"/>
              </w:rPr>
              <w:t>Commission Agreement Manager:</w:t>
            </w:r>
          </w:p>
          <w:p w14:paraId="46DC30A3" w14:textId="6B8C6448" w:rsidR="003E0DEB" w:rsidRDefault="00A62F67" w:rsidP="00ED4A48">
            <w:pPr>
              <w:tabs>
                <w:tab w:val="left" w:pos="3582"/>
              </w:tabs>
              <w:spacing w:after="0" w:line="259" w:lineRule="auto"/>
              <w:ind w:left="360"/>
              <w:rPr>
                <w:rFonts w:ascii="Tahoma" w:hAnsi="Tahoma" w:cs="Tahoma"/>
                <w:sz w:val="24"/>
                <w:szCs w:val="24"/>
              </w:rPr>
            </w:pPr>
            <w:r w:rsidRPr="0050653F">
              <w:rPr>
                <w:rFonts w:ascii="Tahoma" w:hAnsi="Tahoma" w:cs="Tahoma"/>
                <w:sz w:val="24"/>
                <w:szCs w:val="24"/>
              </w:rPr>
              <w:t>(</w:t>
            </w:r>
            <w:r w:rsidR="00F05D1D">
              <w:rPr>
                <w:rFonts w:ascii="Tahoma" w:hAnsi="Tahoma" w:cs="Tahoma"/>
                <w:sz w:val="24"/>
                <w:szCs w:val="24"/>
              </w:rPr>
              <w:t>Name</w:t>
            </w:r>
            <w:r w:rsidRPr="0050653F">
              <w:rPr>
                <w:rFonts w:ascii="Tahoma" w:hAnsi="Tahoma" w:cs="Tahoma"/>
                <w:sz w:val="24"/>
                <w:szCs w:val="24"/>
              </w:rPr>
              <w:t>)</w:t>
            </w:r>
          </w:p>
          <w:p w14:paraId="32B8C805" w14:textId="5492E46A" w:rsidR="00F05D1D" w:rsidRPr="0050653F" w:rsidRDefault="00F05D1D" w:rsidP="00ED4A48">
            <w:pPr>
              <w:tabs>
                <w:tab w:val="left" w:pos="3582"/>
              </w:tabs>
              <w:spacing w:after="0" w:line="259" w:lineRule="auto"/>
              <w:ind w:left="360"/>
              <w:rPr>
                <w:rFonts w:ascii="Tahoma" w:hAnsi="Tahoma" w:cs="Tahoma"/>
                <w:sz w:val="24"/>
                <w:szCs w:val="24"/>
              </w:rPr>
            </w:pPr>
            <w:r>
              <w:rPr>
                <w:rFonts w:ascii="Tahoma" w:hAnsi="Tahoma" w:cs="Tahoma"/>
                <w:sz w:val="24"/>
                <w:szCs w:val="24"/>
              </w:rPr>
              <w:t>(Title)</w:t>
            </w:r>
          </w:p>
          <w:p w14:paraId="0842C49F" w14:textId="77777777" w:rsidR="003E0DEB" w:rsidRPr="0050653F" w:rsidRDefault="003E0DEB" w:rsidP="00ED4A48">
            <w:pPr>
              <w:tabs>
                <w:tab w:val="left" w:pos="360"/>
                <w:tab w:val="left" w:pos="3600"/>
              </w:tabs>
              <w:spacing w:after="0" w:line="259" w:lineRule="auto"/>
              <w:ind w:left="351"/>
              <w:rPr>
                <w:rFonts w:ascii="Tahoma" w:hAnsi="Tahoma" w:cs="Tahoma"/>
                <w:sz w:val="24"/>
                <w:szCs w:val="24"/>
              </w:rPr>
            </w:pPr>
            <w:r w:rsidRPr="0050653F">
              <w:rPr>
                <w:rFonts w:ascii="Tahoma" w:hAnsi="Tahoma" w:cs="Tahoma"/>
                <w:sz w:val="24"/>
                <w:szCs w:val="24"/>
              </w:rPr>
              <w:t>California Energy Commission</w:t>
            </w:r>
          </w:p>
          <w:p w14:paraId="047DAE5B" w14:textId="2021C114" w:rsidR="003E0DEB" w:rsidRPr="0050653F" w:rsidRDefault="000C1EF9" w:rsidP="00ED4A48">
            <w:pPr>
              <w:tabs>
                <w:tab w:val="left" w:pos="360"/>
                <w:tab w:val="left" w:pos="3600"/>
              </w:tabs>
              <w:spacing w:after="0" w:line="259" w:lineRule="auto"/>
              <w:ind w:left="351"/>
              <w:rPr>
                <w:rFonts w:ascii="Tahoma" w:hAnsi="Tahoma" w:cs="Tahoma"/>
                <w:sz w:val="24"/>
                <w:szCs w:val="24"/>
              </w:rPr>
            </w:pPr>
            <w:r w:rsidRPr="0050653F">
              <w:rPr>
                <w:rFonts w:ascii="Tahoma" w:hAnsi="Tahoma" w:cs="Tahoma"/>
                <w:sz w:val="24"/>
                <w:szCs w:val="24"/>
              </w:rPr>
              <w:t>715 P Street</w:t>
            </w:r>
            <w:r w:rsidR="003E0DEB" w:rsidRPr="0050653F">
              <w:rPr>
                <w:rFonts w:ascii="Tahoma" w:hAnsi="Tahoma" w:cs="Tahoma"/>
                <w:sz w:val="24"/>
                <w:szCs w:val="24"/>
              </w:rPr>
              <w:t>, MS-</w:t>
            </w:r>
            <w:r w:rsidR="002D1BB9" w:rsidRPr="0050653F">
              <w:rPr>
                <w:rFonts w:ascii="Tahoma" w:hAnsi="Tahoma" w:cs="Tahoma"/>
                <w:sz w:val="24"/>
                <w:szCs w:val="24"/>
              </w:rPr>
              <w:t>28</w:t>
            </w:r>
          </w:p>
          <w:p w14:paraId="64967B13" w14:textId="49F8E638" w:rsidR="003E0DEB" w:rsidRPr="0050653F" w:rsidRDefault="003E0DEB" w:rsidP="00ED4A48">
            <w:pPr>
              <w:tabs>
                <w:tab w:val="left" w:pos="360"/>
                <w:tab w:val="left" w:pos="3600"/>
              </w:tabs>
              <w:spacing w:after="0" w:line="259" w:lineRule="auto"/>
              <w:ind w:left="351"/>
              <w:rPr>
                <w:rFonts w:ascii="Tahoma" w:hAnsi="Tahoma" w:cs="Tahoma"/>
                <w:sz w:val="24"/>
                <w:szCs w:val="24"/>
              </w:rPr>
            </w:pPr>
            <w:r w:rsidRPr="0050653F">
              <w:rPr>
                <w:rFonts w:ascii="Tahoma" w:hAnsi="Tahoma" w:cs="Tahoma"/>
                <w:sz w:val="24"/>
                <w:szCs w:val="24"/>
              </w:rPr>
              <w:t>Sacramento, CA 95814</w:t>
            </w:r>
          </w:p>
          <w:p w14:paraId="7BFC7392" w14:textId="33E491B5" w:rsidR="003E0DEB" w:rsidRPr="0050653F" w:rsidRDefault="003E0DEB" w:rsidP="00ED4A48">
            <w:pPr>
              <w:tabs>
                <w:tab w:val="left" w:pos="360"/>
                <w:tab w:val="left" w:pos="1413"/>
                <w:tab w:val="left" w:pos="3600"/>
              </w:tabs>
              <w:spacing w:after="0" w:line="259" w:lineRule="auto"/>
              <w:ind w:left="351"/>
              <w:rPr>
                <w:rFonts w:ascii="Tahoma" w:hAnsi="Tahoma" w:cs="Tahoma"/>
                <w:sz w:val="24"/>
                <w:szCs w:val="24"/>
              </w:rPr>
            </w:pPr>
            <w:r w:rsidRPr="0050653F">
              <w:rPr>
                <w:rFonts w:ascii="Tahoma" w:hAnsi="Tahoma" w:cs="Tahoma"/>
                <w:sz w:val="24"/>
                <w:szCs w:val="24"/>
              </w:rPr>
              <w:t>Phone:</w:t>
            </w:r>
            <w:r w:rsidR="002D1BB9" w:rsidRPr="0050653F">
              <w:rPr>
                <w:rFonts w:ascii="Tahoma" w:hAnsi="Tahoma" w:cs="Tahoma"/>
                <w:sz w:val="24"/>
                <w:szCs w:val="24"/>
              </w:rPr>
              <w:t xml:space="preserve"> </w:t>
            </w:r>
            <w:r w:rsidRPr="0050653F">
              <w:rPr>
                <w:rFonts w:ascii="Tahoma" w:hAnsi="Tahoma" w:cs="Tahoma"/>
                <w:sz w:val="24"/>
                <w:szCs w:val="24"/>
              </w:rPr>
              <w:t xml:space="preserve">(916) </w:t>
            </w:r>
            <w:r w:rsidR="002D1BB9" w:rsidRPr="0050653F">
              <w:rPr>
                <w:rFonts w:ascii="Tahoma" w:hAnsi="Tahoma" w:cs="Tahoma"/>
                <w:sz w:val="24"/>
                <w:szCs w:val="24"/>
              </w:rPr>
              <w:t>XXX</w:t>
            </w:r>
            <w:r w:rsidRPr="0050653F">
              <w:rPr>
                <w:rFonts w:ascii="Tahoma" w:hAnsi="Tahoma" w:cs="Tahoma"/>
                <w:sz w:val="24"/>
                <w:szCs w:val="24"/>
              </w:rPr>
              <w:t>-XXXX</w:t>
            </w:r>
          </w:p>
          <w:p w14:paraId="2B5F0308" w14:textId="153E9FCE" w:rsidR="003E0DEB" w:rsidRPr="0050653F" w:rsidRDefault="002D1BB9" w:rsidP="00ED4A48">
            <w:pPr>
              <w:tabs>
                <w:tab w:val="left" w:pos="360"/>
                <w:tab w:val="left" w:pos="1413"/>
                <w:tab w:val="left" w:pos="3600"/>
              </w:tabs>
              <w:spacing w:after="140" w:line="259" w:lineRule="auto"/>
              <w:ind w:left="346"/>
              <w:rPr>
                <w:rFonts w:ascii="Tahoma" w:hAnsi="Tahoma" w:cs="Tahoma"/>
                <w:sz w:val="24"/>
                <w:szCs w:val="24"/>
              </w:rPr>
            </w:pPr>
            <w:r w:rsidRPr="0050653F">
              <w:rPr>
                <w:rFonts w:ascii="Tahoma" w:hAnsi="Tahoma" w:cs="Tahoma"/>
                <w:sz w:val="24"/>
                <w:szCs w:val="24"/>
              </w:rPr>
              <w:t>E</w:t>
            </w:r>
            <w:r w:rsidR="003E0DEB" w:rsidRPr="0050653F">
              <w:rPr>
                <w:rFonts w:ascii="Tahoma" w:hAnsi="Tahoma" w:cs="Tahoma"/>
                <w:sz w:val="24"/>
                <w:szCs w:val="24"/>
              </w:rPr>
              <w:t>mail:</w:t>
            </w:r>
            <w:r w:rsidR="0056199A">
              <w:rPr>
                <w:rFonts w:ascii="Tahoma" w:hAnsi="Tahoma" w:cs="Tahoma"/>
                <w:sz w:val="24"/>
                <w:szCs w:val="24"/>
              </w:rPr>
              <w:t xml:space="preserve"> </w:t>
            </w:r>
            <w:r w:rsidR="00ED4A48">
              <w:rPr>
                <w:rFonts w:ascii="Tahoma" w:hAnsi="Tahoma" w:cs="Tahoma"/>
                <w:sz w:val="24"/>
                <w:szCs w:val="24"/>
              </w:rPr>
              <w:t xml:space="preserve">(name)@energy.ca.gov </w:t>
            </w:r>
            <w:r w:rsidR="0056199A">
              <w:rPr>
                <w:rFonts w:ascii="Tahoma" w:hAnsi="Tahoma" w:cs="Tahoma"/>
                <w:sz w:val="24"/>
                <w:szCs w:val="24"/>
              </w:rPr>
              <w:t xml:space="preserve"> </w:t>
            </w:r>
          </w:p>
        </w:tc>
        <w:tc>
          <w:tcPr>
            <w:tcW w:w="5692" w:type="dxa"/>
          </w:tcPr>
          <w:p w14:paraId="74FBC6A2" w14:textId="5137C393" w:rsidR="003E0DEB" w:rsidRPr="0050653F" w:rsidRDefault="003E0DEB" w:rsidP="00ED4A48">
            <w:pPr>
              <w:spacing w:before="140" w:after="140" w:line="259" w:lineRule="auto"/>
              <w:ind w:left="360"/>
              <w:rPr>
                <w:rFonts w:ascii="Tahoma" w:hAnsi="Tahoma" w:cs="Tahoma"/>
                <w:b/>
                <w:sz w:val="24"/>
                <w:szCs w:val="24"/>
              </w:rPr>
            </w:pPr>
            <w:r w:rsidRPr="0050653F">
              <w:rPr>
                <w:rFonts w:ascii="Tahoma" w:hAnsi="Tahoma" w:cs="Tahoma"/>
                <w:b/>
                <w:sz w:val="24"/>
                <w:szCs w:val="24"/>
              </w:rPr>
              <w:t>Project Manager:</w:t>
            </w:r>
          </w:p>
          <w:p w14:paraId="4310F76D" w14:textId="77777777" w:rsidR="00F05D1D" w:rsidRDefault="003E0DEB"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Name</w:t>
            </w:r>
            <w:r w:rsidR="00F05D1D">
              <w:rPr>
                <w:rFonts w:ascii="Tahoma" w:hAnsi="Tahoma" w:cs="Tahoma"/>
                <w:color w:val="000000" w:themeColor="text1"/>
                <w:sz w:val="24"/>
                <w:szCs w:val="24"/>
              </w:rPr>
              <w:t>)</w:t>
            </w:r>
          </w:p>
          <w:p w14:paraId="73E67881" w14:textId="7CF0DEBF" w:rsidR="003E0DEB" w:rsidRPr="0050653F" w:rsidRDefault="00F05D1D" w:rsidP="00ED4A48">
            <w:pPr>
              <w:tabs>
                <w:tab w:val="left" w:pos="3582"/>
              </w:tabs>
              <w:spacing w:after="0" w:line="259" w:lineRule="auto"/>
              <w:ind w:left="360"/>
              <w:rPr>
                <w:rFonts w:ascii="Tahoma" w:hAnsi="Tahoma" w:cs="Tahoma"/>
                <w:color w:val="000000" w:themeColor="text1"/>
                <w:sz w:val="24"/>
                <w:szCs w:val="24"/>
              </w:rPr>
            </w:pPr>
            <w:r>
              <w:rPr>
                <w:rFonts w:ascii="Tahoma" w:hAnsi="Tahoma" w:cs="Tahoma"/>
                <w:color w:val="000000" w:themeColor="text1"/>
                <w:sz w:val="24"/>
                <w:szCs w:val="24"/>
              </w:rPr>
              <w:t>(</w:t>
            </w:r>
            <w:r w:rsidR="00E14C71" w:rsidRPr="0050653F">
              <w:rPr>
                <w:rFonts w:ascii="Tahoma" w:hAnsi="Tahoma" w:cs="Tahoma"/>
                <w:color w:val="000000" w:themeColor="text1"/>
                <w:sz w:val="24"/>
                <w:szCs w:val="24"/>
              </w:rPr>
              <w:t>Title</w:t>
            </w:r>
            <w:r w:rsidR="003E0DEB" w:rsidRPr="0050653F">
              <w:rPr>
                <w:rFonts w:ascii="Tahoma" w:hAnsi="Tahoma" w:cs="Tahoma"/>
                <w:color w:val="000000" w:themeColor="text1"/>
                <w:sz w:val="24"/>
                <w:szCs w:val="24"/>
              </w:rPr>
              <w:t>)</w:t>
            </w:r>
          </w:p>
          <w:p w14:paraId="6BA9E186" w14:textId="64BE6AA9" w:rsidR="003E0DEB" w:rsidRPr="0050653F" w:rsidRDefault="003E0DEB"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w:t>
            </w:r>
            <w:r w:rsidR="0011578E">
              <w:rPr>
                <w:rFonts w:ascii="Tahoma" w:hAnsi="Tahoma" w:cs="Tahoma"/>
                <w:color w:val="000000" w:themeColor="text1"/>
                <w:sz w:val="24"/>
                <w:szCs w:val="24"/>
              </w:rPr>
              <w:t>Company</w:t>
            </w:r>
            <w:r w:rsidRPr="0050653F">
              <w:rPr>
                <w:rFonts w:ascii="Tahoma" w:hAnsi="Tahoma" w:cs="Tahoma"/>
                <w:color w:val="000000" w:themeColor="text1"/>
                <w:sz w:val="24"/>
                <w:szCs w:val="24"/>
              </w:rPr>
              <w:t xml:space="preserve"> Name)</w:t>
            </w:r>
          </w:p>
          <w:p w14:paraId="6F3DCAD6" w14:textId="11CE8911" w:rsidR="003E0DEB" w:rsidRPr="0050653F" w:rsidRDefault="00D12B54" w:rsidP="00ED4A48">
            <w:pPr>
              <w:tabs>
                <w:tab w:val="left" w:pos="342"/>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 xml:space="preserve">(Mailing </w:t>
            </w:r>
            <w:r w:rsidR="003E0DEB" w:rsidRPr="0050653F">
              <w:rPr>
                <w:rFonts w:ascii="Tahoma" w:hAnsi="Tahoma" w:cs="Tahoma"/>
                <w:color w:val="000000" w:themeColor="text1"/>
                <w:sz w:val="24"/>
                <w:szCs w:val="24"/>
              </w:rPr>
              <w:t>Address</w:t>
            </w:r>
            <w:r w:rsidRPr="0050653F">
              <w:rPr>
                <w:rFonts w:ascii="Tahoma" w:hAnsi="Tahoma" w:cs="Tahoma"/>
                <w:color w:val="000000" w:themeColor="text1"/>
                <w:sz w:val="24"/>
                <w:szCs w:val="24"/>
              </w:rPr>
              <w:t>)</w:t>
            </w:r>
          </w:p>
          <w:p w14:paraId="309B6902" w14:textId="7E0900E1" w:rsidR="003E0DEB" w:rsidRPr="0050653F" w:rsidRDefault="00D12B54"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City, State, and Zip Code)</w:t>
            </w:r>
          </w:p>
          <w:p w14:paraId="55182F8B" w14:textId="3B6CFD76" w:rsidR="003E0DEB" w:rsidRPr="0050653F" w:rsidRDefault="003E0DEB"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Phone:</w:t>
            </w:r>
            <w:r w:rsidR="00C759BE" w:rsidRPr="0050653F">
              <w:rPr>
                <w:rFonts w:ascii="Tahoma" w:hAnsi="Tahoma" w:cs="Tahoma"/>
                <w:color w:val="000000" w:themeColor="text1"/>
                <w:sz w:val="24"/>
                <w:szCs w:val="24"/>
              </w:rPr>
              <w:t xml:space="preserve"> (</w:t>
            </w:r>
            <w:r w:rsidRPr="0050653F">
              <w:rPr>
                <w:rFonts w:ascii="Tahoma" w:hAnsi="Tahoma" w:cs="Tahoma"/>
                <w:color w:val="000000" w:themeColor="text1"/>
                <w:sz w:val="24"/>
                <w:szCs w:val="24"/>
              </w:rPr>
              <w:t>XXX) XXX -XXXX</w:t>
            </w:r>
          </w:p>
          <w:p w14:paraId="31023B9D" w14:textId="3C9118EE" w:rsidR="003E0DEB" w:rsidRPr="0050653F" w:rsidRDefault="00E14C71" w:rsidP="00ED4A48">
            <w:pPr>
              <w:tabs>
                <w:tab w:val="left" w:pos="3582"/>
              </w:tabs>
              <w:spacing w:after="0" w:line="259" w:lineRule="auto"/>
              <w:ind w:left="360"/>
              <w:rPr>
                <w:rFonts w:ascii="Tahoma" w:hAnsi="Tahoma" w:cs="Tahoma"/>
                <w:sz w:val="24"/>
                <w:szCs w:val="24"/>
              </w:rPr>
            </w:pPr>
            <w:r w:rsidRPr="0050653F">
              <w:rPr>
                <w:rFonts w:ascii="Tahoma" w:hAnsi="Tahoma" w:cs="Tahoma"/>
                <w:color w:val="000000" w:themeColor="text1"/>
                <w:sz w:val="24"/>
                <w:szCs w:val="24"/>
              </w:rPr>
              <w:t>Email:</w:t>
            </w:r>
          </w:p>
        </w:tc>
      </w:tr>
      <w:tr w:rsidR="003E0DEB" w:rsidRPr="00CC568E" w14:paraId="0CE9AB92" w14:textId="77777777" w:rsidTr="004C44C3">
        <w:trPr>
          <w:trHeight w:val="2504"/>
        </w:trPr>
        <w:tc>
          <w:tcPr>
            <w:tcW w:w="5100" w:type="dxa"/>
          </w:tcPr>
          <w:p w14:paraId="6480A73B" w14:textId="4FEDB9E3" w:rsidR="003E0DEB" w:rsidRPr="0050653F" w:rsidRDefault="00E14C71" w:rsidP="00ED4A48">
            <w:pPr>
              <w:spacing w:before="140" w:after="140" w:line="259" w:lineRule="auto"/>
              <w:ind w:left="346"/>
              <w:rPr>
                <w:rFonts w:ascii="Tahoma" w:hAnsi="Tahoma" w:cs="Tahoma"/>
                <w:b/>
                <w:sz w:val="24"/>
                <w:szCs w:val="24"/>
              </w:rPr>
            </w:pPr>
            <w:r w:rsidRPr="0050653F">
              <w:rPr>
                <w:rFonts w:ascii="Tahoma" w:hAnsi="Tahoma" w:cs="Tahoma"/>
                <w:b/>
                <w:sz w:val="24"/>
                <w:szCs w:val="24"/>
              </w:rPr>
              <w:t xml:space="preserve">Confidential </w:t>
            </w:r>
            <w:r w:rsidR="003E0DEB" w:rsidRPr="0050653F">
              <w:rPr>
                <w:rFonts w:ascii="Tahoma" w:hAnsi="Tahoma" w:cs="Tahoma"/>
                <w:b/>
                <w:sz w:val="24"/>
                <w:szCs w:val="24"/>
              </w:rPr>
              <w:t>Deliverables/Products</w:t>
            </w:r>
            <w:r w:rsidR="00D130FC">
              <w:rPr>
                <w:rFonts w:ascii="Tahoma" w:hAnsi="Tahoma" w:cs="Tahoma"/>
                <w:b/>
                <w:sz w:val="24"/>
                <w:szCs w:val="24"/>
              </w:rPr>
              <w:t>:</w:t>
            </w:r>
          </w:p>
          <w:p w14:paraId="2CD99510" w14:textId="77777777" w:rsidR="003E0DEB" w:rsidRPr="0050653F" w:rsidRDefault="003E0DEB"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California Energy Commission</w:t>
            </w:r>
          </w:p>
          <w:p w14:paraId="32386287" w14:textId="77777777" w:rsidR="003E0DEB" w:rsidRPr="0050653F" w:rsidRDefault="003E0DEB"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Contracts, Grants, &amp; Loans Office</w:t>
            </w:r>
          </w:p>
          <w:p w14:paraId="3828951C" w14:textId="6A085406" w:rsidR="003E0DEB" w:rsidRPr="0050653F" w:rsidRDefault="000C1EF9"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715 P Street</w:t>
            </w:r>
            <w:r w:rsidR="003E0DEB" w:rsidRPr="0050653F">
              <w:rPr>
                <w:rFonts w:ascii="Tahoma" w:hAnsi="Tahoma" w:cs="Tahoma"/>
                <w:sz w:val="24"/>
                <w:szCs w:val="24"/>
              </w:rPr>
              <w:t xml:space="preserve">, MS-18 </w:t>
            </w:r>
          </w:p>
          <w:p w14:paraId="07ED1244" w14:textId="5C8C5F11" w:rsidR="003E0DEB" w:rsidRPr="0050653F" w:rsidRDefault="003E0DEB"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Sacramento, CA 95814</w:t>
            </w:r>
          </w:p>
          <w:p w14:paraId="6D069C45" w14:textId="102F29D8" w:rsidR="003E0DEB" w:rsidRPr="0050653F" w:rsidRDefault="003E0DEB" w:rsidP="00ED4A48">
            <w:pPr>
              <w:tabs>
                <w:tab w:val="left" w:pos="360"/>
              </w:tabs>
              <w:spacing w:after="0" w:line="259" w:lineRule="auto"/>
              <w:ind w:left="360"/>
              <w:rPr>
                <w:rFonts w:ascii="Tahoma" w:hAnsi="Tahoma" w:cs="Tahoma"/>
                <w:sz w:val="24"/>
                <w:szCs w:val="24"/>
                <w:lang w:val="de-DE"/>
              </w:rPr>
            </w:pPr>
          </w:p>
          <w:p w14:paraId="31A5EC6B" w14:textId="77777777" w:rsidR="003E0DEB" w:rsidRPr="0050653F" w:rsidRDefault="003E0DEB" w:rsidP="00ED4A48">
            <w:pPr>
              <w:tabs>
                <w:tab w:val="left" w:pos="360"/>
              </w:tabs>
              <w:spacing w:after="0" w:line="259" w:lineRule="auto"/>
              <w:ind w:left="360"/>
              <w:rPr>
                <w:rFonts w:ascii="Tahoma" w:hAnsi="Tahoma" w:cs="Tahoma"/>
                <w:sz w:val="24"/>
                <w:szCs w:val="24"/>
                <w:lang w:val="de-DE"/>
              </w:rPr>
            </w:pPr>
          </w:p>
        </w:tc>
        <w:tc>
          <w:tcPr>
            <w:tcW w:w="5692" w:type="dxa"/>
          </w:tcPr>
          <w:p w14:paraId="4933A623" w14:textId="4CDBD146" w:rsidR="003E0DEB" w:rsidRPr="0050653F" w:rsidRDefault="003E0DEB" w:rsidP="00ED4A48">
            <w:pPr>
              <w:numPr>
                <w:ilvl w:val="12"/>
                <w:numId w:val="0"/>
              </w:numPr>
              <w:spacing w:before="140" w:after="140" w:line="259" w:lineRule="auto"/>
              <w:ind w:left="360"/>
              <w:rPr>
                <w:rFonts w:ascii="Tahoma" w:hAnsi="Tahoma" w:cs="Tahoma"/>
                <w:b/>
                <w:sz w:val="24"/>
                <w:szCs w:val="24"/>
              </w:rPr>
            </w:pPr>
            <w:r w:rsidRPr="0050653F">
              <w:rPr>
                <w:rFonts w:ascii="Tahoma" w:hAnsi="Tahoma" w:cs="Tahoma"/>
                <w:b/>
                <w:sz w:val="24"/>
                <w:szCs w:val="24"/>
              </w:rPr>
              <w:t>Administrato</w:t>
            </w:r>
            <w:r w:rsidR="00E14C71" w:rsidRPr="0050653F">
              <w:rPr>
                <w:rFonts w:ascii="Tahoma" w:hAnsi="Tahoma" w:cs="Tahoma"/>
                <w:b/>
                <w:sz w:val="24"/>
                <w:szCs w:val="24"/>
              </w:rPr>
              <w:t>r</w:t>
            </w:r>
            <w:r w:rsidRPr="0050653F">
              <w:rPr>
                <w:rFonts w:ascii="Tahoma" w:hAnsi="Tahoma" w:cs="Tahoma"/>
                <w:b/>
                <w:sz w:val="24"/>
                <w:szCs w:val="24"/>
              </w:rPr>
              <w:t>:</w:t>
            </w:r>
          </w:p>
          <w:p w14:paraId="7B5EE4A8" w14:textId="77777777" w:rsidR="00F05D1D" w:rsidRDefault="00E14C71"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Name</w:t>
            </w:r>
            <w:r w:rsidR="00F05D1D">
              <w:rPr>
                <w:rFonts w:ascii="Tahoma" w:hAnsi="Tahoma" w:cs="Tahoma"/>
                <w:color w:val="000000" w:themeColor="text1"/>
                <w:sz w:val="24"/>
                <w:szCs w:val="24"/>
              </w:rPr>
              <w:t>)</w:t>
            </w:r>
          </w:p>
          <w:p w14:paraId="1C8F40EE" w14:textId="02770462" w:rsidR="00E14C71" w:rsidRPr="0050653F" w:rsidRDefault="00F05D1D" w:rsidP="00ED4A48">
            <w:pPr>
              <w:tabs>
                <w:tab w:val="left" w:pos="3582"/>
              </w:tabs>
              <w:spacing w:after="0" w:line="259" w:lineRule="auto"/>
              <w:ind w:left="360"/>
              <w:rPr>
                <w:rFonts w:ascii="Tahoma" w:hAnsi="Tahoma" w:cs="Tahoma"/>
                <w:color w:val="000000" w:themeColor="text1"/>
                <w:sz w:val="24"/>
                <w:szCs w:val="24"/>
              </w:rPr>
            </w:pPr>
            <w:r>
              <w:rPr>
                <w:rFonts w:ascii="Tahoma" w:hAnsi="Tahoma" w:cs="Tahoma"/>
                <w:color w:val="000000" w:themeColor="text1"/>
                <w:sz w:val="24"/>
                <w:szCs w:val="24"/>
              </w:rPr>
              <w:t>(</w:t>
            </w:r>
            <w:r w:rsidR="00E14C71" w:rsidRPr="0050653F">
              <w:rPr>
                <w:rFonts w:ascii="Tahoma" w:hAnsi="Tahoma" w:cs="Tahoma"/>
                <w:color w:val="000000" w:themeColor="text1"/>
                <w:sz w:val="24"/>
                <w:szCs w:val="24"/>
              </w:rPr>
              <w:t>Title)</w:t>
            </w:r>
          </w:p>
          <w:p w14:paraId="3EBAA488" w14:textId="03FC0652" w:rsidR="00E14C71" w:rsidRPr="0050653F" w:rsidRDefault="00E14C71"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w:t>
            </w:r>
            <w:r w:rsidR="0011578E">
              <w:rPr>
                <w:rFonts w:ascii="Tahoma" w:hAnsi="Tahoma" w:cs="Tahoma"/>
                <w:color w:val="000000" w:themeColor="text1"/>
                <w:sz w:val="24"/>
                <w:szCs w:val="24"/>
              </w:rPr>
              <w:t xml:space="preserve">Company </w:t>
            </w:r>
            <w:r w:rsidRPr="0050653F">
              <w:rPr>
                <w:rFonts w:ascii="Tahoma" w:hAnsi="Tahoma" w:cs="Tahoma"/>
                <w:color w:val="000000" w:themeColor="text1"/>
                <w:sz w:val="24"/>
                <w:szCs w:val="24"/>
              </w:rPr>
              <w:t>Name)</w:t>
            </w:r>
          </w:p>
          <w:p w14:paraId="1946C67B" w14:textId="77777777" w:rsidR="00E14C71" w:rsidRPr="0050653F" w:rsidRDefault="00E14C71" w:rsidP="00ED4A48">
            <w:pPr>
              <w:tabs>
                <w:tab w:val="left" w:pos="342"/>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Mailing Address)</w:t>
            </w:r>
          </w:p>
          <w:p w14:paraId="4B3924B0" w14:textId="77777777" w:rsidR="00E14C71" w:rsidRPr="0050653F" w:rsidRDefault="00E14C71"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City, State, and Zip Code)</w:t>
            </w:r>
          </w:p>
          <w:p w14:paraId="6A416321" w14:textId="77777777" w:rsidR="00E14C71" w:rsidRPr="0050653F" w:rsidRDefault="00E14C71"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Phone: (XXX) XXX -XXXX</w:t>
            </w:r>
          </w:p>
          <w:p w14:paraId="2657AF38" w14:textId="6984D81B" w:rsidR="003E0DEB" w:rsidRPr="0050653F" w:rsidRDefault="00E14C71" w:rsidP="00ED4A48">
            <w:pPr>
              <w:numPr>
                <w:ilvl w:val="12"/>
                <w:numId w:val="0"/>
              </w:numPr>
              <w:spacing w:after="140" w:line="259" w:lineRule="auto"/>
              <w:ind w:left="360"/>
              <w:rPr>
                <w:rFonts w:ascii="Tahoma" w:hAnsi="Tahoma" w:cs="Tahoma"/>
                <w:sz w:val="24"/>
                <w:szCs w:val="24"/>
              </w:rPr>
            </w:pPr>
            <w:r w:rsidRPr="0050653F">
              <w:rPr>
                <w:rFonts w:ascii="Tahoma" w:hAnsi="Tahoma" w:cs="Tahoma"/>
                <w:color w:val="000000" w:themeColor="text1"/>
                <w:sz w:val="24"/>
                <w:szCs w:val="24"/>
              </w:rPr>
              <w:t>Email:</w:t>
            </w:r>
          </w:p>
        </w:tc>
      </w:tr>
      <w:tr w:rsidR="003E0DEB" w:rsidRPr="00CC568E" w14:paraId="583B375F" w14:textId="77777777" w:rsidTr="004C44C3">
        <w:trPr>
          <w:cantSplit/>
          <w:trHeight w:val="2504"/>
        </w:trPr>
        <w:tc>
          <w:tcPr>
            <w:tcW w:w="5100" w:type="dxa"/>
          </w:tcPr>
          <w:p w14:paraId="57D6D8AA" w14:textId="282F1EEE" w:rsidR="003E0DEB" w:rsidRPr="0050653F" w:rsidRDefault="003E0DEB" w:rsidP="00ED4A48">
            <w:pPr>
              <w:spacing w:before="140" w:after="140" w:line="259" w:lineRule="auto"/>
              <w:ind w:left="346"/>
              <w:rPr>
                <w:rFonts w:ascii="Tahoma" w:hAnsi="Tahoma" w:cs="Tahoma"/>
                <w:b/>
                <w:sz w:val="24"/>
                <w:szCs w:val="24"/>
              </w:rPr>
            </w:pPr>
            <w:r w:rsidRPr="0050653F">
              <w:rPr>
                <w:rFonts w:ascii="Tahoma" w:hAnsi="Tahoma" w:cs="Tahoma"/>
                <w:b/>
                <w:sz w:val="24"/>
                <w:szCs w:val="24"/>
              </w:rPr>
              <w:t xml:space="preserve">Invoices, Progress Reports and Non-Confidential </w:t>
            </w:r>
            <w:r w:rsidR="00234BE0">
              <w:rPr>
                <w:rFonts w:ascii="Tahoma" w:hAnsi="Tahoma" w:cs="Tahoma"/>
                <w:b/>
                <w:sz w:val="24"/>
                <w:szCs w:val="24"/>
              </w:rPr>
              <w:t>Products</w:t>
            </w:r>
            <w:r w:rsidRPr="0050653F">
              <w:rPr>
                <w:rFonts w:ascii="Tahoma" w:hAnsi="Tahoma" w:cs="Tahoma"/>
                <w:b/>
                <w:sz w:val="24"/>
                <w:szCs w:val="24"/>
              </w:rPr>
              <w:t xml:space="preserve"> to:</w:t>
            </w:r>
          </w:p>
          <w:p w14:paraId="645E8BB4" w14:textId="77777777" w:rsidR="003E0DEB" w:rsidRPr="0050653F" w:rsidRDefault="003E0DEB" w:rsidP="00ED4A48">
            <w:pPr>
              <w:tabs>
                <w:tab w:val="left" w:pos="3582"/>
              </w:tabs>
              <w:spacing w:after="0" w:line="259" w:lineRule="auto"/>
              <w:ind w:left="360"/>
              <w:rPr>
                <w:rFonts w:ascii="Tahoma" w:hAnsi="Tahoma" w:cs="Tahoma"/>
                <w:sz w:val="24"/>
                <w:szCs w:val="24"/>
              </w:rPr>
            </w:pPr>
            <w:r w:rsidRPr="0050653F">
              <w:rPr>
                <w:rFonts w:ascii="Tahoma" w:hAnsi="Tahoma" w:cs="Tahoma"/>
                <w:sz w:val="24"/>
                <w:szCs w:val="24"/>
              </w:rPr>
              <w:t>California Energy Commission</w:t>
            </w:r>
          </w:p>
          <w:p w14:paraId="1A225860" w14:textId="77777777" w:rsidR="003E0DEB" w:rsidRPr="0050653F" w:rsidRDefault="003E0DEB" w:rsidP="00ED4A48">
            <w:pPr>
              <w:tabs>
                <w:tab w:val="left" w:pos="3582"/>
              </w:tabs>
              <w:spacing w:after="0" w:line="259" w:lineRule="auto"/>
              <w:ind w:left="360"/>
              <w:rPr>
                <w:rFonts w:ascii="Tahoma" w:hAnsi="Tahoma" w:cs="Tahoma"/>
                <w:sz w:val="24"/>
                <w:szCs w:val="24"/>
              </w:rPr>
            </w:pPr>
            <w:r w:rsidRPr="0050653F">
              <w:rPr>
                <w:rFonts w:ascii="Tahoma" w:hAnsi="Tahoma" w:cs="Tahoma"/>
                <w:sz w:val="24"/>
                <w:szCs w:val="24"/>
              </w:rPr>
              <w:t>Accounting Office</w:t>
            </w:r>
          </w:p>
          <w:p w14:paraId="32A52880" w14:textId="6A96A473" w:rsidR="003E0DEB" w:rsidRPr="0050653F" w:rsidRDefault="000C1EF9"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715 P Street</w:t>
            </w:r>
            <w:r w:rsidR="003E0DEB" w:rsidRPr="0050653F">
              <w:rPr>
                <w:rFonts w:ascii="Tahoma" w:hAnsi="Tahoma" w:cs="Tahoma"/>
                <w:sz w:val="24"/>
                <w:szCs w:val="24"/>
              </w:rPr>
              <w:t>, MS-2</w:t>
            </w:r>
          </w:p>
          <w:p w14:paraId="050F973D" w14:textId="302FB635" w:rsidR="003E0DEB" w:rsidRPr="0050653F" w:rsidRDefault="003E0DEB"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Sacramento, CA 95814</w:t>
            </w:r>
          </w:p>
          <w:p w14:paraId="42299F61" w14:textId="44338809" w:rsidR="003E0DEB" w:rsidRPr="0050653F" w:rsidRDefault="0050653F" w:rsidP="00ED4A48">
            <w:pPr>
              <w:tabs>
                <w:tab w:val="left" w:pos="690"/>
              </w:tabs>
              <w:spacing w:after="140" w:line="259" w:lineRule="auto"/>
              <w:ind w:left="691"/>
              <w:rPr>
                <w:rFonts w:ascii="Tahoma" w:hAnsi="Tahoma" w:cs="Tahoma"/>
                <w:sz w:val="24"/>
                <w:szCs w:val="24"/>
              </w:rPr>
            </w:pPr>
            <w:r w:rsidRPr="0050653F">
              <w:rPr>
                <w:rStyle w:val="normaltextrun"/>
                <w:rFonts w:ascii="Tahoma" w:hAnsi="Tahoma" w:cs="Tahoma"/>
                <w:color w:val="000000"/>
                <w:sz w:val="24"/>
                <w:szCs w:val="24"/>
                <w:shd w:val="clear" w:color="auto" w:fill="FFFFFF"/>
              </w:rPr>
              <w:t xml:space="preserve">Electronic </w:t>
            </w:r>
            <w:r w:rsidR="00A503DF">
              <w:rPr>
                <w:rStyle w:val="normaltextrun"/>
                <w:rFonts w:ascii="Tahoma" w:hAnsi="Tahoma" w:cs="Tahoma"/>
                <w:color w:val="000000"/>
                <w:sz w:val="24"/>
                <w:szCs w:val="24"/>
                <w:shd w:val="clear" w:color="auto" w:fill="FFFFFF"/>
              </w:rPr>
              <w:t>s</w:t>
            </w:r>
            <w:r w:rsidRPr="0050653F">
              <w:rPr>
                <w:rStyle w:val="normaltextrun"/>
                <w:rFonts w:ascii="Tahoma" w:hAnsi="Tahoma" w:cs="Tahoma"/>
                <w:color w:val="000000"/>
                <w:sz w:val="24"/>
                <w:szCs w:val="24"/>
                <w:shd w:val="clear" w:color="auto" w:fill="FFFFFF"/>
              </w:rPr>
              <w:t>ubmittal at:</w:t>
            </w:r>
            <w:r w:rsidRPr="0050653F">
              <w:rPr>
                <w:rStyle w:val="scxw244193220"/>
                <w:rFonts w:ascii="Tahoma" w:hAnsi="Tahoma" w:cs="Tahoma"/>
                <w:color w:val="000000"/>
                <w:sz w:val="24"/>
                <w:szCs w:val="24"/>
                <w:shd w:val="clear" w:color="auto" w:fill="FFFFFF"/>
              </w:rPr>
              <w:t> </w:t>
            </w:r>
            <w:r w:rsidRPr="0050653F">
              <w:rPr>
                <w:rFonts w:ascii="Tahoma" w:hAnsi="Tahoma" w:cs="Tahoma"/>
                <w:color w:val="000000"/>
                <w:sz w:val="24"/>
                <w:szCs w:val="24"/>
                <w:shd w:val="clear" w:color="auto" w:fill="FFFFFF"/>
              </w:rPr>
              <w:br/>
            </w:r>
            <w:hyperlink r:id="rId14" w:history="1">
              <w:r w:rsidR="00BD74A5" w:rsidRPr="002F031F">
                <w:rPr>
                  <w:rStyle w:val="Hyperlink"/>
                  <w:rFonts w:ascii="Tahoma" w:hAnsi="Tahoma" w:cs="Tahoma"/>
                  <w:sz w:val="24"/>
                  <w:szCs w:val="24"/>
                  <w:shd w:val="clear" w:color="auto" w:fill="FFFFFF"/>
                </w:rPr>
                <w:t>invoices@energy.ca.gov</w:t>
              </w:r>
            </w:hyperlink>
            <w:r w:rsidRPr="0050653F">
              <w:rPr>
                <w:rStyle w:val="eop"/>
                <w:rFonts w:ascii="Tahoma" w:hAnsi="Tahoma" w:cs="Tahoma"/>
                <w:color w:val="000000"/>
                <w:sz w:val="24"/>
                <w:szCs w:val="24"/>
                <w:shd w:val="clear" w:color="auto" w:fill="FFFFFF"/>
              </w:rPr>
              <w:t> </w:t>
            </w:r>
          </w:p>
        </w:tc>
        <w:tc>
          <w:tcPr>
            <w:tcW w:w="5692" w:type="dxa"/>
          </w:tcPr>
          <w:p w14:paraId="5360D7F4" w14:textId="224DB241" w:rsidR="003E0DEB" w:rsidRPr="0050653F" w:rsidRDefault="0011578E" w:rsidP="00ED4A48">
            <w:pPr>
              <w:numPr>
                <w:ilvl w:val="12"/>
                <w:numId w:val="0"/>
              </w:numPr>
              <w:spacing w:before="140" w:after="140" w:line="259" w:lineRule="auto"/>
              <w:ind w:left="360"/>
              <w:rPr>
                <w:rFonts w:ascii="Tahoma" w:hAnsi="Tahoma" w:cs="Tahoma"/>
                <w:b/>
                <w:sz w:val="24"/>
                <w:szCs w:val="24"/>
              </w:rPr>
            </w:pPr>
            <w:r>
              <w:rPr>
                <w:rFonts w:ascii="Tahoma" w:hAnsi="Tahoma" w:cs="Tahoma"/>
                <w:b/>
                <w:sz w:val="24"/>
                <w:szCs w:val="24"/>
              </w:rPr>
              <w:t>Accounting Officer</w:t>
            </w:r>
            <w:r w:rsidR="003E0DEB" w:rsidRPr="0050653F">
              <w:rPr>
                <w:rFonts w:ascii="Tahoma" w:hAnsi="Tahoma" w:cs="Tahoma"/>
                <w:b/>
                <w:sz w:val="24"/>
                <w:szCs w:val="24"/>
              </w:rPr>
              <w:t>:</w:t>
            </w:r>
          </w:p>
          <w:p w14:paraId="7F977432" w14:textId="77777777" w:rsidR="00F05D1D" w:rsidRDefault="00CE2B81"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Name</w:t>
            </w:r>
            <w:r w:rsidR="00F05D1D">
              <w:rPr>
                <w:rFonts w:ascii="Tahoma" w:hAnsi="Tahoma" w:cs="Tahoma"/>
                <w:color w:val="000000" w:themeColor="text1"/>
                <w:sz w:val="24"/>
                <w:szCs w:val="24"/>
              </w:rPr>
              <w:t>)</w:t>
            </w:r>
          </w:p>
          <w:p w14:paraId="544D4428" w14:textId="70518C7C" w:rsidR="00CE2B81" w:rsidRPr="0050653F" w:rsidRDefault="00F05D1D" w:rsidP="00ED4A48">
            <w:pPr>
              <w:tabs>
                <w:tab w:val="left" w:pos="3582"/>
              </w:tabs>
              <w:spacing w:after="0" w:line="259" w:lineRule="auto"/>
              <w:ind w:left="360"/>
              <w:rPr>
                <w:rFonts w:ascii="Tahoma" w:hAnsi="Tahoma" w:cs="Tahoma"/>
                <w:color w:val="000000" w:themeColor="text1"/>
                <w:sz w:val="24"/>
                <w:szCs w:val="24"/>
              </w:rPr>
            </w:pPr>
            <w:r>
              <w:rPr>
                <w:rFonts w:ascii="Tahoma" w:hAnsi="Tahoma" w:cs="Tahoma"/>
                <w:color w:val="000000" w:themeColor="text1"/>
                <w:sz w:val="24"/>
                <w:szCs w:val="24"/>
              </w:rPr>
              <w:t>(</w:t>
            </w:r>
            <w:r w:rsidR="00CE2B81" w:rsidRPr="0050653F">
              <w:rPr>
                <w:rFonts w:ascii="Tahoma" w:hAnsi="Tahoma" w:cs="Tahoma"/>
                <w:color w:val="000000" w:themeColor="text1"/>
                <w:sz w:val="24"/>
                <w:szCs w:val="24"/>
              </w:rPr>
              <w:t>Title)</w:t>
            </w:r>
          </w:p>
          <w:p w14:paraId="333C8F12" w14:textId="10E25FFC" w:rsidR="00CE2B81" w:rsidRPr="0050653F" w:rsidRDefault="00CE2B81"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w:t>
            </w:r>
            <w:r w:rsidR="0011578E">
              <w:rPr>
                <w:rFonts w:ascii="Tahoma" w:hAnsi="Tahoma" w:cs="Tahoma"/>
                <w:color w:val="000000" w:themeColor="text1"/>
                <w:sz w:val="24"/>
                <w:szCs w:val="24"/>
              </w:rPr>
              <w:t>Company Name</w:t>
            </w:r>
            <w:r w:rsidRPr="0050653F">
              <w:rPr>
                <w:rFonts w:ascii="Tahoma" w:hAnsi="Tahoma" w:cs="Tahoma"/>
                <w:color w:val="000000" w:themeColor="text1"/>
                <w:sz w:val="24"/>
                <w:szCs w:val="24"/>
              </w:rPr>
              <w:t>)</w:t>
            </w:r>
          </w:p>
          <w:p w14:paraId="35496587" w14:textId="77777777" w:rsidR="00CE2B81" w:rsidRPr="0050653F" w:rsidRDefault="00CE2B81" w:rsidP="00ED4A48">
            <w:pPr>
              <w:tabs>
                <w:tab w:val="left" w:pos="342"/>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Mailing Address)</w:t>
            </w:r>
          </w:p>
          <w:p w14:paraId="5BC8CA87" w14:textId="77777777" w:rsidR="00CE2B81" w:rsidRPr="0050653F" w:rsidRDefault="00CE2B81"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City, State, and Zip Code)</w:t>
            </w:r>
          </w:p>
          <w:p w14:paraId="410E78C1" w14:textId="77777777" w:rsidR="00CE2B81" w:rsidRPr="0050653F" w:rsidRDefault="00CE2B81"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Phone: (XXX) XXX -XXXX</w:t>
            </w:r>
          </w:p>
          <w:p w14:paraId="7980AB5E" w14:textId="633B6A8A" w:rsidR="003E0DEB" w:rsidRPr="0050653F" w:rsidRDefault="00CE2B81" w:rsidP="00ED4A48">
            <w:pPr>
              <w:numPr>
                <w:ilvl w:val="12"/>
                <w:numId w:val="0"/>
              </w:numPr>
              <w:spacing w:after="0" w:line="259" w:lineRule="auto"/>
              <w:ind w:left="360"/>
              <w:rPr>
                <w:rFonts w:ascii="Tahoma" w:hAnsi="Tahoma" w:cs="Tahoma"/>
                <w:sz w:val="24"/>
                <w:szCs w:val="24"/>
              </w:rPr>
            </w:pPr>
            <w:r w:rsidRPr="0050653F">
              <w:rPr>
                <w:rFonts w:ascii="Tahoma" w:hAnsi="Tahoma" w:cs="Tahoma"/>
                <w:color w:val="000000" w:themeColor="text1"/>
                <w:sz w:val="24"/>
                <w:szCs w:val="24"/>
              </w:rPr>
              <w:t>Email:</w:t>
            </w:r>
          </w:p>
        </w:tc>
      </w:tr>
      <w:tr w:rsidR="003E0DEB" w:rsidRPr="00CC568E" w14:paraId="37046DD0" w14:textId="77777777" w:rsidTr="004C44C3">
        <w:trPr>
          <w:cantSplit/>
          <w:trHeight w:val="2593"/>
        </w:trPr>
        <w:tc>
          <w:tcPr>
            <w:tcW w:w="5100" w:type="dxa"/>
          </w:tcPr>
          <w:p w14:paraId="37CADFC4" w14:textId="60B4229C" w:rsidR="003E0DEB" w:rsidRPr="00CC568E" w:rsidRDefault="003E0DEB" w:rsidP="00ED4A48">
            <w:pPr>
              <w:numPr>
                <w:ilvl w:val="12"/>
                <w:numId w:val="0"/>
              </w:numPr>
              <w:spacing w:before="140" w:after="140" w:line="259" w:lineRule="auto"/>
              <w:ind w:left="360"/>
              <w:rPr>
                <w:rFonts w:ascii="Tahoma" w:hAnsi="Tahoma" w:cs="Tahoma"/>
                <w:sz w:val="24"/>
                <w:szCs w:val="24"/>
              </w:rPr>
            </w:pPr>
            <w:r w:rsidRPr="00CC568E">
              <w:rPr>
                <w:rFonts w:ascii="Tahoma" w:hAnsi="Tahoma" w:cs="Tahoma"/>
                <w:b/>
                <w:sz w:val="24"/>
                <w:szCs w:val="24"/>
              </w:rPr>
              <w:t>Commission Legal Notices:</w:t>
            </w:r>
          </w:p>
          <w:p w14:paraId="601AB8A7" w14:textId="77777777" w:rsidR="00F05D1D" w:rsidRDefault="002D166A" w:rsidP="00ED4A48">
            <w:pPr>
              <w:tabs>
                <w:tab w:val="left" w:pos="360"/>
              </w:tabs>
              <w:spacing w:after="0" w:line="259" w:lineRule="auto"/>
              <w:ind w:left="360"/>
              <w:rPr>
                <w:rFonts w:ascii="Tahoma" w:hAnsi="Tahoma" w:cs="Tahoma"/>
                <w:sz w:val="24"/>
                <w:szCs w:val="24"/>
              </w:rPr>
            </w:pPr>
            <w:r>
              <w:rPr>
                <w:rFonts w:ascii="Tahoma" w:hAnsi="Tahoma" w:cs="Tahoma"/>
                <w:sz w:val="24"/>
                <w:szCs w:val="24"/>
              </w:rPr>
              <w:t xml:space="preserve">Gordon </w:t>
            </w:r>
            <w:r w:rsidR="0037789D" w:rsidRPr="0037789D">
              <w:rPr>
                <w:rFonts w:ascii="Tahoma" w:hAnsi="Tahoma" w:cs="Tahoma"/>
                <w:sz w:val="24"/>
                <w:szCs w:val="24"/>
              </w:rPr>
              <w:t>Kashiwagi</w:t>
            </w:r>
            <w:r w:rsidR="007F6372">
              <w:rPr>
                <w:rFonts w:ascii="Tahoma" w:hAnsi="Tahoma" w:cs="Tahoma"/>
                <w:sz w:val="24"/>
                <w:szCs w:val="24"/>
              </w:rPr>
              <w:t xml:space="preserve">, </w:t>
            </w:r>
          </w:p>
          <w:p w14:paraId="311E0252" w14:textId="6EBCE7EF" w:rsidR="003E0DEB" w:rsidRDefault="002D166A" w:rsidP="00ED4A48">
            <w:pPr>
              <w:tabs>
                <w:tab w:val="left" w:pos="360"/>
              </w:tabs>
              <w:spacing w:after="0" w:line="259" w:lineRule="auto"/>
              <w:ind w:left="360"/>
              <w:rPr>
                <w:rFonts w:ascii="Tahoma" w:hAnsi="Tahoma" w:cs="Tahoma"/>
                <w:sz w:val="24"/>
                <w:szCs w:val="24"/>
              </w:rPr>
            </w:pPr>
            <w:r>
              <w:rPr>
                <w:rFonts w:ascii="Tahoma" w:hAnsi="Tahoma" w:cs="Tahoma"/>
                <w:sz w:val="24"/>
                <w:szCs w:val="24"/>
              </w:rPr>
              <w:t xml:space="preserve">Federal Agreements </w:t>
            </w:r>
            <w:r w:rsidR="003E0DEB" w:rsidRPr="00CC568E">
              <w:rPr>
                <w:rFonts w:ascii="Tahoma" w:hAnsi="Tahoma" w:cs="Tahoma"/>
                <w:sz w:val="24"/>
                <w:szCs w:val="24"/>
              </w:rPr>
              <w:t>Manager</w:t>
            </w:r>
          </w:p>
          <w:p w14:paraId="62F96362" w14:textId="77777777" w:rsidR="0063016F" w:rsidRPr="0050653F" w:rsidRDefault="0063016F" w:rsidP="00ED4A48">
            <w:pPr>
              <w:tabs>
                <w:tab w:val="left" w:pos="3582"/>
              </w:tabs>
              <w:spacing w:after="0" w:line="259" w:lineRule="auto"/>
              <w:ind w:left="360"/>
              <w:rPr>
                <w:rFonts w:ascii="Tahoma" w:hAnsi="Tahoma" w:cs="Tahoma"/>
                <w:sz w:val="24"/>
                <w:szCs w:val="24"/>
              </w:rPr>
            </w:pPr>
            <w:r w:rsidRPr="0050653F">
              <w:rPr>
                <w:rFonts w:ascii="Tahoma" w:hAnsi="Tahoma" w:cs="Tahoma"/>
                <w:sz w:val="24"/>
                <w:szCs w:val="24"/>
              </w:rPr>
              <w:t>California Energy Commission</w:t>
            </w:r>
          </w:p>
          <w:p w14:paraId="0F3262D7" w14:textId="555FF2C9" w:rsidR="00BD74A5" w:rsidRPr="0050653F" w:rsidRDefault="00BD74A5" w:rsidP="00ED4A48">
            <w:pPr>
              <w:tabs>
                <w:tab w:val="left" w:pos="360"/>
              </w:tabs>
              <w:spacing w:after="0" w:line="259" w:lineRule="auto"/>
              <w:ind w:left="360"/>
              <w:rPr>
                <w:rFonts w:ascii="Tahoma" w:hAnsi="Tahoma" w:cs="Tahoma"/>
                <w:sz w:val="24"/>
                <w:szCs w:val="24"/>
              </w:rPr>
            </w:pPr>
            <w:r w:rsidRPr="0050653F">
              <w:rPr>
                <w:rFonts w:ascii="Tahoma" w:hAnsi="Tahoma" w:cs="Tahoma"/>
                <w:sz w:val="24"/>
                <w:szCs w:val="24"/>
              </w:rPr>
              <w:t>715 P Street, MS-</w:t>
            </w:r>
            <w:r w:rsidR="0063016F">
              <w:rPr>
                <w:rFonts w:ascii="Tahoma" w:hAnsi="Tahoma" w:cs="Tahoma"/>
                <w:sz w:val="24"/>
                <w:szCs w:val="24"/>
              </w:rPr>
              <w:t>18</w:t>
            </w:r>
          </w:p>
          <w:p w14:paraId="61579FA1" w14:textId="77777777" w:rsidR="003E0DEB" w:rsidRPr="00CC568E" w:rsidRDefault="003E0DEB" w:rsidP="00ED4A48">
            <w:pPr>
              <w:tabs>
                <w:tab w:val="left" w:pos="360"/>
              </w:tabs>
              <w:spacing w:after="0" w:line="259" w:lineRule="auto"/>
              <w:ind w:left="360"/>
              <w:rPr>
                <w:rFonts w:ascii="Tahoma" w:hAnsi="Tahoma" w:cs="Tahoma"/>
                <w:sz w:val="24"/>
                <w:szCs w:val="24"/>
              </w:rPr>
            </w:pPr>
            <w:r w:rsidRPr="00CC568E">
              <w:rPr>
                <w:rFonts w:ascii="Tahoma" w:hAnsi="Tahoma" w:cs="Tahoma"/>
                <w:sz w:val="24"/>
                <w:szCs w:val="24"/>
              </w:rPr>
              <w:t>Sacramento, CA 95814</w:t>
            </w:r>
          </w:p>
          <w:p w14:paraId="79286B2D" w14:textId="03AE1152" w:rsidR="007F6372" w:rsidRPr="00CC568E" w:rsidRDefault="00423B76" w:rsidP="00ED4A48">
            <w:pPr>
              <w:tabs>
                <w:tab w:val="left" w:pos="360"/>
              </w:tabs>
              <w:spacing w:after="0" w:line="259" w:lineRule="auto"/>
              <w:ind w:left="360"/>
              <w:rPr>
                <w:rFonts w:ascii="Tahoma" w:hAnsi="Tahoma" w:cs="Tahoma"/>
                <w:b/>
                <w:sz w:val="24"/>
                <w:szCs w:val="24"/>
              </w:rPr>
            </w:pPr>
            <w:r>
              <w:rPr>
                <w:rFonts w:ascii="Tahoma" w:hAnsi="Tahoma" w:cs="Tahoma"/>
                <w:sz w:val="24"/>
                <w:szCs w:val="24"/>
              </w:rPr>
              <w:t>Email:</w:t>
            </w:r>
            <w:r w:rsidR="007F6372">
              <w:rPr>
                <w:rFonts w:ascii="Tahoma" w:hAnsi="Tahoma" w:cs="Tahoma"/>
                <w:sz w:val="24"/>
                <w:szCs w:val="24"/>
              </w:rPr>
              <w:t xml:space="preserve"> </w:t>
            </w:r>
            <w:hyperlink r:id="rId15" w:history="1">
              <w:r w:rsidR="007F6372" w:rsidRPr="002F031F">
                <w:rPr>
                  <w:rStyle w:val="Hyperlink"/>
                  <w:rFonts w:ascii="Tahoma" w:hAnsi="Tahoma" w:cs="Tahoma"/>
                  <w:sz w:val="24"/>
                  <w:szCs w:val="24"/>
                </w:rPr>
                <w:t>gordon.kashiwagi@energy.ca.gov</w:t>
              </w:r>
            </w:hyperlink>
          </w:p>
        </w:tc>
        <w:tc>
          <w:tcPr>
            <w:tcW w:w="5692" w:type="dxa"/>
          </w:tcPr>
          <w:p w14:paraId="2D622EC8" w14:textId="32C25A57" w:rsidR="003E0DEB" w:rsidRPr="00CC568E" w:rsidRDefault="00210296" w:rsidP="00ED4A48">
            <w:pPr>
              <w:numPr>
                <w:ilvl w:val="12"/>
                <w:numId w:val="0"/>
              </w:numPr>
              <w:spacing w:before="140" w:after="140" w:line="259" w:lineRule="auto"/>
              <w:ind w:left="360"/>
              <w:rPr>
                <w:rFonts w:ascii="Tahoma" w:hAnsi="Tahoma" w:cs="Tahoma"/>
                <w:b/>
                <w:sz w:val="24"/>
                <w:szCs w:val="24"/>
              </w:rPr>
            </w:pPr>
            <w:r>
              <w:rPr>
                <w:rFonts w:ascii="Tahoma" w:hAnsi="Tahoma" w:cs="Tahoma"/>
                <w:b/>
                <w:sz w:val="24"/>
                <w:szCs w:val="24"/>
              </w:rPr>
              <w:t xml:space="preserve">Subrecipient </w:t>
            </w:r>
            <w:r w:rsidR="003E0DEB" w:rsidRPr="00CC568E">
              <w:rPr>
                <w:rFonts w:ascii="Tahoma" w:hAnsi="Tahoma" w:cs="Tahoma"/>
                <w:b/>
                <w:sz w:val="24"/>
                <w:szCs w:val="24"/>
              </w:rPr>
              <w:t>Legal Notices:</w:t>
            </w:r>
          </w:p>
          <w:p w14:paraId="1B0CA8A5" w14:textId="7C2AD02E" w:rsidR="00D130FC" w:rsidRDefault="00D130FC"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Name)</w:t>
            </w:r>
          </w:p>
          <w:p w14:paraId="6EAB1D7A" w14:textId="15A7AED5" w:rsidR="00F05D1D" w:rsidRPr="0050653F" w:rsidRDefault="00F05D1D" w:rsidP="00ED4A48">
            <w:pPr>
              <w:tabs>
                <w:tab w:val="left" w:pos="3582"/>
              </w:tabs>
              <w:spacing w:after="0" w:line="259" w:lineRule="auto"/>
              <w:ind w:left="360"/>
              <w:rPr>
                <w:rFonts w:ascii="Tahoma" w:hAnsi="Tahoma" w:cs="Tahoma"/>
                <w:color w:val="000000" w:themeColor="text1"/>
                <w:sz w:val="24"/>
                <w:szCs w:val="24"/>
              </w:rPr>
            </w:pPr>
            <w:r>
              <w:rPr>
                <w:rFonts w:ascii="Tahoma" w:hAnsi="Tahoma" w:cs="Tahoma"/>
                <w:color w:val="000000" w:themeColor="text1"/>
                <w:sz w:val="24"/>
                <w:szCs w:val="24"/>
              </w:rPr>
              <w:t>(Title)</w:t>
            </w:r>
          </w:p>
          <w:p w14:paraId="4FAE926A" w14:textId="285F273D" w:rsidR="00D130FC" w:rsidRPr="0050653F" w:rsidRDefault="00D130FC" w:rsidP="00ED4A48">
            <w:pPr>
              <w:tabs>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w:t>
            </w:r>
            <w:r w:rsidR="0011578E">
              <w:rPr>
                <w:rFonts w:ascii="Tahoma" w:hAnsi="Tahoma" w:cs="Tahoma"/>
                <w:color w:val="000000" w:themeColor="text1"/>
                <w:sz w:val="24"/>
                <w:szCs w:val="24"/>
              </w:rPr>
              <w:t>Company</w:t>
            </w:r>
            <w:r w:rsidRPr="0050653F">
              <w:rPr>
                <w:rFonts w:ascii="Tahoma" w:hAnsi="Tahoma" w:cs="Tahoma"/>
                <w:color w:val="000000" w:themeColor="text1"/>
                <w:sz w:val="24"/>
                <w:szCs w:val="24"/>
              </w:rPr>
              <w:t xml:space="preserve"> Name)</w:t>
            </w:r>
          </w:p>
          <w:p w14:paraId="7733C97E" w14:textId="77777777" w:rsidR="00D130FC" w:rsidRPr="0050653F" w:rsidRDefault="00D130FC" w:rsidP="00ED4A48">
            <w:pPr>
              <w:tabs>
                <w:tab w:val="left" w:pos="342"/>
                <w:tab w:val="left" w:pos="3582"/>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Mailing Address)</w:t>
            </w:r>
          </w:p>
          <w:p w14:paraId="18C5D093" w14:textId="77777777" w:rsidR="00D130FC" w:rsidRPr="0050653F" w:rsidRDefault="00D130FC"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City, State, and Zip Code)</w:t>
            </w:r>
          </w:p>
          <w:p w14:paraId="01FC0B9F" w14:textId="77777777" w:rsidR="00D130FC" w:rsidRDefault="00D130FC" w:rsidP="00ED4A48">
            <w:pPr>
              <w:tabs>
                <w:tab w:val="left" w:pos="342"/>
                <w:tab w:val="left" w:pos="1269"/>
                <w:tab w:val="left" w:pos="1424"/>
              </w:tabs>
              <w:spacing w:after="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Phone: (XXX) XXX -XXXX</w:t>
            </w:r>
          </w:p>
          <w:p w14:paraId="17CD38B0" w14:textId="3A7DAA53" w:rsidR="003E0DEB" w:rsidRPr="00D130FC" w:rsidRDefault="00D130FC" w:rsidP="00ED4A48">
            <w:pPr>
              <w:tabs>
                <w:tab w:val="left" w:pos="342"/>
                <w:tab w:val="left" w:pos="1269"/>
                <w:tab w:val="left" w:pos="1424"/>
              </w:tabs>
              <w:spacing w:after="140" w:line="259" w:lineRule="auto"/>
              <w:ind w:left="360"/>
              <w:rPr>
                <w:rFonts w:ascii="Tahoma" w:hAnsi="Tahoma" w:cs="Tahoma"/>
                <w:color w:val="000000" w:themeColor="text1"/>
                <w:sz w:val="24"/>
                <w:szCs w:val="24"/>
              </w:rPr>
            </w:pPr>
            <w:r w:rsidRPr="0050653F">
              <w:rPr>
                <w:rFonts w:ascii="Tahoma" w:hAnsi="Tahoma" w:cs="Tahoma"/>
                <w:color w:val="000000" w:themeColor="text1"/>
                <w:sz w:val="24"/>
                <w:szCs w:val="24"/>
              </w:rPr>
              <w:t>Email:</w:t>
            </w:r>
          </w:p>
        </w:tc>
      </w:tr>
    </w:tbl>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00"/>
        <w:gridCol w:w="4590"/>
        <w:gridCol w:w="2610"/>
      </w:tblGrid>
      <w:tr w:rsidR="00BD74A5" w:rsidRPr="00CC568E" w14:paraId="67BCCE01" w14:textId="77777777" w:rsidTr="4B52C59F">
        <w:tc>
          <w:tcPr>
            <w:tcW w:w="10800" w:type="dxa"/>
            <w:gridSpan w:val="3"/>
            <w:shd w:val="clear" w:color="auto" w:fill="CCCCCC"/>
            <w:vAlign w:val="center"/>
          </w:tcPr>
          <w:p w14:paraId="5491897F" w14:textId="71C39A4F" w:rsidR="00BD74A5" w:rsidRPr="00A503DF" w:rsidRDefault="00BD74A5" w:rsidP="00D15A33">
            <w:pPr>
              <w:keepNext/>
              <w:keepLines/>
              <w:spacing w:before="140" w:after="140" w:line="259" w:lineRule="auto"/>
              <w:ind w:right="-72"/>
              <w:rPr>
                <w:rFonts w:ascii="Tahoma" w:hAnsi="Tahoma" w:cs="Tahoma"/>
                <w:b/>
                <w:sz w:val="24"/>
                <w:szCs w:val="24"/>
              </w:rPr>
            </w:pPr>
            <w:r w:rsidRPr="00A503DF">
              <w:rPr>
                <w:rFonts w:ascii="Tahoma" w:hAnsi="Tahoma" w:cs="Tahoma"/>
                <w:sz w:val="24"/>
                <w:szCs w:val="24"/>
              </w:rPr>
              <w:lastRenderedPageBreak/>
              <w:br w:type="page"/>
            </w:r>
            <w:r w:rsidR="00A503DF" w:rsidRPr="00A503DF">
              <w:rPr>
                <w:rFonts w:ascii="Tahoma" w:hAnsi="Tahoma" w:cs="Tahoma"/>
                <w:b/>
                <w:bCs/>
                <w:sz w:val="24"/>
                <w:szCs w:val="24"/>
              </w:rPr>
              <w:t>9.</w:t>
            </w:r>
            <w:r w:rsidR="00A503DF">
              <w:rPr>
                <w:rFonts w:ascii="Tahoma" w:hAnsi="Tahoma" w:cs="Tahoma"/>
                <w:sz w:val="24"/>
                <w:szCs w:val="24"/>
              </w:rPr>
              <w:t xml:space="preserve"> </w:t>
            </w:r>
            <w:r w:rsidRPr="00A503DF">
              <w:rPr>
                <w:rFonts w:ascii="Tahoma" w:hAnsi="Tahoma" w:cs="Tahoma"/>
                <w:b/>
                <w:bCs/>
                <w:sz w:val="24"/>
                <w:szCs w:val="24"/>
              </w:rPr>
              <w:t>Certifications</w:t>
            </w:r>
          </w:p>
          <w:p w14:paraId="7DAB790F" w14:textId="77777777" w:rsidR="00D15A33" w:rsidRPr="00D15A33" w:rsidRDefault="00D15A33" w:rsidP="00D15A33">
            <w:pPr>
              <w:pStyle w:val="ListParagraph"/>
              <w:numPr>
                <w:ilvl w:val="0"/>
                <w:numId w:val="1"/>
              </w:numPr>
              <w:spacing w:before="140" w:after="140" w:line="259" w:lineRule="auto"/>
              <w:rPr>
                <w:rFonts w:ascii="Tahoma" w:hAnsi="Tahoma" w:cs="Tahoma"/>
                <w:sz w:val="24"/>
                <w:szCs w:val="24"/>
              </w:rPr>
            </w:pPr>
            <w:r w:rsidRPr="00D15A33">
              <w:rPr>
                <w:rFonts w:ascii="Tahoma" w:hAnsi="Tahoma" w:cs="Tahoma"/>
                <w:sz w:val="24"/>
                <w:szCs w:val="24"/>
              </w:rPr>
              <w:t>I am authorized to submit this application on behalf of the Applicant.</w:t>
            </w:r>
          </w:p>
          <w:p w14:paraId="365027EA" w14:textId="77777777" w:rsidR="00D15A33" w:rsidRPr="00D15A33" w:rsidRDefault="00D15A33" w:rsidP="00D15A33">
            <w:pPr>
              <w:pStyle w:val="ListParagraph"/>
              <w:numPr>
                <w:ilvl w:val="0"/>
                <w:numId w:val="1"/>
              </w:numPr>
              <w:spacing w:before="140" w:after="140" w:line="259" w:lineRule="auto"/>
              <w:rPr>
                <w:rFonts w:ascii="Tahoma" w:hAnsi="Tahoma" w:cs="Tahoma"/>
                <w:sz w:val="24"/>
                <w:szCs w:val="24"/>
              </w:rPr>
            </w:pPr>
            <w:r w:rsidRPr="00D15A33">
              <w:rPr>
                <w:rFonts w:ascii="Tahoma" w:hAnsi="Tahoma" w:cs="Tahoma"/>
                <w:sz w:val="24"/>
                <w:szCs w:val="24"/>
              </w:rPr>
              <w:t>I authorize the CEC to make any inquiries necessary to verify the information presented in this application.</w:t>
            </w:r>
          </w:p>
          <w:p w14:paraId="3C181267" w14:textId="77777777" w:rsidR="00D15A33" w:rsidRPr="00D15A33" w:rsidRDefault="00D15A33" w:rsidP="00D15A33">
            <w:pPr>
              <w:pStyle w:val="ListParagraph"/>
              <w:numPr>
                <w:ilvl w:val="0"/>
                <w:numId w:val="1"/>
              </w:numPr>
              <w:spacing w:before="140" w:after="140" w:line="259" w:lineRule="auto"/>
              <w:rPr>
                <w:rFonts w:ascii="Tahoma" w:hAnsi="Tahoma" w:cs="Tahoma"/>
                <w:sz w:val="24"/>
                <w:szCs w:val="24"/>
              </w:rPr>
            </w:pPr>
            <w:r w:rsidRPr="00D15A33">
              <w:rPr>
                <w:rFonts w:ascii="Tahoma" w:hAnsi="Tahoma" w:cs="Tahoma"/>
                <w:sz w:val="24"/>
                <w:szCs w:val="24"/>
              </w:rPr>
              <w:t>I authorize the CEC to obtain business credit reports and make any inquiries necessary to verify and evaluate the financial condition of the Applicant.</w:t>
            </w:r>
          </w:p>
          <w:p w14:paraId="0286BD75" w14:textId="44EB18F1" w:rsidR="00D15A33" w:rsidRPr="00D15A33" w:rsidRDefault="00D15A33" w:rsidP="00D15A33">
            <w:pPr>
              <w:pStyle w:val="ListParagraph"/>
              <w:numPr>
                <w:ilvl w:val="0"/>
                <w:numId w:val="1"/>
              </w:numPr>
              <w:spacing w:before="140" w:after="140" w:line="259" w:lineRule="auto"/>
              <w:rPr>
                <w:rFonts w:ascii="Tahoma" w:hAnsi="Tahoma" w:cs="Tahoma"/>
                <w:sz w:val="24"/>
                <w:szCs w:val="24"/>
              </w:rPr>
            </w:pPr>
            <w:r w:rsidRPr="00D15A33">
              <w:rPr>
                <w:rFonts w:ascii="Tahoma" w:hAnsi="Tahoma" w:cs="Tahoma"/>
                <w:sz w:val="24"/>
                <w:szCs w:val="24"/>
              </w:rPr>
              <w:t xml:space="preserve">I have read and understand the </w:t>
            </w:r>
            <w:r w:rsidR="0018567B">
              <w:rPr>
                <w:rFonts w:ascii="Tahoma" w:hAnsi="Tahoma" w:cs="Tahoma"/>
                <w:sz w:val="24"/>
                <w:szCs w:val="24"/>
              </w:rPr>
              <w:t>t</w:t>
            </w:r>
            <w:r w:rsidRPr="00D15A33">
              <w:rPr>
                <w:rFonts w:ascii="Tahoma" w:hAnsi="Tahoma" w:cs="Tahoma"/>
                <w:sz w:val="24"/>
                <w:szCs w:val="24"/>
              </w:rPr>
              <w:t xml:space="preserve">erms and </w:t>
            </w:r>
            <w:r w:rsidR="0018567B">
              <w:rPr>
                <w:rFonts w:ascii="Tahoma" w:hAnsi="Tahoma" w:cs="Tahoma"/>
                <w:sz w:val="24"/>
                <w:szCs w:val="24"/>
              </w:rPr>
              <w:t>c</w:t>
            </w:r>
            <w:r w:rsidRPr="00D15A33">
              <w:rPr>
                <w:rFonts w:ascii="Tahoma" w:hAnsi="Tahoma" w:cs="Tahoma"/>
                <w:sz w:val="24"/>
                <w:szCs w:val="24"/>
              </w:rPr>
              <w:t xml:space="preserve">onditions contained in this solicitation. I accept the </w:t>
            </w:r>
            <w:r w:rsidR="0018567B">
              <w:rPr>
                <w:rFonts w:ascii="Tahoma" w:hAnsi="Tahoma" w:cs="Tahoma"/>
                <w:sz w:val="24"/>
                <w:szCs w:val="24"/>
              </w:rPr>
              <w:t>t</w:t>
            </w:r>
            <w:r w:rsidRPr="00D15A33">
              <w:rPr>
                <w:rFonts w:ascii="Tahoma" w:hAnsi="Tahoma" w:cs="Tahoma"/>
                <w:sz w:val="24"/>
                <w:szCs w:val="24"/>
              </w:rPr>
              <w:t xml:space="preserve">erms and </w:t>
            </w:r>
            <w:r w:rsidR="0018567B">
              <w:rPr>
                <w:rFonts w:ascii="Tahoma" w:hAnsi="Tahoma" w:cs="Tahoma"/>
                <w:sz w:val="24"/>
                <w:szCs w:val="24"/>
              </w:rPr>
              <w:t>c</w:t>
            </w:r>
            <w:r w:rsidRPr="00D15A33">
              <w:rPr>
                <w:rFonts w:ascii="Tahoma" w:hAnsi="Tahoma" w:cs="Tahoma"/>
                <w:sz w:val="24"/>
                <w:szCs w:val="24"/>
              </w:rPr>
              <w:t xml:space="preserve">onditions contained in this solicitation on behalf of the Applicant and the Applicant is willing to enter into an agreement with the CEC to conduct the proposed project according to the </w:t>
            </w:r>
            <w:r w:rsidR="0018567B">
              <w:rPr>
                <w:rFonts w:ascii="Tahoma" w:hAnsi="Tahoma" w:cs="Tahoma"/>
                <w:sz w:val="24"/>
                <w:szCs w:val="24"/>
              </w:rPr>
              <w:t>t</w:t>
            </w:r>
            <w:r w:rsidRPr="00D15A33">
              <w:rPr>
                <w:rFonts w:ascii="Tahoma" w:hAnsi="Tahoma" w:cs="Tahoma"/>
                <w:sz w:val="24"/>
                <w:szCs w:val="24"/>
              </w:rPr>
              <w:t xml:space="preserve">erms and </w:t>
            </w:r>
            <w:r w:rsidR="0018567B">
              <w:rPr>
                <w:rFonts w:ascii="Tahoma" w:hAnsi="Tahoma" w:cs="Tahoma"/>
                <w:sz w:val="24"/>
                <w:szCs w:val="24"/>
              </w:rPr>
              <w:t>c</w:t>
            </w:r>
            <w:r w:rsidRPr="00D15A33">
              <w:rPr>
                <w:rFonts w:ascii="Tahoma" w:hAnsi="Tahoma" w:cs="Tahoma"/>
                <w:sz w:val="24"/>
                <w:szCs w:val="24"/>
              </w:rPr>
              <w:t>onditions without negotiation.</w:t>
            </w:r>
          </w:p>
          <w:p w14:paraId="061EE249" w14:textId="77777777" w:rsidR="00D15A33" w:rsidRPr="00D15A33" w:rsidRDefault="00D15A33" w:rsidP="00D15A33">
            <w:pPr>
              <w:pStyle w:val="ListParagraph"/>
              <w:numPr>
                <w:ilvl w:val="0"/>
                <w:numId w:val="1"/>
              </w:numPr>
              <w:spacing w:before="140" w:after="140" w:line="259" w:lineRule="auto"/>
              <w:rPr>
                <w:rFonts w:ascii="Tahoma" w:hAnsi="Tahoma" w:cs="Tahoma"/>
                <w:sz w:val="24"/>
                <w:szCs w:val="24"/>
              </w:rPr>
            </w:pPr>
            <w:r w:rsidRPr="00D15A33">
              <w:rPr>
                <w:rFonts w:ascii="Tahoma" w:hAnsi="Tahoma" w:cs="Tahoma"/>
                <w:sz w:val="24"/>
                <w:szCs w:val="24"/>
              </w:rPr>
              <w:t>I certify that (1) this application does not contain any confidential or proprietary information, or (2) if confidential information is allowed under the solicitation, it has been properly identified.</w:t>
            </w:r>
          </w:p>
          <w:p w14:paraId="69DBC783" w14:textId="77777777" w:rsidR="00D15A33" w:rsidRPr="00D15A33" w:rsidRDefault="00D15A33" w:rsidP="00D15A33">
            <w:pPr>
              <w:pStyle w:val="ListParagraph"/>
              <w:numPr>
                <w:ilvl w:val="0"/>
                <w:numId w:val="1"/>
              </w:numPr>
              <w:spacing w:before="140" w:after="140" w:line="259" w:lineRule="auto"/>
              <w:rPr>
                <w:rFonts w:ascii="Tahoma" w:hAnsi="Tahoma" w:cs="Tahoma"/>
                <w:sz w:val="24"/>
                <w:szCs w:val="24"/>
              </w:rPr>
            </w:pPr>
            <w:r w:rsidRPr="00D15A33">
              <w:rPr>
                <w:rFonts w:ascii="Tahoma" w:hAnsi="Tahoma" w:cs="Tahoma"/>
                <w:sz w:val="24"/>
                <w:szCs w:val="24"/>
              </w:rPr>
              <w:t>I certify under penalty of perjury under the laws of the State of California that, to the best of my knowledge, the information contained in this application is correct and complete.</w:t>
            </w:r>
          </w:p>
          <w:p w14:paraId="34F9A1B1" w14:textId="259523AD" w:rsidR="00BD74A5" w:rsidRPr="00D15A33" w:rsidRDefault="00D15A33" w:rsidP="00A50D3B">
            <w:pPr>
              <w:pStyle w:val="ListParagraph"/>
              <w:numPr>
                <w:ilvl w:val="0"/>
                <w:numId w:val="1"/>
              </w:numPr>
              <w:spacing w:before="140" w:after="280" w:line="259" w:lineRule="auto"/>
              <w:rPr>
                <w:rFonts w:ascii="Tahoma" w:hAnsi="Tahoma" w:cs="Tahoma"/>
                <w:sz w:val="24"/>
                <w:szCs w:val="24"/>
              </w:rPr>
            </w:pPr>
            <w:r w:rsidRPr="00D15A33">
              <w:rPr>
                <w:rFonts w:ascii="Tahoma" w:hAnsi="Tahoma" w:cs="Tahoma"/>
                <w:sz w:val="24"/>
                <w:szCs w:val="24"/>
              </w:rPr>
              <w:t>I am authorized to agree to the above certifications on behalf of the Applicant.</w:t>
            </w:r>
          </w:p>
        </w:tc>
      </w:tr>
      <w:tr w:rsidR="00BD74A5" w:rsidRPr="00CC568E" w14:paraId="2A14648E" w14:textId="77777777" w:rsidTr="4B52C59F">
        <w:trPr>
          <w:trHeight w:val="602"/>
        </w:trPr>
        <w:tc>
          <w:tcPr>
            <w:tcW w:w="3600" w:type="dxa"/>
          </w:tcPr>
          <w:p w14:paraId="5137D9E0" w14:textId="20D69320" w:rsidR="00BD74A5" w:rsidRPr="00CC568E" w:rsidRDefault="00BD74A5" w:rsidP="00A453B2">
            <w:pPr>
              <w:keepLines/>
              <w:spacing w:before="140" w:after="140" w:line="259" w:lineRule="auto"/>
              <w:ind w:right="-101"/>
              <w:rPr>
                <w:rFonts w:ascii="Tahoma" w:hAnsi="Tahoma" w:cs="Tahoma"/>
                <w:sz w:val="24"/>
                <w:szCs w:val="24"/>
              </w:rPr>
            </w:pPr>
            <w:r w:rsidRPr="00CC568E">
              <w:rPr>
                <w:rFonts w:ascii="Tahoma" w:hAnsi="Tahoma" w:cs="Tahoma"/>
                <w:sz w:val="24"/>
                <w:szCs w:val="24"/>
              </w:rPr>
              <w:t>Signature of Applicant or</w:t>
            </w:r>
            <w:r w:rsidR="00A50D3B">
              <w:rPr>
                <w:rFonts w:ascii="Tahoma" w:hAnsi="Tahoma" w:cs="Tahoma"/>
                <w:sz w:val="24"/>
                <w:szCs w:val="24"/>
              </w:rPr>
              <w:t xml:space="preserve"> </w:t>
            </w:r>
            <w:r w:rsidRPr="00CC568E">
              <w:rPr>
                <w:rFonts w:ascii="Tahoma" w:hAnsi="Tahoma" w:cs="Tahoma"/>
                <w:sz w:val="24"/>
                <w:szCs w:val="24"/>
              </w:rPr>
              <w:t>Authorized Representative</w:t>
            </w:r>
          </w:p>
        </w:tc>
        <w:tc>
          <w:tcPr>
            <w:tcW w:w="4590" w:type="dxa"/>
            <w:vAlign w:val="bottom"/>
          </w:tcPr>
          <w:p w14:paraId="66AE3439" w14:textId="7F0208AF" w:rsidR="00BD74A5" w:rsidRPr="00CC568E" w:rsidRDefault="00BD74A5" w:rsidP="00AD0634">
            <w:pPr>
              <w:keepLines/>
              <w:widowControl w:val="0"/>
              <w:spacing w:before="140" w:after="140" w:line="259" w:lineRule="auto"/>
              <w:ind w:left="-72" w:right="-72"/>
              <w:rPr>
                <w:rFonts w:ascii="Tahoma" w:hAnsi="Tahoma" w:cs="Tahoma"/>
                <w:sz w:val="24"/>
                <w:szCs w:val="24"/>
              </w:rPr>
            </w:pPr>
          </w:p>
        </w:tc>
        <w:tc>
          <w:tcPr>
            <w:tcW w:w="2610" w:type="dxa"/>
          </w:tcPr>
          <w:p w14:paraId="44166458" w14:textId="77777777" w:rsidR="00BD74A5" w:rsidRPr="00CC568E" w:rsidRDefault="00BD74A5" w:rsidP="00A453B2">
            <w:pPr>
              <w:keepLines/>
              <w:widowControl w:val="0"/>
              <w:spacing w:before="140" w:after="140" w:line="259" w:lineRule="auto"/>
              <w:ind w:left="-29" w:right="-72"/>
              <w:rPr>
                <w:rFonts w:ascii="Tahoma" w:hAnsi="Tahoma" w:cs="Tahoma"/>
                <w:sz w:val="24"/>
                <w:szCs w:val="24"/>
              </w:rPr>
            </w:pPr>
            <w:r w:rsidRPr="00CC568E">
              <w:rPr>
                <w:rFonts w:ascii="Tahoma" w:hAnsi="Tahoma" w:cs="Tahoma"/>
                <w:sz w:val="24"/>
                <w:szCs w:val="24"/>
              </w:rPr>
              <w:t>Date:</w:t>
            </w:r>
          </w:p>
        </w:tc>
      </w:tr>
      <w:tr w:rsidR="00BD74A5" w:rsidRPr="00CC568E" w14:paraId="404DFAF8" w14:textId="77777777" w:rsidTr="4B52C59F">
        <w:tc>
          <w:tcPr>
            <w:tcW w:w="3600" w:type="dxa"/>
          </w:tcPr>
          <w:p w14:paraId="6B62543B" w14:textId="69B38033" w:rsidR="00BD74A5" w:rsidRPr="00CC568E" w:rsidRDefault="00BD74A5" w:rsidP="00A453B2">
            <w:pPr>
              <w:keepLines/>
              <w:spacing w:before="140" w:after="140" w:line="259" w:lineRule="auto"/>
              <w:ind w:right="-101"/>
              <w:rPr>
                <w:rFonts w:ascii="Tahoma" w:hAnsi="Tahoma" w:cs="Tahoma"/>
                <w:sz w:val="24"/>
                <w:szCs w:val="24"/>
              </w:rPr>
            </w:pPr>
            <w:r w:rsidRPr="00CC568E">
              <w:rPr>
                <w:rFonts w:ascii="Tahoma" w:hAnsi="Tahoma" w:cs="Tahoma"/>
                <w:sz w:val="24"/>
                <w:szCs w:val="24"/>
              </w:rPr>
              <w:t>Printed Name of Applicant or</w:t>
            </w:r>
            <w:r w:rsidR="00A50D3B">
              <w:rPr>
                <w:rFonts w:ascii="Tahoma" w:hAnsi="Tahoma" w:cs="Tahoma"/>
                <w:sz w:val="24"/>
                <w:szCs w:val="24"/>
              </w:rPr>
              <w:t xml:space="preserve"> </w:t>
            </w:r>
            <w:r w:rsidRPr="00CC568E">
              <w:rPr>
                <w:rFonts w:ascii="Tahoma" w:hAnsi="Tahoma" w:cs="Tahoma"/>
                <w:sz w:val="24"/>
                <w:szCs w:val="24"/>
              </w:rPr>
              <w:t>Authorized Representative</w:t>
            </w:r>
          </w:p>
        </w:tc>
        <w:tc>
          <w:tcPr>
            <w:tcW w:w="7200" w:type="dxa"/>
            <w:gridSpan w:val="2"/>
            <w:vAlign w:val="bottom"/>
          </w:tcPr>
          <w:p w14:paraId="36464190" w14:textId="77777777" w:rsidR="00BD74A5" w:rsidRPr="00CC568E" w:rsidRDefault="00BD74A5" w:rsidP="00AD0634">
            <w:pPr>
              <w:keepLines/>
              <w:widowControl w:val="0"/>
              <w:spacing w:before="140" w:after="140" w:line="259" w:lineRule="auto"/>
              <w:ind w:left="-72" w:right="-72"/>
              <w:rPr>
                <w:rFonts w:ascii="Tahoma" w:hAnsi="Tahoma" w:cs="Tahoma"/>
                <w:sz w:val="24"/>
                <w:szCs w:val="24"/>
              </w:rPr>
            </w:pPr>
          </w:p>
        </w:tc>
      </w:tr>
    </w:tbl>
    <w:p w14:paraId="77B42237" w14:textId="77777777" w:rsidR="00BD74A5" w:rsidRPr="00CC568E" w:rsidRDefault="00BD74A5" w:rsidP="00CC568E">
      <w:pPr>
        <w:spacing w:before="140" w:after="140" w:line="259" w:lineRule="auto"/>
        <w:rPr>
          <w:rFonts w:ascii="Tahoma" w:hAnsi="Tahoma" w:cs="Tahoma"/>
          <w:sz w:val="24"/>
          <w:szCs w:val="24"/>
        </w:rPr>
      </w:pPr>
    </w:p>
    <w:sectPr w:rsidR="00BD74A5" w:rsidRPr="00CC568E" w:rsidSect="00326956">
      <w:headerReference w:type="default" r:id="rId16"/>
      <w:footerReference w:type="default" r:id="rId17"/>
      <w:pgSz w:w="12240" w:h="15840"/>
      <w:pgMar w:top="720" w:right="720" w:bottom="540" w:left="720" w:header="750" w:footer="2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E0EB" w14:textId="77777777" w:rsidR="00326956" w:rsidRDefault="00326956" w:rsidP="007212A9">
      <w:pPr>
        <w:spacing w:after="0"/>
      </w:pPr>
      <w:r>
        <w:separator/>
      </w:r>
    </w:p>
  </w:endnote>
  <w:endnote w:type="continuationSeparator" w:id="0">
    <w:p w14:paraId="04939A4A" w14:textId="77777777" w:rsidR="00326956" w:rsidRDefault="00326956" w:rsidP="007212A9">
      <w:pPr>
        <w:spacing w:after="0"/>
      </w:pPr>
      <w:r>
        <w:continuationSeparator/>
      </w:r>
    </w:p>
  </w:endnote>
  <w:endnote w:type="continuationNotice" w:id="1">
    <w:p w14:paraId="6F821BEA" w14:textId="77777777" w:rsidR="00326956" w:rsidRDefault="003269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02C41" w14:textId="390DC740" w:rsidR="00FB7E05" w:rsidRPr="009C0D98" w:rsidRDefault="00873627" w:rsidP="00AA121F">
    <w:pPr>
      <w:pStyle w:val="Footer"/>
      <w:tabs>
        <w:tab w:val="clear" w:pos="9360"/>
        <w:tab w:val="right" w:pos="10620"/>
      </w:tabs>
      <w:rPr>
        <w:rFonts w:ascii="Tahoma" w:hAnsi="Tahoma" w:cs="Tahoma"/>
        <w:sz w:val="20"/>
      </w:rPr>
    </w:pPr>
    <w:r w:rsidRPr="009C0D98">
      <w:rPr>
        <w:rFonts w:ascii="Tahoma" w:hAnsi="Tahoma" w:cs="Tahoma"/>
        <w:sz w:val="20"/>
      </w:rPr>
      <w:t xml:space="preserve">March </w:t>
    </w:r>
    <w:r w:rsidR="00FB7E05" w:rsidRPr="009C0D98">
      <w:rPr>
        <w:rFonts w:ascii="Tahoma" w:hAnsi="Tahoma" w:cs="Tahoma"/>
        <w:sz w:val="20"/>
      </w:rPr>
      <w:t>20</w:t>
    </w:r>
    <w:r w:rsidR="00310DF4" w:rsidRPr="009C0D98">
      <w:rPr>
        <w:rFonts w:ascii="Tahoma" w:hAnsi="Tahoma" w:cs="Tahoma"/>
        <w:sz w:val="20"/>
      </w:rPr>
      <w:t>24</w:t>
    </w:r>
    <w:r w:rsidR="00FB7E05" w:rsidRPr="009C0D98">
      <w:rPr>
        <w:rFonts w:ascii="Tahoma" w:hAnsi="Tahoma" w:cs="Tahoma"/>
        <w:sz w:val="20"/>
      </w:rPr>
      <w:tab/>
      <w:t xml:space="preserve">Page </w:t>
    </w:r>
    <w:r w:rsidR="00FB7E05" w:rsidRPr="009C0D98">
      <w:rPr>
        <w:rFonts w:ascii="Tahoma" w:hAnsi="Tahoma" w:cs="Tahoma"/>
        <w:sz w:val="20"/>
        <w:shd w:val="clear" w:color="auto" w:fill="E6E6E6"/>
      </w:rPr>
      <w:fldChar w:fldCharType="begin"/>
    </w:r>
    <w:r w:rsidR="00FB7E05" w:rsidRPr="009C0D98">
      <w:rPr>
        <w:rFonts w:ascii="Tahoma" w:hAnsi="Tahoma" w:cs="Tahoma"/>
        <w:sz w:val="20"/>
      </w:rPr>
      <w:instrText xml:space="preserve"> PAGE </w:instrText>
    </w:r>
    <w:r w:rsidR="00FB7E05" w:rsidRPr="009C0D98">
      <w:rPr>
        <w:rFonts w:ascii="Tahoma" w:hAnsi="Tahoma" w:cs="Tahoma"/>
        <w:sz w:val="20"/>
        <w:shd w:val="clear" w:color="auto" w:fill="E6E6E6"/>
      </w:rPr>
      <w:fldChar w:fldCharType="separate"/>
    </w:r>
    <w:r w:rsidR="006F1F28" w:rsidRPr="009C0D98">
      <w:rPr>
        <w:rFonts w:ascii="Tahoma" w:hAnsi="Tahoma" w:cs="Tahoma"/>
        <w:noProof/>
        <w:sz w:val="20"/>
      </w:rPr>
      <w:t>17</w:t>
    </w:r>
    <w:r w:rsidR="00FB7E05" w:rsidRPr="009C0D98">
      <w:rPr>
        <w:rFonts w:ascii="Tahoma" w:hAnsi="Tahoma" w:cs="Tahoma"/>
        <w:sz w:val="20"/>
        <w:shd w:val="clear" w:color="auto" w:fill="E6E6E6"/>
      </w:rPr>
      <w:fldChar w:fldCharType="end"/>
    </w:r>
    <w:r w:rsidR="00FB7E05" w:rsidRPr="009C0D98">
      <w:rPr>
        <w:rFonts w:ascii="Tahoma" w:hAnsi="Tahoma" w:cs="Tahoma"/>
        <w:sz w:val="20"/>
      </w:rPr>
      <w:t xml:space="preserve"> of </w:t>
    </w:r>
    <w:r w:rsidR="00FB7E05" w:rsidRPr="009C0D98">
      <w:rPr>
        <w:rFonts w:ascii="Tahoma" w:hAnsi="Tahoma" w:cs="Tahoma"/>
        <w:sz w:val="20"/>
        <w:shd w:val="clear" w:color="auto" w:fill="E6E6E6"/>
      </w:rPr>
      <w:fldChar w:fldCharType="begin"/>
    </w:r>
    <w:r w:rsidR="00FB7E05" w:rsidRPr="009C0D98">
      <w:rPr>
        <w:rFonts w:ascii="Tahoma" w:hAnsi="Tahoma" w:cs="Tahoma"/>
        <w:sz w:val="20"/>
      </w:rPr>
      <w:instrText xml:space="preserve"> NUMPAGES  </w:instrText>
    </w:r>
    <w:r w:rsidR="00FB7E05" w:rsidRPr="009C0D98">
      <w:rPr>
        <w:rFonts w:ascii="Tahoma" w:hAnsi="Tahoma" w:cs="Tahoma"/>
        <w:sz w:val="20"/>
        <w:shd w:val="clear" w:color="auto" w:fill="E6E6E6"/>
      </w:rPr>
      <w:fldChar w:fldCharType="separate"/>
    </w:r>
    <w:r w:rsidR="006F1F28" w:rsidRPr="009C0D98">
      <w:rPr>
        <w:rFonts w:ascii="Tahoma" w:hAnsi="Tahoma" w:cs="Tahoma"/>
        <w:noProof/>
        <w:sz w:val="20"/>
      </w:rPr>
      <w:t>19</w:t>
    </w:r>
    <w:r w:rsidR="00FB7E05" w:rsidRPr="009C0D98">
      <w:rPr>
        <w:rFonts w:ascii="Tahoma" w:hAnsi="Tahoma" w:cs="Tahoma"/>
        <w:sz w:val="20"/>
        <w:shd w:val="clear" w:color="auto" w:fill="E6E6E6"/>
      </w:rPr>
      <w:fldChar w:fldCharType="end"/>
    </w:r>
    <w:r w:rsidR="00FB7E05" w:rsidRPr="009C0D98">
      <w:rPr>
        <w:rFonts w:ascii="Tahoma" w:hAnsi="Tahoma" w:cs="Tahoma"/>
        <w:sz w:val="20"/>
      </w:rPr>
      <w:tab/>
      <w:t>GFO-</w:t>
    </w:r>
    <w:r w:rsidR="007D4A98" w:rsidRPr="009C0D98">
      <w:rPr>
        <w:rFonts w:ascii="Tahoma" w:hAnsi="Tahoma" w:cs="Tahoma"/>
        <w:sz w:val="20"/>
      </w:rPr>
      <w:t>23</w:t>
    </w:r>
    <w:r w:rsidR="00FB7E05" w:rsidRPr="009C0D98">
      <w:rPr>
        <w:rFonts w:ascii="Tahoma" w:hAnsi="Tahoma" w:cs="Tahoma"/>
        <w:sz w:val="20"/>
      </w:rPr>
      <w:t>-</w:t>
    </w:r>
    <w:r w:rsidR="008B261A">
      <w:rPr>
        <w:rFonts w:ascii="Tahoma" w:hAnsi="Tahoma" w:cs="Tahoma"/>
        <w:sz w:val="20"/>
      </w:rPr>
      <w:t>403</w:t>
    </w:r>
  </w:p>
  <w:p w14:paraId="1189A096" w14:textId="77777777" w:rsidR="007D4A98" w:rsidRPr="009C0D98" w:rsidRDefault="00FB7E05" w:rsidP="007D4A98">
    <w:pPr>
      <w:tabs>
        <w:tab w:val="center" w:pos="4680"/>
        <w:tab w:val="right" w:pos="10620"/>
      </w:tabs>
      <w:spacing w:after="0"/>
      <w:rPr>
        <w:rFonts w:ascii="Tahoma" w:hAnsi="Tahoma" w:cs="Tahoma"/>
        <w:sz w:val="20"/>
      </w:rPr>
    </w:pPr>
    <w:r w:rsidRPr="009C0D98">
      <w:rPr>
        <w:rFonts w:ascii="Tahoma" w:hAnsi="Tahoma" w:cs="Tahoma"/>
        <w:sz w:val="20"/>
      </w:rPr>
      <w:tab/>
    </w:r>
    <w:r w:rsidR="00E525E7" w:rsidRPr="009C0D98">
      <w:rPr>
        <w:rFonts w:ascii="Tahoma" w:hAnsi="Tahoma" w:cs="Tahoma"/>
        <w:sz w:val="20"/>
      </w:rPr>
      <w:t>Attachment 1 –</w:t>
    </w:r>
    <w:r w:rsidR="009369E4" w:rsidRPr="009C0D98">
      <w:rPr>
        <w:rFonts w:ascii="Tahoma" w:hAnsi="Tahoma" w:cs="Tahoma"/>
        <w:sz w:val="20"/>
      </w:rPr>
      <w:t xml:space="preserve"> Application</w:t>
    </w:r>
    <w:r w:rsidR="00E525E7" w:rsidRPr="009C0D98">
      <w:rPr>
        <w:rFonts w:ascii="Tahoma" w:hAnsi="Tahoma" w:cs="Tahoma"/>
        <w:sz w:val="20"/>
      </w:rPr>
      <w:t xml:space="preserve"> Form</w:t>
    </w:r>
    <w:r w:rsidRPr="009C0D98">
      <w:rPr>
        <w:rFonts w:ascii="Tahoma" w:hAnsi="Tahoma" w:cs="Tahoma"/>
        <w:sz w:val="20"/>
      </w:rPr>
      <w:tab/>
    </w:r>
    <w:r w:rsidR="00CE3417" w:rsidRPr="009C0D98">
      <w:rPr>
        <w:rFonts w:ascii="Tahoma" w:hAnsi="Tahoma" w:cs="Tahoma"/>
        <w:sz w:val="20"/>
      </w:rPr>
      <w:t>Local Government</w:t>
    </w:r>
  </w:p>
  <w:p w14:paraId="0689032F" w14:textId="065EBC03" w:rsidR="00FB7E05" w:rsidRPr="009C0D98" w:rsidRDefault="007D4A98" w:rsidP="009C0D98">
    <w:pPr>
      <w:tabs>
        <w:tab w:val="center" w:pos="4680"/>
        <w:tab w:val="right" w:pos="10620"/>
      </w:tabs>
      <w:spacing w:after="0"/>
      <w:rPr>
        <w:rFonts w:ascii="Tahoma" w:hAnsi="Tahoma" w:cs="Tahoma"/>
        <w:sz w:val="20"/>
      </w:rPr>
    </w:pPr>
    <w:r w:rsidRPr="009C0D98">
      <w:rPr>
        <w:rFonts w:ascii="Tahoma" w:hAnsi="Tahoma" w:cs="Tahoma"/>
        <w:sz w:val="20"/>
      </w:rPr>
      <w:tab/>
    </w:r>
    <w:r w:rsidRPr="009C0D98">
      <w:rPr>
        <w:rFonts w:ascii="Tahoma" w:hAnsi="Tahoma" w:cs="Tahoma"/>
        <w:sz w:val="20"/>
      </w:rPr>
      <w:tab/>
    </w:r>
    <w:r w:rsidR="00004984" w:rsidRPr="009C0D98">
      <w:rPr>
        <w:rFonts w:ascii="Tahoma" w:hAnsi="Tahoma" w:cs="Tahoma"/>
        <w:sz w:val="20"/>
      </w:rPr>
      <w:t>Building</w:t>
    </w:r>
    <w:r w:rsidR="00CE3417" w:rsidRPr="009C0D98">
      <w:rPr>
        <w:rFonts w:ascii="Tahoma" w:hAnsi="Tahoma" w:cs="Tahoma"/>
        <w:sz w:val="20"/>
      </w:rPr>
      <w:t xml:space="preserve"> </w:t>
    </w:r>
    <w:r w:rsidR="00004984" w:rsidRPr="009C0D98">
      <w:rPr>
        <w:rFonts w:ascii="Tahoma" w:hAnsi="Tahoma" w:cs="Tahoma"/>
        <w:sz w:val="20"/>
      </w:rPr>
      <w:t>Decarbonization Challenge</w:t>
    </w:r>
    <w:r w:rsidR="00FB7E05" w:rsidRPr="009C0D98">
      <w:rPr>
        <w:rFonts w:ascii="Tahoma" w:hAnsi="Tahoma" w:cs="Tahoma"/>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C07E5" w14:textId="77777777" w:rsidR="00326956" w:rsidRDefault="00326956" w:rsidP="007212A9">
      <w:pPr>
        <w:spacing w:after="0"/>
      </w:pPr>
      <w:r>
        <w:separator/>
      </w:r>
    </w:p>
  </w:footnote>
  <w:footnote w:type="continuationSeparator" w:id="0">
    <w:p w14:paraId="61CE0476" w14:textId="77777777" w:rsidR="00326956" w:rsidRDefault="00326956" w:rsidP="007212A9">
      <w:pPr>
        <w:spacing w:after="0"/>
      </w:pPr>
      <w:r>
        <w:continuationSeparator/>
      </w:r>
    </w:p>
  </w:footnote>
  <w:footnote w:type="continuationNotice" w:id="1">
    <w:p w14:paraId="5DE7F4A1" w14:textId="77777777" w:rsidR="00326956" w:rsidRDefault="003269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B33F" w14:textId="09E38831" w:rsidR="00FB7E05" w:rsidRPr="007F43C4" w:rsidRDefault="00FB7E05" w:rsidP="00363EA4">
    <w:pPr>
      <w:tabs>
        <w:tab w:val="left" w:pos="3525"/>
        <w:tab w:val="center" w:pos="4680"/>
      </w:tabs>
      <w:spacing w:after="0" w:line="259" w:lineRule="auto"/>
      <w:jc w:val="center"/>
      <w:rPr>
        <w:rFonts w:ascii="Tahoma" w:hAnsi="Tahoma" w:cs="Tahoma"/>
        <w:b/>
        <w:caps/>
        <w:sz w:val="26"/>
        <w:szCs w:val="26"/>
      </w:rPr>
    </w:pPr>
    <w:r w:rsidRPr="007F43C4">
      <w:rPr>
        <w:rFonts w:ascii="Tahoma" w:hAnsi="Tahoma" w:cs="Tahoma"/>
        <w:b/>
        <w:caps/>
        <w:sz w:val="26"/>
        <w:szCs w:val="26"/>
      </w:rPr>
      <w:t>Attachment 1</w:t>
    </w:r>
  </w:p>
  <w:p w14:paraId="189D65F6" w14:textId="77777777" w:rsidR="00FB7E05" w:rsidRPr="007F43C4" w:rsidRDefault="00FB7E05" w:rsidP="004900D9">
    <w:pPr>
      <w:spacing w:before="60" w:after="240" w:line="259" w:lineRule="auto"/>
      <w:jc w:val="center"/>
      <w:rPr>
        <w:rFonts w:ascii="Tahoma" w:hAnsi="Tahoma" w:cs="Tahoma"/>
        <w:b/>
        <w:sz w:val="26"/>
        <w:szCs w:val="26"/>
      </w:rPr>
    </w:pPr>
    <w:r w:rsidRPr="007F43C4">
      <w:rPr>
        <w:rFonts w:ascii="Tahoma" w:hAnsi="Tahoma" w:cs="Tahoma"/>
        <w:b/>
        <w:sz w:val="26"/>
        <w:szCs w:val="26"/>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6412"/>
    <w:multiLevelType w:val="hybridMultilevel"/>
    <w:tmpl w:val="632E3BD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7BC148E"/>
    <w:multiLevelType w:val="hybridMultilevel"/>
    <w:tmpl w:val="31C006E4"/>
    <w:lvl w:ilvl="0" w:tplc="B2305020">
      <w:start w:val="4"/>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EAB301B"/>
    <w:multiLevelType w:val="hybridMultilevel"/>
    <w:tmpl w:val="4B4C3182"/>
    <w:lvl w:ilvl="0" w:tplc="0409000F">
      <w:start w:val="1"/>
      <w:numFmt w:val="decimal"/>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 w15:restartNumberingAfterBreak="0">
    <w:nsid w:val="65D44A7A"/>
    <w:multiLevelType w:val="hybridMultilevel"/>
    <w:tmpl w:val="2C564724"/>
    <w:lvl w:ilvl="0" w:tplc="6610CA88">
      <w:start w:val="2"/>
      <w:numFmt w:val="decimal"/>
      <w:lvlText w:val="%1."/>
      <w:lvlJc w:val="left"/>
      <w:pPr>
        <w:ind w:left="360" w:hanging="360"/>
      </w:pPr>
      <w:rPr>
        <w:rFonts w:hint="default"/>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67586BDD"/>
    <w:multiLevelType w:val="hybridMultilevel"/>
    <w:tmpl w:val="94DEAB2E"/>
    <w:lvl w:ilvl="0" w:tplc="A4D2A1A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D208C"/>
    <w:multiLevelType w:val="hybridMultilevel"/>
    <w:tmpl w:val="44B659B4"/>
    <w:lvl w:ilvl="0" w:tplc="AC5239C8">
      <w:start w:val="2"/>
      <w:numFmt w:val="lowerLetter"/>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24966"/>
    <w:multiLevelType w:val="hybridMultilevel"/>
    <w:tmpl w:val="DADCA9BA"/>
    <w:lvl w:ilvl="0" w:tplc="EA10EB1A">
      <w:start w:val="1"/>
      <w:numFmt w:val="decimal"/>
      <w:lvlText w:val="%1."/>
      <w:lvlJc w:val="left"/>
      <w:pPr>
        <w:ind w:left="360" w:hanging="360"/>
      </w:pPr>
      <w:rPr>
        <w:rFonts w:hint="default"/>
        <w:b/>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AE84D0D"/>
    <w:multiLevelType w:val="hybridMultilevel"/>
    <w:tmpl w:val="C24A0C5C"/>
    <w:lvl w:ilvl="0" w:tplc="7A6870B6">
      <w:start w:val="1"/>
      <w:numFmt w:val="lowerLetter"/>
      <w:lvlText w:val="%1."/>
      <w:lvlJc w:val="left"/>
      <w:pPr>
        <w:ind w:left="-300" w:hanging="360"/>
      </w:pPr>
      <w:rPr>
        <w:b/>
        <w:bCs/>
      </w:rPr>
    </w:lvl>
    <w:lvl w:ilvl="1" w:tplc="293C5FEC">
      <w:start w:val="1"/>
      <w:numFmt w:val="lowerLetter"/>
      <w:lvlText w:val="%2."/>
      <w:lvlJc w:val="left"/>
      <w:pPr>
        <w:ind w:left="420" w:hanging="360"/>
      </w:pPr>
    </w:lvl>
    <w:lvl w:ilvl="2" w:tplc="5F62C554">
      <w:start w:val="1"/>
      <w:numFmt w:val="lowerRoman"/>
      <w:lvlText w:val="%3."/>
      <w:lvlJc w:val="right"/>
      <w:pPr>
        <w:ind w:left="1140" w:hanging="180"/>
      </w:pPr>
    </w:lvl>
    <w:lvl w:ilvl="3" w:tplc="9BE2A178">
      <w:start w:val="1"/>
      <w:numFmt w:val="decimal"/>
      <w:lvlText w:val="%4."/>
      <w:lvlJc w:val="left"/>
      <w:pPr>
        <w:ind w:left="1860" w:hanging="360"/>
      </w:pPr>
    </w:lvl>
    <w:lvl w:ilvl="4" w:tplc="E0E65E44">
      <w:start w:val="1"/>
      <w:numFmt w:val="lowerLetter"/>
      <w:lvlText w:val="%5."/>
      <w:lvlJc w:val="left"/>
      <w:pPr>
        <w:ind w:left="2580" w:hanging="360"/>
      </w:pPr>
    </w:lvl>
    <w:lvl w:ilvl="5" w:tplc="D408EEBC">
      <w:start w:val="1"/>
      <w:numFmt w:val="lowerRoman"/>
      <w:lvlText w:val="%6."/>
      <w:lvlJc w:val="right"/>
      <w:pPr>
        <w:ind w:left="3300" w:hanging="180"/>
      </w:pPr>
    </w:lvl>
    <w:lvl w:ilvl="6" w:tplc="621E9AC2">
      <w:start w:val="1"/>
      <w:numFmt w:val="decimal"/>
      <w:lvlText w:val="%7."/>
      <w:lvlJc w:val="left"/>
      <w:pPr>
        <w:ind w:left="4020" w:hanging="360"/>
      </w:pPr>
    </w:lvl>
    <w:lvl w:ilvl="7" w:tplc="78FCB6A6">
      <w:start w:val="1"/>
      <w:numFmt w:val="lowerLetter"/>
      <w:lvlText w:val="%8."/>
      <w:lvlJc w:val="left"/>
      <w:pPr>
        <w:ind w:left="4740" w:hanging="360"/>
      </w:pPr>
    </w:lvl>
    <w:lvl w:ilvl="8" w:tplc="A02E7DE8">
      <w:start w:val="1"/>
      <w:numFmt w:val="lowerRoman"/>
      <w:lvlText w:val="%9."/>
      <w:lvlJc w:val="right"/>
      <w:pPr>
        <w:ind w:left="5460" w:hanging="180"/>
      </w:pPr>
    </w:lvl>
  </w:abstractNum>
  <w:abstractNum w:abstractNumId="8" w15:restartNumberingAfterBreak="0">
    <w:nsid w:val="7F7928B3"/>
    <w:multiLevelType w:val="hybridMultilevel"/>
    <w:tmpl w:val="06763644"/>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636373195">
    <w:abstractNumId w:val="8"/>
  </w:num>
  <w:num w:numId="2" w16cid:durableId="560137873">
    <w:abstractNumId w:val="6"/>
  </w:num>
  <w:num w:numId="3" w16cid:durableId="760486424">
    <w:abstractNumId w:val="7"/>
  </w:num>
  <w:num w:numId="4" w16cid:durableId="1097752965">
    <w:abstractNumId w:val="0"/>
  </w:num>
  <w:num w:numId="5" w16cid:durableId="446778924">
    <w:abstractNumId w:val="1"/>
  </w:num>
  <w:num w:numId="6" w16cid:durableId="766384058">
    <w:abstractNumId w:val="2"/>
  </w:num>
  <w:num w:numId="7" w16cid:durableId="114717289">
    <w:abstractNumId w:val="4"/>
  </w:num>
  <w:num w:numId="8" w16cid:durableId="1974211677">
    <w:abstractNumId w:val="5"/>
  </w:num>
  <w:num w:numId="9" w16cid:durableId="1969356897">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1NDcytjQwMDC2NDRV0lEKTi0uzszPAykwrgUAq9MitywAAAA="/>
  </w:docVars>
  <w:rsids>
    <w:rsidRoot w:val="007212A9"/>
    <w:rsid w:val="00001139"/>
    <w:rsid w:val="000014DF"/>
    <w:rsid w:val="00001AD6"/>
    <w:rsid w:val="00001F23"/>
    <w:rsid w:val="0000230F"/>
    <w:rsid w:val="00002D24"/>
    <w:rsid w:val="00002D78"/>
    <w:rsid w:val="00004984"/>
    <w:rsid w:val="00006719"/>
    <w:rsid w:val="00006945"/>
    <w:rsid w:val="000073FC"/>
    <w:rsid w:val="000074AB"/>
    <w:rsid w:val="000074DF"/>
    <w:rsid w:val="0000762A"/>
    <w:rsid w:val="00010763"/>
    <w:rsid w:val="00013FF3"/>
    <w:rsid w:val="00014D5B"/>
    <w:rsid w:val="00014F1D"/>
    <w:rsid w:val="00015E84"/>
    <w:rsid w:val="00016C49"/>
    <w:rsid w:val="0002336C"/>
    <w:rsid w:val="0002680B"/>
    <w:rsid w:val="000328FB"/>
    <w:rsid w:val="000348F0"/>
    <w:rsid w:val="00034AE2"/>
    <w:rsid w:val="00034F77"/>
    <w:rsid w:val="00035629"/>
    <w:rsid w:val="000365A8"/>
    <w:rsid w:val="000376CC"/>
    <w:rsid w:val="00040C09"/>
    <w:rsid w:val="0004142E"/>
    <w:rsid w:val="00042430"/>
    <w:rsid w:val="00042AF0"/>
    <w:rsid w:val="000447D6"/>
    <w:rsid w:val="0004557A"/>
    <w:rsid w:val="000455B6"/>
    <w:rsid w:val="00045D20"/>
    <w:rsid w:val="00046D5C"/>
    <w:rsid w:val="00047A61"/>
    <w:rsid w:val="00047A7B"/>
    <w:rsid w:val="000509C3"/>
    <w:rsid w:val="00054076"/>
    <w:rsid w:val="00054F4F"/>
    <w:rsid w:val="00055191"/>
    <w:rsid w:val="000556DF"/>
    <w:rsid w:val="00055C87"/>
    <w:rsid w:val="000572DA"/>
    <w:rsid w:val="00057CDE"/>
    <w:rsid w:val="00060318"/>
    <w:rsid w:val="00060C56"/>
    <w:rsid w:val="00060DB3"/>
    <w:rsid w:val="000610D2"/>
    <w:rsid w:val="00062104"/>
    <w:rsid w:val="000621BA"/>
    <w:rsid w:val="00062392"/>
    <w:rsid w:val="00063A4B"/>
    <w:rsid w:val="00065148"/>
    <w:rsid w:val="000659EB"/>
    <w:rsid w:val="00066327"/>
    <w:rsid w:val="0006664A"/>
    <w:rsid w:val="00067177"/>
    <w:rsid w:val="00067BA3"/>
    <w:rsid w:val="00067EA5"/>
    <w:rsid w:val="000741C8"/>
    <w:rsid w:val="000746D6"/>
    <w:rsid w:val="0007476E"/>
    <w:rsid w:val="000762B7"/>
    <w:rsid w:val="000766F8"/>
    <w:rsid w:val="00076ADA"/>
    <w:rsid w:val="00076DBF"/>
    <w:rsid w:val="00077610"/>
    <w:rsid w:val="00077893"/>
    <w:rsid w:val="00077996"/>
    <w:rsid w:val="00077A3F"/>
    <w:rsid w:val="00077D45"/>
    <w:rsid w:val="0008029C"/>
    <w:rsid w:val="00080620"/>
    <w:rsid w:val="0008075C"/>
    <w:rsid w:val="00081259"/>
    <w:rsid w:val="000857A3"/>
    <w:rsid w:val="00087624"/>
    <w:rsid w:val="00090684"/>
    <w:rsid w:val="000929D7"/>
    <w:rsid w:val="00092BEB"/>
    <w:rsid w:val="00092DCA"/>
    <w:rsid w:val="00092E32"/>
    <w:rsid w:val="00093305"/>
    <w:rsid w:val="00094314"/>
    <w:rsid w:val="00094993"/>
    <w:rsid w:val="00094BB2"/>
    <w:rsid w:val="00094DE4"/>
    <w:rsid w:val="00095603"/>
    <w:rsid w:val="000A05E5"/>
    <w:rsid w:val="000A1C4D"/>
    <w:rsid w:val="000A258D"/>
    <w:rsid w:val="000A3B70"/>
    <w:rsid w:val="000A41A7"/>
    <w:rsid w:val="000A5362"/>
    <w:rsid w:val="000A56EE"/>
    <w:rsid w:val="000A5E95"/>
    <w:rsid w:val="000A69C9"/>
    <w:rsid w:val="000A7250"/>
    <w:rsid w:val="000A751F"/>
    <w:rsid w:val="000A7F1B"/>
    <w:rsid w:val="000A7FB6"/>
    <w:rsid w:val="000B0892"/>
    <w:rsid w:val="000B1ADB"/>
    <w:rsid w:val="000B2226"/>
    <w:rsid w:val="000B36A9"/>
    <w:rsid w:val="000B404B"/>
    <w:rsid w:val="000B418A"/>
    <w:rsid w:val="000B466B"/>
    <w:rsid w:val="000B4D72"/>
    <w:rsid w:val="000B52DA"/>
    <w:rsid w:val="000B63D8"/>
    <w:rsid w:val="000B6644"/>
    <w:rsid w:val="000C06AD"/>
    <w:rsid w:val="000C0F6E"/>
    <w:rsid w:val="000C1CC9"/>
    <w:rsid w:val="000C1ED8"/>
    <w:rsid w:val="000C1EF9"/>
    <w:rsid w:val="000C3047"/>
    <w:rsid w:val="000C4589"/>
    <w:rsid w:val="000C4F50"/>
    <w:rsid w:val="000C50DB"/>
    <w:rsid w:val="000C5DF7"/>
    <w:rsid w:val="000D0ECD"/>
    <w:rsid w:val="000D1F96"/>
    <w:rsid w:val="000D4914"/>
    <w:rsid w:val="000D494F"/>
    <w:rsid w:val="000E1A05"/>
    <w:rsid w:val="000E2943"/>
    <w:rsid w:val="000E4A61"/>
    <w:rsid w:val="000E5ECA"/>
    <w:rsid w:val="000E6042"/>
    <w:rsid w:val="000E607E"/>
    <w:rsid w:val="000F1DFA"/>
    <w:rsid w:val="000F24B0"/>
    <w:rsid w:val="000F2DF4"/>
    <w:rsid w:val="000F32B1"/>
    <w:rsid w:val="000F3F4A"/>
    <w:rsid w:val="000F43B6"/>
    <w:rsid w:val="000F56F7"/>
    <w:rsid w:val="000F5823"/>
    <w:rsid w:val="000F5A3B"/>
    <w:rsid w:val="000F74ED"/>
    <w:rsid w:val="0010082E"/>
    <w:rsid w:val="00100F08"/>
    <w:rsid w:val="0010129C"/>
    <w:rsid w:val="001012D5"/>
    <w:rsid w:val="001013E6"/>
    <w:rsid w:val="00102265"/>
    <w:rsid w:val="001031E4"/>
    <w:rsid w:val="00103D1E"/>
    <w:rsid w:val="00104EAD"/>
    <w:rsid w:val="0010517D"/>
    <w:rsid w:val="0010566C"/>
    <w:rsid w:val="00106484"/>
    <w:rsid w:val="00106679"/>
    <w:rsid w:val="0010679B"/>
    <w:rsid w:val="00107537"/>
    <w:rsid w:val="001077F2"/>
    <w:rsid w:val="00110066"/>
    <w:rsid w:val="00110C77"/>
    <w:rsid w:val="00110CEC"/>
    <w:rsid w:val="0011174A"/>
    <w:rsid w:val="00112B79"/>
    <w:rsid w:val="0011418C"/>
    <w:rsid w:val="00114F6B"/>
    <w:rsid w:val="00115210"/>
    <w:rsid w:val="0011524C"/>
    <w:rsid w:val="00115739"/>
    <w:rsid w:val="0011578E"/>
    <w:rsid w:val="001158B4"/>
    <w:rsid w:val="00117AEE"/>
    <w:rsid w:val="0012033F"/>
    <w:rsid w:val="00120797"/>
    <w:rsid w:val="00120AC1"/>
    <w:rsid w:val="00120F07"/>
    <w:rsid w:val="001211CE"/>
    <w:rsid w:val="00121D55"/>
    <w:rsid w:val="001228AC"/>
    <w:rsid w:val="00122CAE"/>
    <w:rsid w:val="00122FC2"/>
    <w:rsid w:val="001231CF"/>
    <w:rsid w:val="00124635"/>
    <w:rsid w:val="00124DC6"/>
    <w:rsid w:val="001256DD"/>
    <w:rsid w:val="001261C3"/>
    <w:rsid w:val="0013295E"/>
    <w:rsid w:val="00132973"/>
    <w:rsid w:val="00132D62"/>
    <w:rsid w:val="001331CE"/>
    <w:rsid w:val="00133D76"/>
    <w:rsid w:val="00134108"/>
    <w:rsid w:val="00134437"/>
    <w:rsid w:val="00134631"/>
    <w:rsid w:val="00134884"/>
    <w:rsid w:val="0013593C"/>
    <w:rsid w:val="00136218"/>
    <w:rsid w:val="001364E7"/>
    <w:rsid w:val="001377AB"/>
    <w:rsid w:val="00141101"/>
    <w:rsid w:val="001413F4"/>
    <w:rsid w:val="001440D3"/>
    <w:rsid w:val="0014413B"/>
    <w:rsid w:val="00144473"/>
    <w:rsid w:val="001448AE"/>
    <w:rsid w:val="0014496E"/>
    <w:rsid w:val="00144F5D"/>
    <w:rsid w:val="00145294"/>
    <w:rsid w:val="00145A14"/>
    <w:rsid w:val="001505B0"/>
    <w:rsid w:val="00150ED3"/>
    <w:rsid w:val="00151634"/>
    <w:rsid w:val="00151AC3"/>
    <w:rsid w:val="00152DEA"/>
    <w:rsid w:val="0015384A"/>
    <w:rsid w:val="001545D4"/>
    <w:rsid w:val="001566AD"/>
    <w:rsid w:val="00157765"/>
    <w:rsid w:val="00157F0A"/>
    <w:rsid w:val="001613F9"/>
    <w:rsid w:val="00161C45"/>
    <w:rsid w:val="00162251"/>
    <w:rsid w:val="00163E64"/>
    <w:rsid w:val="00164361"/>
    <w:rsid w:val="001645B9"/>
    <w:rsid w:val="001663F2"/>
    <w:rsid w:val="00166A33"/>
    <w:rsid w:val="00166E2A"/>
    <w:rsid w:val="0016713F"/>
    <w:rsid w:val="001702A3"/>
    <w:rsid w:val="001702A6"/>
    <w:rsid w:val="00170916"/>
    <w:rsid w:val="00170D7F"/>
    <w:rsid w:val="0017144C"/>
    <w:rsid w:val="00172E92"/>
    <w:rsid w:val="00173DF5"/>
    <w:rsid w:val="00174D81"/>
    <w:rsid w:val="00174DCA"/>
    <w:rsid w:val="00174FAA"/>
    <w:rsid w:val="00175989"/>
    <w:rsid w:val="00176491"/>
    <w:rsid w:val="00176785"/>
    <w:rsid w:val="00180077"/>
    <w:rsid w:val="00180C42"/>
    <w:rsid w:val="00181914"/>
    <w:rsid w:val="00181961"/>
    <w:rsid w:val="00182F32"/>
    <w:rsid w:val="00182FB2"/>
    <w:rsid w:val="001845F5"/>
    <w:rsid w:val="00184EC9"/>
    <w:rsid w:val="0018567B"/>
    <w:rsid w:val="00185A2C"/>
    <w:rsid w:val="00186B6F"/>
    <w:rsid w:val="001901E6"/>
    <w:rsid w:val="00190F87"/>
    <w:rsid w:val="001913C8"/>
    <w:rsid w:val="00191534"/>
    <w:rsid w:val="001916A3"/>
    <w:rsid w:val="001916D9"/>
    <w:rsid w:val="00191991"/>
    <w:rsid w:val="00193052"/>
    <w:rsid w:val="001938C8"/>
    <w:rsid w:val="00193A73"/>
    <w:rsid w:val="0019562D"/>
    <w:rsid w:val="00195746"/>
    <w:rsid w:val="00196467"/>
    <w:rsid w:val="00196488"/>
    <w:rsid w:val="00196D7A"/>
    <w:rsid w:val="00197340"/>
    <w:rsid w:val="00197887"/>
    <w:rsid w:val="001A008B"/>
    <w:rsid w:val="001A0F6F"/>
    <w:rsid w:val="001A1F41"/>
    <w:rsid w:val="001A255C"/>
    <w:rsid w:val="001A2FEB"/>
    <w:rsid w:val="001A320B"/>
    <w:rsid w:val="001A5050"/>
    <w:rsid w:val="001A5947"/>
    <w:rsid w:val="001A6B23"/>
    <w:rsid w:val="001A6BB6"/>
    <w:rsid w:val="001B0C88"/>
    <w:rsid w:val="001B1A5D"/>
    <w:rsid w:val="001B1F5A"/>
    <w:rsid w:val="001B233D"/>
    <w:rsid w:val="001B34A3"/>
    <w:rsid w:val="001B3A1C"/>
    <w:rsid w:val="001B4A26"/>
    <w:rsid w:val="001B505F"/>
    <w:rsid w:val="001B5481"/>
    <w:rsid w:val="001B54A5"/>
    <w:rsid w:val="001B585E"/>
    <w:rsid w:val="001C089C"/>
    <w:rsid w:val="001C0C01"/>
    <w:rsid w:val="001C1524"/>
    <w:rsid w:val="001C34CD"/>
    <w:rsid w:val="001C4346"/>
    <w:rsid w:val="001C51A3"/>
    <w:rsid w:val="001D04C2"/>
    <w:rsid w:val="001D05D6"/>
    <w:rsid w:val="001D09C9"/>
    <w:rsid w:val="001D2A36"/>
    <w:rsid w:val="001D47C0"/>
    <w:rsid w:val="001D4E0C"/>
    <w:rsid w:val="001D6268"/>
    <w:rsid w:val="001D6967"/>
    <w:rsid w:val="001D6D07"/>
    <w:rsid w:val="001D7791"/>
    <w:rsid w:val="001D78AE"/>
    <w:rsid w:val="001D7FA4"/>
    <w:rsid w:val="001E01C3"/>
    <w:rsid w:val="001E0ED9"/>
    <w:rsid w:val="001E0EED"/>
    <w:rsid w:val="001E18D3"/>
    <w:rsid w:val="001E2CBD"/>
    <w:rsid w:val="001E6AB0"/>
    <w:rsid w:val="001E6D22"/>
    <w:rsid w:val="001E7465"/>
    <w:rsid w:val="001F0645"/>
    <w:rsid w:val="001F0E8C"/>
    <w:rsid w:val="001F0EF1"/>
    <w:rsid w:val="001F121B"/>
    <w:rsid w:val="001F486F"/>
    <w:rsid w:val="001F4E4A"/>
    <w:rsid w:val="001F6707"/>
    <w:rsid w:val="001F7E4E"/>
    <w:rsid w:val="00202FC8"/>
    <w:rsid w:val="00203B5C"/>
    <w:rsid w:val="00204920"/>
    <w:rsid w:val="00205185"/>
    <w:rsid w:val="0020587A"/>
    <w:rsid w:val="00206630"/>
    <w:rsid w:val="00206810"/>
    <w:rsid w:val="00206A26"/>
    <w:rsid w:val="002070B5"/>
    <w:rsid w:val="0020775B"/>
    <w:rsid w:val="00210296"/>
    <w:rsid w:val="00210CDF"/>
    <w:rsid w:val="00211C38"/>
    <w:rsid w:val="00212A2D"/>
    <w:rsid w:val="00212E92"/>
    <w:rsid w:val="0021383B"/>
    <w:rsid w:val="00213B54"/>
    <w:rsid w:val="00214D30"/>
    <w:rsid w:val="00216568"/>
    <w:rsid w:val="002169C6"/>
    <w:rsid w:val="0021772D"/>
    <w:rsid w:val="00220681"/>
    <w:rsid w:val="002213FD"/>
    <w:rsid w:val="002233FE"/>
    <w:rsid w:val="0022442D"/>
    <w:rsid w:val="0022586D"/>
    <w:rsid w:val="00227A4D"/>
    <w:rsid w:val="00230075"/>
    <w:rsid w:val="00232219"/>
    <w:rsid w:val="00233007"/>
    <w:rsid w:val="0023307A"/>
    <w:rsid w:val="00233B9D"/>
    <w:rsid w:val="00234BE0"/>
    <w:rsid w:val="00234D1E"/>
    <w:rsid w:val="00234EBF"/>
    <w:rsid w:val="00236893"/>
    <w:rsid w:val="00236C71"/>
    <w:rsid w:val="00237A7E"/>
    <w:rsid w:val="00237F07"/>
    <w:rsid w:val="00241E77"/>
    <w:rsid w:val="00241EC4"/>
    <w:rsid w:val="0024283D"/>
    <w:rsid w:val="002431A6"/>
    <w:rsid w:val="00243E3E"/>
    <w:rsid w:val="002456AF"/>
    <w:rsid w:val="00246B5E"/>
    <w:rsid w:val="00250F26"/>
    <w:rsid w:val="002514E9"/>
    <w:rsid w:val="00252557"/>
    <w:rsid w:val="00252570"/>
    <w:rsid w:val="00252EEC"/>
    <w:rsid w:val="0025429B"/>
    <w:rsid w:val="002543BF"/>
    <w:rsid w:val="00254A47"/>
    <w:rsid w:val="00256113"/>
    <w:rsid w:val="00256B09"/>
    <w:rsid w:val="002607E5"/>
    <w:rsid w:val="00262298"/>
    <w:rsid w:val="00262588"/>
    <w:rsid w:val="00262C03"/>
    <w:rsid w:val="002633D0"/>
    <w:rsid w:val="0026361A"/>
    <w:rsid w:val="00263A33"/>
    <w:rsid w:val="00263B48"/>
    <w:rsid w:val="0026400C"/>
    <w:rsid w:val="00264441"/>
    <w:rsid w:val="00264D2C"/>
    <w:rsid w:val="002654CA"/>
    <w:rsid w:val="00265E9C"/>
    <w:rsid w:val="00266096"/>
    <w:rsid w:val="00266E82"/>
    <w:rsid w:val="00267F86"/>
    <w:rsid w:val="002709E6"/>
    <w:rsid w:val="0027153C"/>
    <w:rsid w:val="00271787"/>
    <w:rsid w:val="00271F2C"/>
    <w:rsid w:val="00271FE3"/>
    <w:rsid w:val="00273ACF"/>
    <w:rsid w:val="002768AC"/>
    <w:rsid w:val="002772FC"/>
    <w:rsid w:val="00280479"/>
    <w:rsid w:val="00280684"/>
    <w:rsid w:val="00280C55"/>
    <w:rsid w:val="00281035"/>
    <w:rsid w:val="00281391"/>
    <w:rsid w:val="00281471"/>
    <w:rsid w:val="002820EB"/>
    <w:rsid w:val="00284A57"/>
    <w:rsid w:val="00285DB0"/>
    <w:rsid w:val="00290774"/>
    <w:rsid w:val="00290926"/>
    <w:rsid w:val="002910FE"/>
    <w:rsid w:val="00291101"/>
    <w:rsid w:val="002911C9"/>
    <w:rsid w:val="00292550"/>
    <w:rsid w:val="0029258E"/>
    <w:rsid w:val="00292B24"/>
    <w:rsid w:val="0029431B"/>
    <w:rsid w:val="00294F07"/>
    <w:rsid w:val="0029699F"/>
    <w:rsid w:val="002974A0"/>
    <w:rsid w:val="00297FAF"/>
    <w:rsid w:val="002A002E"/>
    <w:rsid w:val="002A052D"/>
    <w:rsid w:val="002A1784"/>
    <w:rsid w:val="002A1CFD"/>
    <w:rsid w:val="002A20D0"/>
    <w:rsid w:val="002A69A2"/>
    <w:rsid w:val="002B11C3"/>
    <w:rsid w:val="002B21BC"/>
    <w:rsid w:val="002B23BC"/>
    <w:rsid w:val="002B243B"/>
    <w:rsid w:val="002B26EE"/>
    <w:rsid w:val="002B4340"/>
    <w:rsid w:val="002B49BE"/>
    <w:rsid w:val="002B5DA7"/>
    <w:rsid w:val="002B5FB1"/>
    <w:rsid w:val="002B60FD"/>
    <w:rsid w:val="002B6C83"/>
    <w:rsid w:val="002B72E4"/>
    <w:rsid w:val="002B7372"/>
    <w:rsid w:val="002C129A"/>
    <w:rsid w:val="002C12DA"/>
    <w:rsid w:val="002C178C"/>
    <w:rsid w:val="002C1AAB"/>
    <w:rsid w:val="002C2767"/>
    <w:rsid w:val="002C30C0"/>
    <w:rsid w:val="002C38C2"/>
    <w:rsid w:val="002C3B06"/>
    <w:rsid w:val="002C3F39"/>
    <w:rsid w:val="002C4574"/>
    <w:rsid w:val="002C4899"/>
    <w:rsid w:val="002C74D8"/>
    <w:rsid w:val="002D035B"/>
    <w:rsid w:val="002D166A"/>
    <w:rsid w:val="002D1BB9"/>
    <w:rsid w:val="002D1EB7"/>
    <w:rsid w:val="002D2145"/>
    <w:rsid w:val="002D3A22"/>
    <w:rsid w:val="002D5EAC"/>
    <w:rsid w:val="002D6208"/>
    <w:rsid w:val="002E175B"/>
    <w:rsid w:val="002E2EB1"/>
    <w:rsid w:val="002E4287"/>
    <w:rsid w:val="002E5DF5"/>
    <w:rsid w:val="002E6A91"/>
    <w:rsid w:val="002E6BCE"/>
    <w:rsid w:val="002E7144"/>
    <w:rsid w:val="002E7D49"/>
    <w:rsid w:val="002E7D60"/>
    <w:rsid w:val="002E7E71"/>
    <w:rsid w:val="002F033F"/>
    <w:rsid w:val="002F0C13"/>
    <w:rsid w:val="002F14A2"/>
    <w:rsid w:val="002F17AC"/>
    <w:rsid w:val="002F20B8"/>
    <w:rsid w:val="002F26C2"/>
    <w:rsid w:val="002F26ED"/>
    <w:rsid w:val="002F2F6A"/>
    <w:rsid w:val="002F3BF2"/>
    <w:rsid w:val="002F4116"/>
    <w:rsid w:val="002F5BFA"/>
    <w:rsid w:val="002F67BC"/>
    <w:rsid w:val="002F71BC"/>
    <w:rsid w:val="00300787"/>
    <w:rsid w:val="003011C1"/>
    <w:rsid w:val="00301661"/>
    <w:rsid w:val="00301A3D"/>
    <w:rsid w:val="00301FEA"/>
    <w:rsid w:val="00302164"/>
    <w:rsid w:val="00302EF1"/>
    <w:rsid w:val="003049A7"/>
    <w:rsid w:val="00306430"/>
    <w:rsid w:val="003078A5"/>
    <w:rsid w:val="00310DF4"/>
    <w:rsid w:val="003137B6"/>
    <w:rsid w:val="003144F1"/>
    <w:rsid w:val="003156DD"/>
    <w:rsid w:val="00315B65"/>
    <w:rsid w:val="0031610E"/>
    <w:rsid w:val="003165DB"/>
    <w:rsid w:val="00316672"/>
    <w:rsid w:val="003167A3"/>
    <w:rsid w:val="00317C1C"/>
    <w:rsid w:val="003209F9"/>
    <w:rsid w:val="00323131"/>
    <w:rsid w:val="003238CC"/>
    <w:rsid w:val="00323B5C"/>
    <w:rsid w:val="00323F96"/>
    <w:rsid w:val="00326956"/>
    <w:rsid w:val="00327F6C"/>
    <w:rsid w:val="0033071F"/>
    <w:rsid w:val="00330D16"/>
    <w:rsid w:val="00332451"/>
    <w:rsid w:val="0033397C"/>
    <w:rsid w:val="00335123"/>
    <w:rsid w:val="00336580"/>
    <w:rsid w:val="00336EAB"/>
    <w:rsid w:val="0033724D"/>
    <w:rsid w:val="003378E0"/>
    <w:rsid w:val="00337A96"/>
    <w:rsid w:val="00340BA3"/>
    <w:rsid w:val="003429A2"/>
    <w:rsid w:val="00343675"/>
    <w:rsid w:val="00343C15"/>
    <w:rsid w:val="00344F99"/>
    <w:rsid w:val="003456D4"/>
    <w:rsid w:val="00346BE1"/>
    <w:rsid w:val="00350544"/>
    <w:rsid w:val="00350BD2"/>
    <w:rsid w:val="00350DAA"/>
    <w:rsid w:val="00351647"/>
    <w:rsid w:val="00352896"/>
    <w:rsid w:val="003533F4"/>
    <w:rsid w:val="00353744"/>
    <w:rsid w:val="003548C2"/>
    <w:rsid w:val="00354AC6"/>
    <w:rsid w:val="00356695"/>
    <w:rsid w:val="003567AD"/>
    <w:rsid w:val="00357C59"/>
    <w:rsid w:val="00357DF3"/>
    <w:rsid w:val="00360239"/>
    <w:rsid w:val="003610D0"/>
    <w:rsid w:val="003612D9"/>
    <w:rsid w:val="0036259A"/>
    <w:rsid w:val="00363EA4"/>
    <w:rsid w:val="00363FE8"/>
    <w:rsid w:val="0036748B"/>
    <w:rsid w:val="00370750"/>
    <w:rsid w:val="00371D18"/>
    <w:rsid w:val="00372889"/>
    <w:rsid w:val="00373AEA"/>
    <w:rsid w:val="00375A7A"/>
    <w:rsid w:val="003776A5"/>
    <w:rsid w:val="00377814"/>
    <w:rsid w:val="0037789D"/>
    <w:rsid w:val="00377F7D"/>
    <w:rsid w:val="00380E25"/>
    <w:rsid w:val="0038124A"/>
    <w:rsid w:val="003817B7"/>
    <w:rsid w:val="00382C10"/>
    <w:rsid w:val="003830A5"/>
    <w:rsid w:val="00383740"/>
    <w:rsid w:val="00385446"/>
    <w:rsid w:val="003877E0"/>
    <w:rsid w:val="00390693"/>
    <w:rsid w:val="00391A26"/>
    <w:rsid w:val="0039224C"/>
    <w:rsid w:val="003938C6"/>
    <w:rsid w:val="00394B9D"/>
    <w:rsid w:val="00395366"/>
    <w:rsid w:val="003958C0"/>
    <w:rsid w:val="00397684"/>
    <w:rsid w:val="00397742"/>
    <w:rsid w:val="00397E29"/>
    <w:rsid w:val="003A1533"/>
    <w:rsid w:val="003A2F9B"/>
    <w:rsid w:val="003A32DF"/>
    <w:rsid w:val="003A3E2C"/>
    <w:rsid w:val="003A4930"/>
    <w:rsid w:val="003A4B2E"/>
    <w:rsid w:val="003A4E3D"/>
    <w:rsid w:val="003A5C2C"/>
    <w:rsid w:val="003A67FE"/>
    <w:rsid w:val="003B0F70"/>
    <w:rsid w:val="003B126D"/>
    <w:rsid w:val="003B1288"/>
    <w:rsid w:val="003B1293"/>
    <w:rsid w:val="003B15EE"/>
    <w:rsid w:val="003B1CB9"/>
    <w:rsid w:val="003B2337"/>
    <w:rsid w:val="003B24D1"/>
    <w:rsid w:val="003B25A6"/>
    <w:rsid w:val="003B353C"/>
    <w:rsid w:val="003B5495"/>
    <w:rsid w:val="003B582B"/>
    <w:rsid w:val="003B6CC8"/>
    <w:rsid w:val="003B7519"/>
    <w:rsid w:val="003B790A"/>
    <w:rsid w:val="003B7D3A"/>
    <w:rsid w:val="003B7F1C"/>
    <w:rsid w:val="003C03C2"/>
    <w:rsid w:val="003C2A38"/>
    <w:rsid w:val="003C3BE7"/>
    <w:rsid w:val="003C3DBE"/>
    <w:rsid w:val="003C4169"/>
    <w:rsid w:val="003C5861"/>
    <w:rsid w:val="003C75FA"/>
    <w:rsid w:val="003C77C9"/>
    <w:rsid w:val="003C7940"/>
    <w:rsid w:val="003D10D6"/>
    <w:rsid w:val="003D2DB5"/>
    <w:rsid w:val="003D4E43"/>
    <w:rsid w:val="003D57D9"/>
    <w:rsid w:val="003D589C"/>
    <w:rsid w:val="003D607C"/>
    <w:rsid w:val="003D71F7"/>
    <w:rsid w:val="003E08BE"/>
    <w:rsid w:val="003E0DEB"/>
    <w:rsid w:val="003E15EE"/>
    <w:rsid w:val="003E1678"/>
    <w:rsid w:val="003E2DBF"/>
    <w:rsid w:val="003E3AB4"/>
    <w:rsid w:val="003E4F17"/>
    <w:rsid w:val="003E5B53"/>
    <w:rsid w:val="003E5F34"/>
    <w:rsid w:val="003E61EC"/>
    <w:rsid w:val="003F249A"/>
    <w:rsid w:val="003F3C67"/>
    <w:rsid w:val="003F61F2"/>
    <w:rsid w:val="003F736B"/>
    <w:rsid w:val="003F7C7B"/>
    <w:rsid w:val="004002AB"/>
    <w:rsid w:val="00400606"/>
    <w:rsid w:val="00400940"/>
    <w:rsid w:val="004017C4"/>
    <w:rsid w:val="00402CD2"/>
    <w:rsid w:val="00402E5F"/>
    <w:rsid w:val="0040328A"/>
    <w:rsid w:val="004036BC"/>
    <w:rsid w:val="00403C96"/>
    <w:rsid w:val="00405291"/>
    <w:rsid w:val="00405F89"/>
    <w:rsid w:val="00407A2A"/>
    <w:rsid w:val="00407EEF"/>
    <w:rsid w:val="004104A6"/>
    <w:rsid w:val="00410A70"/>
    <w:rsid w:val="00410B14"/>
    <w:rsid w:val="00411647"/>
    <w:rsid w:val="0041241C"/>
    <w:rsid w:val="0041243C"/>
    <w:rsid w:val="00412D55"/>
    <w:rsid w:val="004132A9"/>
    <w:rsid w:val="00414363"/>
    <w:rsid w:val="00414A0F"/>
    <w:rsid w:val="0041746A"/>
    <w:rsid w:val="004206E4"/>
    <w:rsid w:val="0042119B"/>
    <w:rsid w:val="00421B0D"/>
    <w:rsid w:val="0042371C"/>
    <w:rsid w:val="00423B76"/>
    <w:rsid w:val="004252C1"/>
    <w:rsid w:val="004266A8"/>
    <w:rsid w:val="00426E92"/>
    <w:rsid w:val="0043046C"/>
    <w:rsid w:val="004307BA"/>
    <w:rsid w:val="004338E1"/>
    <w:rsid w:val="004342A7"/>
    <w:rsid w:val="00435522"/>
    <w:rsid w:val="0043788C"/>
    <w:rsid w:val="00440086"/>
    <w:rsid w:val="00440428"/>
    <w:rsid w:val="0044051E"/>
    <w:rsid w:val="0044085E"/>
    <w:rsid w:val="004408F8"/>
    <w:rsid w:val="004419BF"/>
    <w:rsid w:val="004420DA"/>
    <w:rsid w:val="004427F8"/>
    <w:rsid w:val="00442C62"/>
    <w:rsid w:val="00443875"/>
    <w:rsid w:val="00444AB6"/>
    <w:rsid w:val="00450A77"/>
    <w:rsid w:val="00451078"/>
    <w:rsid w:val="004514AC"/>
    <w:rsid w:val="0045190E"/>
    <w:rsid w:val="00451F85"/>
    <w:rsid w:val="00452CBF"/>
    <w:rsid w:val="00454F20"/>
    <w:rsid w:val="00455E34"/>
    <w:rsid w:val="00456C00"/>
    <w:rsid w:val="00456DC7"/>
    <w:rsid w:val="004618E6"/>
    <w:rsid w:val="00461ABB"/>
    <w:rsid w:val="00461CAD"/>
    <w:rsid w:val="004628E2"/>
    <w:rsid w:val="00462AA8"/>
    <w:rsid w:val="00463717"/>
    <w:rsid w:val="0046412D"/>
    <w:rsid w:val="004641FF"/>
    <w:rsid w:val="00464453"/>
    <w:rsid w:val="00465624"/>
    <w:rsid w:val="00465C61"/>
    <w:rsid w:val="004706A5"/>
    <w:rsid w:val="004707B6"/>
    <w:rsid w:val="00470B8D"/>
    <w:rsid w:val="00470BD0"/>
    <w:rsid w:val="0047151B"/>
    <w:rsid w:val="004718D2"/>
    <w:rsid w:val="00471DD8"/>
    <w:rsid w:val="0047378F"/>
    <w:rsid w:val="004752ED"/>
    <w:rsid w:val="00475342"/>
    <w:rsid w:val="00475D39"/>
    <w:rsid w:val="004773FC"/>
    <w:rsid w:val="00480D9F"/>
    <w:rsid w:val="00481EE5"/>
    <w:rsid w:val="00482AE4"/>
    <w:rsid w:val="00483744"/>
    <w:rsid w:val="0048443C"/>
    <w:rsid w:val="00484665"/>
    <w:rsid w:val="00484A9E"/>
    <w:rsid w:val="00484E61"/>
    <w:rsid w:val="004852B0"/>
    <w:rsid w:val="0048576D"/>
    <w:rsid w:val="00486D9B"/>
    <w:rsid w:val="00486F9C"/>
    <w:rsid w:val="004900D9"/>
    <w:rsid w:val="00490902"/>
    <w:rsid w:val="004915D9"/>
    <w:rsid w:val="004928A6"/>
    <w:rsid w:val="004928FD"/>
    <w:rsid w:val="004932D7"/>
    <w:rsid w:val="00494889"/>
    <w:rsid w:val="00494B1E"/>
    <w:rsid w:val="00494CBA"/>
    <w:rsid w:val="0049700B"/>
    <w:rsid w:val="004971AA"/>
    <w:rsid w:val="0049725C"/>
    <w:rsid w:val="0049731A"/>
    <w:rsid w:val="00497935"/>
    <w:rsid w:val="004A0382"/>
    <w:rsid w:val="004A0637"/>
    <w:rsid w:val="004A0D41"/>
    <w:rsid w:val="004A1440"/>
    <w:rsid w:val="004A14E3"/>
    <w:rsid w:val="004A2108"/>
    <w:rsid w:val="004A2A2B"/>
    <w:rsid w:val="004A726F"/>
    <w:rsid w:val="004B024B"/>
    <w:rsid w:val="004B0821"/>
    <w:rsid w:val="004B0960"/>
    <w:rsid w:val="004B1173"/>
    <w:rsid w:val="004B1871"/>
    <w:rsid w:val="004B2E74"/>
    <w:rsid w:val="004B4DAD"/>
    <w:rsid w:val="004B5394"/>
    <w:rsid w:val="004B73B0"/>
    <w:rsid w:val="004B79BD"/>
    <w:rsid w:val="004C0928"/>
    <w:rsid w:val="004C0C12"/>
    <w:rsid w:val="004C1352"/>
    <w:rsid w:val="004C1822"/>
    <w:rsid w:val="004C2712"/>
    <w:rsid w:val="004C2D0A"/>
    <w:rsid w:val="004C2E1B"/>
    <w:rsid w:val="004C44C3"/>
    <w:rsid w:val="004C4899"/>
    <w:rsid w:val="004C4C5A"/>
    <w:rsid w:val="004C5714"/>
    <w:rsid w:val="004C6004"/>
    <w:rsid w:val="004D090B"/>
    <w:rsid w:val="004D219C"/>
    <w:rsid w:val="004D2E39"/>
    <w:rsid w:val="004D5988"/>
    <w:rsid w:val="004D5FD0"/>
    <w:rsid w:val="004D6600"/>
    <w:rsid w:val="004D6609"/>
    <w:rsid w:val="004D68E2"/>
    <w:rsid w:val="004D7E13"/>
    <w:rsid w:val="004E12F5"/>
    <w:rsid w:val="004E15EA"/>
    <w:rsid w:val="004E2521"/>
    <w:rsid w:val="004E257A"/>
    <w:rsid w:val="004E4B4C"/>
    <w:rsid w:val="004E50FE"/>
    <w:rsid w:val="004E54D5"/>
    <w:rsid w:val="004E54E3"/>
    <w:rsid w:val="004E774A"/>
    <w:rsid w:val="004E7D7B"/>
    <w:rsid w:val="004F04DA"/>
    <w:rsid w:val="004F0B04"/>
    <w:rsid w:val="004F2306"/>
    <w:rsid w:val="004F2F19"/>
    <w:rsid w:val="004F3019"/>
    <w:rsid w:val="004F635B"/>
    <w:rsid w:val="004F73C9"/>
    <w:rsid w:val="004F748E"/>
    <w:rsid w:val="004F7801"/>
    <w:rsid w:val="0050048A"/>
    <w:rsid w:val="00500D4E"/>
    <w:rsid w:val="00501307"/>
    <w:rsid w:val="00503924"/>
    <w:rsid w:val="00504932"/>
    <w:rsid w:val="0050653F"/>
    <w:rsid w:val="005068B6"/>
    <w:rsid w:val="00506A7F"/>
    <w:rsid w:val="00506CEB"/>
    <w:rsid w:val="00507275"/>
    <w:rsid w:val="005077A2"/>
    <w:rsid w:val="00507C2C"/>
    <w:rsid w:val="005106C0"/>
    <w:rsid w:val="00511822"/>
    <w:rsid w:val="00513162"/>
    <w:rsid w:val="00513A1E"/>
    <w:rsid w:val="0051408A"/>
    <w:rsid w:val="00515793"/>
    <w:rsid w:val="00516A03"/>
    <w:rsid w:val="00516C21"/>
    <w:rsid w:val="0052003E"/>
    <w:rsid w:val="00520421"/>
    <w:rsid w:val="005205B8"/>
    <w:rsid w:val="00521157"/>
    <w:rsid w:val="00523825"/>
    <w:rsid w:val="00523E20"/>
    <w:rsid w:val="0052429B"/>
    <w:rsid w:val="00524A23"/>
    <w:rsid w:val="0052534D"/>
    <w:rsid w:val="0052692E"/>
    <w:rsid w:val="00526C6A"/>
    <w:rsid w:val="00527F81"/>
    <w:rsid w:val="00527FAE"/>
    <w:rsid w:val="005300E0"/>
    <w:rsid w:val="00530E10"/>
    <w:rsid w:val="0053239A"/>
    <w:rsid w:val="00532C3B"/>
    <w:rsid w:val="005330AC"/>
    <w:rsid w:val="00533330"/>
    <w:rsid w:val="005334ED"/>
    <w:rsid w:val="005359F2"/>
    <w:rsid w:val="00535AA9"/>
    <w:rsid w:val="00535AF6"/>
    <w:rsid w:val="00535E94"/>
    <w:rsid w:val="005360D2"/>
    <w:rsid w:val="00536381"/>
    <w:rsid w:val="00537254"/>
    <w:rsid w:val="00537EDE"/>
    <w:rsid w:val="00540241"/>
    <w:rsid w:val="00540B81"/>
    <w:rsid w:val="00540E39"/>
    <w:rsid w:val="00543384"/>
    <w:rsid w:val="00543960"/>
    <w:rsid w:val="00545029"/>
    <w:rsid w:val="005456B2"/>
    <w:rsid w:val="00545C68"/>
    <w:rsid w:val="00546C30"/>
    <w:rsid w:val="005504F9"/>
    <w:rsid w:val="00551094"/>
    <w:rsid w:val="00551329"/>
    <w:rsid w:val="00551344"/>
    <w:rsid w:val="00551A57"/>
    <w:rsid w:val="0055220D"/>
    <w:rsid w:val="00552C1B"/>
    <w:rsid w:val="0055320B"/>
    <w:rsid w:val="005540BB"/>
    <w:rsid w:val="005544B9"/>
    <w:rsid w:val="005566E6"/>
    <w:rsid w:val="005569AF"/>
    <w:rsid w:val="00556A64"/>
    <w:rsid w:val="00556DF1"/>
    <w:rsid w:val="0055706D"/>
    <w:rsid w:val="005570E8"/>
    <w:rsid w:val="00557278"/>
    <w:rsid w:val="005575C0"/>
    <w:rsid w:val="0056126E"/>
    <w:rsid w:val="005617F0"/>
    <w:rsid w:val="0056199A"/>
    <w:rsid w:val="00563A42"/>
    <w:rsid w:val="00567406"/>
    <w:rsid w:val="00567D61"/>
    <w:rsid w:val="00570219"/>
    <w:rsid w:val="00571D64"/>
    <w:rsid w:val="00571DC0"/>
    <w:rsid w:val="00574716"/>
    <w:rsid w:val="00575635"/>
    <w:rsid w:val="00575A36"/>
    <w:rsid w:val="00582BBF"/>
    <w:rsid w:val="005845F2"/>
    <w:rsid w:val="00586767"/>
    <w:rsid w:val="00587F09"/>
    <w:rsid w:val="005904C1"/>
    <w:rsid w:val="00591292"/>
    <w:rsid w:val="005924BC"/>
    <w:rsid w:val="005943CB"/>
    <w:rsid w:val="005945E6"/>
    <w:rsid w:val="005948E2"/>
    <w:rsid w:val="00594AD4"/>
    <w:rsid w:val="00594B0E"/>
    <w:rsid w:val="00595036"/>
    <w:rsid w:val="00595105"/>
    <w:rsid w:val="005951E7"/>
    <w:rsid w:val="00595732"/>
    <w:rsid w:val="00597781"/>
    <w:rsid w:val="005979BD"/>
    <w:rsid w:val="005A0385"/>
    <w:rsid w:val="005A0D94"/>
    <w:rsid w:val="005A1E2F"/>
    <w:rsid w:val="005A3744"/>
    <w:rsid w:val="005A3BEF"/>
    <w:rsid w:val="005A640E"/>
    <w:rsid w:val="005A70C1"/>
    <w:rsid w:val="005A7538"/>
    <w:rsid w:val="005B0641"/>
    <w:rsid w:val="005B102D"/>
    <w:rsid w:val="005B124A"/>
    <w:rsid w:val="005B19A4"/>
    <w:rsid w:val="005B21D3"/>
    <w:rsid w:val="005B4B96"/>
    <w:rsid w:val="005B62F2"/>
    <w:rsid w:val="005B7579"/>
    <w:rsid w:val="005B772C"/>
    <w:rsid w:val="005B77FF"/>
    <w:rsid w:val="005B7FD5"/>
    <w:rsid w:val="005C03D9"/>
    <w:rsid w:val="005C04B9"/>
    <w:rsid w:val="005C173E"/>
    <w:rsid w:val="005C2186"/>
    <w:rsid w:val="005C22BC"/>
    <w:rsid w:val="005C25A8"/>
    <w:rsid w:val="005C37D0"/>
    <w:rsid w:val="005C3889"/>
    <w:rsid w:val="005C63A1"/>
    <w:rsid w:val="005C6764"/>
    <w:rsid w:val="005C79BE"/>
    <w:rsid w:val="005D1947"/>
    <w:rsid w:val="005D1C17"/>
    <w:rsid w:val="005D1C88"/>
    <w:rsid w:val="005D29EF"/>
    <w:rsid w:val="005D38CF"/>
    <w:rsid w:val="005D456C"/>
    <w:rsid w:val="005D460A"/>
    <w:rsid w:val="005D49F2"/>
    <w:rsid w:val="005D4E6A"/>
    <w:rsid w:val="005D55F5"/>
    <w:rsid w:val="005D6A42"/>
    <w:rsid w:val="005D6CC9"/>
    <w:rsid w:val="005E08F4"/>
    <w:rsid w:val="005E162D"/>
    <w:rsid w:val="005E1E5F"/>
    <w:rsid w:val="005E36E8"/>
    <w:rsid w:val="005E3881"/>
    <w:rsid w:val="005E3D76"/>
    <w:rsid w:val="005E467A"/>
    <w:rsid w:val="005E4ED4"/>
    <w:rsid w:val="005E658C"/>
    <w:rsid w:val="005E7025"/>
    <w:rsid w:val="005E7A13"/>
    <w:rsid w:val="005F0073"/>
    <w:rsid w:val="005F09AC"/>
    <w:rsid w:val="005F29A2"/>
    <w:rsid w:val="005F3E23"/>
    <w:rsid w:val="005F431C"/>
    <w:rsid w:val="005F4C1F"/>
    <w:rsid w:val="005F4F0F"/>
    <w:rsid w:val="005F5FC6"/>
    <w:rsid w:val="005F6C13"/>
    <w:rsid w:val="005F7714"/>
    <w:rsid w:val="00600463"/>
    <w:rsid w:val="00600592"/>
    <w:rsid w:val="00600BBF"/>
    <w:rsid w:val="00601D3F"/>
    <w:rsid w:val="00604439"/>
    <w:rsid w:val="00605084"/>
    <w:rsid w:val="00605933"/>
    <w:rsid w:val="00605D5B"/>
    <w:rsid w:val="006064C6"/>
    <w:rsid w:val="00607D4E"/>
    <w:rsid w:val="006138E5"/>
    <w:rsid w:val="0062037D"/>
    <w:rsid w:val="0062081C"/>
    <w:rsid w:val="00620F8C"/>
    <w:rsid w:val="00620F9A"/>
    <w:rsid w:val="00621037"/>
    <w:rsid w:val="006216B7"/>
    <w:rsid w:val="00622617"/>
    <w:rsid w:val="00622A1F"/>
    <w:rsid w:val="00623DEC"/>
    <w:rsid w:val="00626992"/>
    <w:rsid w:val="00626E9D"/>
    <w:rsid w:val="00630099"/>
    <w:rsid w:val="0063016F"/>
    <w:rsid w:val="00630338"/>
    <w:rsid w:val="006314EB"/>
    <w:rsid w:val="0063164A"/>
    <w:rsid w:val="00632240"/>
    <w:rsid w:val="006322EE"/>
    <w:rsid w:val="006339CB"/>
    <w:rsid w:val="00634049"/>
    <w:rsid w:val="00634BF4"/>
    <w:rsid w:val="00635473"/>
    <w:rsid w:val="006357F8"/>
    <w:rsid w:val="00636EDF"/>
    <w:rsid w:val="00637F70"/>
    <w:rsid w:val="006418A2"/>
    <w:rsid w:val="00641F5B"/>
    <w:rsid w:val="00642510"/>
    <w:rsid w:val="0064263A"/>
    <w:rsid w:val="00643215"/>
    <w:rsid w:val="00644E99"/>
    <w:rsid w:val="00647230"/>
    <w:rsid w:val="00647FEF"/>
    <w:rsid w:val="006506BD"/>
    <w:rsid w:val="00650FB4"/>
    <w:rsid w:val="0065150D"/>
    <w:rsid w:val="006519E4"/>
    <w:rsid w:val="00651D8D"/>
    <w:rsid w:val="00652B06"/>
    <w:rsid w:val="0065311D"/>
    <w:rsid w:val="00653225"/>
    <w:rsid w:val="0065356C"/>
    <w:rsid w:val="00653A18"/>
    <w:rsid w:val="00656457"/>
    <w:rsid w:val="00660614"/>
    <w:rsid w:val="0066093E"/>
    <w:rsid w:val="00661167"/>
    <w:rsid w:val="0066142B"/>
    <w:rsid w:val="00661770"/>
    <w:rsid w:val="00661D8F"/>
    <w:rsid w:val="00663812"/>
    <w:rsid w:val="00663F27"/>
    <w:rsid w:val="006642E5"/>
    <w:rsid w:val="0066529E"/>
    <w:rsid w:val="0066659A"/>
    <w:rsid w:val="0066679E"/>
    <w:rsid w:val="00666FF0"/>
    <w:rsid w:val="006671B5"/>
    <w:rsid w:val="006671FB"/>
    <w:rsid w:val="00667F0D"/>
    <w:rsid w:val="00670B42"/>
    <w:rsid w:val="00670C54"/>
    <w:rsid w:val="006715D6"/>
    <w:rsid w:val="006725B5"/>
    <w:rsid w:val="00672734"/>
    <w:rsid w:val="00672AD8"/>
    <w:rsid w:val="00672C84"/>
    <w:rsid w:val="006738E2"/>
    <w:rsid w:val="006741C6"/>
    <w:rsid w:val="006743C3"/>
    <w:rsid w:val="006744DF"/>
    <w:rsid w:val="0067486A"/>
    <w:rsid w:val="006759E6"/>
    <w:rsid w:val="006761EA"/>
    <w:rsid w:val="00676BE3"/>
    <w:rsid w:val="006809ED"/>
    <w:rsid w:val="00681910"/>
    <w:rsid w:val="00681FF5"/>
    <w:rsid w:val="00683C93"/>
    <w:rsid w:val="00684B91"/>
    <w:rsid w:val="0068526B"/>
    <w:rsid w:val="006871C7"/>
    <w:rsid w:val="006907E0"/>
    <w:rsid w:val="00690AE4"/>
    <w:rsid w:val="0069100B"/>
    <w:rsid w:val="00691F46"/>
    <w:rsid w:val="006949D2"/>
    <w:rsid w:val="00694E35"/>
    <w:rsid w:val="00695DC7"/>
    <w:rsid w:val="006966D1"/>
    <w:rsid w:val="0069795D"/>
    <w:rsid w:val="00697DCA"/>
    <w:rsid w:val="00697E01"/>
    <w:rsid w:val="006A0175"/>
    <w:rsid w:val="006A0547"/>
    <w:rsid w:val="006A0732"/>
    <w:rsid w:val="006A0C88"/>
    <w:rsid w:val="006A177B"/>
    <w:rsid w:val="006A1D01"/>
    <w:rsid w:val="006A1FD8"/>
    <w:rsid w:val="006A21EE"/>
    <w:rsid w:val="006A2F0F"/>
    <w:rsid w:val="006A3358"/>
    <w:rsid w:val="006A47C9"/>
    <w:rsid w:val="006A4D26"/>
    <w:rsid w:val="006A6799"/>
    <w:rsid w:val="006A696D"/>
    <w:rsid w:val="006A7510"/>
    <w:rsid w:val="006B001B"/>
    <w:rsid w:val="006B0028"/>
    <w:rsid w:val="006B0E12"/>
    <w:rsid w:val="006B16F9"/>
    <w:rsid w:val="006B5325"/>
    <w:rsid w:val="006B5ABC"/>
    <w:rsid w:val="006B5CD7"/>
    <w:rsid w:val="006B5F0A"/>
    <w:rsid w:val="006B677B"/>
    <w:rsid w:val="006C1253"/>
    <w:rsid w:val="006C1603"/>
    <w:rsid w:val="006C1F04"/>
    <w:rsid w:val="006C23D0"/>
    <w:rsid w:val="006C5655"/>
    <w:rsid w:val="006C61EF"/>
    <w:rsid w:val="006C6A51"/>
    <w:rsid w:val="006D008C"/>
    <w:rsid w:val="006D076D"/>
    <w:rsid w:val="006D08E2"/>
    <w:rsid w:val="006D128F"/>
    <w:rsid w:val="006D229D"/>
    <w:rsid w:val="006D256D"/>
    <w:rsid w:val="006D2EFD"/>
    <w:rsid w:val="006D3FB7"/>
    <w:rsid w:val="006D443C"/>
    <w:rsid w:val="006D4C07"/>
    <w:rsid w:val="006D5A44"/>
    <w:rsid w:val="006D7AE7"/>
    <w:rsid w:val="006E030C"/>
    <w:rsid w:val="006E04F5"/>
    <w:rsid w:val="006E17E7"/>
    <w:rsid w:val="006E17F7"/>
    <w:rsid w:val="006E1FC9"/>
    <w:rsid w:val="006E2A9E"/>
    <w:rsid w:val="006E2B63"/>
    <w:rsid w:val="006E3113"/>
    <w:rsid w:val="006E3CF2"/>
    <w:rsid w:val="006E3FF6"/>
    <w:rsid w:val="006E6C4A"/>
    <w:rsid w:val="006E759E"/>
    <w:rsid w:val="006F050F"/>
    <w:rsid w:val="006F1F28"/>
    <w:rsid w:val="006F2497"/>
    <w:rsid w:val="006F25EE"/>
    <w:rsid w:val="006F2D75"/>
    <w:rsid w:val="006F3482"/>
    <w:rsid w:val="006F3DE6"/>
    <w:rsid w:val="006F3FC4"/>
    <w:rsid w:val="006F5A81"/>
    <w:rsid w:val="00701383"/>
    <w:rsid w:val="00701D29"/>
    <w:rsid w:val="00702CE2"/>
    <w:rsid w:val="0070346F"/>
    <w:rsid w:val="00703CC2"/>
    <w:rsid w:val="00704549"/>
    <w:rsid w:val="007047EA"/>
    <w:rsid w:val="00705F42"/>
    <w:rsid w:val="0070627F"/>
    <w:rsid w:val="007062CA"/>
    <w:rsid w:val="00706651"/>
    <w:rsid w:val="00706EC1"/>
    <w:rsid w:val="007079BB"/>
    <w:rsid w:val="00710451"/>
    <w:rsid w:val="007104F9"/>
    <w:rsid w:val="0071097C"/>
    <w:rsid w:val="00712B69"/>
    <w:rsid w:val="00713305"/>
    <w:rsid w:val="007140FA"/>
    <w:rsid w:val="00714483"/>
    <w:rsid w:val="0071449A"/>
    <w:rsid w:val="00714AF9"/>
    <w:rsid w:val="00715D7B"/>
    <w:rsid w:val="00716B88"/>
    <w:rsid w:val="00716EB1"/>
    <w:rsid w:val="00716ED1"/>
    <w:rsid w:val="007174A2"/>
    <w:rsid w:val="00717691"/>
    <w:rsid w:val="00717DF4"/>
    <w:rsid w:val="0072023C"/>
    <w:rsid w:val="0072048F"/>
    <w:rsid w:val="00720EDF"/>
    <w:rsid w:val="007212A9"/>
    <w:rsid w:val="007225A6"/>
    <w:rsid w:val="007225B0"/>
    <w:rsid w:val="00722854"/>
    <w:rsid w:val="00724C50"/>
    <w:rsid w:val="00725CC7"/>
    <w:rsid w:val="0072601F"/>
    <w:rsid w:val="007261CB"/>
    <w:rsid w:val="00726270"/>
    <w:rsid w:val="007264E3"/>
    <w:rsid w:val="007271F5"/>
    <w:rsid w:val="007302CD"/>
    <w:rsid w:val="0073054D"/>
    <w:rsid w:val="007308FB"/>
    <w:rsid w:val="00730927"/>
    <w:rsid w:val="00730E5D"/>
    <w:rsid w:val="00730E9A"/>
    <w:rsid w:val="00731066"/>
    <w:rsid w:val="007325E2"/>
    <w:rsid w:val="007334C4"/>
    <w:rsid w:val="007343B3"/>
    <w:rsid w:val="00735D89"/>
    <w:rsid w:val="00736DB7"/>
    <w:rsid w:val="00737BA5"/>
    <w:rsid w:val="00740B5A"/>
    <w:rsid w:val="007412DD"/>
    <w:rsid w:val="0074281E"/>
    <w:rsid w:val="00745652"/>
    <w:rsid w:val="007468B6"/>
    <w:rsid w:val="00746CA8"/>
    <w:rsid w:val="00747619"/>
    <w:rsid w:val="0074772D"/>
    <w:rsid w:val="00747DE7"/>
    <w:rsid w:val="007505A4"/>
    <w:rsid w:val="00750BB2"/>
    <w:rsid w:val="00750D24"/>
    <w:rsid w:val="007530C2"/>
    <w:rsid w:val="007562B8"/>
    <w:rsid w:val="00756D57"/>
    <w:rsid w:val="0076078F"/>
    <w:rsid w:val="007611F5"/>
    <w:rsid w:val="00761668"/>
    <w:rsid w:val="0076182B"/>
    <w:rsid w:val="007638DF"/>
    <w:rsid w:val="00764651"/>
    <w:rsid w:val="00764B0A"/>
    <w:rsid w:val="00765AAD"/>
    <w:rsid w:val="00766136"/>
    <w:rsid w:val="0076648A"/>
    <w:rsid w:val="0076727F"/>
    <w:rsid w:val="0076730B"/>
    <w:rsid w:val="007678EB"/>
    <w:rsid w:val="00767F2C"/>
    <w:rsid w:val="0077208C"/>
    <w:rsid w:val="007726A5"/>
    <w:rsid w:val="00772A79"/>
    <w:rsid w:val="007733BA"/>
    <w:rsid w:val="007737D3"/>
    <w:rsid w:val="007748F2"/>
    <w:rsid w:val="007767AF"/>
    <w:rsid w:val="00776A33"/>
    <w:rsid w:val="007805DB"/>
    <w:rsid w:val="00780F99"/>
    <w:rsid w:val="007817B0"/>
    <w:rsid w:val="007828FD"/>
    <w:rsid w:val="00783B88"/>
    <w:rsid w:val="0078471D"/>
    <w:rsid w:val="007856F0"/>
    <w:rsid w:val="00786540"/>
    <w:rsid w:val="007875C9"/>
    <w:rsid w:val="00790229"/>
    <w:rsid w:val="00791E6C"/>
    <w:rsid w:val="0079263B"/>
    <w:rsid w:val="00792C4E"/>
    <w:rsid w:val="00793068"/>
    <w:rsid w:val="007941DB"/>
    <w:rsid w:val="0079745E"/>
    <w:rsid w:val="007976D9"/>
    <w:rsid w:val="007A00A8"/>
    <w:rsid w:val="007A0AC2"/>
    <w:rsid w:val="007A188E"/>
    <w:rsid w:val="007A1D59"/>
    <w:rsid w:val="007A27BF"/>
    <w:rsid w:val="007A2B32"/>
    <w:rsid w:val="007A378D"/>
    <w:rsid w:val="007A3F76"/>
    <w:rsid w:val="007A43AE"/>
    <w:rsid w:val="007A4F1B"/>
    <w:rsid w:val="007A6751"/>
    <w:rsid w:val="007A750D"/>
    <w:rsid w:val="007A7833"/>
    <w:rsid w:val="007A7D7A"/>
    <w:rsid w:val="007A7F37"/>
    <w:rsid w:val="007B24DF"/>
    <w:rsid w:val="007B5476"/>
    <w:rsid w:val="007B58E3"/>
    <w:rsid w:val="007B637A"/>
    <w:rsid w:val="007B671F"/>
    <w:rsid w:val="007B67D4"/>
    <w:rsid w:val="007B71FA"/>
    <w:rsid w:val="007B7F3A"/>
    <w:rsid w:val="007C03F3"/>
    <w:rsid w:val="007C0AAA"/>
    <w:rsid w:val="007C2265"/>
    <w:rsid w:val="007C2FED"/>
    <w:rsid w:val="007C41CB"/>
    <w:rsid w:val="007C44D8"/>
    <w:rsid w:val="007C5223"/>
    <w:rsid w:val="007C5BF2"/>
    <w:rsid w:val="007C6B00"/>
    <w:rsid w:val="007C6FFC"/>
    <w:rsid w:val="007C79FF"/>
    <w:rsid w:val="007C7CF6"/>
    <w:rsid w:val="007D0D8F"/>
    <w:rsid w:val="007D19DE"/>
    <w:rsid w:val="007D1F7C"/>
    <w:rsid w:val="007D24A0"/>
    <w:rsid w:val="007D2F7D"/>
    <w:rsid w:val="007D46DF"/>
    <w:rsid w:val="007D4A98"/>
    <w:rsid w:val="007D4D6F"/>
    <w:rsid w:val="007D514B"/>
    <w:rsid w:val="007D56F9"/>
    <w:rsid w:val="007D7266"/>
    <w:rsid w:val="007D7DE0"/>
    <w:rsid w:val="007E001B"/>
    <w:rsid w:val="007E05FA"/>
    <w:rsid w:val="007E0FF1"/>
    <w:rsid w:val="007E368F"/>
    <w:rsid w:val="007E38C1"/>
    <w:rsid w:val="007E40DB"/>
    <w:rsid w:val="007E44BB"/>
    <w:rsid w:val="007E48D9"/>
    <w:rsid w:val="007E4AB8"/>
    <w:rsid w:val="007E52E7"/>
    <w:rsid w:val="007E553D"/>
    <w:rsid w:val="007E60F3"/>
    <w:rsid w:val="007F0005"/>
    <w:rsid w:val="007F11D4"/>
    <w:rsid w:val="007F364B"/>
    <w:rsid w:val="007F43C4"/>
    <w:rsid w:val="007F4829"/>
    <w:rsid w:val="007F4D65"/>
    <w:rsid w:val="007F616B"/>
    <w:rsid w:val="007F6372"/>
    <w:rsid w:val="007F6681"/>
    <w:rsid w:val="007F7E6A"/>
    <w:rsid w:val="008036C6"/>
    <w:rsid w:val="0080441A"/>
    <w:rsid w:val="00804609"/>
    <w:rsid w:val="00804FB5"/>
    <w:rsid w:val="00805175"/>
    <w:rsid w:val="008058B1"/>
    <w:rsid w:val="00805CF5"/>
    <w:rsid w:val="00806A83"/>
    <w:rsid w:val="00806EEE"/>
    <w:rsid w:val="00807D89"/>
    <w:rsid w:val="008108B0"/>
    <w:rsid w:val="00811616"/>
    <w:rsid w:val="00811671"/>
    <w:rsid w:val="00811B0B"/>
    <w:rsid w:val="0081287A"/>
    <w:rsid w:val="008144AB"/>
    <w:rsid w:val="00814CC6"/>
    <w:rsid w:val="00815F2A"/>
    <w:rsid w:val="00816C18"/>
    <w:rsid w:val="00817632"/>
    <w:rsid w:val="00820466"/>
    <w:rsid w:val="00820CD2"/>
    <w:rsid w:val="00822041"/>
    <w:rsid w:val="008220A5"/>
    <w:rsid w:val="00822B52"/>
    <w:rsid w:val="00822D96"/>
    <w:rsid w:val="00823CB7"/>
    <w:rsid w:val="00824031"/>
    <w:rsid w:val="00824102"/>
    <w:rsid w:val="008248F3"/>
    <w:rsid w:val="0083086D"/>
    <w:rsid w:val="00831150"/>
    <w:rsid w:val="008314FC"/>
    <w:rsid w:val="008315BF"/>
    <w:rsid w:val="00831C67"/>
    <w:rsid w:val="00831CE6"/>
    <w:rsid w:val="00832145"/>
    <w:rsid w:val="00832A60"/>
    <w:rsid w:val="00832D80"/>
    <w:rsid w:val="0083464A"/>
    <w:rsid w:val="00834E68"/>
    <w:rsid w:val="00834F47"/>
    <w:rsid w:val="0083526E"/>
    <w:rsid w:val="00835C4F"/>
    <w:rsid w:val="008372FA"/>
    <w:rsid w:val="0084024D"/>
    <w:rsid w:val="00840709"/>
    <w:rsid w:val="0084085E"/>
    <w:rsid w:val="00841679"/>
    <w:rsid w:val="00843467"/>
    <w:rsid w:val="0084367C"/>
    <w:rsid w:val="00844233"/>
    <w:rsid w:val="008444D7"/>
    <w:rsid w:val="00845C01"/>
    <w:rsid w:val="00846E6D"/>
    <w:rsid w:val="00847761"/>
    <w:rsid w:val="00850605"/>
    <w:rsid w:val="00850C28"/>
    <w:rsid w:val="008511C3"/>
    <w:rsid w:val="00851278"/>
    <w:rsid w:val="00851C36"/>
    <w:rsid w:val="008523CA"/>
    <w:rsid w:val="00853448"/>
    <w:rsid w:val="00855CE9"/>
    <w:rsid w:val="0085733C"/>
    <w:rsid w:val="00861B3C"/>
    <w:rsid w:val="0086314C"/>
    <w:rsid w:val="008631CE"/>
    <w:rsid w:val="00864190"/>
    <w:rsid w:val="00865306"/>
    <w:rsid w:val="00865D8C"/>
    <w:rsid w:val="00867805"/>
    <w:rsid w:val="00870A50"/>
    <w:rsid w:val="008714E6"/>
    <w:rsid w:val="00871D5B"/>
    <w:rsid w:val="0087280E"/>
    <w:rsid w:val="00872D00"/>
    <w:rsid w:val="00873627"/>
    <w:rsid w:val="00873DBC"/>
    <w:rsid w:val="00874502"/>
    <w:rsid w:val="00875AD8"/>
    <w:rsid w:val="0087637A"/>
    <w:rsid w:val="0087669C"/>
    <w:rsid w:val="008770E7"/>
    <w:rsid w:val="008805C6"/>
    <w:rsid w:val="00881914"/>
    <w:rsid w:val="0088270C"/>
    <w:rsid w:val="00882F6B"/>
    <w:rsid w:val="0088302F"/>
    <w:rsid w:val="00883234"/>
    <w:rsid w:val="008841BB"/>
    <w:rsid w:val="008841C9"/>
    <w:rsid w:val="008848A7"/>
    <w:rsid w:val="00884E35"/>
    <w:rsid w:val="00885002"/>
    <w:rsid w:val="00885771"/>
    <w:rsid w:val="0088720C"/>
    <w:rsid w:val="00887654"/>
    <w:rsid w:val="008878F5"/>
    <w:rsid w:val="00887B3F"/>
    <w:rsid w:val="008910D7"/>
    <w:rsid w:val="008916A4"/>
    <w:rsid w:val="00893DD5"/>
    <w:rsid w:val="008942E1"/>
    <w:rsid w:val="00894532"/>
    <w:rsid w:val="00895350"/>
    <w:rsid w:val="0089617B"/>
    <w:rsid w:val="00896ED4"/>
    <w:rsid w:val="0089772E"/>
    <w:rsid w:val="008977A7"/>
    <w:rsid w:val="00897A10"/>
    <w:rsid w:val="00897F52"/>
    <w:rsid w:val="008A2E3A"/>
    <w:rsid w:val="008A3446"/>
    <w:rsid w:val="008A372C"/>
    <w:rsid w:val="008A439D"/>
    <w:rsid w:val="008A4FFA"/>
    <w:rsid w:val="008B0072"/>
    <w:rsid w:val="008B18A4"/>
    <w:rsid w:val="008B261A"/>
    <w:rsid w:val="008B3D4A"/>
    <w:rsid w:val="008B5CBF"/>
    <w:rsid w:val="008B5EA7"/>
    <w:rsid w:val="008B6CF7"/>
    <w:rsid w:val="008B75F3"/>
    <w:rsid w:val="008B773A"/>
    <w:rsid w:val="008C16BB"/>
    <w:rsid w:val="008C1D20"/>
    <w:rsid w:val="008C242D"/>
    <w:rsid w:val="008C2997"/>
    <w:rsid w:val="008C3436"/>
    <w:rsid w:val="008C4125"/>
    <w:rsid w:val="008C58B1"/>
    <w:rsid w:val="008C5B45"/>
    <w:rsid w:val="008C6796"/>
    <w:rsid w:val="008C67CF"/>
    <w:rsid w:val="008C7D32"/>
    <w:rsid w:val="008D0027"/>
    <w:rsid w:val="008D0BB1"/>
    <w:rsid w:val="008D1471"/>
    <w:rsid w:val="008D167F"/>
    <w:rsid w:val="008D1A6A"/>
    <w:rsid w:val="008D2A20"/>
    <w:rsid w:val="008D2F8C"/>
    <w:rsid w:val="008D3415"/>
    <w:rsid w:val="008D3BB9"/>
    <w:rsid w:val="008D4C60"/>
    <w:rsid w:val="008D556B"/>
    <w:rsid w:val="008D572B"/>
    <w:rsid w:val="008D5AE1"/>
    <w:rsid w:val="008D5B65"/>
    <w:rsid w:val="008D5D31"/>
    <w:rsid w:val="008D5D3E"/>
    <w:rsid w:val="008D665A"/>
    <w:rsid w:val="008D6862"/>
    <w:rsid w:val="008E0211"/>
    <w:rsid w:val="008E0CBE"/>
    <w:rsid w:val="008E0CE1"/>
    <w:rsid w:val="008E126E"/>
    <w:rsid w:val="008E1A94"/>
    <w:rsid w:val="008E1BA0"/>
    <w:rsid w:val="008E32AF"/>
    <w:rsid w:val="008E4CD5"/>
    <w:rsid w:val="008E5A9E"/>
    <w:rsid w:val="008E619B"/>
    <w:rsid w:val="008E6211"/>
    <w:rsid w:val="008E677E"/>
    <w:rsid w:val="008F0CE2"/>
    <w:rsid w:val="008F1751"/>
    <w:rsid w:val="008F1DD9"/>
    <w:rsid w:val="008F240C"/>
    <w:rsid w:val="008F245E"/>
    <w:rsid w:val="008F3C1B"/>
    <w:rsid w:val="008F3C1D"/>
    <w:rsid w:val="008F3F6D"/>
    <w:rsid w:val="008F4757"/>
    <w:rsid w:val="008F4B9E"/>
    <w:rsid w:val="008F5AD0"/>
    <w:rsid w:val="008F7B32"/>
    <w:rsid w:val="00900ACA"/>
    <w:rsid w:val="00900EE7"/>
    <w:rsid w:val="00900F03"/>
    <w:rsid w:val="00901064"/>
    <w:rsid w:val="00901637"/>
    <w:rsid w:val="0090227E"/>
    <w:rsid w:val="00902528"/>
    <w:rsid w:val="009041B6"/>
    <w:rsid w:val="00904D42"/>
    <w:rsid w:val="00906987"/>
    <w:rsid w:val="00907FAC"/>
    <w:rsid w:val="00911C7E"/>
    <w:rsid w:val="00912BAB"/>
    <w:rsid w:val="00912EE5"/>
    <w:rsid w:val="00916733"/>
    <w:rsid w:val="00920391"/>
    <w:rsid w:val="00922201"/>
    <w:rsid w:val="00922318"/>
    <w:rsid w:val="00923D95"/>
    <w:rsid w:val="00923FEE"/>
    <w:rsid w:val="00924133"/>
    <w:rsid w:val="0092444C"/>
    <w:rsid w:val="00925561"/>
    <w:rsid w:val="00926F7E"/>
    <w:rsid w:val="00927864"/>
    <w:rsid w:val="00930353"/>
    <w:rsid w:val="00930DCC"/>
    <w:rsid w:val="00930E97"/>
    <w:rsid w:val="00931A9B"/>
    <w:rsid w:val="009320A5"/>
    <w:rsid w:val="0093248F"/>
    <w:rsid w:val="009331EE"/>
    <w:rsid w:val="00934DF9"/>
    <w:rsid w:val="00935167"/>
    <w:rsid w:val="009353EE"/>
    <w:rsid w:val="009366BC"/>
    <w:rsid w:val="00936763"/>
    <w:rsid w:val="009369E4"/>
    <w:rsid w:val="009374B9"/>
    <w:rsid w:val="00937BAE"/>
    <w:rsid w:val="00940726"/>
    <w:rsid w:val="00940F16"/>
    <w:rsid w:val="0094178A"/>
    <w:rsid w:val="00943638"/>
    <w:rsid w:val="00943944"/>
    <w:rsid w:val="00945832"/>
    <w:rsid w:val="00947CFA"/>
    <w:rsid w:val="00951990"/>
    <w:rsid w:val="00951C3C"/>
    <w:rsid w:val="00954E0C"/>
    <w:rsid w:val="0095560A"/>
    <w:rsid w:val="00955E78"/>
    <w:rsid w:val="00955F03"/>
    <w:rsid w:val="00956239"/>
    <w:rsid w:val="009566ED"/>
    <w:rsid w:val="00956BA1"/>
    <w:rsid w:val="00961299"/>
    <w:rsid w:val="009613E5"/>
    <w:rsid w:val="0096141B"/>
    <w:rsid w:val="009617E8"/>
    <w:rsid w:val="009630BB"/>
    <w:rsid w:val="00964295"/>
    <w:rsid w:val="009645C4"/>
    <w:rsid w:val="00965A02"/>
    <w:rsid w:val="009662A9"/>
    <w:rsid w:val="00971DE4"/>
    <w:rsid w:val="0097363A"/>
    <w:rsid w:val="00974F90"/>
    <w:rsid w:val="0097603C"/>
    <w:rsid w:val="00976053"/>
    <w:rsid w:val="00976871"/>
    <w:rsid w:val="00977DDE"/>
    <w:rsid w:val="00977FF1"/>
    <w:rsid w:val="00980004"/>
    <w:rsid w:val="00981C75"/>
    <w:rsid w:val="0098487C"/>
    <w:rsid w:val="00984C7B"/>
    <w:rsid w:val="00986096"/>
    <w:rsid w:val="0098654A"/>
    <w:rsid w:val="0098683C"/>
    <w:rsid w:val="009877BF"/>
    <w:rsid w:val="00990251"/>
    <w:rsid w:val="009918D3"/>
    <w:rsid w:val="00991C35"/>
    <w:rsid w:val="00992270"/>
    <w:rsid w:val="00992603"/>
    <w:rsid w:val="0099310F"/>
    <w:rsid w:val="00993627"/>
    <w:rsid w:val="00994C06"/>
    <w:rsid w:val="00995E80"/>
    <w:rsid w:val="00996445"/>
    <w:rsid w:val="00996687"/>
    <w:rsid w:val="009966D7"/>
    <w:rsid w:val="009967F9"/>
    <w:rsid w:val="00997B89"/>
    <w:rsid w:val="009A1016"/>
    <w:rsid w:val="009A2265"/>
    <w:rsid w:val="009A246C"/>
    <w:rsid w:val="009A3554"/>
    <w:rsid w:val="009A486D"/>
    <w:rsid w:val="009A4A0F"/>
    <w:rsid w:val="009A50A6"/>
    <w:rsid w:val="009A6079"/>
    <w:rsid w:val="009B004E"/>
    <w:rsid w:val="009B056C"/>
    <w:rsid w:val="009B0630"/>
    <w:rsid w:val="009B0C7D"/>
    <w:rsid w:val="009B1BF3"/>
    <w:rsid w:val="009B1FCB"/>
    <w:rsid w:val="009B4A6D"/>
    <w:rsid w:val="009B606C"/>
    <w:rsid w:val="009B6166"/>
    <w:rsid w:val="009B6D30"/>
    <w:rsid w:val="009C0C46"/>
    <w:rsid w:val="009C0D98"/>
    <w:rsid w:val="009C19AE"/>
    <w:rsid w:val="009C1F4B"/>
    <w:rsid w:val="009C4E31"/>
    <w:rsid w:val="009C6D9C"/>
    <w:rsid w:val="009C70DB"/>
    <w:rsid w:val="009C7648"/>
    <w:rsid w:val="009D0FB9"/>
    <w:rsid w:val="009D133D"/>
    <w:rsid w:val="009D151E"/>
    <w:rsid w:val="009D172D"/>
    <w:rsid w:val="009D2315"/>
    <w:rsid w:val="009D329B"/>
    <w:rsid w:val="009D4C92"/>
    <w:rsid w:val="009D53A1"/>
    <w:rsid w:val="009D56AE"/>
    <w:rsid w:val="009D57F7"/>
    <w:rsid w:val="009D5DEF"/>
    <w:rsid w:val="009D5F87"/>
    <w:rsid w:val="009E0344"/>
    <w:rsid w:val="009E0B49"/>
    <w:rsid w:val="009E0CB0"/>
    <w:rsid w:val="009E1535"/>
    <w:rsid w:val="009E36C6"/>
    <w:rsid w:val="009E3833"/>
    <w:rsid w:val="009E3ACA"/>
    <w:rsid w:val="009E461A"/>
    <w:rsid w:val="009E48BA"/>
    <w:rsid w:val="009E64EA"/>
    <w:rsid w:val="009E7CD2"/>
    <w:rsid w:val="009F047D"/>
    <w:rsid w:val="009F0A1D"/>
    <w:rsid w:val="009F109D"/>
    <w:rsid w:val="009F1BFC"/>
    <w:rsid w:val="009F28E8"/>
    <w:rsid w:val="009F2E55"/>
    <w:rsid w:val="009F45C7"/>
    <w:rsid w:val="009F4770"/>
    <w:rsid w:val="009F532C"/>
    <w:rsid w:val="009F6EFB"/>
    <w:rsid w:val="009F77EA"/>
    <w:rsid w:val="009F7FB6"/>
    <w:rsid w:val="00A00173"/>
    <w:rsid w:val="00A0200D"/>
    <w:rsid w:val="00A02D0C"/>
    <w:rsid w:val="00A0375E"/>
    <w:rsid w:val="00A05713"/>
    <w:rsid w:val="00A05FDE"/>
    <w:rsid w:val="00A06488"/>
    <w:rsid w:val="00A06696"/>
    <w:rsid w:val="00A0762D"/>
    <w:rsid w:val="00A077F1"/>
    <w:rsid w:val="00A1138F"/>
    <w:rsid w:val="00A1327B"/>
    <w:rsid w:val="00A13493"/>
    <w:rsid w:val="00A13D44"/>
    <w:rsid w:val="00A1402C"/>
    <w:rsid w:val="00A20BB9"/>
    <w:rsid w:val="00A20C44"/>
    <w:rsid w:val="00A22BF8"/>
    <w:rsid w:val="00A237D1"/>
    <w:rsid w:val="00A2600F"/>
    <w:rsid w:val="00A2632D"/>
    <w:rsid w:val="00A2679E"/>
    <w:rsid w:val="00A309F8"/>
    <w:rsid w:val="00A30A56"/>
    <w:rsid w:val="00A321A0"/>
    <w:rsid w:val="00A33682"/>
    <w:rsid w:val="00A36D90"/>
    <w:rsid w:val="00A37383"/>
    <w:rsid w:val="00A37555"/>
    <w:rsid w:val="00A37BB3"/>
    <w:rsid w:val="00A4055D"/>
    <w:rsid w:val="00A4089A"/>
    <w:rsid w:val="00A40B90"/>
    <w:rsid w:val="00A41908"/>
    <w:rsid w:val="00A41A81"/>
    <w:rsid w:val="00A41AD8"/>
    <w:rsid w:val="00A42868"/>
    <w:rsid w:val="00A435A9"/>
    <w:rsid w:val="00A43DD4"/>
    <w:rsid w:val="00A453B2"/>
    <w:rsid w:val="00A45D99"/>
    <w:rsid w:val="00A464AD"/>
    <w:rsid w:val="00A47A9C"/>
    <w:rsid w:val="00A47D3C"/>
    <w:rsid w:val="00A50365"/>
    <w:rsid w:val="00A503DF"/>
    <w:rsid w:val="00A50642"/>
    <w:rsid w:val="00A50D3B"/>
    <w:rsid w:val="00A515DF"/>
    <w:rsid w:val="00A52041"/>
    <w:rsid w:val="00A520AD"/>
    <w:rsid w:val="00A521EC"/>
    <w:rsid w:val="00A52451"/>
    <w:rsid w:val="00A52AE5"/>
    <w:rsid w:val="00A52C5F"/>
    <w:rsid w:val="00A53037"/>
    <w:rsid w:val="00A530BB"/>
    <w:rsid w:val="00A53838"/>
    <w:rsid w:val="00A53B90"/>
    <w:rsid w:val="00A54782"/>
    <w:rsid w:val="00A548EA"/>
    <w:rsid w:val="00A5503E"/>
    <w:rsid w:val="00A565D5"/>
    <w:rsid w:val="00A567BF"/>
    <w:rsid w:val="00A570F8"/>
    <w:rsid w:val="00A60503"/>
    <w:rsid w:val="00A6162B"/>
    <w:rsid w:val="00A61982"/>
    <w:rsid w:val="00A62F67"/>
    <w:rsid w:val="00A663CD"/>
    <w:rsid w:val="00A66D14"/>
    <w:rsid w:val="00A67BC7"/>
    <w:rsid w:val="00A70F73"/>
    <w:rsid w:val="00A725A3"/>
    <w:rsid w:val="00A736FB"/>
    <w:rsid w:val="00A74493"/>
    <w:rsid w:val="00A74E28"/>
    <w:rsid w:val="00A76241"/>
    <w:rsid w:val="00A76EA8"/>
    <w:rsid w:val="00A77740"/>
    <w:rsid w:val="00A803A5"/>
    <w:rsid w:val="00A8043A"/>
    <w:rsid w:val="00A810BF"/>
    <w:rsid w:val="00A820DA"/>
    <w:rsid w:val="00A82406"/>
    <w:rsid w:val="00A8321D"/>
    <w:rsid w:val="00A8379A"/>
    <w:rsid w:val="00A842BC"/>
    <w:rsid w:val="00A85CF1"/>
    <w:rsid w:val="00A87555"/>
    <w:rsid w:val="00A904D5"/>
    <w:rsid w:val="00A91C9A"/>
    <w:rsid w:val="00A91F3D"/>
    <w:rsid w:val="00A93BC6"/>
    <w:rsid w:val="00A94629"/>
    <w:rsid w:val="00A94EB9"/>
    <w:rsid w:val="00A95120"/>
    <w:rsid w:val="00AA0678"/>
    <w:rsid w:val="00AA0F4C"/>
    <w:rsid w:val="00AA121F"/>
    <w:rsid w:val="00AA2668"/>
    <w:rsid w:val="00AA3398"/>
    <w:rsid w:val="00AA340B"/>
    <w:rsid w:val="00AA418F"/>
    <w:rsid w:val="00AB0347"/>
    <w:rsid w:val="00AB0803"/>
    <w:rsid w:val="00AB2950"/>
    <w:rsid w:val="00AB395B"/>
    <w:rsid w:val="00AB4B70"/>
    <w:rsid w:val="00AB5220"/>
    <w:rsid w:val="00AB55A8"/>
    <w:rsid w:val="00AB6130"/>
    <w:rsid w:val="00AB6433"/>
    <w:rsid w:val="00AC1058"/>
    <w:rsid w:val="00AC1721"/>
    <w:rsid w:val="00AC587B"/>
    <w:rsid w:val="00AC5972"/>
    <w:rsid w:val="00AC6500"/>
    <w:rsid w:val="00AC6A9D"/>
    <w:rsid w:val="00AC6D6D"/>
    <w:rsid w:val="00AC6FF7"/>
    <w:rsid w:val="00AC7A25"/>
    <w:rsid w:val="00AD0634"/>
    <w:rsid w:val="00AD10AE"/>
    <w:rsid w:val="00AD1F73"/>
    <w:rsid w:val="00AD318F"/>
    <w:rsid w:val="00AD3FF9"/>
    <w:rsid w:val="00AD4703"/>
    <w:rsid w:val="00AD4966"/>
    <w:rsid w:val="00AD5B07"/>
    <w:rsid w:val="00AD6456"/>
    <w:rsid w:val="00AD7083"/>
    <w:rsid w:val="00AD7981"/>
    <w:rsid w:val="00AE0B28"/>
    <w:rsid w:val="00AE1264"/>
    <w:rsid w:val="00AE2403"/>
    <w:rsid w:val="00AE2435"/>
    <w:rsid w:val="00AE26D0"/>
    <w:rsid w:val="00AE32DB"/>
    <w:rsid w:val="00AE4E38"/>
    <w:rsid w:val="00AE5F7B"/>
    <w:rsid w:val="00AE6EBE"/>
    <w:rsid w:val="00AF1346"/>
    <w:rsid w:val="00AF19AA"/>
    <w:rsid w:val="00AF2264"/>
    <w:rsid w:val="00AF2917"/>
    <w:rsid w:val="00AF4C0C"/>
    <w:rsid w:val="00AF505B"/>
    <w:rsid w:val="00AF59EA"/>
    <w:rsid w:val="00AF6B40"/>
    <w:rsid w:val="00AF6D5A"/>
    <w:rsid w:val="00AF710E"/>
    <w:rsid w:val="00B01024"/>
    <w:rsid w:val="00B03957"/>
    <w:rsid w:val="00B04E5A"/>
    <w:rsid w:val="00B062CD"/>
    <w:rsid w:val="00B063A0"/>
    <w:rsid w:val="00B076A2"/>
    <w:rsid w:val="00B11208"/>
    <w:rsid w:val="00B11D4B"/>
    <w:rsid w:val="00B1291D"/>
    <w:rsid w:val="00B13FC5"/>
    <w:rsid w:val="00B152E6"/>
    <w:rsid w:val="00B157A2"/>
    <w:rsid w:val="00B15A0A"/>
    <w:rsid w:val="00B163B6"/>
    <w:rsid w:val="00B1685E"/>
    <w:rsid w:val="00B20684"/>
    <w:rsid w:val="00B2097E"/>
    <w:rsid w:val="00B23A45"/>
    <w:rsid w:val="00B2473C"/>
    <w:rsid w:val="00B25805"/>
    <w:rsid w:val="00B268B5"/>
    <w:rsid w:val="00B271FB"/>
    <w:rsid w:val="00B30409"/>
    <w:rsid w:val="00B30704"/>
    <w:rsid w:val="00B30FC1"/>
    <w:rsid w:val="00B311A2"/>
    <w:rsid w:val="00B32FFF"/>
    <w:rsid w:val="00B3300F"/>
    <w:rsid w:val="00B347FC"/>
    <w:rsid w:val="00B34F9D"/>
    <w:rsid w:val="00B3566E"/>
    <w:rsid w:val="00B35975"/>
    <w:rsid w:val="00B372ED"/>
    <w:rsid w:val="00B37D8C"/>
    <w:rsid w:val="00B429DC"/>
    <w:rsid w:val="00B42AD7"/>
    <w:rsid w:val="00B43155"/>
    <w:rsid w:val="00B43AE6"/>
    <w:rsid w:val="00B442B1"/>
    <w:rsid w:val="00B443B2"/>
    <w:rsid w:val="00B44C9F"/>
    <w:rsid w:val="00B456D6"/>
    <w:rsid w:val="00B4583E"/>
    <w:rsid w:val="00B45B3B"/>
    <w:rsid w:val="00B462B9"/>
    <w:rsid w:val="00B46A33"/>
    <w:rsid w:val="00B46C48"/>
    <w:rsid w:val="00B47994"/>
    <w:rsid w:val="00B51FB7"/>
    <w:rsid w:val="00B52509"/>
    <w:rsid w:val="00B527AA"/>
    <w:rsid w:val="00B5585C"/>
    <w:rsid w:val="00B560AA"/>
    <w:rsid w:val="00B57252"/>
    <w:rsid w:val="00B60CA4"/>
    <w:rsid w:val="00B66298"/>
    <w:rsid w:val="00B700A2"/>
    <w:rsid w:val="00B71444"/>
    <w:rsid w:val="00B7252E"/>
    <w:rsid w:val="00B742F1"/>
    <w:rsid w:val="00B745AC"/>
    <w:rsid w:val="00B74C51"/>
    <w:rsid w:val="00B74D56"/>
    <w:rsid w:val="00B75980"/>
    <w:rsid w:val="00B760CC"/>
    <w:rsid w:val="00B76BD5"/>
    <w:rsid w:val="00B77D4D"/>
    <w:rsid w:val="00B802BC"/>
    <w:rsid w:val="00B802F9"/>
    <w:rsid w:val="00B80EB8"/>
    <w:rsid w:val="00B8274A"/>
    <w:rsid w:val="00B90076"/>
    <w:rsid w:val="00B916BB"/>
    <w:rsid w:val="00B92E18"/>
    <w:rsid w:val="00B938DF"/>
    <w:rsid w:val="00B940EC"/>
    <w:rsid w:val="00B94CFD"/>
    <w:rsid w:val="00B955A9"/>
    <w:rsid w:val="00B956FB"/>
    <w:rsid w:val="00B963B6"/>
    <w:rsid w:val="00B966F5"/>
    <w:rsid w:val="00B972C7"/>
    <w:rsid w:val="00B978DC"/>
    <w:rsid w:val="00BA1CE3"/>
    <w:rsid w:val="00BA1CEE"/>
    <w:rsid w:val="00BA1FB0"/>
    <w:rsid w:val="00BA2566"/>
    <w:rsid w:val="00BA262A"/>
    <w:rsid w:val="00BA2B1D"/>
    <w:rsid w:val="00BA39A7"/>
    <w:rsid w:val="00BA3EA0"/>
    <w:rsid w:val="00BA753A"/>
    <w:rsid w:val="00BA757B"/>
    <w:rsid w:val="00BA75E8"/>
    <w:rsid w:val="00BB02D1"/>
    <w:rsid w:val="00BB0A91"/>
    <w:rsid w:val="00BB12DF"/>
    <w:rsid w:val="00BB1848"/>
    <w:rsid w:val="00BB1F1D"/>
    <w:rsid w:val="00BB22BF"/>
    <w:rsid w:val="00BB4049"/>
    <w:rsid w:val="00BB4FA7"/>
    <w:rsid w:val="00BB50AD"/>
    <w:rsid w:val="00BB5C01"/>
    <w:rsid w:val="00BB5D9E"/>
    <w:rsid w:val="00BB68A3"/>
    <w:rsid w:val="00BB7B74"/>
    <w:rsid w:val="00BC21EA"/>
    <w:rsid w:val="00BC3990"/>
    <w:rsid w:val="00BC41BD"/>
    <w:rsid w:val="00BC6295"/>
    <w:rsid w:val="00BC74DC"/>
    <w:rsid w:val="00BD007A"/>
    <w:rsid w:val="00BD0914"/>
    <w:rsid w:val="00BD1795"/>
    <w:rsid w:val="00BD18B0"/>
    <w:rsid w:val="00BD239C"/>
    <w:rsid w:val="00BD2AB8"/>
    <w:rsid w:val="00BD317B"/>
    <w:rsid w:val="00BD3BEF"/>
    <w:rsid w:val="00BD6637"/>
    <w:rsid w:val="00BD74A5"/>
    <w:rsid w:val="00BE2198"/>
    <w:rsid w:val="00BE21C8"/>
    <w:rsid w:val="00BE289B"/>
    <w:rsid w:val="00BE3286"/>
    <w:rsid w:val="00BE3691"/>
    <w:rsid w:val="00BE42DB"/>
    <w:rsid w:val="00BE51AF"/>
    <w:rsid w:val="00BE5D4F"/>
    <w:rsid w:val="00BE5EE9"/>
    <w:rsid w:val="00BE633B"/>
    <w:rsid w:val="00BE6B65"/>
    <w:rsid w:val="00BE6FA5"/>
    <w:rsid w:val="00BF14D3"/>
    <w:rsid w:val="00BF1CB8"/>
    <w:rsid w:val="00BF1F56"/>
    <w:rsid w:val="00BF31A9"/>
    <w:rsid w:val="00BF3F3A"/>
    <w:rsid w:val="00BF428D"/>
    <w:rsid w:val="00BF4ED9"/>
    <w:rsid w:val="00BF4F70"/>
    <w:rsid w:val="00BF7F1C"/>
    <w:rsid w:val="00C00073"/>
    <w:rsid w:val="00C00464"/>
    <w:rsid w:val="00C00D2C"/>
    <w:rsid w:val="00C00DE5"/>
    <w:rsid w:val="00C011B1"/>
    <w:rsid w:val="00C012A4"/>
    <w:rsid w:val="00C02AA8"/>
    <w:rsid w:val="00C02B0A"/>
    <w:rsid w:val="00C02FC1"/>
    <w:rsid w:val="00C03706"/>
    <w:rsid w:val="00C06389"/>
    <w:rsid w:val="00C100E2"/>
    <w:rsid w:val="00C128C5"/>
    <w:rsid w:val="00C142D6"/>
    <w:rsid w:val="00C146A6"/>
    <w:rsid w:val="00C1535A"/>
    <w:rsid w:val="00C15B1A"/>
    <w:rsid w:val="00C15B9E"/>
    <w:rsid w:val="00C15CF3"/>
    <w:rsid w:val="00C1659D"/>
    <w:rsid w:val="00C17B76"/>
    <w:rsid w:val="00C17D71"/>
    <w:rsid w:val="00C21C17"/>
    <w:rsid w:val="00C26AFD"/>
    <w:rsid w:val="00C30C1E"/>
    <w:rsid w:val="00C3169A"/>
    <w:rsid w:val="00C319FA"/>
    <w:rsid w:val="00C32F55"/>
    <w:rsid w:val="00C32FA5"/>
    <w:rsid w:val="00C34998"/>
    <w:rsid w:val="00C34E36"/>
    <w:rsid w:val="00C37325"/>
    <w:rsid w:val="00C409D7"/>
    <w:rsid w:val="00C40DEC"/>
    <w:rsid w:val="00C412AE"/>
    <w:rsid w:val="00C42A2D"/>
    <w:rsid w:val="00C44113"/>
    <w:rsid w:val="00C447E3"/>
    <w:rsid w:val="00C44A5C"/>
    <w:rsid w:val="00C44C36"/>
    <w:rsid w:val="00C44DB2"/>
    <w:rsid w:val="00C450C5"/>
    <w:rsid w:val="00C4561A"/>
    <w:rsid w:val="00C45F52"/>
    <w:rsid w:val="00C4686A"/>
    <w:rsid w:val="00C47442"/>
    <w:rsid w:val="00C47800"/>
    <w:rsid w:val="00C47ACB"/>
    <w:rsid w:val="00C47E58"/>
    <w:rsid w:val="00C51AFF"/>
    <w:rsid w:val="00C549E3"/>
    <w:rsid w:val="00C557E8"/>
    <w:rsid w:val="00C55A96"/>
    <w:rsid w:val="00C56102"/>
    <w:rsid w:val="00C573D5"/>
    <w:rsid w:val="00C578C6"/>
    <w:rsid w:val="00C60431"/>
    <w:rsid w:val="00C609B5"/>
    <w:rsid w:val="00C61B9F"/>
    <w:rsid w:val="00C62F54"/>
    <w:rsid w:val="00C6330D"/>
    <w:rsid w:val="00C66221"/>
    <w:rsid w:val="00C66C2F"/>
    <w:rsid w:val="00C66F44"/>
    <w:rsid w:val="00C717A5"/>
    <w:rsid w:val="00C71BA3"/>
    <w:rsid w:val="00C7210F"/>
    <w:rsid w:val="00C72A7D"/>
    <w:rsid w:val="00C72D00"/>
    <w:rsid w:val="00C75101"/>
    <w:rsid w:val="00C759BE"/>
    <w:rsid w:val="00C76959"/>
    <w:rsid w:val="00C817AE"/>
    <w:rsid w:val="00C81F24"/>
    <w:rsid w:val="00C820AC"/>
    <w:rsid w:val="00C84D73"/>
    <w:rsid w:val="00C86590"/>
    <w:rsid w:val="00C86BF5"/>
    <w:rsid w:val="00C9029B"/>
    <w:rsid w:val="00C9059D"/>
    <w:rsid w:val="00C90981"/>
    <w:rsid w:val="00C90F23"/>
    <w:rsid w:val="00C910E5"/>
    <w:rsid w:val="00C9136D"/>
    <w:rsid w:val="00C9154A"/>
    <w:rsid w:val="00C920CC"/>
    <w:rsid w:val="00C92585"/>
    <w:rsid w:val="00C9294F"/>
    <w:rsid w:val="00C93564"/>
    <w:rsid w:val="00C941CE"/>
    <w:rsid w:val="00C94E42"/>
    <w:rsid w:val="00C95519"/>
    <w:rsid w:val="00C95C9A"/>
    <w:rsid w:val="00C965BB"/>
    <w:rsid w:val="00C96D79"/>
    <w:rsid w:val="00C96E9C"/>
    <w:rsid w:val="00C979AE"/>
    <w:rsid w:val="00CA01CA"/>
    <w:rsid w:val="00CA14FF"/>
    <w:rsid w:val="00CA2F79"/>
    <w:rsid w:val="00CA3F29"/>
    <w:rsid w:val="00CA495C"/>
    <w:rsid w:val="00CA50AC"/>
    <w:rsid w:val="00CA6B1B"/>
    <w:rsid w:val="00CA7A60"/>
    <w:rsid w:val="00CB0350"/>
    <w:rsid w:val="00CB0905"/>
    <w:rsid w:val="00CB1106"/>
    <w:rsid w:val="00CB1ACF"/>
    <w:rsid w:val="00CB3765"/>
    <w:rsid w:val="00CB4136"/>
    <w:rsid w:val="00CB45B4"/>
    <w:rsid w:val="00CB4BD5"/>
    <w:rsid w:val="00CB58A1"/>
    <w:rsid w:val="00CB67D3"/>
    <w:rsid w:val="00CB6910"/>
    <w:rsid w:val="00CC0CD8"/>
    <w:rsid w:val="00CC1ABF"/>
    <w:rsid w:val="00CC568E"/>
    <w:rsid w:val="00CC72DB"/>
    <w:rsid w:val="00CC75EB"/>
    <w:rsid w:val="00CD0FCC"/>
    <w:rsid w:val="00CD1CD7"/>
    <w:rsid w:val="00CD1D14"/>
    <w:rsid w:val="00CD3582"/>
    <w:rsid w:val="00CD4EE0"/>
    <w:rsid w:val="00CD604F"/>
    <w:rsid w:val="00CD6245"/>
    <w:rsid w:val="00CD6877"/>
    <w:rsid w:val="00CD79EC"/>
    <w:rsid w:val="00CD7DE5"/>
    <w:rsid w:val="00CE07CF"/>
    <w:rsid w:val="00CE1018"/>
    <w:rsid w:val="00CE2B81"/>
    <w:rsid w:val="00CE32E1"/>
    <w:rsid w:val="00CE3417"/>
    <w:rsid w:val="00CE3D1E"/>
    <w:rsid w:val="00CE5FC0"/>
    <w:rsid w:val="00CE61C2"/>
    <w:rsid w:val="00CE73DB"/>
    <w:rsid w:val="00CF1253"/>
    <w:rsid w:val="00CF25D4"/>
    <w:rsid w:val="00CF2B7C"/>
    <w:rsid w:val="00CF3634"/>
    <w:rsid w:val="00CF3CB0"/>
    <w:rsid w:val="00CF482D"/>
    <w:rsid w:val="00CF5B1D"/>
    <w:rsid w:val="00CF5EF0"/>
    <w:rsid w:val="00CF6015"/>
    <w:rsid w:val="00CF7A83"/>
    <w:rsid w:val="00CF7C6E"/>
    <w:rsid w:val="00D02A15"/>
    <w:rsid w:val="00D0347B"/>
    <w:rsid w:val="00D03887"/>
    <w:rsid w:val="00D04EC1"/>
    <w:rsid w:val="00D053FF"/>
    <w:rsid w:val="00D05ABD"/>
    <w:rsid w:val="00D06A5B"/>
    <w:rsid w:val="00D07419"/>
    <w:rsid w:val="00D107F7"/>
    <w:rsid w:val="00D116A2"/>
    <w:rsid w:val="00D1294C"/>
    <w:rsid w:val="00D12B54"/>
    <w:rsid w:val="00D130FC"/>
    <w:rsid w:val="00D134D2"/>
    <w:rsid w:val="00D15A33"/>
    <w:rsid w:val="00D16CB0"/>
    <w:rsid w:val="00D1724C"/>
    <w:rsid w:val="00D20292"/>
    <w:rsid w:val="00D20E61"/>
    <w:rsid w:val="00D21361"/>
    <w:rsid w:val="00D22C86"/>
    <w:rsid w:val="00D23166"/>
    <w:rsid w:val="00D24E54"/>
    <w:rsid w:val="00D25A57"/>
    <w:rsid w:val="00D25C9A"/>
    <w:rsid w:val="00D264CA"/>
    <w:rsid w:val="00D2760F"/>
    <w:rsid w:val="00D278A8"/>
    <w:rsid w:val="00D30D4A"/>
    <w:rsid w:val="00D30E58"/>
    <w:rsid w:val="00D31D35"/>
    <w:rsid w:val="00D350B7"/>
    <w:rsid w:val="00D35FB1"/>
    <w:rsid w:val="00D36544"/>
    <w:rsid w:val="00D3685F"/>
    <w:rsid w:val="00D3694F"/>
    <w:rsid w:val="00D37067"/>
    <w:rsid w:val="00D371DB"/>
    <w:rsid w:val="00D37ABA"/>
    <w:rsid w:val="00D37D44"/>
    <w:rsid w:val="00D40A45"/>
    <w:rsid w:val="00D40CC5"/>
    <w:rsid w:val="00D42A2F"/>
    <w:rsid w:val="00D435BE"/>
    <w:rsid w:val="00D44B16"/>
    <w:rsid w:val="00D45BF7"/>
    <w:rsid w:val="00D47834"/>
    <w:rsid w:val="00D50103"/>
    <w:rsid w:val="00D506AF"/>
    <w:rsid w:val="00D50BA5"/>
    <w:rsid w:val="00D515D5"/>
    <w:rsid w:val="00D52389"/>
    <w:rsid w:val="00D523B8"/>
    <w:rsid w:val="00D526DC"/>
    <w:rsid w:val="00D54913"/>
    <w:rsid w:val="00D5794F"/>
    <w:rsid w:val="00D60DCF"/>
    <w:rsid w:val="00D61A6F"/>
    <w:rsid w:val="00D61C0D"/>
    <w:rsid w:val="00D62A6E"/>
    <w:rsid w:val="00D64CD3"/>
    <w:rsid w:val="00D6546D"/>
    <w:rsid w:val="00D65DF1"/>
    <w:rsid w:val="00D66021"/>
    <w:rsid w:val="00D67757"/>
    <w:rsid w:val="00D67845"/>
    <w:rsid w:val="00D67BA0"/>
    <w:rsid w:val="00D712D6"/>
    <w:rsid w:val="00D7292C"/>
    <w:rsid w:val="00D730AA"/>
    <w:rsid w:val="00D754A0"/>
    <w:rsid w:val="00D75667"/>
    <w:rsid w:val="00D757BC"/>
    <w:rsid w:val="00D75841"/>
    <w:rsid w:val="00D75B63"/>
    <w:rsid w:val="00D77632"/>
    <w:rsid w:val="00D778FF"/>
    <w:rsid w:val="00D77C3A"/>
    <w:rsid w:val="00D80096"/>
    <w:rsid w:val="00D80D0A"/>
    <w:rsid w:val="00D8120C"/>
    <w:rsid w:val="00D816CC"/>
    <w:rsid w:val="00D82082"/>
    <w:rsid w:val="00D8258E"/>
    <w:rsid w:val="00D8267E"/>
    <w:rsid w:val="00D8367C"/>
    <w:rsid w:val="00D84EEE"/>
    <w:rsid w:val="00D87551"/>
    <w:rsid w:val="00D875C3"/>
    <w:rsid w:val="00D877B0"/>
    <w:rsid w:val="00D90AF2"/>
    <w:rsid w:val="00D913F1"/>
    <w:rsid w:val="00D924A3"/>
    <w:rsid w:val="00D931F7"/>
    <w:rsid w:val="00D93EDC"/>
    <w:rsid w:val="00D94DD6"/>
    <w:rsid w:val="00D96366"/>
    <w:rsid w:val="00D968CE"/>
    <w:rsid w:val="00D97072"/>
    <w:rsid w:val="00DA0356"/>
    <w:rsid w:val="00DA0CC5"/>
    <w:rsid w:val="00DA0F3C"/>
    <w:rsid w:val="00DA282B"/>
    <w:rsid w:val="00DA34A1"/>
    <w:rsid w:val="00DA3B33"/>
    <w:rsid w:val="00DA4AF1"/>
    <w:rsid w:val="00DA573D"/>
    <w:rsid w:val="00DB0E4A"/>
    <w:rsid w:val="00DB0EE4"/>
    <w:rsid w:val="00DB1C5F"/>
    <w:rsid w:val="00DB3667"/>
    <w:rsid w:val="00DB3D42"/>
    <w:rsid w:val="00DB3E1E"/>
    <w:rsid w:val="00DB44F9"/>
    <w:rsid w:val="00DC0A0F"/>
    <w:rsid w:val="00DC0BD7"/>
    <w:rsid w:val="00DC6612"/>
    <w:rsid w:val="00DC7422"/>
    <w:rsid w:val="00DC78F3"/>
    <w:rsid w:val="00DD0D65"/>
    <w:rsid w:val="00DD13DF"/>
    <w:rsid w:val="00DD1E4E"/>
    <w:rsid w:val="00DD30AB"/>
    <w:rsid w:val="00DD3426"/>
    <w:rsid w:val="00DD3A2D"/>
    <w:rsid w:val="00DD53EC"/>
    <w:rsid w:val="00DD5412"/>
    <w:rsid w:val="00DD557C"/>
    <w:rsid w:val="00DD57A7"/>
    <w:rsid w:val="00DD5A5D"/>
    <w:rsid w:val="00DD5D9A"/>
    <w:rsid w:val="00DD72C2"/>
    <w:rsid w:val="00DE1F75"/>
    <w:rsid w:val="00DE242F"/>
    <w:rsid w:val="00DE3451"/>
    <w:rsid w:val="00DE357F"/>
    <w:rsid w:val="00DE39B1"/>
    <w:rsid w:val="00DE5C73"/>
    <w:rsid w:val="00DE7D7E"/>
    <w:rsid w:val="00DE7E40"/>
    <w:rsid w:val="00DF0A57"/>
    <w:rsid w:val="00DF0F82"/>
    <w:rsid w:val="00DF21F2"/>
    <w:rsid w:val="00DF313C"/>
    <w:rsid w:val="00DF3AE2"/>
    <w:rsid w:val="00DF3C7D"/>
    <w:rsid w:val="00DF45B2"/>
    <w:rsid w:val="00DF531A"/>
    <w:rsid w:val="00DF5716"/>
    <w:rsid w:val="00DF5B2B"/>
    <w:rsid w:val="00DF6637"/>
    <w:rsid w:val="00DF7FCC"/>
    <w:rsid w:val="00E0033E"/>
    <w:rsid w:val="00E02275"/>
    <w:rsid w:val="00E023E6"/>
    <w:rsid w:val="00E03266"/>
    <w:rsid w:val="00E0341D"/>
    <w:rsid w:val="00E0376E"/>
    <w:rsid w:val="00E040F7"/>
    <w:rsid w:val="00E0601D"/>
    <w:rsid w:val="00E06257"/>
    <w:rsid w:val="00E072CB"/>
    <w:rsid w:val="00E108CA"/>
    <w:rsid w:val="00E108D8"/>
    <w:rsid w:val="00E111DC"/>
    <w:rsid w:val="00E1151E"/>
    <w:rsid w:val="00E1345E"/>
    <w:rsid w:val="00E13B53"/>
    <w:rsid w:val="00E14C71"/>
    <w:rsid w:val="00E14CD0"/>
    <w:rsid w:val="00E16422"/>
    <w:rsid w:val="00E167AF"/>
    <w:rsid w:val="00E1707B"/>
    <w:rsid w:val="00E17613"/>
    <w:rsid w:val="00E2027C"/>
    <w:rsid w:val="00E205B3"/>
    <w:rsid w:val="00E208F7"/>
    <w:rsid w:val="00E21595"/>
    <w:rsid w:val="00E2169F"/>
    <w:rsid w:val="00E21BBC"/>
    <w:rsid w:val="00E21FFA"/>
    <w:rsid w:val="00E2217B"/>
    <w:rsid w:val="00E226FF"/>
    <w:rsid w:val="00E22FF7"/>
    <w:rsid w:val="00E2372F"/>
    <w:rsid w:val="00E241E8"/>
    <w:rsid w:val="00E24F71"/>
    <w:rsid w:val="00E2564F"/>
    <w:rsid w:val="00E25B15"/>
    <w:rsid w:val="00E25EDF"/>
    <w:rsid w:val="00E270A0"/>
    <w:rsid w:val="00E27C47"/>
    <w:rsid w:val="00E27E28"/>
    <w:rsid w:val="00E31406"/>
    <w:rsid w:val="00E32CA8"/>
    <w:rsid w:val="00E35771"/>
    <w:rsid w:val="00E35968"/>
    <w:rsid w:val="00E37041"/>
    <w:rsid w:val="00E370A0"/>
    <w:rsid w:val="00E379D8"/>
    <w:rsid w:val="00E411C5"/>
    <w:rsid w:val="00E42156"/>
    <w:rsid w:val="00E4215E"/>
    <w:rsid w:val="00E42192"/>
    <w:rsid w:val="00E42ED3"/>
    <w:rsid w:val="00E42FFC"/>
    <w:rsid w:val="00E4321B"/>
    <w:rsid w:val="00E4323C"/>
    <w:rsid w:val="00E443E6"/>
    <w:rsid w:val="00E446A0"/>
    <w:rsid w:val="00E446A8"/>
    <w:rsid w:val="00E451A0"/>
    <w:rsid w:val="00E460C6"/>
    <w:rsid w:val="00E4652E"/>
    <w:rsid w:val="00E50AF6"/>
    <w:rsid w:val="00E50BE8"/>
    <w:rsid w:val="00E50D6D"/>
    <w:rsid w:val="00E5104C"/>
    <w:rsid w:val="00E515E7"/>
    <w:rsid w:val="00E51EC8"/>
    <w:rsid w:val="00E52150"/>
    <w:rsid w:val="00E525E7"/>
    <w:rsid w:val="00E536D4"/>
    <w:rsid w:val="00E537BA"/>
    <w:rsid w:val="00E53AAA"/>
    <w:rsid w:val="00E5446F"/>
    <w:rsid w:val="00E559CB"/>
    <w:rsid w:val="00E56C14"/>
    <w:rsid w:val="00E56C5C"/>
    <w:rsid w:val="00E60887"/>
    <w:rsid w:val="00E6222B"/>
    <w:rsid w:val="00E62394"/>
    <w:rsid w:val="00E62649"/>
    <w:rsid w:val="00E63D0C"/>
    <w:rsid w:val="00E64A56"/>
    <w:rsid w:val="00E65549"/>
    <w:rsid w:val="00E65E6B"/>
    <w:rsid w:val="00E666A5"/>
    <w:rsid w:val="00E71ED6"/>
    <w:rsid w:val="00E76753"/>
    <w:rsid w:val="00E77316"/>
    <w:rsid w:val="00E81017"/>
    <w:rsid w:val="00E82028"/>
    <w:rsid w:val="00E84569"/>
    <w:rsid w:val="00E84610"/>
    <w:rsid w:val="00E84EDF"/>
    <w:rsid w:val="00E863BC"/>
    <w:rsid w:val="00E86644"/>
    <w:rsid w:val="00E86A58"/>
    <w:rsid w:val="00E86D89"/>
    <w:rsid w:val="00E903F9"/>
    <w:rsid w:val="00E915E9"/>
    <w:rsid w:val="00E9289D"/>
    <w:rsid w:val="00E92C4A"/>
    <w:rsid w:val="00E9325A"/>
    <w:rsid w:val="00E933D5"/>
    <w:rsid w:val="00E95C7F"/>
    <w:rsid w:val="00E95CC2"/>
    <w:rsid w:val="00E96060"/>
    <w:rsid w:val="00E9773F"/>
    <w:rsid w:val="00EA1965"/>
    <w:rsid w:val="00EA1A89"/>
    <w:rsid w:val="00EA206F"/>
    <w:rsid w:val="00EA2A3B"/>
    <w:rsid w:val="00EA2FBD"/>
    <w:rsid w:val="00EA54A3"/>
    <w:rsid w:val="00EA563F"/>
    <w:rsid w:val="00EA5746"/>
    <w:rsid w:val="00EA69BC"/>
    <w:rsid w:val="00EA77BB"/>
    <w:rsid w:val="00EB0E41"/>
    <w:rsid w:val="00EB221F"/>
    <w:rsid w:val="00EB24E0"/>
    <w:rsid w:val="00EB3FD9"/>
    <w:rsid w:val="00EB455C"/>
    <w:rsid w:val="00EB4644"/>
    <w:rsid w:val="00EB4AC0"/>
    <w:rsid w:val="00EB604D"/>
    <w:rsid w:val="00EC0196"/>
    <w:rsid w:val="00EC0563"/>
    <w:rsid w:val="00EC0D25"/>
    <w:rsid w:val="00EC1AF6"/>
    <w:rsid w:val="00EC21CC"/>
    <w:rsid w:val="00EC25E2"/>
    <w:rsid w:val="00EC3B23"/>
    <w:rsid w:val="00EC3BCF"/>
    <w:rsid w:val="00EC4BBF"/>
    <w:rsid w:val="00EC593A"/>
    <w:rsid w:val="00EC5F88"/>
    <w:rsid w:val="00EC658F"/>
    <w:rsid w:val="00ED0C47"/>
    <w:rsid w:val="00ED1AFC"/>
    <w:rsid w:val="00ED44E7"/>
    <w:rsid w:val="00ED4A48"/>
    <w:rsid w:val="00ED5CAB"/>
    <w:rsid w:val="00ED66B8"/>
    <w:rsid w:val="00ED68A3"/>
    <w:rsid w:val="00ED7A80"/>
    <w:rsid w:val="00EE0CCF"/>
    <w:rsid w:val="00EE1BED"/>
    <w:rsid w:val="00EE3AFD"/>
    <w:rsid w:val="00EE3D96"/>
    <w:rsid w:val="00EE3E31"/>
    <w:rsid w:val="00EE441A"/>
    <w:rsid w:val="00EE524E"/>
    <w:rsid w:val="00EE5331"/>
    <w:rsid w:val="00EE56C0"/>
    <w:rsid w:val="00EE6082"/>
    <w:rsid w:val="00EE7B4F"/>
    <w:rsid w:val="00EF0F27"/>
    <w:rsid w:val="00EF1E6B"/>
    <w:rsid w:val="00EF281D"/>
    <w:rsid w:val="00EF287D"/>
    <w:rsid w:val="00EF4144"/>
    <w:rsid w:val="00EF41CB"/>
    <w:rsid w:val="00EF54B7"/>
    <w:rsid w:val="00EF5820"/>
    <w:rsid w:val="00EF6780"/>
    <w:rsid w:val="00EF78DA"/>
    <w:rsid w:val="00F00260"/>
    <w:rsid w:val="00F0028C"/>
    <w:rsid w:val="00F009BF"/>
    <w:rsid w:val="00F00B9E"/>
    <w:rsid w:val="00F0151C"/>
    <w:rsid w:val="00F01719"/>
    <w:rsid w:val="00F030E3"/>
    <w:rsid w:val="00F03AF6"/>
    <w:rsid w:val="00F048E1"/>
    <w:rsid w:val="00F04F4F"/>
    <w:rsid w:val="00F05922"/>
    <w:rsid w:val="00F05D1D"/>
    <w:rsid w:val="00F064E6"/>
    <w:rsid w:val="00F06DB7"/>
    <w:rsid w:val="00F07EA4"/>
    <w:rsid w:val="00F1026C"/>
    <w:rsid w:val="00F107D7"/>
    <w:rsid w:val="00F10A30"/>
    <w:rsid w:val="00F10D22"/>
    <w:rsid w:val="00F11845"/>
    <w:rsid w:val="00F11F57"/>
    <w:rsid w:val="00F15640"/>
    <w:rsid w:val="00F157FD"/>
    <w:rsid w:val="00F15F72"/>
    <w:rsid w:val="00F177FB"/>
    <w:rsid w:val="00F17A7A"/>
    <w:rsid w:val="00F204EF"/>
    <w:rsid w:val="00F20A9E"/>
    <w:rsid w:val="00F217C2"/>
    <w:rsid w:val="00F22C6D"/>
    <w:rsid w:val="00F2395F"/>
    <w:rsid w:val="00F24025"/>
    <w:rsid w:val="00F254F4"/>
    <w:rsid w:val="00F25E5A"/>
    <w:rsid w:val="00F2638F"/>
    <w:rsid w:val="00F27C25"/>
    <w:rsid w:val="00F32F45"/>
    <w:rsid w:val="00F336A6"/>
    <w:rsid w:val="00F358B3"/>
    <w:rsid w:val="00F37162"/>
    <w:rsid w:val="00F374B7"/>
    <w:rsid w:val="00F40393"/>
    <w:rsid w:val="00F40890"/>
    <w:rsid w:val="00F41458"/>
    <w:rsid w:val="00F4155D"/>
    <w:rsid w:val="00F41CA7"/>
    <w:rsid w:val="00F41EC3"/>
    <w:rsid w:val="00F42C68"/>
    <w:rsid w:val="00F43123"/>
    <w:rsid w:val="00F45AA6"/>
    <w:rsid w:val="00F46E64"/>
    <w:rsid w:val="00F47837"/>
    <w:rsid w:val="00F47F1C"/>
    <w:rsid w:val="00F51C1B"/>
    <w:rsid w:val="00F528B1"/>
    <w:rsid w:val="00F54C38"/>
    <w:rsid w:val="00F5743D"/>
    <w:rsid w:val="00F5C701"/>
    <w:rsid w:val="00F60CFF"/>
    <w:rsid w:val="00F615DC"/>
    <w:rsid w:val="00F61B50"/>
    <w:rsid w:val="00F63D3F"/>
    <w:rsid w:val="00F64FA0"/>
    <w:rsid w:val="00F65BF6"/>
    <w:rsid w:val="00F65FF2"/>
    <w:rsid w:val="00F6635F"/>
    <w:rsid w:val="00F670CD"/>
    <w:rsid w:val="00F67F3F"/>
    <w:rsid w:val="00F724A6"/>
    <w:rsid w:val="00F74994"/>
    <w:rsid w:val="00F7502F"/>
    <w:rsid w:val="00F753CA"/>
    <w:rsid w:val="00F75970"/>
    <w:rsid w:val="00F75E76"/>
    <w:rsid w:val="00F7752F"/>
    <w:rsid w:val="00F77E5F"/>
    <w:rsid w:val="00F814F5"/>
    <w:rsid w:val="00F8150C"/>
    <w:rsid w:val="00F81A1D"/>
    <w:rsid w:val="00F81E2B"/>
    <w:rsid w:val="00F823C0"/>
    <w:rsid w:val="00F82B9C"/>
    <w:rsid w:val="00F83B60"/>
    <w:rsid w:val="00F83F71"/>
    <w:rsid w:val="00F857FB"/>
    <w:rsid w:val="00F85E3E"/>
    <w:rsid w:val="00F87694"/>
    <w:rsid w:val="00F90D4D"/>
    <w:rsid w:val="00F90E14"/>
    <w:rsid w:val="00F91329"/>
    <w:rsid w:val="00F96A19"/>
    <w:rsid w:val="00F97268"/>
    <w:rsid w:val="00F972C4"/>
    <w:rsid w:val="00F973C7"/>
    <w:rsid w:val="00F9747E"/>
    <w:rsid w:val="00F97CA3"/>
    <w:rsid w:val="00FA00FA"/>
    <w:rsid w:val="00FA0F1E"/>
    <w:rsid w:val="00FA1341"/>
    <w:rsid w:val="00FA146C"/>
    <w:rsid w:val="00FA1D4C"/>
    <w:rsid w:val="00FA1F4E"/>
    <w:rsid w:val="00FA2F68"/>
    <w:rsid w:val="00FA368B"/>
    <w:rsid w:val="00FA4FEC"/>
    <w:rsid w:val="00FA53AF"/>
    <w:rsid w:val="00FA7266"/>
    <w:rsid w:val="00FB10BE"/>
    <w:rsid w:val="00FB224B"/>
    <w:rsid w:val="00FB3BC1"/>
    <w:rsid w:val="00FB426D"/>
    <w:rsid w:val="00FB48D0"/>
    <w:rsid w:val="00FB6392"/>
    <w:rsid w:val="00FB7E05"/>
    <w:rsid w:val="00FC0541"/>
    <w:rsid w:val="00FC06A5"/>
    <w:rsid w:val="00FC14EC"/>
    <w:rsid w:val="00FC3F1A"/>
    <w:rsid w:val="00FC4727"/>
    <w:rsid w:val="00FC5D16"/>
    <w:rsid w:val="00FC6311"/>
    <w:rsid w:val="00FC6D5C"/>
    <w:rsid w:val="00FD0466"/>
    <w:rsid w:val="00FD155D"/>
    <w:rsid w:val="00FD17D2"/>
    <w:rsid w:val="00FD2618"/>
    <w:rsid w:val="00FD7B58"/>
    <w:rsid w:val="00FD7E6C"/>
    <w:rsid w:val="00FD7F5C"/>
    <w:rsid w:val="00FE1646"/>
    <w:rsid w:val="00FE1AC2"/>
    <w:rsid w:val="00FE29EF"/>
    <w:rsid w:val="00FE3739"/>
    <w:rsid w:val="00FE4FE3"/>
    <w:rsid w:val="00FE58BA"/>
    <w:rsid w:val="00FE61CD"/>
    <w:rsid w:val="00FE666E"/>
    <w:rsid w:val="00FE7393"/>
    <w:rsid w:val="00FE75AA"/>
    <w:rsid w:val="00FF050E"/>
    <w:rsid w:val="00FF1BB7"/>
    <w:rsid w:val="00FF5C56"/>
    <w:rsid w:val="00FF668B"/>
    <w:rsid w:val="0187B5B9"/>
    <w:rsid w:val="0189E8B7"/>
    <w:rsid w:val="01E2D881"/>
    <w:rsid w:val="021242C3"/>
    <w:rsid w:val="023DD28C"/>
    <w:rsid w:val="024DC473"/>
    <w:rsid w:val="030677E7"/>
    <w:rsid w:val="031D7E72"/>
    <w:rsid w:val="03242B31"/>
    <w:rsid w:val="03406AFC"/>
    <w:rsid w:val="03531A34"/>
    <w:rsid w:val="038F02E2"/>
    <w:rsid w:val="04F45394"/>
    <w:rsid w:val="05017244"/>
    <w:rsid w:val="05785E14"/>
    <w:rsid w:val="057D3A35"/>
    <w:rsid w:val="065903CC"/>
    <w:rsid w:val="065D4768"/>
    <w:rsid w:val="069F5E17"/>
    <w:rsid w:val="07515FB1"/>
    <w:rsid w:val="07793E92"/>
    <w:rsid w:val="07BD20AA"/>
    <w:rsid w:val="07C3C5D2"/>
    <w:rsid w:val="08017E16"/>
    <w:rsid w:val="089D83FD"/>
    <w:rsid w:val="08B356C4"/>
    <w:rsid w:val="093684E9"/>
    <w:rsid w:val="095E0495"/>
    <w:rsid w:val="096291C7"/>
    <w:rsid w:val="099F73B8"/>
    <w:rsid w:val="09C56E21"/>
    <w:rsid w:val="09E7AB35"/>
    <w:rsid w:val="0A042C4B"/>
    <w:rsid w:val="0A8DD8B8"/>
    <w:rsid w:val="0AC8A2C4"/>
    <w:rsid w:val="0B25FE46"/>
    <w:rsid w:val="0B4CC53F"/>
    <w:rsid w:val="0B4DFC66"/>
    <w:rsid w:val="0BBF09EE"/>
    <w:rsid w:val="0BEF8AB2"/>
    <w:rsid w:val="0C1FCF39"/>
    <w:rsid w:val="0C742608"/>
    <w:rsid w:val="0CA71464"/>
    <w:rsid w:val="0CBC4934"/>
    <w:rsid w:val="0CE63EE0"/>
    <w:rsid w:val="0CF4DD8A"/>
    <w:rsid w:val="0D426D1D"/>
    <w:rsid w:val="0D654361"/>
    <w:rsid w:val="0D926F0D"/>
    <w:rsid w:val="0E8BF829"/>
    <w:rsid w:val="0EAA00C0"/>
    <w:rsid w:val="0ECA6FCF"/>
    <w:rsid w:val="0EFBC99D"/>
    <w:rsid w:val="100BEB07"/>
    <w:rsid w:val="1033A5B5"/>
    <w:rsid w:val="1035C39C"/>
    <w:rsid w:val="10897BAA"/>
    <w:rsid w:val="108D54D2"/>
    <w:rsid w:val="10A729E7"/>
    <w:rsid w:val="10C024D4"/>
    <w:rsid w:val="10F1ACC1"/>
    <w:rsid w:val="1161ECB4"/>
    <w:rsid w:val="11AF5059"/>
    <w:rsid w:val="11DC5961"/>
    <w:rsid w:val="11F44718"/>
    <w:rsid w:val="120B3EB9"/>
    <w:rsid w:val="122CEE81"/>
    <w:rsid w:val="126E276E"/>
    <w:rsid w:val="1270B680"/>
    <w:rsid w:val="1282ED7B"/>
    <w:rsid w:val="1292C3E0"/>
    <w:rsid w:val="129E61F0"/>
    <w:rsid w:val="12BB8BD0"/>
    <w:rsid w:val="12F0C99E"/>
    <w:rsid w:val="136F71CC"/>
    <w:rsid w:val="13E1E73F"/>
    <w:rsid w:val="143736BE"/>
    <w:rsid w:val="14647F0F"/>
    <w:rsid w:val="148458F4"/>
    <w:rsid w:val="14A35BEB"/>
    <w:rsid w:val="14B4D5FC"/>
    <w:rsid w:val="15310633"/>
    <w:rsid w:val="153F9477"/>
    <w:rsid w:val="15FB7A12"/>
    <w:rsid w:val="160B8432"/>
    <w:rsid w:val="173938CD"/>
    <w:rsid w:val="182B5459"/>
    <w:rsid w:val="1921FDA5"/>
    <w:rsid w:val="192E51BB"/>
    <w:rsid w:val="196AEDDF"/>
    <w:rsid w:val="197242A7"/>
    <w:rsid w:val="19AE9281"/>
    <w:rsid w:val="19D9F78B"/>
    <w:rsid w:val="1A13F76C"/>
    <w:rsid w:val="1A16F783"/>
    <w:rsid w:val="1A36EF87"/>
    <w:rsid w:val="1A6316D0"/>
    <w:rsid w:val="1A7BC865"/>
    <w:rsid w:val="1AB66A51"/>
    <w:rsid w:val="1AC421B9"/>
    <w:rsid w:val="1AE54AAA"/>
    <w:rsid w:val="1AF0FA7A"/>
    <w:rsid w:val="1AFC6AB1"/>
    <w:rsid w:val="1B13EAA7"/>
    <w:rsid w:val="1B2B519A"/>
    <w:rsid w:val="1B5E5B19"/>
    <w:rsid w:val="1BE9DC8E"/>
    <w:rsid w:val="1BF529D7"/>
    <w:rsid w:val="1C0D959F"/>
    <w:rsid w:val="1CC36170"/>
    <w:rsid w:val="1D286EE7"/>
    <w:rsid w:val="1D58E5B7"/>
    <w:rsid w:val="1D68B8CD"/>
    <w:rsid w:val="1D948B41"/>
    <w:rsid w:val="1DB0B1BE"/>
    <w:rsid w:val="1E066827"/>
    <w:rsid w:val="1E0F741E"/>
    <w:rsid w:val="1E45B3CA"/>
    <w:rsid w:val="1EA10A67"/>
    <w:rsid w:val="1F6AC966"/>
    <w:rsid w:val="1F708F54"/>
    <w:rsid w:val="1FE15941"/>
    <w:rsid w:val="20CB994F"/>
    <w:rsid w:val="20F2F76F"/>
    <w:rsid w:val="2152B6D3"/>
    <w:rsid w:val="215E0B61"/>
    <w:rsid w:val="21B47681"/>
    <w:rsid w:val="21C26710"/>
    <w:rsid w:val="21CC42AB"/>
    <w:rsid w:val="224D8D13"/>
    <w:rsid w:val="2263F181"/>
    <w:rsid w:val="22A002A7"/>
    <w:rsid w:val="22E1736A"/>
    <w:rsid w:val="231924ED"/>
    <w:rsid w:val="2329E736"/>
    <w:rsid w:val="235A277D"/>
    <w:rsid w:val="238A1FDB"/>
    <w:rsid w:val="2395D900"/>
    <w:rsid w:val="23C1325B"/>
    <w:rsid w:val="23DEA62A"/>
    <w:rsid w:val="242A9831"/>
    <w:rsid w:val="248B6746"/>
    <w:rsid w:val="2492AF39"/>
    <w:rsid w:val="24B4F54E"/>
    <w:rsid w:val="24CF8909"/>
    <w:rsid w:val="25070EAA"/>
    <w:rsid w:val="2520EEF1"/>
    <w:rsid w:val="2524B795"/>
    <w:rsid w:val="25A01E45"/>
    <w:rsid w:val="25A5374F"/>
    <w:rsid w:val="25CEFAE5"/>
    <w:rsid w:val="269915A2"/>
    <w:rsid w:val="26A97D96"/>
    <w:rsid w:val="26AF000C"/>
    <w:rsid w:val="26D84C7E"/>
    <w:rsid w:val="26FAE6BF"/>
    <w:rsid w:val="274759FF"/>
    <w:rsid w:val="275FF0D8"/>
    <w:rsid w:val="2762109A"/>
    <w:rsid w:val="278FD319"/>
    <w:rsid w:val="27C59A90"/>
    <w:rsid w:val="27F0048C"/>
    <w:rsid w:val="27F0A5EE"/>
    <w:rsid w:val="2805D72D"/>
    <w:rsid w:val="280729CB"/>
    <w:rsid w:val="28E720D3"/>
    <w:rsid w:val="29287909"/>
    <w:rsid w:val="294B1164"/>
    <w:rsid w:val="2966648F"/>
    <w:rsid w:val="29C10A6C"/>
    <w:rsid w:val="29C734E9"/>
    <w:rsid w:val="29E9C729"/>
    <w:rsid w:val="2A275A56"/>
    <w:rsid w:val="2A4EA9D1"/>
    <w:rsid w:val="2A904F7D"/>
    <w:rsid w:val="2A975CAA"/>
    <w:rsid w:val="2AAB148C"/>
    <w:rsid w:val="2B8D6CBB"/>
    <w:rsid w:val="2BA9940D"/>
    <w:rsid w:val="2BAF3745"/>
    <w:rsid w:val="2BF04045"/>
    <w:rsid w:val="2C3F1B6D"/>
    <w:rsid w:val="2C3F27AD"/>
    <w:rsid w:val="2C60C605"/>
    <w:rsid w:val="2C6C93E4"/>
    <w:rsid w:val="2D085726"/>
    <w:rsid w:val="2D4CED17"/>
    <w:rsid w:val="2DEB103B"/>
    <w:rsid w:val="2E5B766A"/>
    <w:rsid w:val="2E6794C4"/>
    <w:rsid w:val="2EA42787"/>
    <w:rsid w:val="2F36722A"/>
    <w:rsid w:val="2F4A0EE3"/>
    <w:rsid w:val="2F6E8791"/>
    <w:rsid w:val="303BCB18"/>
    <w:rsid w:val="304A986E"/>
    <w:rsid w:val="30C34F10"/>
    <w:rsid w:val="30FAAB21"/>
    <w:rsid w:val="319422C1"/>
    <w:rsid w:val="31C38983"/>
    <w:rsid w:val="3220FB3A"/>
    <w:rsid w:val="323681DD"/>
    <w:rsid w:val="3298E53C"/>
    <w:rsid w:val="32FDC153"/>
    <w:rsid w:val="333D0E1D"/>
    <w:rsid w:val="33D10044"/>
    <w:rsid w:val="33E68A95"/>
    <w:rsid w:val="33FB3A17"/>
    <w:rsid w:val="34026747"/>
    <w:rsid w:val="3438CE75"/>
    <w:rsid w:val="344500EB"/>
    <w:rsid w:val="34E7ED49"/>
    <w:rsid w:val="351625B2"/>
    <w:rsid w:val="352962C3"/>
    <w:rsid w:val="35C74FFB"/>
    <w:rsid w:val="35DC8C5C"/>
    <w:rsid w:val="360F81BD"/>
    <w:rsid w:val="363997C4"/>
    <w:rsid w:val="36AF396C"/>
    <w:rsid w:val="36E15584"/>
    <w:rsid w:val="370F50FC"/>
    <w:rsid w:val="3713E761"/>
    <w:rsid w:val="3753A5DE"/>
    <w:rsid w:val="378460C5"/>
    <w:rsid w:val="381D4D95"/>
    <w:rsid w:val="3852C766"/>
    <w:rsid w:val="38F0E47D"/>
    <w:rsid w:val="38FAC970"/>
    <w:rsid w:val="3907346B"/>
    <w:rsid w:val="390AC23F"/>
    <w:rsid w:val="390CEF88"/>
    <w:rsid w:val="393CFE95"/>
    <w:rsid w:val="39446CD1"/>
    <w:rsid w:val="39631652"/>
    <w:rsid w:val="39B91DF6"/>
    <w:rsid w:val="39CD33C0"/>
    <w:rsid w:val="3A52B67B"/>
    <w:rsid w:val="3A837580"/>
    <w:rsid w:val="3B7B2C88"/>
    <w:rsid w:val="3BCF644C"/>
    <w:rsid w:val="3C04D355"/>
    <w:rsid w:val="3C60EAD4"/>
    <w:rsid w:val="3C6DAC75"/>
    <w:rsid w:val="3C7E2B1B"/>
    <w:rsid w:val="3CBE87EE"/>
    <w:rsid w:val="3CE92883"/>
    <w:rsid w:val="3D4942CB"/>
    <w:rsid w:val="3D87B1AA"/>
    <w:rsid w:val="3D93D546"/>
    <w:rsid w:val="3DAFA425"/>
    <w:rsid w:val="3DB1B4D0"/>
    <w:rsid w:val="3DF2842F"/>
    <w:rsid w:val="3E1085EC"/>
    <w:rsid w:val="3E232BD8"/>
    <w:rsid w:val="3E32087B"/>
    <w:rsid w:val="3E663CDD"/>
    <w:rsid w:val="3EB0D80B"/>
    <w:rsid w:val="3EB6983E"/>
    <w:rsid w:val="3EC238D7"/>
    <w:rsid w:val="3ECB9EC2"/>
    <w:rsid w:val="3EF5C609"/>
    <w:rsid w:val="3F0AB7BF"/>
    <w:rsid w:val="3F4C95F4"/>
    <w:rsid w:val="3F611F45"/>
    <w:rsid w:val="3F6729AF"/>
    <w:rsid w:val="3FCE3B8F"/>
    <w:rsid w:val="4008D484"/>
    <w:rsid w:val="40304D00"/>
    <w:rsid w:val="40561BB2"/>
    <w:rsid w:val="40D9F357"/>
    <w:rsid w:val="40E86655"/>
    <w:rsid w:val="412144BC"/>
    <w:rsid w:val="41BCBD3E"/>
    <w:rsid w:val="41D13230"/>
    <w:rsid w:val="420EEDF3"/>
    <w:rsid w:val="425698EB"/>
    <w:rsid w:val="42A4B7A6"/>
    <w:rsid w:val="42CC2785"/>
    <w:rsid w:val="430D0A8C"/>
    <w:rsid w:val="438DBC74"/>
    <w:rsid w:val="44200717"/>
    <w:rsid w:val="4437C680"/>
    <w:rsid w:val="44C8B790"/>
    <w:rsid w:val="44CE2BE6"/>
    <w:rsid w:val="44DDC3DD"/>
    <w:rsid w:val="44EC69EE"/>
    <w:rsid w:val="4503BE23"/>
    <w:rsid w:val="4521A764"/>
    <w:rsid w:val="45317A5B"/>
    <w:rsid w:val="4534E6A8"/>
    <w:rsid w:val="453BDD8D"/>
    <w:rsid w:val="45460087"/>
    <w:rsid w:val="45BBD778"/>
    <w:rsid w:val="45C1AF37"/>
    <w:rsid w:val="45F218B1"/>
    <w:rsid w:val="45F2B026"/>
    <w:rsid w:val="4606D24C"/>
    <w:rsid w:val="4612F75B"/>
    <w:rsid w:val="46612687"/>
    <w:rsid w:val="466D53BB"/>
    <w:rsid w:val="46A98C07"/>
    <w:rsid w:val="46B08985"/>
    <w:rsid w:val="46BF10B2"/>
    <w:rsid w:val="47070192"/>
    <w:rsid w:val="4757A7D9"/>
    <w:rsid w:val="478E8087"/>
    <w:rsid w:val="479C5CCD"/>
    <w:rsid w:val="47F7C907"/>
    <w:rsid w:val="48005852"/>
    <w:rsid w:val="483374BE"/>
    <w:rsid w:val="48432478"/>
    <w:rsid w:val="4845529F"/>
    <w:rsid w:val="485DF417"/>
    <w:rsid w:val="48E11AD7"/>
    <w:rsid w:val="48F18356"/>
    <w:rsid w:val="48F7FF52"/>
    <w:rsid w:val="4983B7E9"/>
    <w:rsid w:val="498D65DA"/>
    <w:rsid w:val="49A7D577"/>
    <w:rsid w:val="4A2863F5"/>
    <w:rsid w:val="4A43265B"/>
    <w:rsid w:val="4A46987B"/>
    <w:rsid w:val="4A5EFCF8"/>
    <w:rsid w:val="4A7AF17A"/>
    <w:rsid w:val="4A973621"/>
    <w:rsid w:val="4A976718"/>
    <w:rsid w:val="4ACFC4DA"/>
    <w:rsid w:val="4AD0D05E"/>
    <w:rsid w:val="4AE77E32"/>
    <w:rsid w:val="4AFBC967"/>
    <w:rsid w:val="4B2375C2"/>
    <w:rsid w:val="4B2864C9"/>
    <w:rsid w:val="4B52C59F"/>
    <w:rsid w:val="4B61E957"/>
    <w:rsid w:val="4B72FFA7"/>
    <w:rsid w:val="4C400BBE"/>
    <w:rsid w:val="4C58DFF6"/>
    <w:rsid w:val="4C8D3F3A"/>
    <w:rsid w:val="4C9ABB66"/>
    <w:rsid w:val="4CF95BF8"/>
    <w:rsid w:val="4D3C8C40"/>
    <w:rsid w:val="4D6F5500"/>
    <w:rsid w:val="4D79BC12"/>
    <w:rsid w:val="4DCED6E3"/>
    <w:rsid w:val="4DDB2E4C"/>
    <w:rsid w:val="4DDFC8A3"/>
    <w:rsid w:val="4E362045"/>
    <w:rsid w:val="4E45CE60"/>
    <w:rsid w:val="4EA63420"/>
    <w:rsid w:val="4EB5F18B"/>
    <w:rsid w:val="4EBDD0F0"/>
    <w:rsid w:val="4ECAC764"/>
    <w:rsid w:val="4F335462"/>
    <w:rsid w:val="4F99544D"/>
    <w:rsid w:val="501404A8"/>
    <w:rsid w:val="5053D377"/>
    <w:rsid w:val="50742D02"/>
    <w:rsid w:val="50B90D8D"/>
    <w:rsid w:val="50BC6F7E"/>
    <w:rsid w:val="50BFE850"/>
    <w:rsid w:val="50DBD9EC"/>
    <w:rsid w:val="510536B1"/>
    <w:rsid w:val="51210B60"/>
    <w:rsid w:val="518C3987"/>
    <w:rsid w:val="51A88197"/>
    <w:rsid w:val="51E2412B"/>
    <w:rsid w:val="520FFD63"/>
    <w:rsid w:val="523176F2"/>
    <w:rsid w:val="5276DD23"/>
    <w:rsid w:val="52C41CDF"/>
    <w:rsid w:val="52D54518"/>
    <w:rsid w:val="52F6F647"/>
    <w:rsid w:val="52FBAFD6"/>
    <w:rsid w:val="538962AE"/>
    <w:rsid w:val="53E3A281"/>
    <w:rsid w:val="542EE758"/>
    <w:rsid w:val="54DA2103"/>
    <w:rsid w:val="554C19FB"/>
    <w:rsid w:val="55726C54"/>
    <w:rsid w:val="55785164"/>
    <w:rsid w:val="55B007DB"/>
    <w:rsid w:val="563A90B5"/>
    <w:rsid w:val="5661DDB8"/>
    <w:rsid w:val="56702B89"/>
    <w:rsid w:val="5702913E"/>
    <w:rsid w:val="571529D7"/>
    <w:rsid w:val="5760E30B"/>
    <w:rsid w:val="576C777D"/>
    <w:rsid w:val="5775B929"/>
    <w:rsid w:val="58031681"/>
    <w:rsid w:val="587C929A"/>
    <w:rsid w:val="587F859E"/>
    <w:rsid w:val="58A5970B"/>
    <w:rsid w:val="58B19C22"/>
    <w:rsid w:val="58C6602D"/>
    <w:rsid w:val="58F211DA"/>
    <w:rsid w:val="5906E643"/>
    <w:rsid w:val="590B5531"/>
    <w:rsid w:val="5979355A"/>
    <w:rsid w:val="59910B3F"/>
    <w:rsid w:val="5A45E55F"/>
    <w:rsid w:val="5A55948E"/>
    <w:rsid w:val="5AB27AD0"/>
    <w:rsid w:val="5AC7EDA6"/>
    <w:rsid w:val="5AF6B962"/>
    <w:rsid w:val="5B1A5CFE"/>
    <w:rsid w:val="5B6086D5"/>
    <w:rsid w:val="5BBD6B02"/>
    <w:rsid w:val="5BE2D37F"/>
    <w:rsid w:val="5D52B00A"/>
    <w:rsid w:val="5DDCA880"/>
    <w:rsid w:val="5E519432"/>
    <w:rsid w:val="5EEB1E32"/>
    <w:rsid w:val="5F605836"/>
    <w:rsid w:val="5F9B5EC9"/>
    <w:rsid w:val="5FFEC758"/>
    <w:rsid w:val="603ABA4B"/>
    <w:rsid w:val="6083B043"/>
    <w:rsid w:val="60C37F4F"/>
    <w:rsid w:val="61220327"/>
    <w:rsid w:val="6132EFD0"/>
    <w:rsid w:val="6140ECB5"/>
    <w:rsid w:val="614D130E"/>
    <w:rsid w:val="61725505"/>
    <w:rsid w:val="61BB852B"/>
    <w:rsid w:val="61C48EFA"/>
    <w:rsid w:val="61E05F5B"/>
    <w:rsid w:val="62149B0F"/>
    <w:rsid w:val="6240C914"/>
    <w:rsid w:val="62CA5605"/>
    <w:rsid w:val="62EC580A"/>
    <w:rsid w:val="62F6C84D"/>
    <w:rsid w:val="6308795C"/>
    <w:rsid w:val="632BD2F8"/>
    <w:rsid w:val="633F8B94"/>
    <w:rsid w:val="634F2A30"/>
    <w:rsid w:val="63876618"/>
    <w:rsid w:val="64264D73"/>
    <w:rsid w:val="6429F021"/>
    <w:rsid w:val="64527C22"/>
    <w:rsid w:val="64758489"/>
    <w:rsid w:val="647AE8D2"/>
    <w:rsid w:val="65149D9A"/>
    <w:rsid w:val="651EBC8D"/>
    <w:rsid w:val="652FC727"/>
    <w:rsid w:val="665DD9DD"/>
    <w:rsid w:val="667FD263"/>
    <w:rsid w:val="668888BE"/>
    <w:rsid w:val="678D4851"/>
    <w:rsid w:val="67A03F11"/>
    <w:rsid w:val="680AF281"/>
    <w:rsid w:val="685338E1"/>
    <w:rsid w:val="68667789"/>
    <w:rsid w:val="68D741B1"/>
    <w:rsid w:val="694D9231"/>
    <w:rsid w:val="69DA0650"/>
    <w:rsid w:val="69EEE207"/>
    <w:rsid w:val="6A1FF83B"/>
    <w:rsid w:val="6A51B180"/>
    <w:rsid w:val="6A831E0D"/>
    <w:rsid w:val="6AA38B85"/>
    <w:rsid w:val="6AA62C32"/>
    <w:rsid w:val="6AE4AD53"/>
    <w:rsid w:val="6B081A95"/>
    <w:rsid w:val="6B41BBE0"/>
    <w:rsid w:val="6C60B974"/>
    <w:rsid w:val="6D03FF84"/>
    <w:rsid w:val="6D344E6E"/>
    <w:rsid w:val="6D56A49B"/>
    <w:rsid w:val="6D61FE89"/>
    <w:rsid w:val="6DBFAA8E"/>
    <w:rsid w:val="6E349075"/>
    <w:rsid w:val="6E814E54"/>
    <w:rsid w:val="6EFECA10"/>
    <w:rsid w:val="6F93DA4C"/>
    <w:rsid w:val="6FDF3ECB"/>
    <w:rsid w:val="705183A9"/>
    <w:rsid w:val="70BCDABC"/>
    <w:rsid w:val="71379B5A"/>
    <w:rsid w:val="727B6F89"/>
    <w:rsid w:val="72F33CBA"/>
    <w:rsid w:val="7316DF8D"/>
    <w:rsid w:val="733F7A63"/>
    <w:rsid w:val="73980417"/>
    <w:rsid w:val="73C3A8BE"/>
    <w:rsid w:val="73E9CF86"/>
    <w:rsid w:val="73F14985"/>
    <w:rsid w:val="7415C3B5"/>
    <w:rsid w:val="741B2041"/>
    <w:rsid w:val="7421F295"/>
    <w:rsid w:val="746BCB59"/>
    <w:rsid w:val="7482C5AF"/>
    <w:rsid w:val="75263E82"/>
    <w:rsid w:val="75621E4D"/>
    <w:rsid w:val="760BA0E0"/>
    <w:rsid w:val="76179B35"/>
    <w:rsid w:val="76745C2F"/>
    <w:rsid w:val="769C706D"/>
    <w:rsid w:val="76E0CAF2"/>
    <w:rsid w:val="7739AE68"/>
    <w:rsid w:val="773AC559"/>
    <w:rsid w:val="77450A2D"/>
    <w:rsid w:val="77A1EB12"/>
    <w:rsid w:val="7871E5DE"/>
    <w:rsid w:val="7875F69B"/>
    <w:rsid w:val="7971C3E2"/>
    <w:rsid w:val="79CCDE68"/>
    <w:rsid w:val="79F4231D"/>
    <w:rsid w:val="79F6AD51"/>
    <w:rsid w:val="7A2A864F"/>
    <w:rsid w:val="7A4CE512"/>
    <w:rsid w:val="7A9F879F"/>
    <w:rsid w:val="7AEC08AE"/>
    <w:rsid w:val="7B9E3C25"/>
    <w:rsid w:val="7BA3013E"/>
    <w:rsid w:val="7C5AF09B"/>
    <w:rsid w:val="7D46BE75"/>
    <w:rsid w:val="7D48E8BF"/>
    <w:rsid w:val="7D713E74"/>
    <w:rsid w:val="7D84DF72"/>
    <w:rsid w:val="7E163DD4"/>
    <w:rsid w:val="7E76E4E3"/>
    <w:rsid w:val="7EB750E0"/>
    <w:rsid w:val="7F2D245D"/>
    <w:rsid w:val="7F5C872C"/>
    <w:rsid w:val="7FB2F036"/>
    <w:rsid w:val="7FDAE505"/>
    <w:rsid w:val="7FE5762B"/>
    <w:rsid w:val="7FE9C7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2712C"/>
  <w15:docId w15:val="{7A02B7B9-95AF-4BD3-95CC-11941158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E99"/>
    <w:pPr>
      <w:spacing w:after="120"/>
    </w:pPr>
    <w:rPr>
      <w:rFonts w:ascii="Arial" w:eastAsia="Times New Roman" w:hAnsi="Arial" w:cs="Arial"/>
      <w:sz w:val="22"/>
    </w:rPr>
  </w:style>
  <w:style w:type="paragraph" w:styleId="Heading2">
    <w:name w:val="heading 2"/>
    <w:basedOn w:val="Normal"/>
    <w:next w:val="Normal"/>
    <w:link w:val="Heading2Char"/>
    <w:uiPriority w:val="9"/>
    <w:semiHidden/>
    <w:unhideWhenUsed/>
    <w:qFormat/>
    <w:rsid w:val="005E16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Section"/>
    <w:basedOn w:val="Normal"/>
    <w:link w:val="Heading3Char"/>
    <w:uiPriority w:val="99"/>
    <w:qFormat/>
    <w:rsid w:val="00E072CB"/>
    <w:pPr>
      <w:keepNext/>
      <w:keepLines/>
      <w:spacing w:before="60" w:after="60"/>
      <w:jc w:val="both"/>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7212A9"/>
    <w:rPr>
      <w:rFonts w:cs="Times New Roman"/>
      <w:sz w:val="16"/>
    </w:rPr>
  </w:style>
  <w:style w:type="character" w:styleId="Hyperlink">
    <w:name w:val="Hyperlink"/>
    <w:basedOn w:val="DefaultParagraphFont"/>
    <w:uiPriority w:val="99"/>
    <w:rsid w:val="007212A9"/>
    <w:rPr>
      <w:rFonts w:cs="Times New Roman"/>
      <w:color w:val="0000FF"/>
      <w:u w:val="single"/>
    </w:rPr>
  </w:style>
  <w:style w:type="paragraph" w:styleId="CommentText">
    <w:name w:val="annotation text"/>
    <w:basedOn w:val="Normal"/>
    <w:link w:val="CommentTextChar"/>
    <w:uiPriority w:val="99"/>
    <w:rsid w:val="007212A9"/>
    <w:rPr>
      <w:sz w:val="20"/>
    </w:rPr>
  </w:style>
  <w:style w:type="character" w:customStyle="1" w:styleId="CommentTextChar">
    <w:name w:val="Comment Text Char"/>
    <w:basedOn w:val="DefaultParagraphFont"/>
    <w:link w:val="CommentText"/>
    <w:uiPriority w:val="99"/>
    <w:rsid w:val="007212A9"/>
    <w:rPr>
      <w:rFonts w:ascii="Arial" w:eastAsia="Times New Roman" w:hAnsi="Arial" w:cs="Arial"/>
      <w:sz w:val="20"/>
      <w:szCs w:val="20"/>
    </w:rPr>
  </w:style>
  <w:style w:type="character" w:customStyle="1" w:styleId="Style10pt">
    <w:name w:val="Style 10 pt"/>
    <w:basedOn w:val="DefaultParagraphFont"/>
    <w:uiPriority w:val="99"/>
    <w:rsid w:val="007212A9"/>
    <w:rPr>
      <w:rFonts w:ascii="Arial" w:hAnsi="Arial" w:cs="Times New Roman"/>
      <w:sz w:val="22"/>
    </w:rPr>
  </w:style>
  <w:style w:type="paragraph" w:styleId="BalloonText">
    <w:name w:val="Balloon Text"/>
    <w:basedOn w:val="Normal"/>
    <w:link w:val="BalloonTextChar"/>
    <w:uiPriority w:val="99"/>
    <w:semiHidden/>
    <w:unhideWhenUsed/>
    <w:rsid w:val="007212A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12A9"/>
    <w:rPr>
      <w:rFonts w:ascii="Tahoma" w:eastAsia="Times New Roman" w:hAnsi="Tahoma" w:cs="Tahoma"/>
      <w:sz w:val="16"/>
      <w:szCs w:val="16"/>
    </w:rPr>
  </w:style>
  <w:style w:type="paragraph" w:styleId="Header">
    <w:name w:val="header"/>
    <w:basedOn w:val="Normal"/>
    <w:link w:val="HeaderChar"/>
    <w:uiPriority w:val="99"/>
    <w:unhideWhenUsed/>
    <w:rsid w:val="007212A9"/>
    <w:pPr>
      <w:tabs>
        <w:tab w:val="center" w:pos="4680"/>
        <w:tab w:val="right" w:pos="9360"/>
      </w:tabs>
      <w:spacing w:after="0"/>
    </w:pPr>
  </w:style>
  <w:style w:type="character" w:customStyle="1" w:styleId="HeaderChar">
    <w:name w:val="Header Char"/>
    <w:basedOn w:val="DefaultParagraphFont"/>
    <w:link w:val="Header"/>
    <w:uiPriority w:val="99"/>
    <w:rsid w:val="007212A9"/>
    <w:rPr>
      <w:rFonts w:ascii="Arial" w:eastAsia="Times New Roman" w:hAnsi="Arial" w:cs="Arial"/>
      <w:szCs w:val="20"/>
    </w:rPr>
  </w:style>
  <w:style w:type="paragraph" w:styleId="Footer">
    <w:name w:val="footer"/>
    <w:basedOn w:val="Normal"/>
    <w:link w:val="FooterChar"/>
    <w:uiPriority w:val="99"/>
    <w:unhideWhenUsed/>
    <w:rsid w:val="007212A9"/>
    <w:pPr>
      <w:tabs>
        <w:tab w:val="center" w:pos="4680"/>
        <w:tab w:val="right" w:pos="9360"/>
      </w:tabs>
      <w:spacing w:after="0"/>
    </w:pPr>
  </w:style>
  <w:style w:type="character" w:customStyle="1" w:styleId="FooterChar">
    <w:name w:val="Footer Char"/>
    <w:basedOn w:val="DefaultParagraphFont"/>
    <w:link w:val="Footer"/>
    <w:uiPriority w:val="99"/>
    <w:rsid w:val="007212A9"/>
    <w:rPr>
      <w:rFonts w:ascii="Arial" w:eastAsia="Times New Roman" w:hAnsi="Arial" w:cs="Arial"/>
      <w:szCs w:val="20"/>
    </w:rPr>
  </w:style>
  <w:style w:type="paragraph" w:styleId="ListParagraph">
    <w:name w:val="List Paragraph"/>
    <w:basedOn w:val="Normal"/>
    <w:link w:val="ListParagraphChar"/>
    <w:uiPriority w:val="34"/>
    <w:qFormat/>
    <w:rsid w:val="00EE7B4F"/>
    <w:pPr>
      <w:ind w:left="720"/>
    </w:pPr>
  </w:style>
  <w:style w:type="character" w:customStyle="1" w:styleId="Heading3Char">
    <w:name w:val="Heading 3 Char"/>
    <w:aliases w:val="Section Char"/>
    <w:basedOn w:val="DefaultParagraphFont"/>
    <w:link w:val="Heading3"/>
    <w:rsid w:val="00E072CB"/>
    <w:rPr>
      <w:rFonts w:ascii="Arial" w:eastAsia="Times New Roman" w:hAnsi="Arial" w:cs="Arial"/>
      <w:b/>
      <w:sz w:val="22"/>
    </w:rPr>
  </w:style>
  <w:style w:type="character" w:styleId="FollowedHyperlink">
    <w:name w:val="FollowedHyperlink"/>
    <w:basedOn w:val="DefaultParagraphFont"/>
    <w:uiPriority w:val="99"/>
    <w:semiHidden/>
    <w:unhideWhenUsed/>
    <w:rsid w:val="00FF1BB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00787"/>
    <w:rPr>
      <w:b/>
      <w:bCs/>
    </w:rPr>
  </w:style>
  <w:style w:type="character" w:customStyle="1" w:styleId="CommentSubjectChar">
    <w:name w:val="Comment Subject Char"/>
    <w:basedOn w:val="CommentTextChar"/>
    <w:link w:val="CommentSubject"/>
    <w:uiPriority w:val="99"/>
    <w:semiHidden/>
    <w:rsid w:val="00300787"/>
    <w:rPr>
      <w:rFonts w:ascii="Arial" w:eastAsia="Times New Roman" w:hAnsi="Arial" w:cs="Arial"/>
      <w:b/>
      <w:bCs/>
      <w:sz w:val="20"/>
      <w:szCs w:val="20"/>
    </w:rPr>
  </w:style>
  <w:style w:type="table" w:styleId="TableGrid">
    <w:name w:val="Table Grid"/>
    <w:basedOn w:val="TableNormal"/>
    <w:uiPriority w:val="39"/>
    <w:rsid w:val="00EE52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794F"/>
    <w:rPr>
      <w:rFonts w:ascii="Arial" w:eastAsia="Times New Roman" w:hAnsi="Arial" w:cs="Arial"/>
      <w:sz w:val="22"/>
    </w:rPr>
  </w:style>
  <w:style w:type="character" w:customStyle="1" w:styleId="ListParagraphChar">
    <w:name w:val="List Paragraph Char"/>
    <w:basedOn w:val="DefaultParagraphFont"/>
    <w:link w:val="ListParagraph"/>
    <w:uiPriority w:val="34"/>
    <w:locked/>
    <w:rsid w:val="0063164A"/>
    <w:rPr>
      <w:rFonts w:ascii="Arial" w:eastAsia="Times New Roman" w:hAnsi="Arial" w:cs="Arial"/>
      <w:sz w:val="2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551094"/>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551094"/>
    <w:rPr>
      <w:rFonts w:ascii="Arial" w:eastAsia="Times New Roman" w:hAnsi="Arial" w:cs="Arial"/>
    </w:rPr>
  </w:style>
  <w:style w:type="character" w:styleId="FootnoteReference">
    <w:name w:val="footnote reference"/>
    <w:aliases w:val="0 PIER Footnote Reference,o,fr,Style 3,o1,o2,o3,o4,o5,o6,o11,o21,o7,o + Times New Roman,0 PIER Footnote Text"/>
    <w:uiPriority w:val="99"/>
    <w:qFormat/>
    <w:rsid w:val="00551094"/>
    <w:rPr>
      <w:vertAlign w:val="superscript"/>
    </w:rPr>
  </w:style>
  <w:style w:type="paragraph" w:styleId="BodyText">
    <w:name w:val="Body Text"/>
    <w:aliases w:val="bt"/>
    <w:basedOn w:val="Normal"/>
    <w:link w:val="BodyTextChar"/>
    <w:rsid w:val="0078471D"/>
    <w:pPr>
      <w:spacing w:after="0"/>
      <w:jc w:val="both"/>
    </w:pPr>
    <w:rPr>
      <w:rFonts w:ascii="Times New Roman" w:hAnsi="Times New Roman" w:cs="Times New Roman"/>
      <w:i/>
      <w:sz w:val="24"/>
    </w:rPr>
  </w:style>
  <w:style w:type="character" w:customStyle="1" w:styleId="BodyTextChar">
    <w:name w:val="Body Text Char"/>
    <w:aliases w:val="bt Char"/>
    <w:basedOn w:val="DefaultParagraphFont"/>
    <w:link w:val="BodyText"/>
    <w:rsid w:val="0078471D"/>
    <w:rPr>
      <w:rFonts w:ascii="Times New Roman" w:eastAsia="Times New Roman" w:hAnsi="Times New Roman"/>
      <w:i/>
      <w:sz w:val="24"/>
    </w:rPr>
  </w:style>
  <w:style w:type="paragraph" w:styleId="Subtitle">
    <w:name w:val="Subtitle"/>
    <w:basedOn w:val="Normal"/>
    <w:link w:val="SubtitleChar"/>
    <w:qFormat/>
    <w:rsid w:val="00E1707B"/>
    <w:pPr>
      <w:spacing w:after="0"/>
      <w:jc w:val="center"/>
    </w:pPr>
    <w:rPr>
      <w:rFonts w:ascii="Times New Roman" w:hAnsi="Times New Roman" w:cs="Times New Roman"/>
      <w:b/>
      <w:sz w:val="20"/>
    </w:rPr>
  </w:style>
  <w:style w:type="character" w:customStyle="1" w:styleId="SubtitleChar">
    <w:name w:val="Subtitle Char"/>
    <w:basedOn w:val="DefaultParagraphFont"/>
    <w:link w:val="Subtitle"/>
    <w:rsid w:val="00E1707B"/>
    <w:rPr>
      <w:rFonts w:ascii="Times New Roman" w:eastAsia="Times New Roman" w:hAnsi="Times New Roman"/>
      <w:b/>
    </w:rPr>
  </w:style>
  <w:style w:type="character" w:customStyle="1" w:styleId="Heading2Char">
    <w:name w:val="Heading 2 Char"/>
    <w:basedOn w:val="DefaultParagraphFont"/>
    <w:link w:val="Heading2"/>
    <w:uiPriority w:val="9"/>
    <w:semiHidden/>
    <w:rsid w:val="005E162D"/>
    <w:rPr>
      <w:rFonts w:asciiTheme="majorHAnsi" w:eastAsiaTheme="majorEastAsia" w:hAnsiTheme="majorHAnsi" w:cstheme="majorBidi"/>
      <w:color w:val="365F91"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paragraph" w:styleId="BodyText2">
    <w:name w:val="Body Text 2"/>
    <w:basedOn w:val="Normal"/>
    <w:link w:val="BodyText2Char"/>
    <w:rsid w:val="00716EB1"/>
    <w:pPr>
      <w:keepLines/>
      <w:spacing w:before="120" w:line="480" w:lineRule="auto"/>
    </w:pPr>
    <w:rPr>
      <w:rFonts w:ascii="Tahoma" w:hAnsi="Tahoma" w:cs="Times New Roman"/>
      <w:sz w:val="24"/>
      <w:szCs w:val="24"/>
    </w:rPr>
  </w:style>
  <w:style w:type="character" w:customStyle="1" w:styleId="BodyText2Char">
    <w:name w:val="Body Text 2 Char"/>
    <w:basedOn w:val="DefaultParagraphFont"/>
    <w:link w:val="BodyText2"/>
    <w:rsid w:val="00716EB1"/>
    <w:rPr>
      <w:rFonts w:ascii="Tahoma" w:eastAsia="Times New Roman" w:hAnsi="Tahoma"/>
      <w:sz w:val="24"/>
      <w:szCs w:val="24"/>
    </w:rPr>
  </w:style>
  <w:style w:type="character" w:customStyle="1" w:styleId="ui-provider">
    <w:name w:val="ui-provider"/>
    <w:basedOn w:val="DefaultParagraphFont"/>
    <w:rsid w:val="009F2E55"/>
  </w:style>
  <w:style w:type="character" w:styleId="UnresolvedMention">
    <w:name w:val="Unresolved Mention"/>
    <w:basedOn w:val="DefaultParagraphFont"/>
    <w:uiPriority w:val="99"/>
    <w:semiHidden/>
    <w:unhideWhenUsed/>
    <w:rsid w:val="00F177FB"/>
    <w:rPr>
      <w:color w:val="605E5C"/>
      <w:shd w:val="clear" w:color="auto" w:fill="E1DFDD"/>
    </w:rPr>
  </w:style>
  <w:style w:type="table" w:styleId="PlainTable1">
    <w:name w:val="Plain Table 1"/>
    <w:basedOn w:val="TableNormal"/>
    <w:uiPriority w:val="41"/>
    <w:rsid w:val="005B12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50653F"/>
  </w:style>
  <w:style w:type="character" w:customStyle="1" w:styleId="eop">
    <w:name w:val="eop"/>
    <w:basedOn w:val="DefaultParagraphFont"/>
    <w:rsid w:val="0050653F"/>
  </w:style>
  <w:style w:type="character" w:customStyle="1" w:styleId="scxw244193220">
    <w:name w:val="scxw244193220"/>
    <w:basedOn w:val="DefaultParagraphFont"/>
    <w:rsid w:val="005065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7591505">
      <w:bodyDiv w:val="1"/>
      <w:marLeft w:val="0"/>
      <w:marRight w:val="0"/>
      <w:marTop w:val="0"/>
      <w:marBottom w:val="0"/>
      <w:divBdr>
        <w:top w:val="none" w:sz="0" w:space="0" w:color="auto"/>
        <w:left w:val="none" w:sz="0" w:space="0" w:color="auto"/>
        <w:bottom w:val="none" w:sz="0" w:space="0" w:color="auto"/>
        <w:right w:val="none" w:sz="0" w:space="0" w:color="auto"/>
      </w:divBdr>
      <w:divsChild>
        <w:div w:id="1663125215">
          <w:marLeft w:val="0"/>
          <w:marRight w:val="0"/>
          <w:marTop w:val="0"/>
          <w:marBottom w:val="0"/>
          <w:divBdr>
            <w:top w:val="none" w:sz="0" w:space="0" w:color="auto"/>
            <w:left w:val="none" w:sz="0" w:space="0" w:color="auto"/>
            <w:bottom w:val="none" w:sz="0" w:space="0" w:color="auto"/>
            <w:right w:val="none" w:sz="0" w:space="0" w:color="auto"/>
          </w:divBdr>
          <w:divsChild>
            <w:div w:id="747926132">
              <w:marLeft w:val="0"/>
              <w:marRight w:val="0"/>
              <w:marTop w:val="0"/>
              <w:marBottom w:val="0"/>
              <w:divBdr>
                <w:top w:val="none" w:sz="0" w:space="0" w:color="auto"/>
                <w:left w:val="none" w:sz="0" w:space="0" w:color="auto"/>
                <w:bottom w:val="none" w:sz="0" w:space="0" w:color="auto"/>
                <w:right w:val="none" w:sz="0" w:space="0" w:color="auto"/>
              </w:divBdr>
              <w:divsChild>
                <w:div w:id="1130712037">
                  <w:marLeft w:val="0"/>
                  <w:marRight w:val="0"/>
                  <w:marTop w:val="0"/>
                  <w:marBottom w:val="0"/>
                  <w:divBdr>
                    <w:top w:val="none" w:sz="0" w:space="0" w:color="auto"/>
                    <w:left w:val="none" w:sz="0" w:space="0" w:color="auto"/>
                    <w:bottom w:val="none" w:sz="0" w:space="0" w:color="auto"/>
                    <w:right w:val="none" w:sz="0" w:space="0" w:color="auto"/>
                  </w:divBdr>
                  <w:divsChild>
                    <w:div w:id="422576880">
                      <w:marLeft w:val="0"/>
                      <w:marRight w:val="0"/>
                      <w:marTop w:val="0"/>
                      <w:marBottom w:val="0"/>
                      <w:divBdr>
                        <w:top w:val="none" w:sz="0" w:space="0" w:color="auto"/>
                        <w:left w:val="none" w:sz="0" w:space="0" w:color="auto"/>
                        <w:bottom w:val="none" w:sz="0" w:space="0" w:color="auto"/>
                        <w:right w:val="none" w:sz="0" w:space="0" w:color="auto"/>
                      </w:divBdr>
                      <w:divsChild>
                        <w:div w:id="208413408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maps.arb.ca.gov/PriorityPopulation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creeningtool.geoplatform.gov/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oolkit.climate.gov/tool/climate-and-economic-justice-screening-tool" TargetMode="External"/><Relationship Id="rId5" Type="http://schemas.openxmlformats.org/officeDocument/2006/relationships/numbering" Target="numbering.xml"/><Relationship Id="rId15" Type="http://schemas.openxmlformats.org/officeDocument/2006/relationships/hyperlink" Target="mailto:gordon.kashiwagi@energy.ca.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voices@energy.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Sokol, Michael@Energy</DisplayName>
        <AccountId>14</AccountId>
        <AccountType/>
      </UserInfo>
      <UserInfo>
        <DisplayName>Blunk, Scott@Energy</DisplayName>
        <AccountId>1138</AccountId>
        <AccountType/>
      </UserInfo>
      <UserInfo>
        <DisplayName>Bird, Heather@Energy</DisplayName>
        <AccountId>439</AccountId>
        <AccountType/>
      </UserInfo>
      <UserInfo>
        <DisplayName>Durant, Vanessa@Energy</DisplayName>
        <AccountId>133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7B2775-9993-4A51-BCE2-129BB36AC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5CB506-DDB0-4498-9C19-C4935550279C}">
  <ds:schemaRefs>
    <ds:schemaRef ds:uri="http://purl.org/dc/elements/1.1/"/>
    <ds:schemaRef ds:uri="http://schemas.microsoft.com/office/2006/documentManagement/types"/>
    <ds:schemaRef ds:uri="http://purl.org/dc/dcmitype/"/>
    <ds:schemaRef ds:uri="http://schemas.microsoft.com/office/2006/metadata/properties"/>
    <ds:schemaRef ds:uri="5067c814-4b34-462c-a21d-c185ff6548d2"/>
    <ds:schemaRef ds:uri="http://schemas.microsoft.com/office/infopath/2007/PartnerControls"/>
    <ds:schemaRef ds:uri="http://www.w3.org/XML/1998/namespace"/>
    <ds:schemaRef ds:uri="http://schemas.openxmlformats.org/package/2006/metadata/core-properties"/>
    <ds:schemaRef ds:uri="785685f2-c2e1-4352-89aa-3faca8eaba52"/>
    <ds:schemaRef ds:uri="http://purl.org/dc/terms/"/>
  </ds:schemaRefs>
</ds:datastoreItem>
</file>

<file path=customXml/itemProps3.xml><?xml version="1.0" encoding="utf-8"?>
<ds:datastoreItem xmlns:ds="http://schemas.openxmlformats.org/officeDocument/2006/customXml" ds:itemID="{4D0CE030-703A-46C0-8BF1-38DB9309EAB9}">
  <ds:schemaRefs>
    <ds:schemaRef ds:uri="http://schemas.openxmlformats.org/officeDocument/2006/bibliography"/>
  </ds:schemaRefs>
</ds:datastoreItem>
</file>

<file path=customXml/itemProps4.xml><?xml version="1.0" encoding="utf-8"?>
<ds:datastoreItem xmlns:ds="http://schemas.openxmlformats.org/officeDocument/2006/customXml" ds:itemID="{9EB8D588-3111-45D4-8C2B-7173B4E07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4</Pages>
  <Words>2396</Words>
  <Characters>14669</Characters>
  <Application>Microsoft Office Word</Application>
  <DocSecurity>0</DocSecurity>
  <Lines>442</Lines>
  <Paragraphs>262</Paragraphs>
  <ScaleCrop>false</ScaleCrop>
  <Company>California Energy Commission</Company>
  <LinksUpToDate>false</LinksUpToDate>
  <CharactersWithSpaces>1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son, Geoffrey@Energy</dc:creator>
  <cp:keywords/>
  <cp:lastModifiedBy>Butler, Elizabeth@Energy</cp:lastModifiedBy>
  <cp:revision>456</cp:revision>
  <cp:lastPrinted>2024-01-08T15:49:00Z</cp:lastPrinted>
  <dcterms:created xsi:type="dcterms:W3CDTF">2024-01-12T04:55:00Z</dcterms:created>
  <dcterms:modified xsi:type="dcterms:W3CDTF">2024-03-1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c4e717f2b622c23f00aa69527479bb645d8497c14b5bf18fd391db4aea5f4e51</vt:lpwstr>
  </property>
</Properties>
</file>